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C803FC" w14:textId="77777777" w:rsidR="00264721" w:rsidRPr="00EF23C6" w:rsidRDefault="00264721" w:rsidP="00795303">
      <w:pPr>
        <w:spacing w:after="0"/>
        <w:jc w:val="center"/>
        <w:rPr>
          <w:rFonts w:ascii="Arial" w:hAnsi="Arial" w:cs="Arial"/>
          <w:sz w:val="24"/>
          <w:szCs w:val="24"/>
        </w:rPr>
      </w:pPr>
      <w:r w:rsidRPr="00EF23C6">
        <w:rPr>
          <w:rFonts w:ascii="Arial" w:hAnsi="Arial" w:cs="Arial"/>
          <w:sz w:val="24"/>
          <w:szCs w:val="24"/>
        </w:rPr>
        <w:t>МИНОБРНАУКИ РОССИИ</w:t>
      </w:r>
    </w:p>
    <w:p w14:paraId="534DBCED" w14:textId="77777777" w:rsidR="00264721" w:rsidRPr="00EF23C6" w:rsidRDefault="00264721" w:rsidP="00795303">
      <w:pPr>
        <w:spacing w:after="0"/>
        <w:jc w:val="center"/>
        <w:rPr>
          <w:rFonts w:ascii="Arial" w:hAnsi="Arial" w:cs="Arial"/>
          <w:sz w:val="24"/>
          <w:szCs w:val="24"/>
        </w:rPr>
      </w:pPr>
      <w:r w:rsidRPr="00EF23C6">
        <w:rPr>
          <w:rFonts w:ascii="Arial" w:hAnsi="Arial" w:cs="Arial"/>
          <w:sz w:val="24"/>
          <w:szCs w:val="24"/>
        </w:rPr>
        <w:t>ФЕДЕРАЛЬНОЕ ГОСУДАРСТВЕННОЕ БЮДЖЕТНОЕ ОБРАЗОВАТЕЛЬНОЕ УЧРЕЖДЕНИЕ ВЫСШЕГО ОБРАЗОВАНИЯ</w:t>
      </w:r>
    </w:p>
    <w:p w14:paraId="6855BCE4" w14:textId="6252B879" w:rsidR="00264721" w:rsidRPr="00EF23C6" w:rsidRDefault="00264721" w:rsidP="00795303">
      <w:pPr>
        <w:spacing w:after="0"/>
        <w:jc w:val="center"/>
        <w:rPr>
          <w:rFonts w:ascii="Arial" w:hAnsi="Arial" w:cs="Arial"/>
          <w:sz w:val="24"/>
          <w:szCs w:val="24"/>
        </w:rPr>
      </w:pPr>
      <w:r w:rsidRPr="00EF23C6">
        <w:rPr>
          <w:rFonts w:ascii="Arial" w:hAnsi="Arial" w:cs="Arial"/>
          <w:sz w:val="24"/>
          <w:szCs w:val="24"/>
        </w:rPr>
        <w:t>«ВОРОНЕЖСКИЙ ГОСУДАРСТВЕННЫЙ УНИВЕРСИТЕТ»</w:t>
      </w:r>
    </w:p>
    <w:p w14:paraId="1CF199D8" w14:textId="77777777" w:rsidR="00EF23C6" w:rsidRPr="00EF23C6" w:rsidRDefault="00EF23C6" w:rsidP="00EF23C6">
      <w:pPr>
        <w:spacing w:after="0" w:line="240" w:lineRule="auto"/>
        <w:jc w:val="center"/>
        <w:rPr>
          <w:rFonts w:ascii="Arial" w:hAnsi="Arial" w:cs="Arial"/>
          <w:sz w:val="24"/>
          <w:szCs w:val="24"/>
        </w:rPr>
      </w:pPr>
      <w:r w:rsidRPr="00EF23C6">
        <w:rPr>
          <w:rFonts w:ascii="Arial" w:hAnsi="Arial" w:cs="Arial"/>
          <w:sz w:val="24"/>
          <w:szCs w:val="24"/>
        </w:rPr>
        <w:t>(ФГБОУ ВО «ВГУ»)</w:t>
      </w:r>
    </w:p>
    <w:p w14:paraId="1A7BDD9D" w14:textId="77777777" w:rsidR="00EF23C6" w:rsidRDefault="00EF23C6" w:rsidP="00795303">
      <w:pPr>
        <w:spacing w:after="0"/>
        <w:jc w:val="center"/>
        <w:rPr>
          <w:rFonts w:ascii="Arial" w:hAnsi="Arial" w:cs="Arial"/>
          <w:b/>
          <w:sz w:val="24"/>
          <w:szCs w:val="24"/>
        </w:rPr>
      </w:pPr>
    </w:p>
    <w:p w14:paraId="3C3C6D24" w14:textId="77777777" w:rsidR="00795303" w:rsidRPr="00795303" w:rsidRDefault="00795303" w:rsidP="00795303">
      <w:pPr>
        <w:spacing w:after="0" w:line="480" w:lineRule="auto"/>
        <w:jc w:val="center"/>
        <w:rPr>
          <w:rFonts w:ascii="Arial" w:hAnsi="Arial" w:cs="Arial"/>
          <w:sz w:val="24"/>
          <w:szCs w:val="24"/>
        </w:rPr>
      </w:pPr>
    </w:p>
    <w:p w14:paraId="7533D0A5" w14:textId="77777777" w:rsidR="00264721" w:rsidRPr="00795303" w:rsidRDefault="00264721" w:rsidP="00795303">
      <w:pPr>
        <w:spacing w:line="480" w:lineRule="auto"/>
        <w:jc w:val="center"/>
        <w:rPr>
          <w:rFonts w:ascii="Arial" w:hAnsi="Arial" w:cs="Arial"/>
          <w:sz w:val="24"/>
          <w:szCs w:val="24"/>
        </w:rPr>
      </w:pPr>
      <w:r w:rsidRPr="00795303">
        <w:rPr>
          <w:rFonts w:ascii="Arial" w:hAnsi="Arial" w:cs="Arial"/>
          <w:sz w:val="24"/>
          <w:szCs w:val="24"/>
        </w:rPr>
        <w:t>Факультет компьютерных наук</w:t>
      </w:r>
    </w:p>
    <w:p w14:paraId="5FD85096" w14:textId="77777777" w:rsidR="00264721" w:rsidRPr="00795303" w:rsidRDefault="00264721" w:rsidP="00795303">
      <w:pPr>
        <w:spacing w:line="480" w:lineRule="auto"/>
        <w:jc w:val="center"/>
        <w:rPr>
          <w:rFonts w:ascii="Arial" w:hAnsi="Arial" w:cs="Arial"/>
          <w:sz w:val="24"/>
          <w:szCs w:val="24"/>
        </w:rPr>
      </w:pPr>
      <w:r w:rsidRPr="00795303">
        <w:rPr>
          <w:rFonts w:ascii="Arial" w:hAnsi="Arial" w:cs="Arial"/>
          <w:sz w:val="24"/>
          <w:szCs w:val="24"/>
        </w:rPr>
        <w:t>Кафедра программирования и информационных технологий</w:t>
      </w:r>
    </w:p>
    <w:p w14:paraId="08987412" w14:textId="6E31D464" w:rsidR="00A86D5B" w:rsidRDefault="00A86D5B" w:rsidP="00166E46">
      <w:pPr>
        <w:jc w:val="center"/>
        <w:rPr>
          <w:rFonts w:ascii="Arial" w:hAnsi="Arial" w:cs="Arial"/>
          <w:sz w:val="24"/>
          <w:szCs w:val="24"/>
        </w:rPr>
      </w:pPr>
    </w:p>
    <w:p w14:paraId="08ADF645" w14:textId="77777777" w:rsidR="00EF23C6" w:rsidRPr="00795303" w:rsidRDefault="00EF23C6" w:rsidP="00166E46">
      <w:pPr>
        <w:jc w:val="center"/>
        <w:rPr>
          <w:rFonts w:ascii="Arial" w:hAnsi="Arial" w:cs="Arial"/>
          <w:sz w:val="24"/>
          <w:szCs w:val="24"/>
        </w:rPr>
      </w:pPr>
    </w:p>
    <w:p w14:paraId="11BBF1A8" w14:textId="00E183D4" w:rsidR="00A86D5B" w:rsidRPr="00795303" w:rsidRDefault="007D59F2" w:rsidP="00166E46">
      <w:pPr>
        <w:jc w:val="center"/>
        <w:rPr>
          <w:rFonts w:ascii="Arial" w:hAnsi="Arial" w:cs="Arial"/>
          <w:sz w:val="24"/>
          <w:szCs w:val="24"/>
        </w:rPr>
      </w:pPr>
      <w:r>
        <w:rPr>
          <w:rFonts w:ascii="Arial" w:hAnsi="Arial" w:cs="Arial"/>
          <w:i/>
          <w:sz w:val="24"/>
          <w:szCs w:val="24"/>
        </w:rPr>
        <w:t xml:space="preserve">Формирование </w:t>
      </w:r>
      <w:r w:rsidRPr="007D59F2">
        <w:rPr>
          <w:rFonts w:ascii="Arial" w:hAnsi="Arial" w:cs="Arial"/>
          <w:i/>
          <w:sz w:val="24"/>
          <w:szCs w:val="24"/>
        </w:rPr>
        <w:t>карты рейтинга жилых районов</w:t>
      </w:r>
      <w:r w:rsidR="009424A8">
        <w:rPr>
          <w:rFonts w:ascii="Arial" w:hAnsi="Arial" w:cs="Arial"/>
          <w:i/>
          <w:sz w:val="24"/>
          <w:szCs w:val="24"/>
        </w:rPr>
        <w:t xml:space="preserve"> с точки зрения инфраструктуры</w:t>
      </w:r>
    </w:p>
    <w:p w14:paraId="723263D7" w14:textId="77777777" w:rsidR="00A86D5B" w:rsidRPr="00795303" w:rsidRDefault="00A86D5B" w:rsidP="00166E46">
      <w:pPr>
        <w:jc w:val="center"/>
        <w:rPr>
          <w:rFonts w:ascii="Arial" w:hAnsi="Arial" w:cs="Arial"/>
          <w:sz w:val="24"/>
          <w:szCs w:val="24"/>
        </w:rPr>
      </w:pPr>
    </w:p>
    <w:p w14:paraId="66C8261F" w14:textId="77777777" w:rsidR="00A86D5B" w:rsidRPr="00795303" w:rsidRDefault="00A86D5B" w:rsidP="00166E46">
      <w:pPr>
        <w:jc w:val="center"/>
        <w:rPr>
          <w:rFonts w:ascii="Arial" w:hAnsi="Arial" w:cs="Arial"/>
          <w:sz w:val="24"/>
          <w:szCs w:val="24"/>
        </w:rPr>
      </w:pPr>
    </w:p>
    <w:p w14:paraId="5A755243" w14:textId="77777777" w:rsidR="00465641" w:rsidRDefault="00264721" w:rsidP="00F75AA7">
      <w:pPr>
        <w:spacing w:line="480" w:lineRule="auto"/>
        <w:jc w:val="center"/>
        <w:rPr>
          <w:rFonts w:ascii="Arial" w:hAnsi="Arial" w:cs="Arial"/>
          <w:sz w:val="24"/>
          <w:szCs w:val="24"/>
        </w:rPr>
      </w:pPr>
      <w:r w:rsidRPr="00795303">
        <w:rPr>
          <w:rFonts w:ascii="Arial" w:hAnsi="Arial" w:cs="Arial"/>
          <w:sz w:val="24"/>
          <w:szCs w:val="24"/>
        </w:rPr>
        <w:t>Курсовая работа</w:t>
      </w:r>
    </w:p>
    <w:p w14:paraId="5E08E71F" w14:textId="4D1C8709" w:rsidR="00264721" w:rsidRPr="00795303" w:rsidRDefault="00264721" w:rsidP="00F75AA7">
      <w:pPr>
        <w:spacing w:line="480" w:lineRule="auto"/>
        <w:jc w:val="center"/>
        <w:rPr>
          <w:rFonts w:ascii="Arial" w:hAnsi="Arial" w:cs="Arial"/>
          <w:sz w:val="24"/>
          <w:szCs w:val="24"/>
        </w:rPr>
      </w:pPr>
      <w:r w:rsidRPr="00795303">
        <w:rPr>
          <w:rFonts w:ascii="Arial" w:hAnsi="Arial" w:cs="Arial"/>
          <w:sz w:val="24"/>
          <w:szCs w:val="24"/>
        </w:rPr>
        <w:t>09.03.04 Программная инженерия</w:t>
      </w:r>
    </w:p>
    <w:p w14:paraId="169767A2" w14:textId="35BB8E83" w:rsidR="00A86D5B" w:rsidRDefault="00A86D5B" w:rsidP="00166E46">
      <w:pPr>
        <w:spacing w:line="720" w:lineRule="auto"/>
        <w:jc w:val="center"/>
        <w:rPr>
          <w:rFonts w:ascii="Arial" w:hAnsi="Arial" w:cs="Arial"/>
          <w:sz w:val="24"/>
          <w:szCs w:val="24"/>
        </w:rPr>
      </w:pPr>
    </w:p>
    <w:p w14:paraId="7756FBFF" w14:textId="5F0E5F9E" w:rsidR="00EF23C6" w:rsidRDefault="00EF23C6" w:rsidP="00166E46">
      <w:pPr>
        <w:spacing w:line="720" w:lineRule="auto"/>
        <w:jc w:val="center"/>
        <w:rPr>
          <w:rFonts w:ascii="Arial" w:hAnsi="Arial" w:cs="Arial"/>
          <w:sz w:val="24"/>
          <w:szCs w:val="24"/>
        </w:rPr>
      </w:pPr>
    </w:p>
    <w:p w14:paraId="241A95E8" w14:textId="2E49209A" w:rsidR="00441090" w:rsidRDefault="00441090" w:rsidP="00166E46">
      <w:pPr>
        <w:tabs>
          <w:tab w:val="right" w:leader="underscore" w:pos="9072"/>
        </w:tabs>
        <w:rPr>
          <w:rFonts w:ascii="Arial" w:hAnsi="Arial" w:cs="Arial"/>
          <w:sz w:val="24"/>
          <w:szCs w:val="24"/>
        </w:rPr>
      </w:pPr>
    </w:p>
    <w:p w14:paraId="61CE3377" w14:textId="77777777" w:rsidR="00EF23C6" w:rsidRPr="00465641" w:rsidRDefault="00EF23C6" w:rsidP="00EF23C6">
      <w:pPr>
        <w:tabs>
          <w:tab w:val="left" w:pos="916"/>
          <w:tab w:val="left" w:pos="1832"/>
          <w:tab w:val="left" w:pos="2748"/>
          <w:tab w:val="left" w:pos="3664"/>
          <w:tab w:val="left" w:pos="4335"/>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before="120" w:after="120" w:line="360" w:lineRule="auto"/>
        <w:rPr>
          <w:rFonts w:ascii="Arial" w:hAnsi="Arial" w:cs="Arial"/>
          <w:sz w:val="24"/>
          <w:szCs w:val="24"/>
        </w:rPr>
      </w:pPr>
      <w:r w:rsidRPr="00465641">
        <w:rPr>
          <w:rFonts w:ascii="Arial" w:hAnsi="Arial" w:cs="Arial"/>
          <w:sz w:val="24"/>
          <w:szCs w:val="24"/>
        </w:rPr>
        <w:t>Допущен к защите</w:t>
      </w:r>
    </w:p>
    <w:p w14:paraId="6587E2A4" w14:textId="10C018EA" w:rsidR="00EF23C6" w:rsidRPr="00465641" w:rsidRDefault="00EF23C6" w:rsidP="005C7781">
      <w:pPr>
        <w:tabs>
          <w:tab w:val="left" w:leader="underscore" w:pos="3969"/>
        </w:tabs>
        <w:spacing w:line="360" w:lineRule="auto"/>
        <w:rPr>
          <w:rFonts w:ascii="Arial" w:hAnsi="Arial" w:cs="Arial"/>
          <w:sz w:val="24"/>
          <w:szCs w:val="24"/>
        </w:rPr>
      </w:pPr>
      <w:r w:rsidRPr="00465641">
        <w:rPr>
          <w:rFonts w:ascii="Arial" w:hAnsi="Arial" w:cs="Arial"/>
          <w:sz w:val="24"/>
          <w:szCs w:val="24"/>
        </w:rPr>
        <w:t>Зав. кафедрой</w:t>
      </w:r>
      <w:r w:rsidR="00B11020">
        <w:rPr>
          <w:rFonts w:ascii="Arial" w:hAnsi="Arial" w:cs="Arial"/>
          <w:sz w:val="24"/>
          <w:szCs w:val="24"/>
        </w:rPr>
        <w:tab/>
      </w:r>
      <w:r w:rsidRPr="00465641">
        <w:rPr>
          <w:rFonts w:ascii="Arial" w:hAnsi="Arial" w:cs="Arial"/>
          <w:sz w:val="24"/>
          <w:szCs w:val="24"/>
        </w:rPr>
        <w:t>С.Д. Махортов, д.ф.- м.н., доцент __.__.2021</w:t>
      </w:r>
    </w:p>
    <w:p w14:paraId="290E9355" w14:textId="394C1F9E" w:rsidR="00EF23C6" w:rsidRPr="00465641" w:rsidRDefault="00EF23C6" w:rsidP="005C7781">
      <w:pPr>
        <w:tabs>
          <w:tab w:val="left" w:leader="underscore" w:pos="3969"/>
        </w:tabs>
        <w:spacing w:line="360" w:lineRule="auto"/>
        <w:rPr>
          <w:rFonts w:ascii="Arial" w:hAnsi="Arial" w:cs="Arial"/>
          <w:sz w:val="24"/>
          <w:szCs w:val="24"/>
        </w:rPr>
      </w:pPr>
      <w:r w:rsidRPr="00465641">
        <w:rPr>
          <w:rFonts w:ascii="Arial" w:hAnsi="Arial" w:cs="Arial"/>
          <w:sz w:val="24"/>
          <w:szCs w:val="24"/>
        </w:rPr>
        <w:t>Обучающийся</w:t>
      </w:r>
      <w:r w:rsidR="00B11020">
        <w:rPr>
          <w:rFonts w:ascii="Arial" w:hAnsi="Arial" w:cs="Arial"/>
          <w:sz w:val="24"/>
          <w:szCs w:val="24"/>
        </w:rPr>
        <w:tab/>
      </w:r>
      <w:r w:rsidRPr="00465641">
        <w:rPr>
          <w:rFonts w:ascii="Arial" w:hAnsi="Arial" w:cs="Arial"/>
          <w:sz w:val="24"/>
          <w:szCs w:val="24"/>
        </w:rPr>
        <w:t>A.В. Калиткин, 3 курс, д/о</w:t>
      </w:r>
    </w:p>
    <w:p w14:paraId="6A5537D5" w14:textId="53ACFC7C" w:rsidR="00A86D5B" w:rsidRPr="00465641" w:rsidRDefault="00EF23C6" w:rsidP="005C7781">
      <w:pPr>
        <w:tabs>
          <w:tab w:val="left" w:leader="underscore" w:pos="3969"/>
        </w:tabs>
        <w:spacing w:line="360" w:lineRule="auto"/>
        <w:rPr>
          <w:rFonts w:ascii="Arial" w:hAnsi="Arial" w:cs="Arial"/>
        </w:rPr>
      </w:pPr>
      <w:r w:rsidRPr="00465641">
        <w:rPr>
          <w:rFonts w:ascii="Arial" w:hAnsi="Arial" w:cs="Arial"/>
          <w:sz w:val="24"/>
          <w:szCs w:val="24"/>
        </w:rPr>
        <w:t>Руководитель</w:t>
      </w:r>
      <w:r w:rsidR="00B11020">
        <w:rPr>
          <w:rFonts w:ascii="Arial" w:hAnsi="Arial" w:cs="Arial"/>
          <w:sz w:val="24"/>
          <w:szCs w:val="24"/>
        </w:rPr>
        <w:tab/>
      </w:r>
      <w:r w:rsidRPr="00465641">
        <w:rPr>
          <w:rFonts w:ascii="Arial" w:hAnsi="Arial" w:cs="Arial"/>
          <w:sz w:val="24"/>
          <w:szCs w:val="24"/>
        </w:rPr>
        <w:t>Н.К. Самойлов, ст. преподаватель</w:t>
      </w:r>
    </w:p>
    <w:p w14:paraId="624BC40A" w14:textId="77777777" w:rsidR="00A86D5B" w:rsidRPr="00795303" w:rsidRDefault="00A86D5B" w:rsidP="00166E46">
      <w:pPr>
        <w:jc w:val="center"/>
        <w:rPr>
          <w:rFonts w:ascii="Arial" w:hAnsi="Arial" w:cs="Arial"/>
          <w:sz w:val="24"/>
          <w:szCs w:val="24"/>
        </w:rPr>
      </w:pPr>
    </w:p>
    <w:p w14:paraId="0FAC8F6C" w14:textId="7EAF153F" w:rsidR="00A86D5B" w:rsidRDefault="00264721" w:rsidP="00166E46">
      <w:pPr>
        <w:jc w:val="center"/>
      </w:pPr>
      <w:r w:rsidRPr="00795303">
        <w:rPr>
          <w:rFonts w:ascii="Arial" w:hAnsi="Arial" w:cs="Arial"/>
          <w:sz w:val="24"/>
          <w:szCs w:val="24"/>
        </w:rPr>
        <w:t>Воронеж 20</w:t>
      </w:r>
      <w:r w:rsidR="00441090">
        <w:rPr>
          <w:rFonts w:ascii="Arial" w:hAnsi="Arial" w:cs="Arial"/>
          <w:sz w:val="24"/>
          <w:szCs w:val="24"/>
        </w:rPr>
        <w:t>21</w:t>
      </w:r>
      <w:r w:rsidR="00A86D5B">
        <w:br w:type="page"/>
      </w:r>
    </w:p>
    <w:p w14:paraId="6A06E944" w14:textId="77777777" w:rsidR="00CD783D" w:rsidRDefault="00A86D5B" w:rsidP="00466D3A">
      <w:pPr>
        <w:pStyle w:val="a6"/>
      </w:pPr>
      <w:bookmarkStart w:id="0" w:name="_Toc75756516"/>
      <w:r>
        <w:lastRenderedPageBreak/>
        <w:t>Содержание</w:t>
      </w:r>
      <w:bookmarkEnd w:id="0"/>
    </w:p>
    <w:p w14:paraId="7493AAE7" w14:textId="2264A1A3" w:rsidR="00704A88" w:rsidRDefault="007406EA">
      <w:pPr>
        <w:pStyle w:val="TOC1"/>
        <w:tabs>
          <w:tab w:val="right" w:leader="dot" w:pos="9345"/>
        </w:tabs>
        <w:rPr>
          <w:rFonts w:asciiTheme="minorHAnsi" w:eastAsiaTheme="minorEastAsia" w:hAnsiTheme="minorHAnsi" w:cstheme="minorBidi"/>
          <w:noProof/>
          <w:sz w:val="22"/>
          <w:szCs w:val="22"/>
          <w:lang w:eastAsia="ru-RU"/>
        </w:rPr>
      </w:pPr>
      <w:r>
        <w:fldChar w:fldCharType="begin"/>
      </w:r>
      <w:r>
        <w:instrText xml:space="preserve"> TOC \o "1-3" \h \z \t "Заголовок (универсальный);1;Главы;1;Параграфы;2;Пункты;2;Заголовок приложения;1;Содержание;1;Заголовок списка использованных источников;1" </w:instrText>
      </w:r>
      <w:r>
        <w:fldChar w:fldCharType="separate"/>
      </w:r>
      <w:hyperlink w:anchor="_Toc75756516" w:history="1">
        <w:r w:rsidR="00704A88" w:rsidRPr="00432C40">
          <w:rPr>
            <w:rStyle w:val="Hyperlink"/>
            <w:noProof/>
          </w:rPr>
          <w:t>Содержание</w:t>
        </w:r>
        <w:r w:rsidR="00704A88">
          <w:rPr>
            <w:noProof/>
            <w:webHidden/>
          </w:rPr>
          <w:tab/>
        </w:r>
        <w:r w:rsidR="00704A88">
          <w:rPr>
            <w:noProof/>
            <w:webHidden/>
          </w:rPr>
          <w:fldChar w:fldCharType="begin"/>
        </w:r>
        <w:r w:rsidR="00704A88">
          <w:rPr>
            <w:noProof/>
            <w:webHidden/>
          </w:rPr>
          <w:instrText xml:space="preserve"> PAGEREF _Toc75756516 \h </w:instrText>
        </w:r>
        <w:r w:rsidR="00704A88">
          <w:rPr>
            <w:noProof/>
            <w:webHidden/>
          </w:rPr>
        </w:r>
        <w:r w:rsidR="00704A88">
          <w:rPr>
            <w:noProof/>
            <w:webHidden/>
          </w:rPr>
          <w:fldChar w:fldCharType="separate"/>
        </w:r>
        <w:r w:rsidR="001C2DFC">
          <w:rPr>
            <w:noProof/>
            <w:webHidden/>
          </w:rPr>
          <w:t>2</w:t>
        </w:r>
        <w:r w:rsidR="00704A88">
          <w:rPr>
            <w:noProof/>
            <w:webHidden/>
          </w:rPr>
          <w:fldChar w:fldCharType="end"/>
        </w:r>
      </w:hyperlink>
    </w:p>
    <w:p w14:paraId="60106284" w14:textId="21160FE4" w:rsidR="00704A88" w:rsidRDefault="00704A88">
      <w:pPr>
        <w:pStyle w:val="TOC1"/>
        <w:tabs>
          <w:tab w:val="right" w:leader="dot" w:pos="9345"/>
        </w:tabs>
        <w:rPr>
          <w:rFonts w:asciiTheme="minorHAnsi" w:eastAsiaTheme="minorEastAsia" w:hAnsiTheme="minorHAnsi" w:cstheme="minorBidi"/>
          <w:noProof/>
          <w:sz w:val="22"/>
          <w:szCs w:val="22"/>
          <w:lang w:eastAsia="ru-RU"/>
        </w:rPr>
      </w:pPr>
      <w:hyperlink w:anchor="_Toc75756517" w:history="1">
        <w:r w:rsidRPr="00432C40">
          <w:rPr>
            <w:rStyle w:val="Hyperlink"/>
            <w:noProof/>
          </w:rPr>
          <w:t>Введение</w:t>
        </w:r>
        <w:r>
          <w:rPr>
            <w:noProof/>
            <w:webHidden/>
          </w:rPr>
          <w:tab/>
        </w:r>
        <w:r>
          <w:rPr>
            <w:noProof/>
            <w:webHidden/>
          </w:rPr>
          <w:fldChar w:fldCharType="begin"/>
        </w:r>
        <w:r>
          <w:rPr>
            <w:noProof/>
            <w:webHidden/>
          </w:rPr>
          <w:instrText xml:space="preserve"> PAGEREF _Toc75756517 \h </w:instrText>
        </w:r>
        <w:r>
          <w:rPr>
            <w:noProof/>
            <w:webHidden/>
          </w:rPr>
        </w:r>
        <w:r>
          <w:rPr>
            <w:noProof/>
            <w:webHidden/>
          </w:rPr>
          <w:fldChar w:fldCharType="separate"/>
        </w:r>
        <w:r w:rsidR="001C2DFC">
          <w:rPr>
            <w:noProof/>
            <w:webHidden/>
          </w:rPr>
          <w:t>3</w:t>
        </w:r>
        <w:r>
          <w:rPr>
            <w:noProof/>
            <w:webHidden/>
          </w:rPr>
          <w:fldChar w:fldCharType="end"/>
        </w:r>
      </w:hyperlink>
    </w:p>
    <w:p w14:paraId="6FA052DE" w14:textId="654405D3" w:rsidR="00704A88" w:rsidRDefault="00704A88">
      <w:pPr>
        <w:pStyle w:val="TOC1"/>
        <w:tabs>
          <w:tab w:val="right" w:leader="dot" w:pos="9345"/>
        </w:tabs>
        <w:rPr>
          <w:rFonts w:asciiTheme="minorHAnsi" w:eastAsiaTheme="minorEastAsia" w:hAnsiTheme="minorHAnsi" w:cstheme="minorBidi"/>
          <w:noProof/>
          <w:sz w:val="22"/>
          <w:szCs w:val="22"/>
          <w:lang w:eastAsia="ru-RU"/>
        </w:rPr>
      </w:pPr>
      <w:hyperlink w:anchor="_Toc75756518" w:history="1">
        <w:r w:rsidRPr="00432C40">
          <w:rPr>
            <w:rStyle w:val="Hyperlink"/>
            <w:noProof/>
          </w:rPr>
          <w:t>1 Постановка задачи</w:t>
        </w:r>
        <w:r>
          <w:rPr>
            <w:noProof/>
            <w:webHidden/>
          </w:rPr>
          <w:tab/>
        </w:r>
        <w:r>
          <w:rPr>
            <w:noProof/>
            <w:webHidden/>
          </w:rPr>
          <w:fldChar w:fldCharType="begin"/>
        </w:r>
        <w:r>
          <w:rPr>
            <w:noProof/>
            <w:webHidden/>
          </w:rPr>
          <w:instrText xml:space="preserve"> PAGEREF _Toc75756518 \h </w:instrText>
        </w:r>
        <w:r>
          <w:rPr>
            <w:noProof/>
            <w:webHidden/>
          </w:rPr>
        </w:r>
        <w:r>
          <w:rPr>
            <w:noProof/>
            <w:webHidden/>
          </w:rPr>
          <w:fldChar w:fldCharType="separate"/>
        </w:r>
        <w:r w:rsidR="001C2DFC">
          <w:rPr>
            <w:noProof/>
            <w:webHidden/>
          </w:rPr>
          <w:t>4</w:t>
        </w:r>
        <w:r>
          <w:rPr>
            <w:noProof/>
            <w:webHidden/>
          </w:rPr>
          <w:fldChar w:fldCharType="end"/>
        </w:r>
      </w:hyperlink>
    </w:p>
    <w:p w14:paraId="74980495" w14:textId="0B440086" w:rsidR="00704A88" w:rsidRDefault="00704A88">
      <w:pPr>
        <w:pStyle w:val="TOC1"/>
        <w:tabs>
          <w:tab w:val="right" w:leader="dot" w:pos="9345"/>
        </w:tabs>
        <w:rPr>
          <w:rFonts w:asciiTheme="minorHAnsi" w:eastAsiaTheme="minorEastAsia" w:hAnsiTheme="minorHAnsi" w:cstheme="minorBidi"/>
          <w:noProof/>
          <w:sz w:val="22"/>
          <w:szCs w:val="22"/>
          <w:lang w:eastAsia="ru-RU"/>
        </w:rPr>
      </w:pPr>
      <w:hyperlink w:anchor="_Toc75756519" w:history="1">
        <w:r w:rsidRPr="00432C40">
          <w:rPr>
            <w:rStyle w:val="Hyperlink"/>
            <w:noProof/>
          </w:rPr>
          <w:t>2 Анализ предметной области</w:t>
        </w:r>
        <w:r>
          <w:rPr>
            <w:noProof/>
            <w:webHidden/>
          </w:rPr>
          <w:tab/>
        </w:r>
        <w:r>
          <w:rPr>
            <w:noProof/>
            <w:webHidden/>
          </w:rPr>
          <w:fldChar w:fldCharType="begin"/>
        </w:r>
        <w:r>
          <w:rPr>
            <w:noProof/>
            <w:webHidden/>
          </w:rPr>
          <w:instrText xml:space="preserve"> PAGEREF _Toc75756519 \h </w:instrText>
        </w:r>
        <w:r>
          <w:rPr>
            <w:noProof/>
            <w:webHidden/>
          </w:rPr>
        </w:r>
        <w:r>
          <w:rPr>
            <w:noProof/>
            <w:webHidden/>
          </w:rPr>
          <w:fldChar w:fldCharType="separate"/>
        </w:r>
        <w:r w:rsidR="001C2DFC">
          <w:rPr>
            <w:noProof/>
            <w:webHidden/>
          </w:rPr>
          <w:t>7</w:t>
        </w:r>
        <w:r>
          <w:rPr>
            <w:noProof/>
            <w:webHidden/>
          </w:rPr>
          <w:fldChar w:fldCharType="end"/>
        </w:r>
      </w:hyperlink>
    </w:p>
    <w:p w14:paraId="06F4C4BD" w14:textId="60BBF071" w:rsidR="00704A88" w:rsidRDefault="00704A88">
      <w:pPr>
        <w:pStyle w:val="TOC2"/>
        <w:tabs>
          <w:tab w:val="right" w:leader="dot" w:pos="9345"/>
        </w:tabs>
        <w:rPr>
          <w:rFonts w:asciiTheme="minorHAnsi" w:eastAsiaTheme="minorEastAsia" w:hAnsiTheme="minorHAnsi" w:cstheme="minorBidi"/>
          <w:noProof/>
          <w:sz w:val="22"/>
          <w:szCs w:val="22"/>
          <w:lang w:eastAsia="ru-RU"/>
        </w:rPr>
      </w:pPr>
      <w:hyperlink w:anchor="_Toc75756520" w:history="1">
        <w:r w:rsidRPr="00432C40">
          <w:rPr>
            <w:rStyle w:val="Hyperlink"/>
            <w:noProof/>
          </w:rPr>
          <w:t>2.1 Обзор существующих решений</w:t>
        </w:r>
        <w:r>
          <w:rPr>
            <w:noProof/>
            <w:webHidden/>
          </w:rPr>
          <w:tab/>
        </w:r>
        <w:r>
          <w:rPr>
            <w:noProof/>
            <w:webHidden/>
          </w:rPr>
          <w:fldChar w:fldCharType="begin"/>
        </w:r>
        <w:r>
          <w:rPr>
            <w:noProof/>
            <w:webHidden/>
          </w:rPr>
          <w:instrText xml:space="preserve"> PAGEREF _Toc75756520 \h </w:instrText>
        </w:r>
        <w:r>
          <w:rPr>
            <w:noProof/>
            <w:webHidden/>
          </w:rPr>
        </w:r>
        <w:r>
          <w:rPr>
            <w:noProof/>
            <w:webHidden/>
          </w:rPr>
          <w:fldChar w:fldCharType="separate"/>
        </w:r>
        <w:r w:rsidR="001C2DFC">
          <w:rPr>
            <w:noProof/>
            <w:webHidden/>
          </w:rPr>
          <w:t>7</w:t>
        </w:r>
        <w:r>
          <w:rPr>
            <w:noProof/>
            <w:webHidden/>
          </w:rPr>
          <w:fldChar w:fldCharType="end"/>
        </w:r>
      </w:hyperlink>
    </w:p>
    <w:p w14:paraId="772C3CD5" w14:textId="278F308D" w:rsidR="00704A88" w:rsidRDefault="00704A88">
      <w:pPr>
        <w:pStyle w:val="TOC2"/>
        <w:tabs>
          <w:tab w:val="right" w:leader="dot" w:pos="9345"/>
        </w:tabs>
        <w:rPr>
          <w:rFonts w:asciiTheme="minorHAnsi" w:eastAsiaTheme="minorEastAsia" w:hAnsiTheme="minorHAnsi" w:cstheme="minorBidi"/>
          <w:noProof/>
          <w:sz w:val="22"/>
          <w:szCs w:val="22"/>
          <w:lang w:eastAsia="ru-RU"/>
        </w:rPr>
      </w:pPr>
      <w:hyperlink w:anchor="_Toc75756521" w:history="1">
        <w:r w:rsidRPr="00432C40">
          <w:rPr>
            <w:rStyle w:val="Hyperlink"/>
            <w:noProof/>
          </w:rPr>
          <w:t>2.2 Выбор источника данных об инфраструктуре</w:t>
        </w:r>
        <w:r>
          <w:rPr>
            <w:noProof/>
            <w:webHidden/>
          </w:rPr>
          <w:tab/>
        </w:r>
        <w:r>
          <w:rPr>
            <w:noProof/>
            <w:webHidden/>
          </w:rPr>
          <w:fldChar w:fldCharType="begin"/>
        </w:r>
        <w:r>
          <w:rPr>
            <w:noProof/>
            <w:webHidden/>
          </w:rPr>
          <w:instrText xml:space="preserve"> PAGEREF _Toc75756521 \h </w:instrText>
        </w:r>
        <w:r>
          <w:rPr>
            <w:noProof/>
            <w:webHidden/>
          </w:rPr>
        </w:r>
        <w:r>
          <w:rPr>
            <w:noProof/>
            <w:webHidden/>
          </w:rPr>
          <w:fldChar w:fldCharType="separate"/>
        </w:r>
        <w:r w:rsidR="001C2DFC">
          <w:rPr>
            <w:noProof/>
            <w:webHidden/>
          </w:rPr>
          <w:t>11</w:t>
        </w:r>
        <w:r>
          <w:rPr>
            <w:noProof/>
            <w:webHidden/>
          </w:rPr>
          <w:fldChar w:fldCharType="end"/>
        </w:r>
      </w:hyperlink>
    </w:p>
    <w:p w14:paraId="77269DBA" w14:textId="127E506D" w:rsidR="00704A88" w:rsidRDefault="00704A88">
      <w:pPr>
        <w:pStyle w:val="TOC2"/>
        <w:tabs>
          <w:tab w:val="right" w:leader="dot" w:pos="9345"/>
        </w:tabs>
        <w:rPr>
          <w:rFonts w:asciiTheme="minorHAnsi" w:eastAsiaTheme="minorEastAsia" w:hAnsiTheme="minorHAnsi" w:cstheme="minorBidi"/>
          <w:noProof/>
          <w:sz w:val="22"/>
          <w:szCs w:val="22"/>
          <w:lang w:eastAsia="ru-RU"/>
        </w:rPr>
      </w:pPr>
      <w:hyperlink w:anchor="_Toc75756522" w:history="1">
        <w:r w:rsidRPr="00432C40">
          <w:rPr>
            <w:rStyle w:val="Hyperlink"/>
            <w:noProof/>
          </w:rPr>
          <w:t>2.3 Выбор средств доступа к данным</w:t>
        </w:r>
        <w:r>
          <w:rPr>
            <w:noProof/>
            <w:webHidden/>
          </w:rPr>
          <w:tab/>
        </w:r>
        <w:r>
          <w:rPr>
            <w:noProof/>
            <w:webHidden/>
          </w:rPr>
          <w:fldChar w:fldCharType="begin"/>
        </w:r>
        <w:r>
          <w:rPr>
            <w:noProof/>
            <w:webHidden/>
          </w:rPr>
          <w:instrText xml:space="preserve"> PAGEREF _Toc75756522 \h </w:instrText>
        </w:r>
        <w:r>
          <w:rPr>
            <w:noProof/>
            <w:webHidden/>
          </w:rPr>
        </w:r>
        <w:r>
          <w:rPr>
            <w:noProof/>
            <w:webHidden/>
          </w:rPr>
          <w:fldChar w:fldCharType="separate"/>
        </w:r>
        <w:r w:rsidR="001C2DFC">
          <w:rPr>
            <w:noProof/>
            <w:webHidden/>
          </w:rPr>
          <w:t>12</w:t>
        </w:r>
        <w:r>
          <w:rPr>
            <w:noProof/>
            <w:webHidden/>
          </w:rPr>
          <w:fldChar w:fldCharType="end"/>
        </w:r>
      </w:hyperlink>
    </w:p>
    <w:p w14:paraId="1F7DED92" w14:textId="3AD57813" w:rsidR="00704A88" w:rsidRDefault="00704A88">
      <w:pPr>
        <w:pStyle w:val="TOC2"/>
        <w:tabs>
          <w:tab w:val="right" w:leader="dot" w:pos="9345"/>
        </w:tabs>
        <w:rPr>
          <w:rFonts w:asciiTheme="minorHAnsi" w:eastAsiaTheme="minorEastAsia" w:hAnsiTheme="minorHAnsi" w:cstheme="minorBidi"/>
          <w:noProof/>
          <w:sz w:val="22"/>
          <w:szCs w:val="22"/>
          <w:lang w:eastAsia="ru-RU"/>
        </w:rPr>
      </w:pPr>
      <w:hyperlink w:anchor="_Toc75756523" w:history="1">
        <w:r w:rsidRPr="00432C40">
          <w:rPr>
            <w:rStyle w:val="Hyperlink"/>
            <w:noProof/>
          </w:rPr>
          <w:t>2.4 Выбор технологий и архитектуры для приложения</w:t>
        </w:r>
        <w:r>
          <w:rPr>
            <w:noProof/>
            <w:webHidden/>
          </w:rPr>
          <w:tab/>
        </w:r>
        <w:r>
          <w:rPr>
            <w:noProof/>
            <w:webHidden/>
          </w:rPr>
          <w:fldChar w:fldCharType="begin"/>
        </w:r>
        <w:r>
          <w:rPr>
            <w:noProof/>
            <w:webHidden/>
          </w:rPr>
          <w:instrText xml:space="preserve"> PAGEREF _Toc75756523 \h </w:instrText>
        </w:r>
        <w:r>
          <w:rPr>
            <w:noProof/>
            <w:webHidden/>
          </w:rPr>
        </w:r>
        <w:r>
          <w:rPr>
            <w:noProof/>
            <w:webHidden/>
          </w:rPr>
          <w:fldChar w:fldCharType="separate"/>
        </w:r>
        <w:r w:rsidR="001C2DFC">
          <w:rPr>
            <w:noProof/>
            <w:webHidden/>
          </w:rPr>
          <w:t>14</w:t>
        </w:r>
        <w:r>
          <w:rPr>
            <w:noProof/>
            <w:webHidden/>
          </w:rPr>
          <w:fldChar w:fldCharType="end"/>
        </w:r>
      </w:hyperlink>
    </w:p>
    <w:p w14:paraId="3D0FBD66" w14:textId="1617BCBC" w:rsidR="00704A88" w:rsidRDefault="00704A88">
      <w:pPr>
        <w:pStyle w:val="TOC2"/>
        <w:tabs>
          <w:tab w:val="right" w:leader="dot" w:pos="9345"/>
        </w:tabs>
        <w:rPr>
          <w:rFonts w:asciiTheme="minorHAnsi" w:eastAsiaTheme="minorEastAsia" w:hAnsiTheme="minorHAnsi" w:cstheme="minorBidi"/>
          <w:noProof/>
          <w:sz w:val="22"/>
          <w:szCs w:val="22"/>
          <w:lang w:eastAsia="ru-RU"/>
        </w:rPr>
      </w:pPr>
      <w:hyperlink w:anchor="_Toc75756524" w:history="1">
        <w:r w:rsidRPr="00432C40">
          <w:rPr>
            <w:rStyle w:val="Hyperlink"/>
            <w:noProof/>
            <w:lang w:val="en-US"/>
          </w:rPr>
          <w:t>2.5</w:t>
        </w:r>
        <w:r w:rsidRPr="00432C40">
          <w:rPr>
            <w:rStyle w:val="Hyperlink"/>
            <w:noProof/>
          </w:rPr>
          <w:t xml:space="preserve"> Структура данных </w:t>
        </w:r>
        <w:r w:rsidRPr="00432C40">
          <w:rPr>
            <w:rStyle w:val="Hyperlink"/>
            <w:noProof/>
            <w:lang w:val="en-US"/>
          </w:rPr>
          <w:t>OSM</w:t>
        </w:r>
        <w:r>
          <w:rPr>
            <w:noProof/>
            <w:webHidden/>
          </w:rPr>
          <w:tab/>
        </w:r>
        <w:r>
          <w:rPr>
            <w:noProof/>
            <w:webHidden/>
          </w:rPr>
          <w:fldChar w:fldCharType="begin"/>
        </w:r>
        <w:r>
          <w:rPr>
            <w:noProof/>
            <w:webHidden/>
          </w:rPr>
          <w:instrText xml:space="preserve"> PAGEREF _Toc75756524 \h </w:instrText>
        </w:r>
        <w:r>
          <w:rPr>
            <w:noProof/>
            <w:webHidden/>
          </w:rPr>
        </w:r>
        <w:r>
          <w:rPr>
            <w:noProof/>
            <w:webHidden/>
          </w:rPr>
          <w:fldChar w:fldCharType="separate"/>
        </w:r>
        <w:r w:rsidR="001C2DFC">
          <w:rPr>
            <w:noProof/>
            <w:webHidden/>
          </w:rPr>
          <w:t>15</w:t>
        </w:r>
        <w:r>
          <w:rPr>
            <w:noProof/>
            <w:webHidden/>
          </w:rPr>
          <w:fldChar w:fldCharType="end"/>
        </w:r>
      </w:hyperlink>
    </w:p>
    <w:p w14:paraId="1FE1D736" w14:textId="2E52482B" w:rsidR="00704A88" w:rsidRDefault="00704A88">
      <w:pPr>
        <w:pStyle w:val="TOC2"/>
        <w:tabs>
          <w:tab w:val="right" w:leader="dot" w:pos="9345"/>
        </w:tabs>
        <w:rPr>
          <w:rFonts w:asciiTheme="minorHAnsi" w:eastAsiaTheme="minorEastAsia" w:hAnsiTheme="minorHAnsi" w:cstheme="minorBidi"/>
          <w:noProof/>
          <w:sz w:val="22"/>
          <w:szCs w:val="22"/>
          <w:lang w:eastAsia="ru-RU"/>
        </w:rPr>
      </w:pPr>
      <w:hyperlink w:anchor="_Toc75756525" w:history="1">
        <w:r w:rsidRPr="00432C40">
          <w:rPr>
            <w:rStyle w:val="Hyperlink"/>
            <w:noProof/>
          </w:rPr>
          <w:t xml:space="preserve">2.6 Использование </w:t>
        </w:r>
        <w:r w:rsidRPr="00432C40">
          <w:rPr>
            <w:rStyle w:val="Hyperlink"/>
            <w:noProof/>
            <w:lang w:val="en-US"/>
          </w:rPr>
          <w:t>Overpass API</w:t>
        </w:r>
        <w:r>
          <w:rPr>
            <w:noProof/>
            <w:webHidden/>
          </w:rPr>
          <w:tab/>
        </w:r>
        <w:r>
          <w:rPr>
            <w:noProof/>
            <w:webHidden/>
          </w:rPr>
          <w:fldChar w:fldCharType="begin"/>
        </w:r>
        <w:r>
          <w:rPr>
            <w:noProof/>
            <w:webHidden/>
          </w:rPr>
          <w:instrText xml:space="preserve"> PAGEREF _Toc75756525 \h </w:instrText>
        </w:r>
        <w:r>
          <w:rPr>
            <w:noProof/>
            <w:webHidden/>
          </w:rPr>
        </w:r>
        <w:r>
          <w:rPr>
            <w:noProof/>
            <w:webHidden/>
          </w:rPr>
          <w:fldChar w:fldCharType="separate"/>
        </w:r>
        <w:r w:rsidR="001C2DFC">
          <w:rPr>
            <w:noProof/>
            <w:webHidden/>
          </w:rPr>
          <w:t>15</w:t>
        </w:r>
        <w:r>
          <w:rPr>
            <w:noProof/>
            <w:webHidden/>
          </w:rPr>
          <w:fldChar w:fldCharType="end"/>
        </w:r>
      </w:hyperlink>
    </w:p>
    <w:p w14:paraId="3609EE56" w14:textId="241C4682" w:rsidR="00704A88" w:rsidRDefault="00704A88">
      <w:pPr>
        <w:pStyle w:val="TOC2"/>
        <w:tabs>
          <w:tab w:val="right" w:leader="dot" w:pos="9345"/>
        </w:tabs>
        <w:rPr>
          <w:rFonts w:asciiTheme="minorHAnsi" w:eastAsiaTheme="minorEastAsia" w:hAnsiTheme="minorHAnsi" w:cstheme="minorBidi"/>
          <w:noProof/>
          <w:sz w:val="22"/>
          <w:szCs w:val="22"/>
          <w:lang w:eastAsia="ru-RU"/>
        </w:rPr>
      </w:pPr>
      <w:hyperlink w:anchor="_Toc75756526" w:history="1">
        <w:r w:rsidRPr="00432C40">
          <w:rPr>
            <w:rStyle w:val="Hyperlink"/>
            <w:noProof/>
          </w:rPr>
          <w:t>2.7 Выбор данных об инфраструктуре</w:t>
        </w:r>
        <w:r>
          <w:rPr>
            <w:noProof/>
            <w:webHidden/>
          </w:rPr>
          <w:tab/>
        </w:r>
        <w:r>
          <w:rPr>
            <w:noProof/>
            <w:webHidden/>
          </w:rPr>
          <w:fldChar w:fldCharType="begin"/>
        </w:r>
        <w:r>
          <w:rPr>
            <w:noProof/>
            <w:webHidden/>
          </w:rPr>
          <w:instrText xml:space="preserve"> PAGEREF _Toc75756526 \h </w:instrText>
        </w:r>
        <w:r>
          <w:rPr>
            <w:noProof/>
            <w:webHidden/>
          </w:rPr>
        </w:r>
        <w:r>
          <w:rPr>
            <w:noProof/>
            <w:webHidden/>
          </w:rPr>
          <w:fldChar w:fldCharType="separate"/>
        </w:r>
        <w:r w:rsidR="001C2DFC">
          <w:rPr>
            <w:noProof/>
            <w:webHidden/>
          </w:rPr>
          <w:t>15</w:t>
        </w:r>
        <w:r>
          <w:rPr>
            <w:noProof/>
            <w:webHidden/>
          </w:rPr>
          <w:fldChar w:fldCharType="end"/>
        </w:r>
      </w:hyperlink>
    </w:p>
    <w:p w14:paraId="36092A2A" w14:textId="314B2E87" w:rsidR="00704A88" w:rsidRDefault="00704A88">
      <w:pPr>
        <w:pStyle w:val="TOC1"/>
        <w:tabs>
          <w:tab w:val="right" w:leader="dot" w:pos="9345"/>
        </w:tabs>
        <w:rPr>
          <w:rFonts w:asciiTheme="minorHAnsi" w:eastAsiaTheme="minorEastAsia" w:hAnsiTheme="minorHAnsi" w:cstheme="minorBidi"/>
          <w:noProof/>
          <w:sz w:val="22"/>
          <w:szCs w:val="22"/>
          <w:lang w:eastAsia="ru-RU"/>
        </w:rPr>
      </w:pPr>
      <w:hyperlink w:anchor="_Toc75756527" w:history="1">
        <w:r w:rsidRPr="00432C40">
          <w:rPr>
            <w:rStyle w:val="Hyperlink"/>
            <w:noProof/>
          </w:rPr>
          <w:t>3 Разработка приложения</w:t>
        </w:r>
        <w:r>
          <w:rPr>
            <w:noProof/>
            <w:webHidden/>
          </w:rPr>
          <w:tab/>
        </w:r>
        <w:r>
          <w:rPr>
            <w:noProof/>
            <w:webHidden/>
          </w:rPr>
          <w:fldChar w:fldCharType="begin"/>
        </w:r>
        <w:r>
          <w:rPr>
            <w:noProof/>
            <w:webHidden/>
          </w:rPr>
          <w:instrText xml:space="preserve"> PAGEREF _Toc75756527 \h </w:instrText>
        </w:r>
        <w:r>
          <w:rPr>
            <w:noProof/>
            <w:webHidden/>
          </w:rPr>
        </w:r>
        <w:r>
          <w:rPr>
            <w:noProof/>
            <w:webHidden/>
          </w:rPr>
          <w:fldChar w:fldCharType="separate"/>
        </w:r>
        <w:r w:rsidR="001C2DFC">
          <w:rPr>
            <w:noProof/>
            <w:webHidden/>
          </w:rPr>
          <w:t>18</w:t>
        </w:r>
        <w:r>
          <w:rPr>
            <w:noProof/>
            <w:webHidden/>
          </w:rPr>
          <w:fldChar w:fldCharType="end"/>
        </w:r>
      </w:hyperlink>
    </w:p>
    <w:p w14:paraId="18A36DB1" w14:textId="6592987F" w:rsidR="00704A88" w:rsidRDefault="00704A88">
      <w:pPr>
        <w:pStyle w:val="TOC2"/>
        <w:tabs>
          <w:tab w:val="right" w:leader="dot" w:pos="9345"/>
        </w:tabs>
        <w:rPr>
          <w:rFonts w:asciiTheme="minorHAnsi" w:eastAsiaTheme="minorEastAsia" w:hAnsiTheme="minorHAnsi" w:cstheme="minorBidi"/>
          <w:noProof/>
          <w:sz w:val="22"/>
          <w:szCs w:val="22"/>
          <w:lang w:eastAsia="ru-RU"/>
        </w:rPr>
      </w:pPr>
      <w:hyperlink w:anchor="_Toc75756528" w:history="1">
        <w:r w:rsidRPr="00432C40">
          <w:rPr>
            <w:rStyle w:val="Hyperlink"/>
            <w:noProof/>
          </w:rPr>
          <w:t>3.1 Структура разработанного приложения</w:t>
        </w:r>
        <w:r>
          <w:rPr>
            <w:noProof/>
            <w:webHidden/>
          </w:rPr>
          <w:tab/>
        </w:r>
        <w:r>
          <w:rPr>
            <w:noProof/>
            <w:webHidden/>
          </w:rPr>
          <w:fldChar w:fldCharType="begin"/>
        </w:r>
        <w:r>
          <w:rPr>
            <w:noProof/>
            <w:webHidden/>
          </w:rPr>
          <w:instrText xml:space="preserve"> PAGEREF _Toc75756528 \h </w:instrText>
        </w:r>
        <w:r>
          <w:rPr>
            <w:noProof/>
            <w:webHidden/>
          </w:rPr>
        </w:r>
        <w:r>
          <w:rPr>
            <w:noProof/>
            <w:webHidden/>
          </w:rPr>
          <w:fldChar w:fldCharType="separate"/>
        </w:r>
        <w:r w:rsidR="001C2DFC">
          <w:rPr>
            <w:noProof/>
            <w:webHidden/>
          </w:rPr>
          <w:t>18</w:t>
        </w:r>
        <w:r>
          <w:rPr>
            <w:noProof/>
            <w:webHidden/>
          </w:rPr>
          <w:fldChar w:fldCharType="end"/>
        </w:r>
      </w:hyperlink>
    </w:p>
    <w:p w14:paraId="50B3F05F" w14:textId="16CB7779" w:rsidR="00704A88" w:rsidRDefault="00704A88">
      <w:pPr>
        <w:pStyle w:val="TOC2"/>
        <w:tabs>
          <w:tab w:val="right" w:leader="dot" w:pos="9345"/>
        </w:tabs>
        <w:rPr>
          <w:rFonts w:asciiTheme="minorHAnsi" w:eastAsiaTheme="minorEastAsia" w:hAnsiTheme="minorHAnsi" w:cstheme="minorBidi"/>
          <w:noProof/>
          <w:sz w:val="22"/>
          <w:szCs w:val="22"/>
          <w:lang w:eastAsia="ru-RU"/>
        </w:rPr>
      </w:pPr>
      <w:hyperlink w:anchor="_Toc75756529" w:history="1">
        <w:r w:rsidRPr="00432C40">
          <w:rPr>
            <w:rStyle w:val="Hyperlink"/>
            <w:noProof/>
          </w:rPr>
          <w:t>3.2 Выполнение и оптимизация запросов</w:t>
        </w:r>
        <w:r>
          <w:rPr>
            <w:noProof/>
            <w:webHidden/>
          </w:rPr>
          <w:tab/>
        </w:r>
        <w:r>
          <w:rPr>
            <w:noProof/>
            <w:webHidden/>
          </w:rPr>
          <w:fldChar w:fldCharType="begin"/>
        </w:r>
        <w:r>
          <w:rPr>
            <w:noProof/>
            <w:webHidden/>
          </w:rPr>
          <w:instrText xml:space="preserve"> PAGEREF _Toc75756529 \h </w:instrText>
        </w:r>
        <w:r>
          <w:rPr>
            <w:noProof/>
            <w:webHidden/>
          </w:rPr>
        </w:r>
        <w:r>
          <w:rPr>
            <w:noProof/>
            <w:webHidden/>
          </w:rPr>
          <w:fldChar w:fldCharType="separate"/>
        </w:r>
        <w:r w:rsidR="001C2DFC">
          <w:rPr>
            <w:noProof/>
            <w:webHidden/>
          </w:rPr>
          <w:t>19</w:t>
        </w:r>
        <w:r>
          <w:rPr>
            <w:noProof/>
            <w:webHidden/>
          </w:rPr>
          <w:fldChar w:fldCharType="end"/>
        </w:r>
      </w:hyperlink>
    </w:p>
    <w:p w14:paraId="22195AE2" w14:textId="70E02918" w:rsidR="00704A88" w:rsidRDefault="00704A88">
      <w:pPr>
        <w:pStyle w:val="TOC2"/>
        <w:tabs>
          <w:tab w:val="right" w:leader="dot" w:pos="9345"/>
        </w:tabs>
        <w:rPr>
          <w:rFonts w:asciiTheme="minorHAnsi" w:eastAsiaTheme="minorEastAsia" w:hAnsiTheme="minorHAnsi" w:cstheme="minorBidi"/>
          <w:noProof/>
          <w:sz w:val="22"/>
          <w:szCs w:val="22"/>
          <w:lang w:eastAsia="ru-RU"/>
        </w:rPr>
      </w:pPr>
      <w:hyperlink w:anchor="_Toc75756530" w:history="1">
        <w:r w:rsidRPr="00432C40">
          <w:rPr>
            <w:rStyle w:val="Hyperlink"/>
            <w:noProof/>
          </w:rPr>
          <w:t>3.3 Расчёт рейтинга</w:t>
        </w:r>
        <w:r>
          <w:rPr>
            <w:noProof/>
            <w:webHidden/>
          </w:rPr>
          <w:tab/>
        </w:r>
        <w:r>
          <w:rPr>
            <w:noProof/>
            <w:webHidden/>
          </w:rPr>
          <w:fldChar w:fldCharType="begin"/>
        </w:r>
        <w:r>
          <w:rPr>
            <w:noProof/>
            <w:webHidden/>
          </w:rPr>
          <w:instrText xml:space="preserve"> PAGEREF _Toc75756530 \h </w:instrText>
        </w:r>
        <w:r>
          <w:rPr>
            <w:noProof/>
            <w:webHidden/>
          </w:rPr>
        </w:r>
        <w:r>
          <w:rPr>
            <w:noProof/>
            <w:webHidden/>
          </w:rPr>
          <w:fldChar w:fldCharType="separate"/>
        </w:r>
        <w:r w:rsidR="001C2DFC">
          <w:rPr>
            <w:noProof/>
            <w:webHidden/>
          </w:rPr>
          <w:t>22</w:t>
        </w:r>
        <w:r>
          <w:rPr>
            <w:noProof/>
            <w:webHidden/>
          </w:rPr>
          <w:fldChar w:fldCharType="end"/>
        </w:r>
      </w:hyperlink>
    </w:p>
    <w:p w14:paraId="41C058EF" w14:textId="1A017005" w:rsidR="00704A88" w:rsidRDefault="00704A88">
      <w:pPr>
        <w:pStyle w:val="TOC2"/>
        <w:tabs>
          <w:tab w:val="right" w:leader="dot" w:pos="9345"/>
        </w:tabs>
        <w:rPr>
          <w:rFonts w:asciiTheme="minorHAnsi" w:eastAsiaTheme="minorEastAsia" w:hAnsiTheme="minorHAnsi" w:cstheme="minorBidi"/>
          <w:noProof/>
          <w:sz w:val="22"/>
          <w:szCs w:val="22"/>
          <w:lang w:eastAsia="ru-RU"/>
        </w:rPr>
      </w:pPr>
      <w:hyperlink w:anchor="_Toc75756531" w:history="1">
        <w:r w:rsidRPr="00432C40">
          <w:rPr>
            <w:rStyle w:val="Hyperlink"/>
            <w:noProof/>
          </w:rPr>
          <w:t>3.4 Построение тепловой карты рейтинга</w:t>
        </w:r>
        <w:r>
          <w:rPr>
            <w:noProof/>
            <w:webHidden/>
          </w:rPr>
          <w:tab/>
        </w:r>
        <w:r>
          <w:rPr>
            <w:noProof/>
            <w:webHidden/>
          </w:rPr>
          <w:fldChar w:fldCharType="begin"/>
        </w:r>
        <w:r>
          <w:rPr>
            <w:noProof/>
            <w:webHidden/>
          </w:rPr>
          <w:instrText xml:space="preserve"> PAGEREF _Toc75756531 \h </w:instrText>
        </w:r>
        <w:r>
          <w:rPr>
            <w:noProof/>
            <w:webHidden/>
          </w:rPr>
        </w:r>
        <w:r>
          <w:rPr>
            <w:noProof/>
            <w:webHidden/>
          </w:rPr>
          <w:fldChar w:fldCharType="separate"/>
        </w:r>
        <w:r w:rsidR="001C2DFC">
          <w:rPr>
            <w:noProof/>
            <w:webHidden/>
          </w:rPr>
          <w:t>23</w:t>
        </w:r>
        <w:r>
          <w:rPr>
            <w:noProof/>
            <w:webHidden/>
          </w:rPr>
          <w:fldChar w:fldCharType="end"/>
        </w:r>
      </w:hyperlink>
    </w:p>
    <w:p w14:paraId="0B209195" w14:textId="7D027631" w:rsidR="00704A88" w:rsidRDefault="00704A88">
      <w:pPr>
        <w:pStyle w:val="TOC2"/>
        <w:tabs>
          <w:tab w:val="right" w:leader="dot" w:pos="9345"/>
        </w:tabs>
        <w:rPr>
          <w:rFonts w:asciiTheme="minorHAnsi" w:eastAsiaTheme="minorEastAsia" w:hAnsiTheme="minorHAnsi" w:cstheme="minorBidi"/>
          <w:noProof/>
          <w:sz w:val="22"/>
          <w:szCs w:val="22"/>
          <w:lang w:eastAsia="ru-RU"/>
        </w:rPr>
      </w:pPr>
      <w:hyperlink w:anchor="_Toc75756532" w:history="1">
        <w:r w:rsidRPr="00432C40">
          <w:rPr>
            <w:rStyle w:val="Hyperlink"/>
            <w:noProof/>
          </w:rPr>
          <w:t>3.5 Оптимизация алгоритмов</w:t>
        </w:r>
        <w:r>
          <w:rPr>
            <w:noProof/>
            <w:webHidden/>
          </w:rPr>
          <w:tab/>
        </w:r>
        <w:r>
          <w:rPr>
            <w:noProof/>
            <w:webHidden/>
          </w:rPr>
          <w:fldChar w:fldCharType="begin"/>
        </w:r>
        <w:r>
          <w:rPr>
            <w:noProof/>
            <w:webHidden/>
          </w:rPr>
          <w:instrText xml:space="preserve"> PAGEREF _Toc75756532 \h </w:instrText>
        </w:r>
        <w:r>
          <w:rPr>
            <w:noProof/>
            <w:webHidden/>
          </w:rPr>
        </w:r>
        <w:r>
          <w:rPr>
            <w:noProof/>
            <w:webHidden/>
          </w:rPr>
          <w:fldChar w:fldCharType="separate"/>
        </w:r>
        <w:r w:rsidR="001C2DFC">
          <w:rPr>
            <w:noProof/>
            <w:webHidden/>
          </w:rPr>
          <w:t>25</w:t>
        </w:r>
        <w:r>
          <w:rPr>
            <w:noProof/>
            <w:webHidden/>
          </w:rPr>
          <w:fldChar w:fldCharType="end"/>
        </w:r>
      </w:hyperlink>
    </w:p>
    <w:p w14:paraId="7B7DC2EA" w14:textId="7A901F08" w:rsidR="00704A88" w:rsidRDefault="00704A88">
      <w:pPr>
        <w:pStyle w:val="TOC1"/>
        <w:tabs>
          <w:tab w:val="right" w:leader="dot" w:pos="9345"/>
        </w:tabs>
        <w:rPr>
          <w:rFonts w:asciiTheme="minorHAnsi" w:eastAsiaTheme="minorEastAsia" w:hAnsiTheme="minorHAnsi" w:cstheme="minorBidi"/>
          <w:noProof/>
          <w:sz w:val="22"/>
          <w:szCs w:val="22"/>
          <w:lang w:eastAsia="ru-RU"/>
        </w:rPr>
      </w:pPr>
      <w:hyperlink w:anchor="_Toc75756533" w:history="1">
        <w:r w:rsidRPr="00432C40">
          <w:rPr>
            <w:rStyle w:val="Hyperlink"/>
            <w:noProof/>
          </w:rPr>
          <w:t>Заключение</w:t>
        </w:r>
        <w:r>
          <w:rPr>
            <w:noProof/>
            <w:webHidden/>
          </w:rPr>
          <w:tab/>
        </w:r>
        <w:r>
          <w:rPr>
            <w:noProof/>
            <w:webHidden/>
          </w:rPr>
          <w:fldChar w:fldCharType="begin"/>
        </w:r>
        <w:r>
          <w:rPr>
            <w:noProof/>
            <w:webHidden/>
          </w:rPr>
          <w:instrText xml:space="preserve"> PAGEREF _Toc75756533 \h </w:instrText>
        </w:r>
        <w:r>
          <w:rPr>
            <w:noProof/>
            <w:webHidden/>
          </w:rPr>
        </w:r>
        <w:r>
          <w:rPr>
            <w:noProof/>
            <w:webHidden/>
          </w:rPr>
          <w:fldChar w:fldCharType="separate"/>
        </w:r>
        <w:r w:rsidR="001C2DFC">
          <w:rPr>
            <w:noProof/>
            <w:webHidden/>
          </w:rPr>
          <w:t>27</w:t>
        </w:r>
        <w:r>
          <w:rPr>
            <w:noProof/>
            <w:webHidden/>
          </w:rPr>
          <w:fldChar w:fldCharType="end"/>
        </w:r>
      </w:hyperlink>
    </w:p>
    <w:p w14:paraId="22AB7748" w14:textId="4E8BF9D8" w:rsidR="00704A88" w:rsidRDefault="00704A88">
      <w:pPr>
        <w:pStyle w:val="TOC1"/>
        <w:tabs>
          <w:tab w:val="right" w:leader="dot" w:pos="9345"/>
        </w:tabs>
        <w:rPr>
          <w:rFonts w:asciiTheme="minorHAnsi" w:eastAsiaTheme="minorEastAsia" w:hAnsiTheme="minorHAnsi" w:cstheme="minorBidi"/>
          <w:noProof/>
          <w:sz w:val="22"/>
          <w:szCs w:val="22"/>
          <w:lang w:eastAsia="ru-RU"/>
        </w:rPr>
      </w:pPr>
      <w:hyperlink w:anchor="_Toc75756534" w:history="1">
        <w:r w:rsidRPr="00432C40">
          <w:rPr>
            <w:rStyle w:val="Hyperlink"/>
            <w:noProof/>
          </w:rPr>
          <w:t>Список использованных источников</w:t>
        </w:r>
        <w:r>
          <w:rPr>
            <w:noProof/>
            <w:webHidden/>
          </w:rPr>
          <w:tab/>
        </w:r>
        <w:r>
          <w:rPr>
            <w:noProof/>
            <w:webHidden/>
          </w:rPr>
          <w:fldChar w:fldCharType="begin"/>
        </w:r>
        <w:r>
          <w:rPr>
            <w:noProof/>
            <w:webHidden/>
          </w:rPr>
          <w:instrText xml:space="preserve"> PAGEREF _Toc75756534 \h </w:instrText>
        </w:r>
        <w:r>
          <w:rPr>
            <w:noProof/>
            <w:webHidden/>
          </w:rPr>
        </w:r>
        <w:r>
          <w:rPr>
            <w:noProof/>
            <w:webHidden/>
          </w:rPr>
          <w:fldChar w:fldCharType="separate"/>
        </w:r>
        <w:r w:rsidR="001C2DFC">
          <w:rPr>
            <w:noProof/>
            <w:webHidden/>
          </w:rPr>
          <w:t>28</w:t>
        </w:r>
        <w:r>
          <w:rPr>
            <w:noProof/>
            <w:webHidden/>
          </w:rPr>
          <w:fldChar w:fldCharType="end"/>
        </w:r>
      </w:hyperlink>
    </w:p>
    <w:p w14:paraId="1DEE58E3" w14:textId="270BCAC4" w:rsidR="00A86D5B" w:rsidRDefault="007406EA">
      <w:pPr>
        <w:rPr>
          <w:rFonts w:ascii="Times New Roman" w:hAnsi="Times New Roman" w:cs="Times New Roman"/>
          <w:sz w:val="28"/>
          <w:szCs w:val="28"/>
        </w:rPr>
      </w:pPr>
      <w:r>
        <w:rPr>
          <w:rFonts w:ascii="Times New Roman" w:hAnsi="Times New Roman" w:cs="Times New Roman"/>
          <w:sz w:val="28"/>
          <w:szCs w:val="28"/>
        </w:rPr>
        <w:fldChar w:fldCharType="end"/>
      </w:r>
      <w:r w:rsidR="00A86D5B">
        <w:br w:type="page"/>
      </w:r>
    </w:p>
    <w:p w14:paraId="5BD4C645" w14:textId="77777777" w:rsidR="00A86D5B" w:rsidRDefault="00A86D5B" w:rsidP="00466D3A">
      <w:pPr>
        <w:pStyle w:val="a6"/>
      </w:pPr>
      <w:bookmarkStart w:id="1" w:name="_Toc75756517"/>
      <w:r>
        <w:lastRenderedPageBreak/>
        <w:t>Введение</w:t>
      </w:r>
      <w:bookmarkEnd w:id="1"/>
    </w:p>
    <w:p w14:paraId="17635EC8" w14:textId="0C5EDC99" w:rsidR="00974563" w:rsidRDefault="00974563" w:rsidP="00A86D5B">
      <w:pPr>
        <w:pStyle w:val="a8"/>
      </w:pPr>
      <w:r>
        <w:t xml:space="preserve">Выбор </w:t>
      </w:r>
      <w:r w:rsidR="00DA69BB">
        <w:t xml:space="preserve">подходящего </w:t>
      </w:r>
      <w:r>
        <w:t>места для покупки или аренды жилья – одна из задач, с которой сталкиваются люди при планировании или уже в процессе пере</w:t>
      </w:r>
      <w:r w:rsidR="00DA69BB">
        <w:t>е</w:t>
      </w:r>
      <w:r>
        <w:t xml:space="preserve">зда на новое место жительства. Как правило, </w:t>
      </w:r>
      <w:r w:rsidR="00DA69BB">
        <w:t>на выбор всегда оказывает влияние большое количество факторо</w:t>
      </w:r>
      <w:r w:rsidR="00DA3FC4">
        <w:t xml:space="preserve">в. К ним можно отнести ограниченность предложения на рынке, отсутствие вариантов с удобным расположением и приемлемой ценой, наличие поблизости </w:t>
      </w:r>
      <w:r w:rsidR="00E00AE7">
        <w:t xml:space="preserve">социальной </w:t>
      </w:r>
      <w:r w:rsidR="00DA3FC4">
        <w:t xml:space="preserve">инфраструктуры и остановок </w:t>
      </w:r>
      <w:r w:rsidR="009E1485">
        <w:t xml:space="preserve">общественного </w:t>
      </w:r>
      <w:r w:rsidR="00DA3FC4">
        <w:t>транспорта</w:t>
      </w:r>
      <w:r w:rsidR="009E1485">
        <w:t>, уровень преступности в данном районе</w:t>
      </w:r>
      <w:r w:rsidR="00E00AE7">
        <w:t>, экологическую обстановку и многие другие.</w:t>
      </w:r>
    </w:p>
    <w:p w14:paraId="669BFB24" w14:textId="3993FFC2" w:rsidR="00DA3FC4" w:rsidRDefault="00DA3FC4" w:rsidP="00A86D5B">
      <w:pPr>
        <w:pStyle w:val="a8"/>
      </w:pPr>
      <w:r>
        <w:t xml:space="preserve">В случае, если возможных вариантов всего несколько, </w:t>
      </w:r>
      <w:r w:rsidR="00F7577B">
        <w:t xml:space="preserve">каждый из них </w:t>
      </w:r>
      <w:r>
        <w:t>можно досконально изучить</w:t>
      </w:r>
      <w:r w:rsidR="00F7577B">
        <w:t xml:space="preserve"> </w:t>
      </w:r>
      <w:r>
        <w:t xml:space="preserve">самостоятельно. В том случае, если выбор достаточно велик или </w:t>
      </w:r>
      <w:r w:rsidR="00F7577B">
        <w:t>будущее место жительства не привязано к конкретному району города, на самостоятельное изучение обстановки придётся потратить во много раз больше времени</w:t>
      </w:r>
      <w:r w:rsidR="009E1485">
        <w:t>.</w:t>
      </w:r>
    </w:p>
    <w:p w14:paraId="7DC77DDB" w14:textId="0E6C4FB9" w:rsidR="009E1485" w:rsidRDefault="009E1485" w:rsidP="00A86D5B">
      <w:pPr>
        <w:pStyle w:val="a8"/>
      </w:pPr>
      <w:r>
        <w:t>Один из способов упросить анализ – использовать некую метрику для оценки всех возможных варианто</w:t>
      </w:r>
      <w:r w:rsidR="00D04FA5">
        <w:t>в</w:t>
      </w:r>
      <w:r>
        <w:t>. Эта метрика может быть как субъективной и формироваться на основе данных социологических опросов, так и объективной и основываться на данных из открытых источников.</w:t>
      </w:r>
      <w:r w:rsidR="00D04FA5">
        <w:t xml:space="preserve"> Но в любом случае, единого варианта существовать не может, так как каждый человек ведёт свой образ жизни и имеет разные потребности, по-разному оценивает важность тех или иных критериев.</w:t>
      </w:r>
    </w:p>
    <w:p w14:paraId="71162C96" w14:textId="66AE813F" w:rsidR="009E1485" w:rsidRDefault="00D04FA5" w:rsidP="00A86D5B">
      <w:pPr>
        <w:pStyle w:val="a8"/>
      </w:pPr>
      <w:r>
        <w:t>Критерий, который очень важен проживающим в городе семьям – наличие поблизости инфраструктуры и возможность удобно добираться из дома до неё и до места учёбы или работы всех членов семьи. Таким образом, метрика, вычисляемая на основе этого критерия будет подходить большинству, кто столкнётся с необходимостью оценить качество того или иного места в городе с точки зрения комфортного проживания.</w:t>
      </w:r>
    </w:p>
    <w:p w14:paraId="34B7B0C4" w14:textId="77777777" w:rsidR="00441090" w:rsidRDefault="00626AE3" w:rsidP="00441090">
      <w:pPr>
        <w:pStyle w:val="a8"/>
      </w:pPr>
      <w:r>
        <w:t xml:space="preserve">Для удобства восприятия, полученную метрику логично будет представлять в виде тепловой карты, отображаемой поверх </w:t>
      </w:r>
      <w:r w:rsidR="00441090">
        <w:t>карты города.</w:t>
      </w:r>
    </w:p>
    <w:p w14:paraId="31C98814" w14:textId="7D800E76" w:rsidR="00441090" w:rsidRDefault="00441090" w:rsidP="00441090">
      <w:pPr>
        <w:pStyle w:val="a8"/>
      </w:pPr>
      <w:r>
        <w:br w:type="page"/>
      </w:r>
    </w:p>
    <w:p w14:paraId="2429150D" w14:textId="0041A65B" w:rsidR="00441090" w:rsidRDefault="00441090" w:rsidP="00441090">
      <w:pPr>
        <w:pStyle w:val="a1"/>
      </w:pPr>
      <w:bookmarkStart w:id="2" w:name="_Toc75756518"/>
      <w:r>
        <w:lastRenderedPageBreak/>
        <w:t>Постановка задачи</w:t>
      </w:r>
      <w:bookmarkEnd w:id="2"/>
    </w:p>
    <w:p w14:paraId="21320305" w14:textId="280811D9" w:rsidR="00441090" w:rsidRPr="00E432EE" w:rsidRDefault="00441090" w:rsidP="00441090">
      <w:pPr>
        <w:pStyle w:val="a8"/>
      </w:pPr>
      <w:r>
        <w:t xml:space="preserve">Цель работы – разработать </w:t>
      </w:r>
      <w:r w:rsidR="00E432EE">
        <w:t>веб-</w:t>
      </w:r>
      <w:r>
        <w:t xml:space="preserve">приложение, позволяющее пользователям строить тепловую карту </w:t>
      </w:r>
      <w:r w:rsidR="00E432EE">
        <w:t xml:space="preserve">качества </w:t>
      </w:r>
      <w:r>
        <w:t>района</w:t>
      </w:r>
      <w:r w:rsidR="00E432EE">
        <w:t xml:space="preserve"> для проживания, основанную на данных об инфраструктуре, получаемых из </w:t>
      </w:r>
      <w:r w:rsidR="00E432EE">
        <w:rPr>
          <w:lang w:val="en-US"/>
        </w:rPr>
        <w:t>OpenStreetMap</w:t>
      </w:r>
      <w:r w:rsidR="00E432EE">
        <w:t>.</w:t>
      </w:r>
    </w:p>
    <w:p w14:paraId="3D2A849A" w14:textId="33B61B6A" w:rsidR="00441090" w:rsidRDefault="00441090" w:rsidP="00441090">
      <w:pPr>
        <w:pStyle w:val="a8"/>
      </w:pPr>
      <w:r>
        <w:t>Конечные пользователи – люди, изучающие другой город с целью выбора наилучшего возможного будущего места жительства</w:t>
      </w:r>
      <w:r w:rsidR="00025DE0">
        <w:t xml:space="preserve"> с точки зрения инфраструктуры</w:t>
      </w:r>
      <w:r>
        <w:t xml:space="preserve"> в связи с планируемым переездом</w:t>
      </w:r>
      <w:r w:rsidR="00F34D03">
        <w:t xml:space="preserve"> и не обладающие специальными техническими знаниями или умениями</w:t>
      </w:r>
      <w:r>
        <w:t>.</w:t>
      </w:r>
    </w:p>
    <w:p w14:paraId="6BE52424" w14:textId="06A73B8C" w:rsidR="00441090" w:rsidRPr="00683ABF" w:rsidRDefault="00441090" w:rsidP="00441090">
      <w:pPr>
        <w:pStyle w:val="a8"/>
      </w:pPr>
      <w:r>
        <w:t>Разрабатываемое приложение должно соответствовать следующим требованиям</w:t>
      </w:r>
      <w:r w:rsidRPr="00441090">
        <w:t>:</w:t>
      </w:r>
    </w:p>
    <w:p w14:paraId="2CEB94C2" w14:textId="249C36F4" w:rsidR="00A86D5B" w:rsidRDefault="004D5733" w:rsidP="00441090">
      <w:pPr>
        <w:pStyle w:val="a5"/>
      </w:pPr>
      <w:r>
        <w:t>Работать в браузерах, актуальных на момент разработки</w:t>
      </w:r>
    </w:p>
    <w:p w14:paraId="6FEF53F2" w14:textId="06A9742E" w:rsidR="000F0F37" w:rsidRDefault="004D5733" w:rsidP="00441090">
      <w:pPr>
        <w:pStyle w:val="a5"/>
      </w:pPr>
      <w:r>
        <w:t xml:space="preserve">Использовать </w:t>
      </w:r>
      <w:r w:rsidR="00025DE0">
        <w:t xml:space="preserve">для работы </w:t>
      </w:r>
      <w:r>
        <w:t xml:space="preserve">данные, </w:t>
      </w:r>
      <w:r w:rsidR="00025DE0">
        <w:t xml:space="preserve">получаемые из </w:t>
      </w:r>
      <w:r>
        <w:rPr>
          <w:lang w:val="en-US"/>
        </w:rPr>
        <w:t>OpenStreetMap</w:t>
      </w:r>
    </w:p>
    <w:p w14:paraId="18B1959D" w14:textId="4EBF134A" w:rsidR="00441090" w:rsidRDefault="007340CF" w:rsidP="00441090">
      <w:pPr>
        <w:pStyle w:val="a5"/>
      </w:pPr>
      <w:r>
        <w:t>П</w:t>
      </w:r>
      <w:r w:rsidR="004D5733">
        <w:t xml:space="preserve">озволять пользователю </w:t>
      </w:r>
      <w:r>
        <w:t>открыть на экране произвольный участок карты</w:t>
      </w:r>
    </w:p>
    <w:p w14:paraId="1353E643" w14:textId="767E45DE" w:rsidR="007340CF" w:rsidRDefault="007340CF" w:rsidP="007340CF">
      <w:pPr>
        <w:pStyle w:val="a5"/>
      </w:pPr>
      <w:r>
        <w:t>Позволять выбрать пользователю один из заранее определённых наборов инфраструктурных объектов, участвующих в расчёте рейтинга</w:t>
      </w:r>
    </w:p>
    <w:p w14:paraId="29F1703C" w14:textId="01E703C9" w:rsidR="00EE3E78" w:rsidRDefault="007340CF" w:rsidP="00EE3E78">
      <w:pPr>
        <w:pStyle w:val="a5"/>
      </w:pPr>
      <w:r>
        <w:t>Рассчитывать и отображать полупрозрачную тепловую карту рейтинга для районов, отображаемых на экране пользователя, по нажатию кнопки</w:t>
      </w:r>
    </w:p>
    <w:p w14:paraId="1688DE8F" w14:textId="375619C7" w:rsidR="009424A8" w:rsidRDefault="00F34D03" w:rsidP="00EE3E78">
      <w:pPr>
        <w:pStyle w:val="a5"/>
      </w:pPr>
      <w:r>
        <w:t>Отображать численное значение рейтинга в точке на карте по нажатию на эту точку</w:t>
      </w:r>
    </w:p>
    <w:p w14:paraId="653E44D6" w14:textId="2E863A5D" w:rsidR="00441090" w:rsidRPr="00EE3E78" w:rsidRDefault="00EE3E78" w:rsidP="00441090">
      <w:pPr>
        <w:pStyle w:val="a8"/>
      </w:pPr>
      <w:r>
        <w:t>В рамках анализа предметной области необходимо</w:t>
      </w:r>
      <w:r w:rsidRPr="00EE3E78">
        <w:t>:</w:t>
      </w:r>
    </w:p>
    <w:p w14:paraId="69A0EC7B" w14:textId="77777777" w:rsidR="00EE3E78" w:rsidRDefault="00EE3E78" w:rsidP="00EE3E78">
      <w:pPr>
        <w:pStyle w:val="a5"/>
      </w:pPr>
      <w:r>
        <w:t>Изучить методы и источники данных, использованные в общедоступных исследованиях и программных продуктах</w:t>
      </w:r>
    </w:p>
    <w:p w14:paraId="5D9D075E" w14:textId="77777777" w:rsidR="00EE3E78" w:rsidRDefault="00EE3E78" w:rsidP="00EE3E78">
      <w:pPr>
        <w:pStyle w:val="a5"/>
      </w:pPr>
      <w:r>
        <w:t>Определить преимущества и недостатки существующих решений</w:t>
      </w:r>
    </w:p>
    <w:p w14:paraId="6C30956F" w14:textId="3317D964" w:rsidR="00EE3E78" w:rsidRDefault="00EE3E78" w:rsidP="00EE3E78">
      <w:pPr>
        <w:pStyle w:val="a5"/>
      </w:pPr>
      <w:r>
        <w:t>Выбрать источник данных об инфраструктуры с учётом их условий использования и накладываемых лицензией ограничений, а также средства для доступа к ним</w:t>
      </w:r>
    </w:p>
    <w:p w14:paraId="1EE1BFEF" w14:textId="29D2E276" w:rsidR="00EE3E78" w:rsidRDefault="00EE3E78" w:rsidP="00EE3E78">
      <w:pPr>
        <w:pStyle w:val="a5"/>
      </w:pPr>
      <w:r>
        <w:lastRenderedPageBreak/>
        <w:t>Изучить структуру данных выбранного источника</w:t>
      </w:r>
    </w:p>
    <w:p w14:paraId="5C92A425" w14:textId="54A35066" w:rsidR="006E38CE" w:rsidRDefault="00295AA8" w:rsidP="006E38CE">
      <w:pPr>
        <w:pStyle w:val="a5"/>
      </w:pPr>
      <w:r>
        <w:t xml:space="preserve">Выбрать </w:t>
      </w:r>
      <w:r w:rsidR="006E38CE">
        <w:t>средств</w:t>
      </w:r>
      <w:r>
        <w:t>а</w:t>
      </w:r>
      <w:r w:rsidR="006E38CE">
        <w:t xml:space="preserve"> реализации и архитектур</w:t>
      </w:r>
      <w:r>
        <w:t>у</w:t>
      </w:r>
      <w:r w:rsidR="006E38CE">
        <w:t xml:space="preserve"> приложения</w:t>
      </w:r>
    </w:p>
    <w:p w14:paraId="4E0E917E" w14:textId="220E4982" w:rsidR="00EE3E78" w:rsidRDefault="00EE3E78" w:rsidP="00EE3E78">
      <w:pPr>
        <w:pStyle w:val="a8"/>
      </w:pPr>
      <w:r>
        <w:t>Непосредственно</w:t>
      </w:r>
      <w:r w:rsidR="00AB0A85">
        <w:t xml:space="preserve"> реализация</w:t>
      </w:r>
      <w:r>
        <w:t xml:space="preserve"> приложения состоит из следующих задач</w:t>
      </w:r>
      <w:r w:rsidRPr="00EE3E78">
        <w:t>:</w:t>
      </w:r>
    </w:p>
    <w:p w14:paraId="57B3D5AF" w14:textId="4D46E04D" w:rsidR="00EE3E78" w:rsidRDefault="00EE3E78" w:rsidP="00EE3E78">
      <w:pPr>
        <w:pStyle w:val="a5"/>
      </w:pPr>
      <w:r>
        <w:t>Получение приложением данных об инфраструктуре для выбранного на карте участка</w:t>
      </w:r>
    </w:p>
    <w:p w14:paraId="291977F0" w14:textId="77777777" w:rsidR="00EE3E78" w:rsidRDefault="00EE3E78" w:rsidP="00EE3E78">
      <w:pPr>
        <w:pStyle w:val="a5"/>
      </w:pPr>
      <w:r>
        <w:t>Поиск ближайшего к точке объекта определённой категории</w:t>
      </w:r>
    </w:p>
    <w:p w14:paraId="511AFD91" w14:textId="46C49082" w:rsidR="00EE3E78" w:rsidRDefault="00EE3E78" w:rsidP="00EE3E78">
      <w:pPr>
        <w:pStyle w:val="a5"/>
      </w:pPr>
      <w:r>
        <w:t>Расчёт расстояния и затрат времени на перемещение между точками на карте</w:t>
      </w:r>
    </w:p>
    <w:p w14:paraId="137E732E" w14:textId="77777777" w:rsidR="00EE3E78" w:rsidRDefault="00EE3E78" w:rsidP="00EE3E78">
      <w:pPr>
        <w:pStyle w:val="a5"/>
      </w:pPr>
      <w:r>
        <w:t>Расчёт рейтинга конкретной точки на карте с точки зрения инфраструктуры</w:t>
      </w:r>
    </w:p>
    <w:p w14:paraId="75155478" w14:textId="0A5F8A78" w:rsidR="00EE3E78" w:rsidRDefault="00EE3E78" w:rsidP="00EE3E78">
      <w:pPr>
        <w:pStyle w:val="a5"/>
      </w:pPr>
      <w:r>
        <w:t xml:space="preserve">Формирование картинки тепловой карты рейтинга </w:t>
      </w:r>
    </w:p>
    <w:p w14:paraId="4FDB3B2C" w14:textId="77777777" w:rsidR="009424A8" w:rsidRDefault="00EE3E78" w:rsidP="00EE3E78">
      <w:pPr>
        <w:pStyle w:val="a5"/>
      </w:pPr>
      <w:r>
        <w:t xml:space="preserve">Профилирование и оптимизация используемых алгоритмов </w:t>
      </w:r>
    </w:p>
    <w:p w14:paraId="32B2D5DA" w14:textId="032D3626" w:rsidR="00713311" w:rsidRDefault="00713311" w:rsidP="00713311">
      <w:pPr>
        <w:jc w:val="center"/>
      </w:pPr>
      <w:r>
        <w:rPr>
          <w:noProof/>
        </w:rPr>
        <w:drawing>
          <wp:inline distT="0" distB="0" distL="0" distR="0" wp14:anchorId="3D6B1FFA" wp14:editId="68E59CBB">
            <wp:extent cx="3390900" cy="3390900"/>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390900" cy="3390900"/>
                    </a:xfrm>
                    <a:prstGeom prst="rect">
                      <a:avLst/>
                    </a:prstGeom>
                  </pic:spPr>
                </pic:pic>
              </a:graphicData>
            </a:graphic>
          </wp:inline>
        </w:drawing>
      </w:r>
    </w:p>
    <w:p w14:paraId="7882FD0F" w14:textId="3881BBF3" w:rsidR="00713311" w:rsidRDefault="00713311" w:rsidP="00713311">
      <w:pPr>
        <w:pStyle w:val="a"/>
      </w:pPr>
      <w:r>
        <w:t>Диаграмма прецедентов</w:t>
      </w:r>
    </w:p>
    <w:p w14:paraId="64141DC3" w14:textId="72C69C6D" w:rsidR="00AB1B0A" w:rsidRDefault="00AB1B0A">
      <w:pPr>
        <w:rPr>
          <w:rFonts w:ascii="Times New Roman" w:hAnsi="Times New Roman" w:cs="Times New Roman"/>
          <w:sz w:val="28"/>
          <w:szCs w:val="28"/>
        </w:rPr>
      </w:pPr>
      <w:r>
        <w:br w:type="page"/>
      </w:r>
    </w:p>
    <w:p w14:paraId="76E795C1" w14:textId="77777777" w:rsidR="00AB1B0A" w:rsidRDefault="00AB1B0A" w:rsidP="00AB1B0A">
      <w:pPr>
        <w:pStyle w:val="a5"/>
        <w:numPr>
          <w:ilvl w:val="0"/>
          <w:numId w:val="0"/>
        </w:numPr>
        <w:ind w:left="720" w:hanging="360"/>
        <w:rPr>
          <w:lang w:val="en-US"/>
        </w:rPr>
      </w:pPr>
      <w:r>
        <w:lastRenderedPageBreak/>
        <w:t>Сценарий использования приложения</w:t>
      </w:r>
      <w:r>
        <w:rPr>
          <w:lang w:val="en-US"/>
        </w:rPr>
        <w:t>:</w:t>
      </w:r>
    </w:p>
    <w:p w14:paraId="2D68F5DD" w14:textId="77777777" w:rsidR="00AB1B0A" w:rsidRDefault="00AB1B0A" w:rsidP="00AB1B0A">
      <w:pPr>
        <w:pStyle w:val="a5"/>
      </w:pPr>
      <w:r>
        <w:t>Открыть в браузере страницу приложения</w:t>
      </w:r>
    </w:p>
    <w:p w14:paraId="2EACF6BA" w14:textId="77777777" w:rsidR="00AB1B0A" w:rsidRDefault="00AB1B0A" w:rsidP="00AB1B0A">
      <w:pPr>
        <w:pStyle w:val="a5"/>
      </w:pPr>
      <w:r>
        <w:t>Перейти на интерактивной карте на интересующий регион</w:t>
      </w:r>
    </w:p>
    <w:p w14:paraId="3C821670" w14:textId="77777777" w:rsidR="00AB1B0A" w:rsidRDefault="00AB1B0A" w:rsidP="00AB1B0A">
      <w:pPr>
        <w:pStyle w:val="a5"/>
      </w:pPr>
      <w:r>
        <w:t>Выбрать наиболее подходящий сценарий использования</w:t>
      </w:r>
    </w:p>
    <w:p w14:paraId="65A38A7F" w14:textId="77777777" w:rsidR="00AB1B0A" w:rsidRDefault="00AB1B0A" w:rsidP="00AB1B0A">
      <w:pPr>
        <w:pStyle w:val="a5"/>
      </w:pPr>
      <w:r>
        <w:t>Нажать на кнопку отрисовки результата</w:t>
      </w:r>
    </w:p>
    <w:p w14:paraId="4E0512BC" w14:textId="77777777" w:rsidR="00AB1B0A" w:rsidRDefault="00AB1B0A" w:rsidP="00AB1B0A">
      <w:pPr>
        <w:pStyle w:val="a5"/>
      </w:pPr>
      <w:r>
        <w:t>Получить на экране тепловую карту рейтинга</w:t>
      </w:r>
    </w:p>
    <w:p w14:paraId="11AEB878" w14:textId="77777777" w:rsidR="00AB1B0A" w:rsidRPr="00AB1B0A" w:rsidRDefault="00AB1B0A" w:rsidP="00AB1B0A">
      <w:pPr>
        <w:pStyle w:val="a8"/>
      </w:pPr>
    </w:p>
    <w:p w14:paraId="64B69005" w14:textId="2922C37C" w:rsidR="00B32D7A" w:rsidRPr="00F34D03" w:rsidRDefault="00B32D7A" w:rsidP="00F34D03">
      <w:pPr>
        <w:pStyle w:val="a5"/>
        <w:numPr>
          <w:ilvl w:val="0"/>
          <w:numId w:val="0"/>
        </w:numPr>
        <w:ind w:left="720" w:hanging="360"/>
      </w:pPr>
      <w:r>
        <w:br w:type="page"/>
      </w:r>
    </w:p>
    <w:p w14:paraId="4ABFFCD6" w14:textId="5F5E98D0" w:rsidR="00B32D7A" w:rsidRDefault="005B077D" w:rsidP="00B32D7A">
      <w:pPr>
        <w:pStyle w:val="a1"/>
      </w:pPr>
      <w:bookmarkStart w:id="3" w:name="_Toc75756519"/>
      <w:r>
        <w:lastRenderedPageBreak/>
        <w:t>Анализ предметной области</w:t>
      </w:r>
      <w:bookmarkEnd w:id="3"/>
    </w:p>
    <w:p w14:paraId="42538299" w14:textId="08160386" w:rsidR="00B32D7A" w:rsidRDefault="005B077D" w:rsidP="00B32D7A">
      <w:pPr>
        <w:pStyle w:val="a2"/>
      </w:pPr>
      <w:bookmarkStart w:id="4" w:name="_Toc75756520"/>
      <w:r>
        <w:t>Обзор существующих решений</w:t>
      </w:r>
      <w:bookmarkEnd w:id="4"/>
    </w:p>
    <w:p w14:paraId="2826BC43" w14:textId="3B3D4982" w:rsidR="00044E3F" w:rsidRDefault="00044E3F" w:rsidP="00B32D7A">
      <w:pPr>
        <w:pStyle w:val="a8"/>
      </w:pPr>
      <w:r>
        <w:t>В ходе анализа предметной области было выяснено, что в большинстве случаев рейтинги районов городов составляются по результатам опросов общественного мнения, в которых жителей просят оценить их текущее место проживания в городе по нескольким критериям. Примерно половину из этих критериев составляют вопросы об обстановке в районе в целом с упором на такие аспекты, как чистота, экология</w:t>
      </w:r>
      <w:r w:rsidRPr="00044E3F">
        <w:t xml:space="preserve">, </w:t>
      </w:r>
      <w:r>
        <w:t>безопасность</w:t>
      </w:r>
      <w:r w:rsidRPr="00044E3F">
        <w:t xml:space="preserve"> </w:t>
      </w:r>
      <w:r>
        <w:t>и работа коммунальных служб</w:t>
      </w:r>
      <w:r w:rsidRPr="00044E3F">
        <w:t>;</w:t>
      </w:r>
      <w:r>
        <w:t xml:space="preserve"> остальные – о различных видах инфраструктуры</w:t>
      </w:r>
      <w:r w:rsidRPr="00044E3F">
        <w:t>:</w:t>
      </w:r>
      <w:r>
        <w:t xml:space="preserve"> магазинах, </w:t>
      </w:r>
      <w:r w:rsidR="00FE0B90">
        <w:t xml:space="preserve">развлечениях, </w:t>
      </w:r>
      <w:r>
        <w:t>инфраструктуры для детей</w:t>
      </w:r>
      <w:r w:rsidR="00FE0B90">
        <w:t>, общественном транспорте и т. д.</w:t>
      </w:r>
    </w:p>
    <w:p w14:paraId="3939C7A2" w14:textId="0B724E8D" w:rsidR="005B3DBD" w:rsidRDefault="005B3DBD" w:rsidP="005B3DBD">
      <w:pPr>
        <w:rPr>
          <w:lang w:val="en-US"/>
        </w:rPr>
      </w:pPr>
      <w:r>
        <w:rPr>
          <w:noProof/>
        </w:rPr>
        <w:drawing>
          <wp:inline distT="0" distB="0" distL="0" distR="0" wp14:anchorId="002C044D" wp14:editId="191F348B">
            <wp:extent cx="5940425" cy="3341370"/>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0425" cy="3341370"/>
                    </a:xfrm>
                    <a:prstGeom prst="rect">
                      <a:avLst/>
                    </a:prstGeom>
                  </pic:spPr>
                </pic:pic>
              </a:graphicData>
            </a:graphic>
          </wp:inline>
        </w:drawing>
      </w:r>
    </w:p>
    <w:p w14:paraId="3B3C35CA" w14:textId="7656D68B" w:rsidR="005B3DBD" w:rsidRPr="005B3DBD" w:rsidRDefault="005B3DBD" w:rsidP="005B3DBD">
      <w:pPr>
        <w:pStyle w:val="a"/>
      </w:pPr>
      <w:r>
        <w:t>Рейтинг районов Воронежа по результатам опросов жителей</w:t>
      </w:r>
    </w:p>
    <w:p w14:paraId="3B017B95" w14:textId="039B06BB" w:rsidR="00FE0B90" w:rsidRDefault="00FE0B90" w:rsidP="00B32D7A">
      <w:pPr>
        <w:pStyle w:val="a8"/>
      </w:pPr>
      <w:r>
        <w:t xml:space="preserve">Такие опросы позволяют оценить в целом район города, получить некоторую цифру, по которой этот район можно сравнить с другими, а также выявлять тенденции к изменению тех или иных показателей, но они имеют недостаточно высокую точность. Для того, чтобы привязка полученного рейтинга к географическому положению жителей была максимально точной, а погрешность из-за субъективности в ответах на опросы была минимальной, </w:t>
      </w:r>
      <w:r>
        <w:lastRenderedPageBreak/>
        <w:t>необходимо проводить опрос, имея довольно большую выборку, что определяет большую сложность данной задачи.</w:t>
      </w:r>
    </w:p>
    <w:p w14:paraId="6D5DF292" w14:textId="796233E8" w:rsidR="007F4998" w:rsidRDefault="007F4998" w:rsidP="00B32D7A">
      <w:pPr>
        <w:pStyle w:val="a8"/>
      </w:pPr>
      <w:r>
        <w:t>Из общего ряда выделяются исследования Яндекса, посвящённые Москве и Санкт-Петербургу с точки зрения доступности инфраструктуры для жизни.</w:t>
      </w:r>
      <w:r w:rsidR="005B3DBD">
        <w:t xml:space="preserve"> Эти исследования были проведены аналитически, используя данные Яндекс.Карт об организациях. В ходе исследования наиболее заселённые районы городов были разделены на квадраты со стороной 300 метров, и затем каждый из квадратов относили к одному из трёх классов – «</w:t>
      </w:r>
      <w:r w:rsidR="00093EBC">
        <w:t>Н</w:t>
      </w:r>
      <w:r w:rsidR="005B3DBD">
        <w:t>едостаточно инфраструктуры», «Удобно для жизни» или «Очень удобно для жизни» на основании доступности для жителей этого квадрата всей необходимой для жизни инфраструктуры в пешей доступности.</w:t>
      </w:r>
    </w:p>
    <w:p w14:paraId="29050065" w14:textId="2D8E053B" w:rsidR="005B3DBD" w:rsidRDefault="005B3DBD" w:rsidP="005B3DBD">
      <w:pPr>
        <w:rPr>
          <w:lang w:val="en-US"/>
        </w:rPr>
      </w:pPr>
      <w:r>
        <w:rPr>
          <w:noProof/>
        </w:rPr>
        <w:drawing>
          <wp:inline distT="0" distB="0" distL="0" distR="0" wp14:anchorId="1C6218BB" wp14:editId="6D0680F4">
            <wp:extent cx="5940425" cy="4594225"/>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0425" cy="4594225"/>
                    </a:xfrm>
                    <a:prstGeom prst="rect">
                      <a:avLst/>
                    </a:prstGeom>
                  </pic:spPr>
                </pic:pic>
              </a:graphicData>
            </a:graphic>
          </wp:inline>
        </w:drawing>
      </w:r>
    </w:p>
    <w:p w14:paraId="3C6B7430" w14:textId="3534DFEE" w:rsidR="005B3DBD" w:rsidRPr="005B3DBD" w:rsidRDefault="005B3DBD" w:rsidP="005B3DBD">
      <w:pPr>
        <w:pStyle w:val="a"/>
      </w:pPr>
      <w:r>
        <w:t>Проведённое Яндексом исследование Москвы с точки зрения доступности инфраструктуры для жизни</w:t>
      </w:r>
    </w:p>
    <w:p w14:paraId="2076570A" w14:textId="77777777" w:rsidR="00161767" w:rsidRDefault="00161767" w:rsidP="00B32D7A">
      <w:pPr>
        <w:pStyle w:val="a8"/>
      </w:pPr>
    </w:p>
    <w:p w14:paraId="76F5E961" w14:textId="6AED4D20" w:rsidR="00161767" w:rsidRDefault="00161767" w:rsidP="00161767">
      <w:pPr>
        <w:pStyle w:val="a8"/>
      </w:pPr>
      <w:r>
        <w:lastRenderedPageBreak/>
        <w:t xml:space="preserve">В данном </w:t>
      </w:r>
      <w:r w:rsidR="00AE33BD">
        <w:t>исследовании</w:t>
      </w:r>
      <w:r>
        <w:t xml:space="preserve"> квартал считался удобным, если не более чем за 10 минут из его центра можно дойти до двух любых продуктовых магазинов, </w:t>
      </w:r>
      <w:r w:rsidRPr="00161767">
        <w:t>общеобразовательной школы</w:t>
      </w:r>
      <w:r>
        <w:t xml:space="preserve">, детского сада и аптеки, а так же не более, чем за 15 минут – до объектов </w:t>
      </w:r>
      <w:r w:rsidR="00AE33BD">
        <w:t>инфраструктуры</w:t>
      </w:r>
      <w:r>
        <w:t xml:space="preserve"> тех видов, которые не предполагают частого посещения среднестатистических жителей, такие, как поликлиники, хозяйственные магазины и парикмахерские.</w:t>
      </w:r>
    </w:p>
    <w:p w14:paraId="55009D35" w14:textId="2A917190" w:rsidR="00161767" w:rsidRDefault="00161767" w:rsidP="00161767">
      <w:pPr>
        <w:pStyle w:val="a8"/>
      </w:pPr>
      <w:r>
        <w:t xml:space="preserve">Очень удобными считались те кварталы, для которых выполнены требования удобного квартала, а </w:t>
      </w:r>
      <w:r w:rsidR="00AE33BD">
        <w:t>также</w:t>
      </w:r>
      <w:r>
        <w:t xml:space="preserve"> не более чем за 15 минут можно было дойти до ближайшего бара, предприятия общественного питания, кинотеатра и станции метро или МЦК. Кварталы, которые не выполнили требования удобных для жизни, были отнесены к классу «Недостаточно инфраструктуры».</w:t>
      </w:r>
    </w:p>
    <w:p w14:paraId="2B7A3873" w14:textId="70DD870B" w:rsidR="005B3DBD" w:rsidRDefault="005B3DBD" w:rsidP="00B32D7A">
      <w:pPr>
        <w:pStyle w:val="a8"/>
      </w:pPr>
      <w:r>
        <w:t xml:space="preserve">Аналогичные карты были </w:t>
      </w:r>
      <w:r w:rsidR="00BD7158">
        <w:t xml:space="preserve">составлены для </w:t>
      </w:r>
      <w:r w:rsidR="00161767">
        <w:t>развлекательных организаций</w:t>
      </w:r>
      <w:r w:rsidR="00BD7158">
        <w:t>, или учитывая все виды инфраструктуры вместе. Затем полученные по квадратам данные были сгруппированы по районам, к которым они относятся, и по полученным результатам были сформированы интерактивная карта и таблица с рейтингами и особенностями районов</w:t>
      </w:r>
      <w:r w:rsidR="00441E38">
        <w:t xml:space="preserve"> – относительной долей квадратов каждого из классов</w:t>
      </w:r>
      <w:r w:rsidR="00A32878">
        <w:t xml:space="preserve">, </w:t>
      </w:r>
      <w:r w:rsidR="00441E38">
        <w:t>среднее время пешком до заведений и организаций разных видов</w:t>
      </w:r>
      <w:r w:rsidR="00A32878">
        <w:t xml:space="preserve"> и комментарии исследователей.</w:t>
      </w:r>
    </w:p>
    <w:p w14:paraId="7D1FCEDA" w14:textId="054C19B0" w:rsidR="00AC3ACA" w:rsidRDefault="005243C1" w:rsidP="00B32D7A">
      <w:pPr>
        <w:pStyle w:val="a8"/>
      </w:pPr>
      <w:r>
        <w:t xml:space="preserve">Стоит так же упомянуть сервис Яндекс.Недвижимость, который </w:t>
      </w:r>
      <w:r w:rsidR="00064C56">
        <w:t>кроме отображения на карте доступного</w:t>
      </w:r>
      <w:r>
        <w:t xml:space="preserve"> для продажи или аренды жиль</w:t>
      </w:r>
      <w:r w:rsidR="00064C56">
        <w:t>я</w:t>
      </w:r>
      <w:r>
        <w:t xml:space="preserve"> даёт так же</w:t>
      </w:r>
      <w:r w:rsidR="00064C56">
        <w:t xml:space="preserve"> даёт возможность </w:t>
      </w:r>
      <w:r>
        <w:t>посмотреть их собственный рейтинг инфраструктуры</w:t>
      </w:r>
      <w:r w:rsidR="00AE33BD">
        <w:t xml:space="preserve"> и транспортной доступности</w:t>
      </w:r>
      <w:r w:rsidR="00B917FD">
        <w:t xml:space="preserve"> в виде тепловой карты</w:t>
      </w:r>
      <w:r>
        <w:t>.</w:t>
      </w:r>
    </w:p>
    <w:p w14:paraId="51906F99" w14:textId="4E6F2626" w:rsidR="00AE33BD" w:rsidRDefault="00AE33BD" w:rsidP="00AE33BD">
      <w:pPr>
        <w:pStyle w:val="a8"/>
      </w:pPr>
      <w:r>
        <w:t xml:space="preserve">Для расчёта индекса транспортной доступности в данных городах были выделены по 50 наиболее популярных точек, таких как </w:t>
      </w:r>
      <w:r w:rsidRPr="00AE33BD">
        <w:t>крупные офисы и торговые центры, вокзалы и аэропорты, университеты и места отдыха</w:t>
      </w:r>
      <w:r>
        <w:t xml:space="preserve"> и рассчитано среднее время в пути из каждого жилого дома до этих точек. </w:t>
      </w:r>
      <w:r w:rsidRPr="00AE33BD">
        <w:t>Цвета на карте показывают примерное время в пути</w:t>
      </w:r>
      <w:r>
        <w:t xml:space="preserve"> – зелёные зоны показывают места, для которых полученное суммарное время вышло минимальным</w:t>
      </w:r>
      <w:r w:rsidRPr="00AE33BD">
        <w:t xml:space="preserve">. </w:t>
      </w:r>
      <w:r>
        <w:lastRenderedPageBreak/>
        <w:t>Цветами тёмно-красных тонов помечены районы, добираться из которых до выбранных точек дольше всего.</w:t>
      </w:r>
    </w:p>
    <w:p w14:paraId="19175A3F" w14:textId="338D4136" w:rsidR="00AE33BD" w:rsidRDefault="00AE33BD" w:rsidP="00AE33BD">
      <w:pPr>
        <w:pStyle w:val="a8"/>
      </w:pPr>
      <w:r>
        <w:t xml:space="preserve">Карта инфраструктуры показывает, насколько плотно расположены в районе сервисы для жизни и развлечения. В ней учитываются 9 типов организаций: покупки на каждый день (супермаркеты и т.п.), не ежедневные покупки (книги, мебель, бытовая техника и т.п.), еда (кафе, рестораны), здоровье, красота, бытовые услуги, спорт, развлечения и культура. Для расчёта город был поделён на квадраты 250x250 метров, и каждому из них присвоена оценка от 1 до 8. Районы с единицей окрашены в тёмно-красный цвет и имеют не более одного из полезных сервисов. Районы с максимальным рейтингом – это зоны, в которых работает более 66 таких сервисов, и окрашены они в тёмно-зелёный цвет. </w:t>
      </w:r>
    </w:p>
    <w:p w14:paraId="4D0B9221" w14:textId="7AEE564D" w:rsidR="009C2781" w:rsidRDefault="009C2781" w:rsidP="009C2781">
      <w:pPr>
        <w:jc w:val="center"/>
      </w:pPr>
      <w:r>
        <w:rPr>
          <w:noProof/>
        </w:rPr>
        <w:drawing>
          <wp:inline distT="0" distB="0" distL="0" distR="0" wp14:anchorId="50C16933" wp14:editId="51386101">
            <wp:extent cx="4869180" cy="4350252"/>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880707" cy="4360550"/>
                    </a:xfrm>
                    <a:prstGeom prst="rect">
                      <a:avLst/>
                    </a:prstGeom>
                  </pic:spPr>
                </pic:pic>
              </a:graphicData>
            </a:graphic>
          </wp:inline>
        </w:drawing>
      </w:r>
    </w:p>
    <w:p w14:paraId="2471BA3E" w14:textId="73355E46" w:rsidR="009C2781" w:rsidRDefault="009C2781" w:rsidP="009C2781">
      <w:pPr>
        <w:pStyle w:val="a"/>
      </w:pPr>
      <w:r>
        <w:t>Тепловая карта инфраструктуры для жизни и развлечений на примере Санкт-Петербурга</w:t>
      </w:r>
    </w:p>
    <w:p w14:paraId="616EA4D4" w14:textId="47110E0E" w:rsidR="009424A8" w:rsidRPr="009424A8" w:rsidRDefault="009424A8" w:rsidP="009424A8">
      <w:pPr>
        <w:pStyle w:val="a8"/>
      </w:pPr>
      <w:r>
        <w:lastRenderedPageBreak/>
        <w:t>К сожалению, как исследования Яндекса, так и тепловая карта, доступная в сервисе Яндекс.Недвижимость, обладают несколькими недостатками. Самый существенный – это ограниченность их покрытия только столичными городами России при том, что данный сервис, как и Яндекс.Карты, доступен по всей стране и даже в некоторых соседних странах. Второй по значимости недостаток - невозможность выбрать пользовательский сценарий использования, тем самым ограничив набор инфраструктурных объектов, участвующих при формировании рейтинга.</w:t>
      </w:r>
    </w:p>
    <w:p w14:paraId="1A7C3721" w14:textId="28DA72BD" w:rsidR="00044E3F" w:rsidRDefault="00064C56" w:rsidP="00064C56">
      <w:pPr>
        <w:pStyle w:val="a2"/>
      </w:pPr>
      <w:bookmarkStart w:id="5" w:name="_Toc75756521"/>
      <w:r>
        <w:t>Выбор источника данных об инфраструктур</w:t>
      </w:r>
      <w:r w:rsidR="00D8046C">
        <w:t>е</w:t>
      </w:r>
      <w:bookmarkEnd w:id="5"/>
    </w:p>
    <w:p w14:paraId="2FADB9FC" w14:textId="35B7CC7C" w:rsidR="001056B0" w:rsidRDefault="001056B0" w:rsidP="001056B0">
      <w:pPr>
        <w:pStyle w:val="a8"/>
      </w:pPr>
      <w:r>
        <w:t>На данный момент есть несколько сервисов, предоставляющих доступ к картам. Большо</w:t>
      </w:r>
      <w:r w:rsidR="00301554">
        <w:t>й</w:t>
      </w:r>
      <w:r>
        <w:t xml:space="preserve"> популярностью в России пользуются Яндекс.Карты и </w:t>
      </w:r>
      <w:r w:rsidRPr="001056B0">
        <w:t>2</w:t>
      </w:r>
      <w:r>
        <w:rPr>
          <w:lang w:val="en-US"/>
        </w:rPr>
        <w:t>GIS</w:t>
      </w:r>
      <w:r>
        <w:t xml:space="preserve">, на западе – </w:t>
      </w:r>
      <w:r>
        <w:rPr>
          <w:lang w:val="en-US"/>
        </w:rPr>
        <w:t>Google</w:t>
      </w:r>
      <w:r w:rsidRPr="001056B0">
        <w:t xml:space="preserve"> </w:t>
      </w:r>
      <w:r>
        <w:rPr>
          <w:lang w:val="en-US"/>
        </w:rPr>
        <w:t>Maps</w:t>
      </w:r>
      <w:r>
        <w:t>.</w:t>
      </w:r>
      <w:r w:rsidRPr="001056B0">
        <w:t xml:space="preserve"> </w:t>
      </w:r>
      <w:r>
        <w:t>Однако</w:t>
      </w:r>
      <w:r w:rsidR="00CB71A6">
        <w:t xml:space="preserve">, </w:t>
      </w:r>
      <w:r>
        <w:t>это всё закрытые проекты, которые требуют регистрации и соблюдения некоторых ограничений даже в случае некоммерческого использования и не подходят требования проекта.</w:t>
      </w:r>
    </w:p>
    <w:p w14:paraId="5169804B" w14:textId="1AAD9FFB" w:rsidR="003D592A" w:rsidRDefault="003D592A" w:rsidP="001056B0">
      <w:pPr>
        <w:pStyle w:val="a8"/>
      </w:pPr>
      <w:r>
        <w:t xml:space="preserve">Лицензия Яндекс.Карт не допускает использования бесплатного </w:t>
      </w:r>
      <w:r>
        <w:rPr>
          <w:lang w:val="en-US"/>
        </w:rPr>
        <w:t>API</w:t>
      </w:r>
      <w:r w:rsidRPr="00161767">
        <w:t xml:space="preserve"> </w:t>
      </w:r>
      <w:r>
        <w:t xml:space="preserve">в приложениях с закрытым исходным кодом, в коммерческих целях или в проектах с ограниченным доступом. Так же не допускается изменение и сохранения полученных данных при бесплатном использовании. Тарифы коммерческой версии рассчитаны на их использование с большим количеством запросов в сутки, в случае необходимости </w:t>
      </w:r>
      <w:r w:rsidR="00161767">
        <w:t>обработки</w:t>
      </w:r>
      <w:r>
        <w:t xml:space="preserve"> получаемых данных стоимость дополнительно увеличивается на 500 000 рублей в год.</w:t>
      </w:r>
    </w:p>
    <w:p w14:paraId="3274A313" w14:textId="1D8206A5" w:rsidR="003D592A" w:rsidRPr="003D592A" w:rsidRDefault="003D592A" w:rsidP="001056B0">
      <w:pPr>
        <w:pStyle w:val="a8"/>
      </w:pPr>
      <w:r>
        <w:t xml:space="preserve">Подобные ограничения так же накладываются лицензионным соглашением </w:t>
      </w:r>
      <w:r>
        <w:rPr>
          <w:lang w:val="en-US"/>
        </w:rPr>
        <w:t>API</w:t>
      </w:r>
      <w:r w:rsidRPr="00161767">
        <w:t xml:space="preserve"> 2</w:t>
      </w:r>
      <w:r>
        <w:rPr>
          <w:lang w:val="en-US"/>
        </w:rPr>
        <w:t>GIS</w:t>
      </w:r>
      <w:r w:rsidRPr="00161767">
        <w:t xml:space="preserve">. </w:t>
      </w:r>
      <w:r>
        <w:t xml:space="preserve">Как в случае Яндекса, так и в случае </w:t>
      </w:r>
      <w:r w:rsidRPr="00161767">
        <w:t>2</w:t>
      </w:r>
      <w:r>
        <w:rPr>
          <w:lang w:val="en-US"/>
        </w:rPr>
        <w:t>GIS</w:t>
      </w:r>
      <w:r>
        <w:t>, нужно предварительно получать разрешение на использование данных их сервиса и придерживаться данных ограничений, которые не позволяют решить поставленную задачу в полной мере.</w:t>
      </w:r>
    </w:p>
    <w:p w14:paraId="7D484AF2" w14:textId="77777777" w:rsidR="003D592A" w:rsidRDefault="001056B0" w:rsidP="001056B0">
      <w:pPr>
        <w:pStyle w:val="a8"/>
      </w:pPr>
      <w:r>
        <w:t xml:space="preserve">В качестве источника данных об инфраструктуре был выбран проект </w:t>
      </w:r>
      <w:r>
        <w:rPr>
          <w:lang w:val="en-US"/>
        </w:rPr>
        <w:t>OpenStreetMap</w:t>
      </w:r>
      <w:r w:rsidR="003D592A">
        <w:t xml:space="preserve"> (далее </w:t>
      </w:r>
      <w:r w:rsidR="003D592A">
        <w:rPr>
          <w:lang w:val="en-US"/>
        </w:rPr>
        <w:t>OSM</w:t>
      </w:r>
      <w:r w:rsidR="003D592A" w:rsidRPr="00161767">
        <w:t>)</w:t>
      </w:r>
      <w:r>
        <w:t>, предоставляющий большое количество разнообразных географических данных, которые могут быть использованы совершенно свободно.</w:t>
      </w:r>
      <w:r w:rsidR="003D592A">
        <w:t xml:space="preserve"> </w:t>
      </w:r>
      <w:r w:rsidR="003D592A" w:rsidRPr="003D592A">
        <w:t xml:space="preserve">Данные OpenStreetMap доступны для последующего </w:t>
      </w:r>
      <w:r w:rsidR="003D592A" w:rsidRPr="003D592A">
        <w:lastRenderedPageBreak/>
        <w:t xml:space="preserve">использования под </w:t>
      </w:r>
      <w:r w:rsidR="003D592A">
        <w:t xml:space="preserve">лицензией для открытых данных </w:t>
      </w:r>
      <w:r w:rsidR="003D592A" w:rsidRPr="00161767">
        <w:rPr>
          <w:lang w:val="en-US"/>
        </w:rPr>
        <w:t>Open</w:t>
      </w:r>
      <w:r w:rsidR="003D592A" w:rsidRPr="00E432EE">
        <w:t xml:space="preserve"> </w:t>
      </w:r>
      <w:r w:rsidR="003D592A" w:rsidRPr="00161767">
        <w:rPr>
          <w:lang w:val="en-US"/>
        </w:rPr>
        <w:t>Database</w:t>
      </w:r>
      <w:r w:rsidR="003D592A" w:rsidRPr="00E432EE">
        <w:t xml:space="preserve"> </w:t>
      </w:r>
      <w:r w:rsidR="003D592A" w:rsidRPr="00161767">
        <w:rPr>
          <w:lang w:val="en-US"/>
        </w:rPr>
        <w:t>License</w:t>
      </w:r>
      <w:r w:rsidR="003D592A">
        <w:t xml:space="preserve"> (</w:t>
      </w:r>
      <w:r w:rsidR="003D592A" w:rsidRPr="003D592A">
        <w:t>далее ODbL), построенной на принципе share-alike</w:t>
      </w:r>
      <w:r w:rsidR="003D592A">
        <w:t>.</w:t>
      </w:r>
    </w:p>
    <w:p w14:paraId="3AD49EFF" w14:textId="09091ED2" w:rsidR="00064C56" w:rsidRPr="00161767" w:rsidRDefault="003D592A" w:rsidP="001056B0">
      <w:pPr>
        <w:pStyle w:val="a8"/>
      </w:pPr>
      <w:r>
        <w:t xml:space="preserve">Лицензия </w:t>
      </w:r>
      <w:r w:rsidRPr="003D592A">
        <w:t>ODbL</w:t>
      </w:r>
      <w:r>
        <w:t xml:space="preserve"> не накладывает ограничения на способ использования данных, допускает их использование в приложениях с закрытым исходным кодом, в коммерческих целях или в приложениях с ограниченным доступом, а так же не накладывает ограничения на лицензию, под которой должны распространяться работающие с этими данными приложения и их исходные коды. Единственные выдвигаемые лицензией требования – необходимость упомянуть сообщество </w:t>
      </w:r>
      <w:r>
        <w:rPr>
          <w:lang w:val="en-US"/>
        </w:rPr>
        <w:t>OSM</w:t>
      </w:r>
      <w:r w:rsidRPr="00161767">
        <w:t xml:space="preserve"> </w:t>
      </w:r>
      <w:r>
        <w:t xml:space="preserve">как источник данных и делать свои изменения доступными под той же лицензией </w:t>
      </w:r>
      <w:r w:rsidRPr="003D592A">
        <w:t>при дополнении базы геоданных</w:t>
      </w:r>
      <w:r>
        <w:t xml:space="preserve">. </w:t>
      </w:r>
      <w:r w:rsidRPr="003D592A">
        <w:t xml:space="preserve">Лицензия не заставляет </w:t>
      </w:r>
      <w:r>
        <w:t xml:space="preserve">распространять или делать доступными публично данные, полученные на основе данных из </w:t>
      </w:r>
      <w:r>
        <w:rPr>
          <w:lang w:val="en-US"/>
        </w:rPr>
        <w:t>OSM</w:t>
      </w:r>
      <w:r>
        <w:t xml:space="preserve">. Однако в случае их распространения, на них </w:t>
      </w:r>
      <w:r w:rsidRPr="003D592A">
        <w:t>должны распространяться на тех же условиях, что и данные Open</w:t>
      </w:r>
      <w:r>
        <w:rPr>
          <w:lang w:val="en-US"/>
        </w:rPr>
        <w:t>S</w:t>
      </w:r>
      <w:r w:rsidRPr="003D592A">
        <w:t>treetMap</w:t>
      </w:r>
      <w:r>
        <w:t>, в том числе и другими лицами.</w:t>
      </w:r>
    </w:p>
    <w:p w14:paraId="5B89D174" w14:textId="24947238" w:rsidR="00044E3F" w:rsidRDefault="001056B0" w:rsidP="00B32D7A">
      <w:pPr>
        <w:pStyle w:val="a8"/>
      </w:pPr>
      <w:r>
        <w:t xml:space="preserve">Наполнение карты (количество обозначенных объектов, актуальность, количество метаданных), а так же её качество (соответствие метаданных принятым стандартам) может варьироваться от города к городу, но </w:t>
      </w:r>
      <w:r w:rsidR="00493BA0">
        <w:t xml:space="preserve">в большинстве городов России и почти всех городах Европы достаточно </w:t>
      </w:r>
      <w:r>
        <w:t>хорошее, чтобы рассчитывать свой собственный рейтинг на основе этих данных.</w:t>
      </w:r>
    </w:p>
    <w:p w14:paraId="25A6B57B" w14:textId="70466165" w:rsidR="00EA1806" w:rsidRDefault="00BC5B7D" w:rsidP="00EA1806">
      <w:pPr>
        <w:pStyle w:val="a2"/>
      </w:pPr>
      <w:bookmarkStart w:id="6" w:name="_Toc75756522"/>
      <w:r>
        <w:t xml:space="preserve">Выбор средств </w:t>
      </w:r>
      <w:r w:rsidR="00785553">
        <w:t xml:space="preserve">доступа к </w:t>
      </w:r>
      <w:r w:rsidR="00412D07">
        <w:t>данным</w:t>
      </w:r>
      <w:bookmarkEnd w:id="6"/>
    </w:p>
    <w:p w14:paraId="01C517BD" w14:textId="7B380466" w:rsidR="00EA1806" w:rsidRDefault="005D7DAC" w:rsidP="00EA1806">
      <w:pPr>
        <w:pStyle w:val="a8"/>
      </w:pPr>
      <w:r>
        <w:t xml:space="preserve">Данные, предоставляемые </w:t>
      </w:r>
      <w:r>
        <w:rPr>
          <w:lang w:val="en-US"/>
        </w:rPr>
        <w:t>OpenStreetMap</w:t>
      </w:r>
      <w:r>
        <w:t>, можно получить несколькими способами, каждый из которых имеет свои ограничения и недостатки в каждом конкретном сценарии его использования.</w:t>
      </w:r>
    </w:p>
    <w:p w14:paraId="5B807514" w14:textId="2E6D499C" w:rsidR="005D7DAC" w:rsidRDefault="005D7DAC" w:rsidP="005D7DAC">
      <w:pPr>
        <w:pStyle w:val="a8"/>
      </w:pPr>
      <w:r>
        <w:t xml:space="preserve">При необходимости использования приложения оффлайн или обработки запросов от большого чиста пользователей целесообразно </w:t>
      </w:r>
      <w:r w:rsidR="00EA1806">
        <w:t xml:space="preserve">развернуть свой собственный сервер базы данных, </w:t>
      </w:r>
      <w:r>
        <w:t xml:space="preserve">на котором будет находиться копия данных </w:t>
      </w:r>
      <w:r>
        <w:rPr>
          <w:lang w:val="en-US"/>
        </w:rPr>
        <w:t>OSM</w:t>
      </w:r>
      <w:r>
        <w:t xml:space="preserve">. Для первоначального развёртывания необходимо загрузить все данных планеты или региона полностью, в дальнейшем для поддержания актуальности данных необходимо раз в неделю </w:t>
      </w:r>
      <w:r>
        <w:lastRenderedPageBreak/>
        <w:t xml:space="preserve">загружать с серверов </w:t>
      </w:r>
      <w:r>
        <w:rPr>
          <w:lang w:val="en-US"/>
        </w:rPr>
        <w:t>OSM</w:t>
      </w:r>
      <w:r w:rsidRPr="005D7DAC">
        <w:t xml:space="preserve"> </w:t>
      </w:r>
      <w:r>
        <w:t>файл изменений и применять его к своей копии данных</w:t>
      </w:r>
      <w:r w:rsidR="00EA1806">
        <w:t xml:space="preserve">. </w:t>
      </w:r>
    </w:p>
    <w:p w14:paraId="58E94BC6" w14:textId="31AD9F25" w:rsidR="005D7DAC" w:rsidRDefault="005D7DAC" w:rsidP="005D7DAC">
      <w:pPr>
        <w:pStyle w:val="a8"/>
      </w:pPr>
      <w:r>
        <w:rPr>
          <w:lang w:val="en-US"/>
        </w:rPr>
        <w:t>OpenStreetMap</w:t>
      </w:r>
      <w:r w:rsidRPr="00126F5B">
        <w:t xml:space="preserve"> </w:t>
      </w:r>
      <w:r>
        <w:t xml:space="preserve">предоставляет два </w:t>
      </w:r>
      <w:r>
        <w:rPr>
          <w:lang w:val="en-US"/>
        </w:rPr>
        <w:t>API</w:t>
      </w:r>
      <w:r w:rsidRPr="00126F5B">
        <w:t xml:space="preserve"> </w:t>
      </w:r>
      <w:r>
        <w:t>–</w:t>
      </w:r>
      <w:r w:rsidRPr="00126F5B">
        <w:t xml:space="preserve"> </w:t>
      </w:r>
      <w:r>
        <w:t xml:space="preserve">первый, </w:t>
      </w:r>
      <w:r>
        <w:rPr>
          <w:lang w:val="en-US"/>
        </w:rPr>
        <w:t>editing</w:t>
      </w:r>
      <w:r w:rsidRPr="00126F5B">
        <w:t xml:space="preserve"> </w:t>
      </w:r>
      <w:r>
        <w:rPr>
          <w:lang w:val="en-US"/>
        </w:rPr>
        <w:t>API</w:t>
      </w:r>
      <w:r w:rsidRPr="00126F5B">
        <w:t xml:space="preserve">, </w:t>
      </w:r>
      <w:r>
        <w:t>используется только приложениями для редактирования карт, так как позволяет извлекать самые актуальные данные и вносить изменения на сервер. Он не позволяет извлекать данные с больших территорий и довольно ограничен. Второй</w:t>
      </w:r>
      <w:r w:rsidRPr="00070B43">
        <w:t xml:space="preserve">, </w:t>
      </w:r>
      <w:r>
        <w:rPr>
          <w:lang w:val="en-US"/>
        </w:rPr>
        <w:t>Overpass</w:t>
      </w:r>
      <w:r w:rsidRPr="00070B43">
        <w:t xml:space="preserve"> </w:t>
      </w:r>
      <w:r>
        <w:rPr>
          <w:lang w:val="en-US"/>
        </w:rPr>
        <w:t>API</w:t>
      </w:r>
      <w:r w:rsidRPr="00070B43">
        <w:t xml:space="preserve">, </w:t>
      </w:r>
      <w:r>
        <w:t>позволяет писать в декларативном стиле довольно сложные запросы к базе и извлекать с их помощью данные сразу на большой территории.</w:t>
      </w:r>
    </w:p>
    <w:p w14:paraId="0933807E" w14:textId="00236B32" w:rsidR="00EA1806" w:rsidRPr="00B141EC" w:rsidRDefault="00A10087" w:rsidP="005D7DAC">
      <w:pPr>
        <w:pStyle w:val="a8"/>
      </w:pPr>
      <w:r>
        <w:t xml:space="preserve">Сервисы, предоставляющие данные </w:t>
      </w:r>
      <w:r>
        <w:rPr>
          <w:lang w:val="en-US"/>
        </w:rPr>
        <w:t>API</w:t>
      </w:r>
      <w:r>
        <w:t>, могут быть развёрнуты локально для использования с собственным сервисом базы данных</w:t>
      </w:r>
      <w:r w:rsidR="00BD4D0E">
        <w:t xml:space="preserve">. </w:t>
      </w:r>
      <w:r w:rsidR="005D7DAC">
        <w:t xml:space="preserve">Одним из преимуществ использования своей копии </w:t>
      </w:r>
      <w:r w:rsidR="005D7DAC">
        <w:rPr>
          <w:lang w:val="en-US"/>
        </w:rPr>
        <w:t>OSM</w:t>
      </w:r>
      <w:r w:rsidR="005D7DAC" w:rsidRPr="005D7DAC">
        <w:t xml:space="preserve"> </w:t>
      </w:r>
      <w:r w:rsidR="005D7DAC">
        <w:t xml:space="preserve">– </w:t>
      </w:r>
      <w:r w:rsidR="00E66740">
        <w:t>возможность отправлять запросы на выборку данных или</w:t>
      </w:r>
      <w:r>
        <w:t xml:space="preserve"> </w:t>
      </w:r>
      <w:r w:rsidR="00E66740">
        <w:t>производить поиск маршрутов, обращаясь напрямую к серверу базы данных</w:t>
      </w:r>
      <w:r w:rsidR="005D7DAC">
        <w:t xml:space="preserve"> с использованием расширения</w:t>
      </w:r>
      <w:r w:rsidR="005D7DAC" w:rsidRPr="005D7DAC">
        <w:t xml:space="preserve"> </w:t>
      </w:r>
      <w:r w:rsidR="005D7DAC">
        <w:rPr>
          <w:lang w:val="en-US"/>
        </w:rPr>
        <w:t>PostGIS</w:t>
      </w:r>
      <w:r w:rsidR="005D7DAC" w:rsidRPr="005D7DAC">
        <w:t xml:space="preserve"> </w:t>
      </w:r>
      <w:r w:rsidR="005D7DAC">
        <w:t xml:space="preserve">для СУБД </w:t>
      </w:r>
      <w:r w:rsidR="005D7DAC">
        <w:rPr>
          <w:lang w:val="en-US"/>
        </w:rPr>
        <w:t>PostgreSQL</w:t>
      </w:r>
      <w:r w:rsidR="00E66740">
        <w:t xml:space="preserve">. </w:t>
      </w:r>
      <w:r w:rsidR="00EA1806">
        <w:t xml:space="preserve">Однако, объём данных </w:t>
      </w:r>
      <w:r w:rsidR="00EA1806">
        <w:rPr>
          <w:lang w:val="en-US"/>
        </w:rPr>
        <w:t>OSM</w:t>
      </w:r>
      <w:r w:rsidR="00EA1806" w:rsidRPr="00EA1806">
        <w:t xml:space="preserve"> </w:t>
      </w:r>
      <w:r w:rsidR="00EA1806">
        <w:t>в несжатом</w:t>
      </w:r>
      <w:r>
        <w:t xml:space="preserve"> </w:t>
      </w:r>
      <w:r w:rsidR="00EA1806">
        <w:t>виде со всеми индексами достаточно велик</w:t>
      </w:r>
      <w:r>
        <w:t xml:space="preserve">, и для развёртывания своей копии </w:t>
      </w:r>
      <w:r>
        <w:rPr>
          <w:lang w:val="en-US"/>
        </w:rPr>
        <w:t>OSM</w:t>
      </w:r>
      <w:r w:rsidRPr="00A10087">
        <w:t xml:space="preserve"> </w:t>
      </w:r>
      <w:r>
        <w:t xml:space="preserve">требуется сервер или рабочая станция с диском достаточной производительности и вместимости. По этой причине на данном этапе решено было использовать общедоступные </w:t>
      </w:r>
      <w:r>
        <w:rPr>
          <w:lang w:val="en-US"/>
        </w:rPr>
        <w:t>API</w:t>
      </w:r>
      <w:r w:rsidR="008D48BD">
        <w:t xml:space="preserve">, а </w:t>
      </w:r>
      <w:r>
        <w:t>собственный сервер</w:t>
      </w:r>
      <w:r w:rsidR="008D48BD">
        <w:t xml:space="preserve"> развернуть на следующих этапах выполнения работы</w:t>
      </w:r>
      <w:r>
        <w:t xml:space="preserve">. </w:t>
      </w:r>
    </w:p>
    <w:p w14:paraId="091F4438" w14:textId="6CFB95DA" w:rsidR="00E66740" w:rsidRDefault="00070B43" w:rsidP="00E66740">
      <w:pPr>
        <w:pStyle w:val="a8"/>
      </w:pPr>
      <w:r>
        <w:t xml:space="preserve">По заверению </w:t>
      </w:r>
      <w:r w:rsidR="003D1187">
        <w:t>их администраторов</w:t>
      </w:r>
      <w:r w:rsidR="00BD4D0E">
        <w:t xml:space="preserve"> общедоступного сервера </w:t>
      </w:r>
      <w:r w:rsidR="00BD4D0E">
        <w:rPr>
          <w:lang w:val="en-US"/>
        </w:rPr>
        <w:t>Overpass</w:t>
      </w:r>
      <w:r w:rsidR="00BD4D0E" w:rsidRPr="00BD4D0E">
        <w:t xml:space="preserve"> </w:t>
      </w:r>
      <w:r w:rsidR="00BD4D0E">
        <w:rPr>
          <w:lang w:val="en-US"/>
        </w:rPr>
        <w:t>API</w:t>
      </w:r>
      <w:r w:rsidR="00BD4D0E" w:rsidRPr="00BD4D0E">
        <w:t>,</w:t>
      </w:r>
      <w:r>
        <w:t xml:space="preserve"> они достаточно производительны, чтобы их можно быть использовать, </w:t>
      </w:r>
      <w:r w:rsidR="00BD4D0E">
        <w:t>не беспокоясь</w:t>
      </w:r>
      <w:r>
        <w:t xml:space="preserve">, что </w:t>
      </w:r>
      <w:r w:rsidR="00BD4D0E">
        <w:t xml:space="preserve">может быть оказано влияние на работу других приложений, если приложение </w:t>
      </w:r>
      <w:r>
        <w:t xml:space="preserve">совершает в сутки не более </w:t>
      </w:r>
      <w:r w:rsidRPr="00070B43">
        <w:t>10</w:t>
      </w:r>
      <w:r>
        <w:t> </w:t>
      </w:r>
      <w:r w:rsidRPr="00070B43">
        <w:t>000</w:t>
      </w:r>
      <w:r>
        <w:t xml:space="preserve"> запросов и выгружает в сутки не более </w:t>
      </w:r>
      <w:r w:rsidR="00B42295">
        <w:t>5</w:t>
      </w:r>
      <w:r>
        <w:t xml:space="preserve"> ГБ данных.</w:t>
      </w:r>
    </w:p>
    <w:p w14:paraId="72BBB244" w14:textId="012D4C43" w:rsidR="00C47BDE" w:rsidRDefault="00C47BDE" w:rsidP="00E66740">
      <w:pPr>
        <w:pStyle w:val="a8"/>
      </w:pPr>
      <w:r>
        <w:t xml:space="preserve">Для тестирования запросов к </w:t>
      </w:r>
      <w:r>
        <w:rPr>
          <w:lang w:val="en-US"/>
        </w:rPr>
        <w:t>Overpass</w:t>
      </w:r>
      <w:r w:rsidRPr="00C47BDE">
        <w:t xml:space="preserve"> </w:t>
      </w:r>
      <w:r>
        <w:rPr>
          <w:lang w:val="en-US"/>
        </w:rPr>
        <w:t>API</w:t>
      </w:r>
      <w:r w:rsidRPr="00C47BDE">
        <w:t xml:space="preserve"> </w:t>
      </w:r>
      <w:r w:rsidR="00AF4247">
        <w:t>во время выполнения работы</w:t>
      </w:r>
      <w:r>
        <w:t xml:space="preserve"> использовал</w:t>
      </w:r>
      <w:r w:rsidR="00AF4247">
        <w:t>ся</w:t>
      </w:r>
      <w:r>
        <w:t xml:space="preserve"> сервис </w:t>
      </w:r>
      <w:r>
        <w:rPr>
          <w:lang w:val="en-US"/>
        </w:rPr>
        <w:t>Overpass</w:t>
      </w:r>
      <w:r w:rsidRPr="00C47BDE">
        <w:t xml:space="preserve"> </w:t>
      </w:r>
      <w:r>
        <w:rPr>
          <w:lang w:val="en-US"/>
        </w:rPr>
        <w:t>Turbo</w:t>
      </w:r>
      <w:r>
        <w:t>, позволяющий писать и выполнять запросы, а также отображать результат запроса в текстовом виде и на карте прямо в окне браузера.</w:t>
      </w:r>
    </w:p>
    <w:p w14:paraId="39AA507E" w14:textId="294DB60F" w:rsidR="00C33A1E" w:rsidRDefault="00C33A1E" w:rsidP="00C33A1E">
      <w:r>
        <w:rPr>
          <w:noProof/>
        </w:rPr>
        <w:lastRenderedPageBreak/>
        <w:drawing>
          <wp:inline distT="0" distB="0" distL="0" distR="0" wp14:anchorId="254E27A1" wp14:editId="5F8DB734">
            <wp:extent cx="5940425" cy="3341370"/>
            <wp:effectExtent l="19050" t="19050" r="22225" b="1143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0425" cy="3341370"/>
                    </a:xfrm>
                    <a:prstGeom prst="rect">
                      <a:avLst/>
                    </a:prstGeom>
                    <a:ln>
                      <a:solidFill>
                        <a:schemeClr val="bg1">
                          <a:lumMod val="75000"/>
                        </a:schemeClr>
                      </a:solidFill>
                    </a:ln>
                  </pic:spPr>
                </pic:pic>
              </a:graphicData>
            </a:graphic>
          </wp:inline>
        </w:drawing>
      </w:r>
    </w:p>
    <w:p w14:paraId="01059F45" w14:textId="5DC1A9BE" w:rsidR="00C47BDE" w:rsidRPr="005D30F1" w:rsidRDefault="00C33A1E" w:rsidP="00C33A1E">
      <w:pPr>
        <w:pStyle w:val="a"/>
      </w:pPr>
      <w:r>
        <w:t xml:space="preserve">Интерфейс </w:t>
      </w:r>
      <w:r>
        <w:rPr>
          <w:lang w:val="en-US"/>
        </w:rPr>
        <w:t>Overpass</w:t>
      </w:r>
      <w:r w:rsidRPr="00C33A1E">
        <w:t xml:space="preserve"> </w:t>
      </w:r>
      <w:r>
        <w:rPr>
          <w:lang w:val="en-US"/>
        </w:rPr>
        <w:t>Turbo</w:t>
      </w:r>
      <w:r w:rsidRPr="00C33A1E">
        <w:t xml:space="preserve"> </w:t>
      </w:r>
      <w:r>
        <w:t xml:space="preserve">с примером запроса к </w:t>
      </w:r>
      <w:r>
        <w:rPr>
          <w:lang w:val="en-US"/>
        </w:rPr>
        <w:t>API</w:t>
      </w:r>
    </w:p>
    <w:p w14:paraId="6999C0DB" w14:textId="6A1A11E2" w:rsidR="005E2BE6" w:rsidRDefault="005E2BE6" w:rsidP="005E2BE6">
      <w:pPr>
        <w:pStyle w:val="a8"/>
      </w:pPr>
      <w:r w:rsidRPr="005E2BE6">
        <w:t xml:space="preserve">Стоит заметить, что несмотря на свои возможности, этот </w:t>
      </w:r>
      <w:r>
        <w:rPr>
          <w:lang w:val="en-US"/>
        </w:rPr>
        <w:t>Overpass</w:t>
      </w:r>
      <w:r w:rsidRPr="005E2BE6">
        <w:t xml:space="preserve"> API позволяет только извлекать объекты, но </w:t>
      </w:r>
      <w:r>
        <w:t xml:space="preserve">не </w:t>
      </w:r>
      <w:r w:rsidRPr="005E2BE6">
        <w:t>проводить с ними вычисления</w:t>
      </w:r>
      <w:r>
        <w:t xml:space="preserve"> на стороне сервера</w:t>
      </w:r>
      <w:r w:rsidRPr="005E2BE6">
        <w:t>-</w:t>
      </w:r>
      <w:r>
        <w:t xml:space="preserve">интерпретатора запросов. По этой причине невозможно </w:t>
      </w:r>
      <w:r w:rsidR="00397D6B">
        <w:t xml:space="preserve">использовать </w:t>
      </w:r>
      <w:r>
        <w:rPr>
          <w:lang w:val="en-US"/>
        </w:rPr>
        <w:t>Overpass</w:t>
      </w:r>
      <w:r w:rsidRPr="005E2BE6">
        <w:t xml:space="preserve"> </w:t>
      </w:r>
      <w:r>
        <w:rPr>
          <w:lang w:val="en-US"/>
        </w:rPr>
        <w:t>Turbo</w:t>
      </w:r>
      <w:r w:rsidRPr="005E2BE6">
        <w:t xml:space="preserve"> </w:t>
      </w:r>
      <w:r>
        <w:t>как решение поставленной задачи</w:t>
      </w:r>
      <w:r w:rsidR="005A3912">
        <w:t xml:space="preserve"> без его доработк</w:t>
      </w:r>
      <w:r w:rsidR="00D60D65">
        <w:t>и</w:t>
      </w:r>
      <w:r w:rsidR="005A3912">
        <w:t>.</w:t>
      </w:r>
    </w:p>
    <w:p w14:paraId="7CB0F0BF" w14:textId="4B467EB3" w:rsidR="00BC5B7D" w:rsidRDefault="00BC5B7D" w:rsidP="00BC5B7D">
      <w:pPr>
        <w:pStyle w:val="a2"/>
      </w:pPr>
      <w:bookmarkStart w:id="7" w:name="_Toc75756523"/>
      <w:r>
        <w:t xml:space="preserve">Выбор технологий и архитектуры </w:t>
      </w:r>
      <w:r w:rsidR="006E1DD9">
        <w:t xml:space="preserve">для </w:t>
      </w:r>
      <w:r>
        <w:t>приложения</w:t>
      </w:r>
      <w:bookmarkEnd w:id="7"/>
    </w:p>
    <w:p w14:paraId="6428A030" w14:textId="054E2B81" w:rsidR="005B34C5" w:rsidRDefault="00BC5B7D" w:rsidP="00BC5B7D">
      <w:pPr>
        <w:pStyle w:val="a8"/>
      </w:pPr>
      <w:r>
        <w:t>Так как приложение не должно требовать от пользователей для своей работы его установки, логично реализовать его в виде одностраничного веб-приложения</w:t>
      </w:r>
      <w:r w:rsidR="00BD4D0E">
        <w:t xml:space="preserve">, которое может распространяться как набор статических файлов с любого веб-сервера. </w:t>
      </w:r>
      <w:r w:rsidR="005B34C5">
        <w:t xml:space="preserve">Для создания клиентского приложения </w:t>
      </w:r>
      <w:r w:rsidR="00BD4D0E">
        <w:t xml:space="preserve">было </w:t>
      </w:r>
      <w:r w:rsidR="005B34C5">
        <w:t>реш</w:t>
      </w:r>
      <w:r w:rsidR="00BD4D0E">
        <w:t>ено</w:t>
      </w:r>
      <w:r w:rsidR="005B34C5">
        <w:t xml:space="preserve"> использовать фреймворк </w:t>
      </w:r>
      <w:r w:rsidR="005B34C5">
        <w:rPr>
          <w:lang w:val="en-US"/>
        </w:rPr>
        <w:t>Vue</w:t>
      </w:r>
      <w:r w:rsidR="005B34C5">
        <w:t xml:space="preserve"> и язык программирования </w:t>
      </w:r>
      <w:r w:rsidR="005B34C5">
        <w:rPr>
          <w:lang w:val="en-US"/>
        </w:rPr>
        <w:t>TypeScript</w:t>
      </w:r>
      <w:r w:rsidR="005B34C5">
        <w:t xml:space="preserve">, для создания пользовательского интерфейса – библиотеку </w:t>
      </w:r>
      <w:r w:rsidR="005B34C5">
        <w:rPr>
          <w:lang w:val="en-US"/>
        </w:rPr>
        <w:t>Vuetify</w:t>
      </w:r>
      <w:r w:rsidR="00E80229">
        <w:t>, д</w:t>
      </w:r>
      <w:r w:rsidR="005B34C5">
        <w:t xml:space="preserve">ля </w:t>
      </w:r>
      <w:r w:rsidR="00E80229">
        <w:t>отображения</w:t>
      </w:r>
      <w:r w:rsidR="005B34C5">
        <w:t xml:space="preserve"> интерактивной карты </w:t>
      </w:r>
      <w:r w:rsidR="00E80229">
        <w:t xml:space="preserve">– библиотеку </w:t>
      </w:r>
      <w:r w:rsidR="005B34C5">
        <w:rPr>
          <w:lang w:val="en-US"/>
        </w:rPr>
        <w:t>Leaftet</w:t>
      </w:r>
      <w:r w:rsidR="005B34C5">
        <w:t>.</w:t>
      </w:r>
    </w:p>
    <w:p w14:paraId="3CCB9A04" w14:textId="08BB4488" w:rsidR="003B4B46" w:rsidRDefault="003B4B46" w:rsidP="00BC5B7D">
      <w:pPr>
        <w:pStyle w:val="a8"/>
      </w:pPr>
      <w:r>
        <w:t xml:space="preserve">Выбор языка обусловлен наличием в нём строгой типизации и возможности писать код в привычном объектно-ориентированном стиле, что существенно ускоряет разработку и уменьшает вероятность ошибок. На этапе сборки проекта код на </w:t>
      </w:r>
      <w:r>
        <w:rPr>
          <w:lang w:val="en-US"/>
        </w:rPr>
        <w:t>TypeScript</w:t>
      </w:r>
      <w:r>
        <w:t xml:space="preserve"> компилируется в </w:t>
      </w:r>
      <w:r>
        <w:rPr>
          <w:lang w:val="en-US"/>
        </w:rPr>
        <w:t>JavaScript</w:t>
      </w:r>
      <w:r>
        <w:t xml:space="preserve">-код, который </w:t>
      </w:r>
      <w:r>
        <w:lastRenderedPageBreak/>
        <w:t xml:space="preserve">сможет выполняться в браузере, но в котором уже отсутствует информация о типах. Совместимость </w:t>
      </w:r>
      <w:r>
        <w:rPr>
          <w:lang w:val="en-US"/>
        </w:rPr>
        <w:t>TypeScript</w:t>
      </w:r>
      <w:r w:rsidRPr="003B4B46">
        <w:t xml:space="preserve"> </w:t>
      </w:r>
      <w:r>
        <w:rPr>
          <w:lang w:val="en-US"/>
        </w:rPr>
        <w:t>c</w:t>
      </w:r>
      <w:r w:rsidRPr="003B4B46">
        <w:t xml:space="preserve"> </w:t>
      </w:r>
      <w:r>
        <w:rPr>
          <w:lang w:val="en-US"/>
        </w:rPr>
        <w:t>JavaScript</w:t>
      </w:r>
      <w:r w:rsidRPr="003B4B46">
        <w:t xml:space="preserve"> </w:t>
      </w:r>
      <w:r>
        <w:t xml:space="preserve">позволяет использовать </w:t>
      </w:r>
      <w:r>
        <w:rPr>
          <w:lang w:val="en-US"/>
        </w:rPr>
        <w:t>JavaScript</w:t>
      </w:r>
      <w:r>
        <w:t xml:space="preserve">-библиотеки из </w:t>
      </w:r>
      <w:r>
        <w:rPr>
          <w:lang w:val="en-US"/>
        </w:rPr>
        <w:t>TypeScript</w:t>
      </w:r>
      <w:r w:rsidRPr="003B4B46">
        <w:t xml:space="preserve"> </w:t>
      </w:r>
      <w:r>
        <w:t>кода, и наоборот.</w:t>
      </w:r>
    </w:p>
    <w:p w14:paraId="65E292BC" w14:textId="4C0CF203" w:rsidR="007061C7" w:rsidRDefault="007061C7" w:rsidP="007061C7">
      <w:pPr>
        <w:pStyle w:val="a2"/>
        <w:rPr>
          <w:lang w:val="en-US"/>
        </w:rPr>
      </w:pPr>
      <w:bookmarkStart w:id="8" w:name="_Toc75756524"/>
      <w:r>
        <w:t xml:space="preserve">Структура данных </w:t>
      </w:r>
      <w:r>
        <w:rPr>
          <w:lang w:val="en-US"/>
        </w:rPr>
        <w:t>OSM</w:t>
      </w:r>
      <w:bookmarkEnd w:id="8"/>
    </w:p>
    <w:p w14:paraId="45146B0B" w14:textId="5C09048B" w:rsidR="007061C7" w:rsidRDefault="007061C7" w:rsidP="007061C7">
      <w:pPr>
        <w:pStyle w:val="a8"/>
      </w:pPr>
      <w:r>
        <w:t xml:space="preserve">В </w:t>
      </w:r>
      <w:r>
        <w:rPr>
          <w:lang w:val="en-US"/>
        </w:rPr>
        <w:t>OSM</w:t>
      </w:r>
      <w:r w:rsidRPr="007061C7">
        <w:t xml:space="preserve"> </w:t>
      </w:r>
      <w:r>
        <w:t>используется только три вида базовых элементов, которыми можно описать любую сущность, требующую представления на карте. Эти элементы – это точка (</w:t>
      </w:r>
      <w:r>
        <w:rPr>
          <w:lang w:val="en-US"/>
        </w:rPr>
        <w:t>node</w:t>
      </w:r>
      <w:r w:rsidRPr="007061C7">
        <w:t>)</w:t>
      </w:r>
      <w:r>
        <w:t>, путь (</w:t>
      </w:r>
      <w:r>
        <w:rPr>
          <w:lang w:val="en-US"/>
        </w:rPr>
        <w:t>way</w:t>
      </w:r>
      <w:r w:rsidRPr="007061C7">
        <w:t>)</w:t>
      </w:r>
      <w:r>
        <w:t xml:space="preserve"> и отношение (</w:t>
      </w:r>
      <w:r>
        <w:rPr>
          <w:lang w:val="en-US"/>
        </w:rPr>
        <w:t>relation</w:t>
      </w:r>
      <w:r w:rsidRPr="007061C7">
        <w:t>)</w:t>
      </w:r>
      <w:r>
        <w:t>. Точка – элемент, содержащий широту и долготу. Путь – это ломаная линия, соединяющая точки в заданном порядке. Ломаная линия может быть замкнутой (полигон) или не замкнутой. Их часто используют для улиц и других объектов, имеющих геометрию. Отношения задают принадлежность точек, путей или полигонов к определённой группе.</w:t>
      </w:r>
    </w:p>
    <w:p w14:paraId="61002F4C" w14:textId="38A0E932" w:rsidR="007061C7" w:rsidRDefault="007061C7" w:rsidP="007061C7">
      <w:pPr>
        <w:pStyle w:val="a8"/>
      </w:pPr>
      <w:r>
        <w:t>У каждого элемента могут быть заданы атрибуты (теги), которые представляют собой пары ключ=значение. По ним можно понять, что перед нами объект какого-то определённого типа либо извлечь метаинформацию, например, о названии и режиме работы заведения.</w:t>
      </w:r>
    </w:p>
    <w:p w14:paraId="49890181" w14:textId="4A7994F1" w:rsidR="00517B89" w:rsidRDefault="00517B89" w:rsidP="007061C7">
      <w:pPr>
        <w:pStyle w:val="a2"/>
      </w:pPr>
      <w:bookmarkStart w:id="9" w:name="_Toc75756525"/>
      <w:r>
        <w:t xml:space="preserve">Использование </w:t>
      </w:r>
      <w:r>
        <w:rPr>
          <w:lang w:val="en-US"/>
        </w:rPr>
        <w:t>Overpass API</w:t>
      </w:r>
      <w:bookmarkEnd w:id="9"/>
    </w:p>
    <w:p w14:paraId="6ACBEC23" w14:textId="5FD76EC3" w:rsidR="00517B89" w:rsidRDefault="00517B89" w:rsidP="00517B89">
      <w:pPr>
        <w:pStyle w:val="a8"/>
      </w:pPr>
      <w:r>
        <w:t xml:space="preserve">Запросы к </w:t>
      </w:r>
      <w:r>
        <w:rPr>
          <w:lang w:val="en-US"/>
        </w:rPr>
        <w:t>Overpass</w:t>
      </w:r>
      <w:r w:rsidRPr="00517B89">
        <w:t xml:space="preserve"> </w:t>
      </w:r>
      <w:r>
        <w:rPr>
          <w:lang w:val="en-US"/>
        </w:rPr>
        <w:t>API</w:t>
      </w:r>
      <w:r w:rsidRPr="00517B89">
        <w:t xml:space="preserve"> </w:t>
      </w:r>
      <w:r>
        <w:t xml:space="preserve">позволяют получать с сервера данные, удовлетворяющим условиям запроса. Однако, </w:t>
      </w:r>
      <w:r>
        <w:rPr>
          <w:lang w:val="en-US"/>
        </w:rPr>
        <w:t>Overpass</w:t>
      </w:r>
      <w:r w:rsidRPr="00517B89">
        <w:t xml:space="preserve"> </w:t>
      </w:r>
      <w:r>
        <w:rPr>
          <w:lang w:val="en-US"/>
        </w:rPr>
        <w:t>API</w:t>
      </w:r>
      <w:r w:rsidRPr="00517B89">
        <w:t xml:space="preserve"> </w:t>
      </w:r>
      <w:r>
        <w:t xml:space="preserve">обрабатывает каждый возможный вид данных отдельно. Итого, например, чтобы выбрать все элементы с тегом </w:t>
      </w:r>
      <w:r>
        <w:rPr>
          <w:lang w:val="en-US"/>
        </w:rPr>
        <w:t>amenity</w:t>
      </w:r>
      <w:r w:rsidRPr="00517B89">
        <w:t>=</w:t>
      </w:r>
      <w:r>
        <w:rPr>
          <w:lang w:val="en-US"/>
        </w:rPr>
        <w:t>school</w:t>
      </w:r>
      <w:r w:rsidRPr="00517B89">
        <w:t xml:space="preserve"> </w:t>
      </w:r>
      <w:r>
        <w:t>нам будет необходимо воспользоваться оператором объединения, поместив внутрь результаты выборки точек, путей и отношений с этим тегом.</w:t>
      </w:r>
    </w:p>
    <w:p w14:paraId="66C10D9F" w14:textId="2C60DBAA" w:rsidR="00517B89" w:rsidRDefault="00517B89" w:rsidP="00517B89">
      <w:pPr>
        <w:pStyle w:val="a8"/>
      </w:pPr>
      <w:r>
        <w:t xml:space="preserve">На рисунке </w:t>
      </w:r>
      <w:r w:rsidR="00466D3A">
        <w:t>5</w:t>
      </w:r>
      <w:r>
        <w:t xml:space="preserve"> показан пример запроса к </w:t>
      </w:r>
      <w:r>
        <w:rPr>
          <w:lang w:val="en-US"/>
        </w:rPr>
        <w:t>Overpass</w:t>
      </w:r>
      <w:r w:rsidRPr="00517B89">
        <w:t xml:space="preserve"> </w:t>
      </w:r>
      <w:r>
        <w:rPr>
          <w:lang w:val="en-US"/>
        </w:rPr>
        <w:t>API</w:t>
      </w:r>
      <w:r>
        <w:t xml:space="preserve">, в результате которого возвращаются все автобусные маршруты, которые попали в отображаемую на интерактивной карте в правой половине окна зону. </w:t>
      </w:r>
    </w:p>
    <w:p w14:paraId="33496EEC" w14:textId="511E6B64" w:rsidR="007061C7" w:rsidRDefault="007061C7" w:rsidP="007061C7">
      <w:pPr>
        <w:pStyle w:val="a2"/>
      </w:pPr>
      <w:bookmarkStart w:id="10" w:name="_Toc75756526"/>
      <w:r>
        <w:t>Выбор данных об инфраструктуре</w:t>
      </w:r>
      <w:bookmarkEnd w:id="10"/>
    </w:p>
    <w:p w14:paraId="0C4630E5" w14:textId="685EDEB2" w:rsidR="007061C7" w:rsidRDefault="007061C7" w:rsidP="007061C7">
      <w:pPr>
        <w:pStyle w:val="a8"/>
      </w:pPr>
      <w:r>
        <w:t xml:space="preserve">Большинство объектов инфраструктуры имеют тег </w:t>
      </w:r>
      <w:r w:rsidR="00ED5F6D">
        <w:rPr>
          <w:lang w:val="en-US"/>
        </w:rPr>
        <w:t>amenities</w:t>
      </w:r>
      <w:r w:rsidR="00ED5F6D">
        <w:t xml:space="preserve">. Объекты, являющиеся магазинами, принято помечать тегом </w:t>
      </w:r>
      <w:r w:rsidR="00ED5F6D">
        <w:rPr>
          <w:lang w:val="en-US"/>
        </w:rPr>
        <w:t>shop</w:t>
      </w:r>
      <w:r w:rsidR="00ED5F6D">
        <w:t xml:space="preserve">. Объекты, относящиеся к системе здравоохранения, обычно помечают тегом </w:t>
      </w:r>
      <w:r w:rsidR="00ED5F6D">
        <w:rPr>
          <w:lang w:val="en-US"/>
        </w:rPr>
        <w:t>healthcare</w:t>
      </w:r>
      <w:r w:rsidR="00ED5F6D">
        <w:t xml:space="preserve"> </w:t>
      </w:r>
      <w:r w:rsidR="00ED5F6D">
        <w:lastRenderedPageBreak/>
        <w:t xml:space="preserve">(например, </w:t>
      </w:r>
      <w:r w:rsidR="00ED5F6D">
        <w:rPr>
          <w:lang w:val="en-US"/>
        </w:rPr>
        <w:t>healthcare</w:t>
      </w:r>
      <w:r w:rsidR="00ED5F6D" w:rsidRPr="00ED5F6D">
        <w:t>=</w:t>
      </w:r>
      <w:r w:rsidR="00ED5F6D">
        <w:rPr>
          <w:lang w:val="en-US"/>
        </w:rPr>
        <w:t>hospital</w:t>
      </w:r>
      <w:r w:rsidR="00ED5F6D" w:rsidRPr="00ED5F6D">
        <w:t xml:space="preserve"> </w:t>
      </w:r>
      <w:r w:rsidR="00ED5F6D">
        <w:t xml:space="preserve">или </w:t>
      </w:r>
      <w:r w:rsidR="00ED5F6D">
        <w:rPr>
          <w:lang w:val="en-US"/>
        </w:rPr>
        <w:t>healthcare</w:t>
      </w:r>
      <w:r w:rsidR="00ED5F6D" w:rsidRPr="00ED5F6D">
        <w:t>=</w:t>
      </w:r>
      <w:r w:rsidR="00ED5F6D">
        <w:rPr>
          <w:lang w:val="en-US"/>
        </w:rPr>
        <w:t>pharmacy</w:t>
      </w:r>
      <w:r w:rsidR="00ED5F6D" w:rsidRPr="00ED5F6D">
        <w:t>)</w:t>
      </w:r>
      <w:r w:rsidR="00ED5F6D">
        <w:t xml:space="preserve">, но также часто встречаются больницы, поликлиники и другие объекты здравоохранения, помеченные только как </w:t>
      </w:r>
      <w:r w:rsidR="00ED5F6D">
        <w:rPr>
          <w:lang w:val="en-US"/>
        </w:rPr>
        <w:t>amenity</w:t>
      </w:r>
      <w:r w:rsidR="00ED5F6D" w:rsidRPr="00ED5F6D">
        <w:t xml:space="preserve">, </w:t>
      </w:r>
      <w:r w:rsidR="00ED5F6D">
        <w:t xml:space="preserve">без тега </w:t>
      </w:r>
      <w:r w:rsidR="00ED5F6D">
        <w:rPr>
          <w:lang w:val="en-US"/>
        </w:rPr>
        <w:t>healthcare</w:t>
      </w:r>
      <w:r w:rsidR="00ED5F6D">
        <w:t xml:space="preserve">. </w:t>
      </w:r>
    </w:p>
    <w:p w14:paraId="5DB88A6B" w14:textId="489A33D4" w:rsidR="00ED5F6D" w:rsidRDefault="00ED5F6D" w:rsidP="007061C7">
      <w:pPr>
        <w:pStyle w:val="a8"/>
      </w:pPr>
      <w:r>
        <w:t xml:space="preserve">Так же этими тегами помечены большое количество объектов, такие как скамейки, мусорные баки и велосипедные парковки, которым стоит быть обозначенными на картах, но которые </w:t>
      </w:r>
      <w:r w:rsidR="001A2BFB">
        <w:t xml:space="preserve">явно </w:t>
      </w:r>
      <w:r>
        <w:t>не стоит учитывать при расчёте рейтинга района</w:t>
      </w:r>
      <w:r w:rsidR="001A2BFB">
        <w:t xml:space="preserve"> с точки зрения инфраструктуры</w:t>
      </w:r>
      <w:r>
        <w:t>.</w:t>
      </w:r>
    </w:p>
    <w:p w14:paraId="0325B98C" w14:textId="594BE342" w:rsidR="00CE6477" w:rsidRDefault="00755783" w:rsidP="00CE6477">
      <w:pPr>
        <w:pStyle w:val="a8"/>
      </w:pPr>
      <w:r>
        <w:t xml:space="preserve">В таблице ниже </w:t>
      </w:r>
      <w:r w:rsidR="00CE6477">
        <w:t>приведены несколько групп объектов</w:t>
      </w:r>
      <w:r>
        <w:t>,</w:t>
      </w:r>
      <w:r w:rsidR="00CE6477">
        <w:t xml:space="preserve"> и сценарии использования приложения, при которых эти категории используются при расчёте рейтинга</w:t>
      </w:r>
      <w:r w:rsidRPr="00755783">
        <w:t>:</w:t>
      </w:r>
    </w:p>
    <w:tbl>
      <w:tblPr>
        <w:tblStyle w:val="TableGrid"/>
        <w:tblW w:w="0" w:type="auto"/>
        <w:tblLook w:val="04A0" w:firstRow="1" w:lastRow="0" w:firstColumn="1" w:lastColumn="0" w:noHBand="0" w:noVBand="1"/>
      </w:tblPr>
      <w:tblGrid>
        <w:gridCol w:w="3293"/>
        <w:gridCol w:w="2691"/>
        <w:gridCol w:w="3361"/>
      </w:tblGrid>
      <w:tr w:rsidR="00764264" w:rsidRPr="00517B89" w14:paraId="4AF24D0E" w14:textId="77777777" w:rsidTr="00517B89">
        <w:tc>
          <w:tcPr>
            <w:tcW w:w="0" w:type="auto"/>
          </w:tcPr>
          <w:p w14:paraId="75A8207F" w14:textId="35C03781"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Категория</w:t>
            </w:r>
          </w:p>
        </w:tc>
        <w:tc>
          <w:tcPr>
            <w:tcW w:w="0" w:type="auto"/>
          </w:tcPr>
          <w:p w14:paraId="4DF3AD22" w14:textId="13EF7B55"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Атрибуты</w:t>
            </w:r>
          </w:p>
        </w:tc>
        <w:tc>
          <w:tcPr>
            <w:tcW w:w="0" w:type="auto"/>
          </w:tcPr>
          <w:p w14:paraId="1845DB14" w14:textId="2EEF620C"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Сценарии использования</w:t>
            </w:r>
          </w:p>
        </w:tc>
      </w:tr>
      <w:tr w:rsidR="00764264" w:rsidRPr="00517B89" w14:paraId="182E7589" w14:textId="77777777" w:rsidTr="00517B89">
        <w:tc>
          <w:tcPr>
            <w:tcW w:w="0" w:type="auto"/>
          </w:tcPr>
          <w:p w14:paraId="4C82F42B" w14:textId="2D9AFFB1"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Общественный транспорт</w:t>
            </w:r>
          </w:p>
        </w:tc>
        <w:tc>
          <w:tcPr>
            <w:tcW w:w="0" w:type="auto"/>
          </w:tcPr>
          <w:p w14:paraId="54F0B6A5" w14:textId="77777777" w:rsidR="00764264" w:rsidRPr="00517B89" w:rsidRDefault="00764264" w:rsidP="00517B89">
            <w:pPr>
              <w:spacing w:line="360" w:lineRule="auto"/>
              <w:rPr>
                <w:rFonts w:ascii="Times New Roman" w:hAnsi="Times New Roman" w:cs="Times New Roman"/>
                <w:color w:val="000000"/>
                <w:sz w:val="28"/>
                <w:szCs w:val="28"/>
              </w:rPr>
            </w:pPr>
            <w:r w:rsidRPr="00517B89">
              <w:rPr>
                <w:rFonts w:ascii="Times New Roman" w:hAnsi="Times New Roman" w:cs="Times New Roman"/>
                <w:color w:val="000000"/>
                <w:sz w:val="28"/>
                <w:szCs w:val="28"/>
              </w:rPr>
              <w:t>highway=bus_stop</w:t>
            </w:r>
          </w:p>
          <w:p w14:paraId="56DDE68B" w14:textId="77777777" w:rsidR="00764264" w:rsidRPr="00517B89" w:rsidRDefault="00764264" w:rsidP="00517B89">
            <w:pPr>
              <w:spacing w:line="360" w:lineRule="auto"/>
              <w:rPr>
                <w:rFonts w:ascii="Times New Roman" w:hAnsi="Times New Roman" w:cs="Times New Roman"/>
                <w:sz w:val="28"/>
                <w:szCs w:val="28"/>
                <w:lang w:val="en-US"/>
              </w:rPr>
            </w:pPr>
          </w:p>
        </w:tc>
        <w:tc>
          <w:tcPr>
            <w:tcW w:w="0" w:type="auto"/>
          </w:tcPr>
          <w:p w14:paraId="19E242EE" w14:textId="74A997AE"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Все</w:t>
            </w:r>
          </w:p>
        </w:tc>
      </w:tr>
      <w:tr w:rsidR="00764264" w:rsidRPr="00517B89" w14:paraId="33B7F877" w14:textId="77777777" w:rsidTr="00517B89">
        <w:tc>
          <w:tcPr>
            <w:tcW w:w="0" w:type="auto"/>
          </w:tcPr>
          <w:p w14:paraId="495FD0C6" w14:textId="2C4D1305"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Магазины и рынки</w:t>
            </w:r>
          </w:p>
        </w:tc>
        <w:tc>
          <w:tcPr>
            <w:tcW w:w="0" w:type="auto"/>
          </w:tcPr>
          <w:p w14:paraId="5BBA0187"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highway=bus_stop</w:t>
            </w:r>
          </w:p>
          <w:p w14:paraId="09D98CC9"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shop=convenience</w:t>
            </w:r>
          </w:p>
          <w:p w14:paraId="79FAAE58"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shop=supermarket</w:t>
            </w:r>
          </w:p>
          <w:p w14:paraId="7BD92B1F" w14:textId="20FF5012"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amenity=marketplace</w:t>
            </w:r>
          </w:p>
        </w:tc>
        <w:tc>
          <w:tcPr>
            <w:tcW w:w="0" w:type="auto"/>
          </w:tcPr>
          <w:p w14:paraId="55583361" w14:textId="0883A828"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Все</w:t>
            </w:r>
          </w:p>
        </w:tc>
      </w:tr>
      <w:tr w:rsidR="00764264" w:rsidRPr="00517B89" w14:paraId="7DC9FBDF" w14:textId="77777777" w:rsidTr="00517B89">
        <w:tc>
          <w:tcPr>
            <w:tcW w:w="0" w:type="auto"/>
          </w:tcPr>
          <w:p w14:paraId="33C3BA1C" w14:textId="66DA6287"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Аптеки</w:t>
            </w:r>
          </w:p>
        </w:tc>
        <w:tc>
          <w:tcPr>
            <w:tcW w:w="0" w:type="auto"/>
          </w:tcPr>
          <w:p w14:paraId="390CEFCB"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amenity=pharmacy</w:t>
            </w:r>
          </w:p>
          <w:p w14:paraId="76C78595" w14:textId="4058101E"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healthcare=pharmacy</w:t>
            </w:r>
          </w:p>
        </w:tc>
        <w:tc>
          <w:tcPr>
            <w:tcW w:w="0" w:type="auto"/>
          </w:tcPr>
          <w:p w14:paraId="5F5C94EC" w14:textId="1C98AE5B"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Все</w:t>
            </w:r>
          </w:p>
        </w:tc>
      </w:tr>
      <w:tr w:rsidR="00764264" w:rsidRPr="00517B89" w14:paraId="116307F9" w14:textId="77777777" w:rsidTr="00517B89">
        <w:tc>
          <w:tcPr>
            <w:tcW w:w="0" w:type="auto"/>
          </w:tcPr>
          <w:p w14:paraId="48D0878F" w14:textId="3167EE5F"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Кафе и быстрое питание</w:t>
            </w:r>
          </w:p>
        </w:tc>
        <w:tc>
          <w:tcPr>
            <w:tcW w:w="0" w:type="auto"/>
          </w:tcPr>
          <w:p w14:paraId="53B5A2B4"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amenity=fast_food</w:t>
            </w:r>
          </w:p>
          <w:p w14:paraId="02ED4202" w14:textId="7A2FB70B"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amenity=cafe</w:t>
            </w:r>
          </w:p>
        </w:tc>
        <w:tc>
          <w:tcPr>
            <w:tcW w:w="0" w:type="auto"/>
          </w:tcPr>
          <w:p w14:paraId="6309FE06" w14:textId="6924D045"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Любой студент</w:t>
            </w:r>
          </w:p>
        </w:tc>
      </w:tr>
      <w:tr w:rsidR="00764264" w:rsidRPr="00517B89" w14:paraId="059249A0" w14:textId="77777777" w:rsidTr="00517B89">
        <w:tc>
          <w:tcPr>
            <w:tcW w:w="0" w:type="auto"/>
          </w:tcPr>
          <w:p w14:paraId="1F359322" w14:textId="5AA79918"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Детские сады</w:t>
            </w:r>
          </w:p>
        </w:tc>
        <w:tc>
          <w:tcPr>
            <w:tcW w:w="0" w:type="auto"/>
          </w:tcPr>
          <w:p w14:paraId="19778F0D" w14:textId="77777777" w:rsidR="00764264" w:rsidRPr="00517B89" w:rsidRDefault="00764264" w:rsidP="00517B89">
            <w:pPr>
              <w:spacing w:line="360" w:lineRule="auto"/>
              <w:rPr>
                <w:rFonts w:ascii="Times New Roman" w:hAnsi="Times New Roman" w:cs="Times New Roman"/>
                <w:color w:val="000000"/>
                <w:sz w:val="28"/>
                <w:szCs w:val="28"/>
              </w:rPr>
            </w:pPr>
            <w:r w:rsidRPr="00517B89">
              <w:rPr>
                <w:rFonts w:ascii="Times New Roman" w:hAnsi="Times New Roman" w:cs="Times New Roman"/>
                <w:color w:val="000000"/>
                <w:sz w:val="28"/>
                <w:szCs w:val="28"/>
              </w:rPr>
              <w:t>amenity=kindergarten</w:t>
            </w:r>
          </w:p>
          <w:p w14:paraId="655A3140" w14:textId="77777777" w:rsidR="00764264" w:rsidRPr="00517B89" w:rsidRDefault="00764264" w:rsidP="00517B89">
            <w:pPr>
              <w:spacing w:line="360" w:lineRule="auto"/>
              <w:rPr>
                <w:rFonts w:ascii="Times New Roman" w:hAnsi="Times New Roman" w:cs="Times New Roman"/>
                <w:sz w:val="28"/>
                <w:szCs w:val="28"/>
                <w:lang w:val="en-US"/>
              </w:rPr>
            </w:pPr>
          </w:p>
        </w:tc>
        <w:tc>
          <w:tcPr>
            <w:tcW w:w="0" w:type="auto"/>
          </w:tcPr>
          <w:p w14:paraId="50206367" w14:textId="54D51952"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Семьянин</w:t>
            </w:r>
          </w:p>
        </w:tc>
      </w:tr>
      <w:tr w:rsidR="00764264" w:rsidRPr="00517B89" w14:paraId="1A5E7BB5" w14:textId="77777777" w:rsidTr="00517B89">
        <w:tc>
          <w:tcPr>
            <w:tcW w:w="0" w:type="auto"/>
          </w:tcPr>
          <w:p w14:paraId="581F457B" w14:textId="0E19CFFC"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Школы</w:t>
            </w:r>
          </w:p>
        </w:tc>
        <w:tc>
          <w:tcPr>
            <w:tcW w:w="0" w:type="auto"/>
          </w:tcPr>
          <w:p w14:paraId="30E1A2CD" w14:textId="77777777" w:rsidR="00764264" w:rsidRPr="00517B89" w:rsidRDefault="00764264" w:rsidP="00517B89">
            <w:pPr>
              <w:spacing w:line="360" w:lineRule="auto"/>
              <w:rPr>
                <w:rFonts w:ascii="Times New Roman" w:hAnsi="Times New Roman" w:cs="Times New Roman"/>
                <w:color w:val="000000"/>
                <w:sz w:val="28"/>
                <w:szCs w:val="28"/>
              </w:rPr>
            </w:pPr>
            <w:r w:rsidRPr="00517B89">
              <w:rPr>
                <w:rFonts w:ascii="Times New Roman" w:hAnsi="Times New Roman" w:cs="Times New Roman"/>
                <w:color w:val="000000"/>
                <w:sz w:val="28"/>
                <w:szCs w:val="28"/>
              </w:rPr>
              <w:t>amenity=school</w:t>
            </w:r>
          </w:p>
          <w:p w14:paraId="42B96F07" w14:textId="77777777" w:rsidR="00764264" w:rsidRPr="00517B89" w:rsidRDefault="00764264" w:rsidP="00517B89">
            <w:pPr>
              <w:spacing w:line="360" w:lineRule="auto"/>
              <w:rPr>
                <w:rFonts w:ascii="Times New Roman" w:hAnsi="Times New Roman" w:cs="Times New Roman"/>
                <w:sz w:val="28"/>
                <w:szCs w:val="28"/>
                <w:lang w:val="en-US"/>
              </w:rPr>
            </w:pPr>
          </w:p>
        </w:tc>
        <w:tc>
          <w:tcPr>
            <w:tcW w:w="0" w:type="auto"/>
          </w:tcPr>
          <w:p w14:paraId="5EE5363C" w14:textId="42D13A96"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rPr>
              <w:t>Семьянин</w:t>
            </w:r>
          </w:p>
        </w:tc>
      </w:tr>
      <w:tr w:rsidR="00764264" w:rsidRPr="00517B89" w14:paraId="0F8B12AA" w14:textId="77777777" w:rsidTr="00517B89">
        <w:tc>
          <w:tcPr>
            <w:tcW w:w="0" w:type="auto"/>
          </w:tcPr>
          <w:p w14:paraId="35BC956A" w14:textId="3984E93F"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Больницы и поликлиники</w:t>
            </w:r>
          </w:p>
        </w:tc>
        <w:tc>
          <w:tcPr>
            <w:tcW w:w="0" w:type="auto"/>
          </w:tcPr>
          <w:p w14:paraId="64E24A9B"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amenity=school</w:t>
            </w:r>
          </w:p>
          <w:p w14:paraId="58551252"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amenity=clinic</w:t>
            </w:r>
          </w:p>
          <w:p w14:paraId="52ACB0D9"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amenity=hospital</w:t>
            </w:r>
          </w:p>
          <w:p w14:paraId="46096599"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amenity=doctor</w:t>
            </w:r>
          </w:p>
          <w:p w14:paraId="718B8694"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lastRenderedPageBreak/>
              <w:t>amenity=doctors</w:t>
            </w:r>
          </w:p>
          <w:p w14:paraId="10B6E078"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healthcare=clinic</w:t>
            </w:r>
          </w:p>
          <w:p w14:paraId="52CE0315"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healthcare=hospital</w:t>
            </w:r>
          </w:p>
          <w:p w14:paraId="44590BE7"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healthcare=doctor</w:t>
            </w:r>
          </w:p>
          <w:p w14:paraId="272A7D81"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healthcare=doctors</w:t>
            </w:r>
          </w:p>
          <w:p w14:paraId="1EBCC200" w14:textId="241D7683"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healthcare=centre</w:t>
            </w:r>
          </w:p>
        </w:tc>
        <w:tc>
          <w:tcPr>
            <w:tcW w:w="0" w:type="auto"/>
          </w:tcPr>
          <w:p w14:paraId="4A6B4035" w14:textId="240C763F"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lastRenderedPageBreak/>
              <w:t>Все</w:t>
            </w:r>
          </w:p>
        </w:tc>
      </w:tr>
      <w:tr w:rsidR="00764264" w:rsidRPr="00517B89" w14:paraId="2BAE1630" w14:textId="77777777" w:rsidTr="00517B89">
        <w:tc>
          <w:tcPr>
            <w:tcW w:w="0" w:type="auto"/>
          </w:tcPr>
          <w:p w14:paraId="61486E6C" w14:textId="066749CB"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Парикмахерские</w:t>
            </w:r>
          </w:p>
        </w:tc>
        <w:tc>
          <w:tcPr>
            <w:tcW w:w="0" w:type="auto"/>
          </w:tcPr>
          <w:p w14:paraId="258FAB1C" w14:textId="77777777" w:rsidR="00764264" w:rsidRPr="00517B89" w:rsidRDefault="00764264" w:rsidP="00517B89">
            <w:pPr>
              <w:spacing w:line="360" w:lineRule="auto"/>
              <w:rPr>
                <w:rFonts w:ascii="Times New Roman" w:hAnsi="Times New Roman" w:cs="Times New Roman"/>
                <w:color w:val="000000"/>
                <w:sz w:val="28"/>
                <w:szCs w:val="28"/>
              </w:rPr>
            </w:pPr>
            <w:r w:rsidRPr="00517B89">
              <w:rPr>
                <w:rFonts w:ascii="Times New Roman" w:hAnsi="Times New Roman" w:cs="Times New Roman"/>
                <w:color w:val="000000"/>
                <w:sz w:val="28"/>
                <w:szCs w:val="28"/>
              </w:rPr>
              <w:t>shop=hairdresser</w:t>
            </w:r>
          </w:p>
          <w:p w14:paraId="32C12271" w14:textId="77777777" w:rsidR="00764264" w:rsidRPr="00517B89" w:rsidRDefault="00764264" w:rsidP="00517B89">
            <w:pPr>
              <w:spacing w:line="360" w:lineRule="auto"/>
              <w:rPr>
                <w:rFonts w:ascii="Times New Roman" w:hAnsi="Times New Roman" w:cs="Times New Roman"/>
                <w:sz w:val="28"/>
                <w:szCs w:val="28"/>
                <w:lang w:val="en-US"/>
              </w:rPr>
            </w:pPr>
          </w:p>
        </w:tc>
        <w:tc>
          <w:tcPr>
            <w:tcW w:w="0" w:type="auto"/>
          </w:tcPr>
          <w:p w14:paraId="36531089" w14:textId="438697DC"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rPr>
              <w:t>Семьянин</w:t>
            </w:r>
          </w:p>
        </w:tc>
      </w:tr>
      <w:tr w:rsidR="00764264" w:rsidRPr="00517B89" w14:paraId="25CBB669" w14:textId="77777777" w:rsidTr="00517B89">
        <w:tc>
          <w:tcPr>
            <w:tcW w:w="0" w:type="auto"/>
          </w:tcPr>
          <w:p w14:paraId="517D59CA" w14:textId="54ED321F"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Кино</w:t>
            </w:r>
          </w:p>
        </w:tc>
        <w:tc>
          <w:tcPr>
            <w:tcW w:w="0" w:type="auto"/>
          </w:tcPr>
          <w:p w14:paraId="7F2BFC6A" w14:textId="77777777" w:rsidR="00764264" w:rsidRPr="00517B89" w:rsidRDefault="00764264" w:rsidP="00517B89">
            <w:pPr>
              <w:spacing w:line="360" w:lineRule="auto"/>
              <w:rPr>
                <w:rFonts w:ascii="Times New Roman" w:hAnsi="Times New Roman" w:cs="Times New Roman"/>
                <w:color w:val="000000"/>
                <w:sz w:val="28"/>
                <w:szCs w:val="28"/>
              </w:rPr>
            </w:pPr>
            <w:r w:rsidRPr="00517B89">
              <w:rPr>
                <w:rFonts w:ascii="Times New Roman" w:hAnsi="Times New Roman" w:cs="Times New Roman"/>
                <w:color w:val="000000"/>
                <w:sz w:val="28"/>
                <w:szCs w:val="28"/>
              </w:rPr>
              <w:t>shop=hairdresser</w:t>
            </w:r>
          </w:p>
          <w:p w14:paraId="50EA745F" w14:textId="77777777" w:rsidR="00764264" w:rsidRPr="00517B89" w:rsidRDefault="00764264" w:rsidP="00517B89">
            <w:pPr>
              <w:spacing w:line="360" w:lineRule="auto"/>
              <w:rPr>
                <w:rFonts w:ascii="Times New Roman" w:hAnsi="Times New Roman" w:cs="Times New Roman"/>
                <w:sz w:val="28"/>
                <w:szCs w:val="28"/>
                <w:lang w:val="en-US"/>
              </w:rPr>
            </w:pPr>
          </w:p>
        </w:tc>
        <w:tc>
          <w:tcPr>
            <w:tcW w:w="0" w:type="auto"/>
          </w:tcPr>
          <w:p w14:paraId="4D7F401F" w14:textId="2F70BA36"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rPr>
              <w:t>Безответственный студент</w:t>
            </w:r>
          </w:p>
        </w:tc>
      </w:tr>
      <w:tr w:rsidR="00764264" w:rsidRPr="00517B89" w14:paraId="7BEDA775" w14:textId="77777777" w:rsidTr="00517B89">
        <w:tc>
          <w:tcPr>
            <w:tcW w:w="0" w:type="auto"/>
          </w:tcPr>
          <w:p w14:paraId="2BAA136F" w14:textId="5AD80A8A"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Пабы и бары</w:t>
            </w:r>
          </w:p>
        </w:tc>
        <w:tc>
          <w:tcPr>
            <w:tcW w:w="0" w:type="auto"/>
          </w:tcPr>
          <w:p w14:paraId="4E89C375"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amenity=pub</w:t>
            </w:r>
          </w:p>
          <w:p w14:paraId="36B84498" w14:textId="161C3992"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amenity=bar</w:t>
            </w:r>
          </w:p>
        </w:tc>
        <w:tc>
          <w:tcPr>
            <w:tcW w:w="0" w:type="auto"/>
          </w:tcPr>
          <w:p w14:paraId="562C48B2" w14:textId="4B3907A1"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rPr>
              <w:t>Безответственный студент</w:t>
            </w:r>
          </w:p>
        </w:tc>
      </w:tr>
      <w:tr w:rsidR="00764264" w:rsidRPr="00517B89" w14:paraId="6D17D854" w14:textId="77777777" w:rsidTr="00517B89">
        <w:tc>
          <w:tcPr>
            <w:tcW w:w="0" w:type="auto"/>
          </w:tcPr>
          <w:p w14:paraId="6083385B" w14:textId="3CB1D34F"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Ночные клубы</w:t>
            </w:r>
          </w:p>
        </w:tc>
        <w:tc>
          <w:tcPr>
            <w:tcW w:w="0" w:type="auto"/>
          </w:tcPr>
          <w:p w14:paraId="7199E36F" w14:textId="77777777" w:rsidR="00764264" w:rsidRPr="00517B89" w:rsidRDefault="00764264" w:rsidP="00517B89">
            <w:pPr>
              <w:spacing w:line="360" w:lineRule="auto"/>
              <w:rPr>
                <w:rFonts w:ascii="Times New Roman" w:hAnsi="Times New Roman" w:cs="Times New Roman"/>
                <w:color w:val="000000"/>
                <w:sz w:val="28"/>
                <w:szCs w:val="28"/>
              </w:rPr>
            </w:pPr>
            <w:r w:rsidRPr="00517B89">
              <w:rPr>
                <w:rFonts w:ascii="Times New Roman" w:hAnsi="Times New Roman" w:cs="Times New Roman"/>
                <w:color w:val="000000"/>
                <w:sz w:val="28"/>
                <w:szCs w:val="28"/>
              </w:rPr>
              <w:t>amenity=nightclub</w:t>
            </w:r>
          </w:p>
          <w:p w14:paraId="2515EB9A" w14:textId="77777777" w:rsidR="00764264" w:rsidRPr="00517B89" w:rsidRDefault="00764264" w:rsidP="00517B89">
            <w:pPr>
              <w:spacing w:line="360" w:lineRule="auto"/>
              <w:rPr>
                <w:rFonts w:ascii="Times New Roman" w:hAnsi="Times New Roman" w:cs="Times New Roman"/>
                <w:sz w:val="28"/>
                <w:szCs w:val="28"/>
                <w:lang w:val="en-US"/>
              </w:rPr>
            </w:pPr>
          </w:p>
        </w:tc>
        <w:tc>
          <w:tcPr>
            <w:tcW w:w="0" w:type="auto"/>
          </w:tcPr>
          <w:p w14:paraId="54FC460A" w14:textId="60B0913D"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rPr>
              <w:t>Безответственный студент</w:t>
            </w:r>
          </w:p>
        </w:tc>
      </w:tr>
    </w:tbl>
    <w:p w14:paraId="596D2A71" w14:textId="74F13C64" w:rsidR="00713311" w:rsidRDefault="005D30F1" w:rsidP="005D30F1">
      <w:pPr>
        <w:pStyle w:val="a8"/>
      </w:pPr>
      <w:r>
        <w:t>Так как довольно часто тег может быть установлен не на точке, а на полигоне или отношении, в данном важно извлекать не информацию о геометрии, а о центре объекта.</w:t>
      </w:r>
    </w:p>
    <w:p w14:paraId="65A6AC48" w14:textId="77777777" w:rsidR="00713311" w:rsidRDefault="00713311">
      <w:pPr>
        <w:rPr>
          <w:rFonts w:ascii="Times New Roman" w:hAnsi="Times New Roman" w:cs="Times New Roman"/>
          <w:sz w:val="28"/>
          <w:szCs w:val="28"/>
        </w:rPr>
      </w:pPr>
      <w:r>
        <w:br w:type="page"/>
      </w:r>
    </w:p>
    <w:p w14:paraId="2C01D40C" w14:textId="3226E28D" w:rsidR="003D5404" w:rsidRDefault="003D5404" w:rsidP="003D5404">
      <w:pPr>
        <w:pStyle w:val="a1"/>
      </w:pPr>
      <w:bookmarkStart w:id="11" w:name="_Toc75756527"/>
      <w:r>
        <w:lastRenderedPageBreak/>
        <w:t>Разработка приложения</w:t>
      </w:r>
      <w:bookmarkEnd w:id="11"/>
    </w:p>
    <w:p w14:paraId="31C37E40" w14:textId="77777777" w:rsidR="00713311" w:rsidRDefault="00713311" w:rsidP="00713311">
      <w:pPr>
        <w:pStyle w:val="a2"/>
      </w:pPr>
      <w:bookmarkStart w:id="12" w:name="_Toc75756528"/>
      <w:r>
        <w:t>Структура разработанного приложения</w:t>
      </w:r>
      <w:bookmarkEnd w:id="12"/>
    </w:p>
    <w:p w14:paraId="33CF1E5D" w14:textId="77777777" w:rsidR="00713311" w:rsidRPr="003D5404" w:rsidRDefault="00713311" w:rsidP="00713311">
      <w:pPr>
        <w:pStyle w:val="a8"/>
      </w:pPr>
      <w:r>
        <w:t>Разрабатываемое приложение состоит из нескольких классов и модулей, реализующих логику приложения</w:t>
      </w:r>
      <w:r w:rsidRPr="003D5404">
        <w:t>:</w:t>
      </w:r>
    </w:p>
    <w:p w14:paraId="2BCCA9B5" w14:textId="77777777" w:rsidR="00713311" w:rsidRDefault="00713311" w:rsidP="00713311">
      <w:pPr>
        <w:pStyle w:val="a5"/>
      </w:pPr>
      <w:r>
        <w:t xml:space="preserve">Класс </w:t>
      </w:r>
      <w:r>
        <w:rPr>
          <w:lang w:val="en-US"/>
        </w:rPr>
        <w:t>Home</w:t>
      </w:r>
      <w:r w:rsidRPr="00C45F9B">
        <w:t xml:space="preserve"> – </w:t>
      </w:r>
      <w:r>
        <w:t>класс, реализующий пользовательский интерфейс и обеспечивающий взаимодействие приложения с пользователем.</w:t>
      </w:r>
    </w:p>
    <w:p w14:paraId="65974903" w14:textId="77777777" w:rsidR="00713311" w:rsidRDefault="00713311" w:rsidP="00713311">
      <w:pPr>
        <w:pStyle w:val="a5"/>
      </w:pPr>
      <w:r>
        <w:t xml:space="preserve">Модуль </w:t>
      </w:r>
      <w:r>
        <w:rPr>
          <w:lang w:val="en-US"/>
        </w:rPr>
        <w:t>Leaflet</w:t>
      </w:r>
      <w:r w:rsidRPr="00C45F9B">
        <w:t xml:space="preserve"> – </w:t>
      </w:r>
      <w:r>
        <w:t>используется для отображения на экране пользователя интерактивной карты и для дальнейшего вывода поверх неё тепловой карты рейтинга.</w:t>
      </w:r>
    </w:p>
    <w:p w14:paraId="77D8E422" w14:textId="77777777" w:rsidR="00713311" w:rsidRPr="00C45F9B" w:rsidRDefault="00713311" w:rsidP="00713311">
      <w:pPr>
        <w:pStyle w:val="a5"/>
      </w:pPr>
      <w:r>
        <w:t xml:space="preserve">Класс </w:t>
      </w:r>
      <w:r>
        <w:rPr>
          <w:lang w:val="en-US"/>
        </w:rPr>
        <w:t>OverlayDrawer</w:t>
      </w:r>
      <w:r w:rsidRPr="00C45F9B">
        <w:t xml:space="preserve"> – </w:t>
      </w:r>
      <w:r>
        <w:t xml:space="preserve">используется для отрисовки тепловой карты, используя функции расчёта рейтинга, определённые в </w:t>
      </w:r>
      <w:r>
        <w:rPr>
          <w:lang w:val="en-US"/>
        </w:rPr>
        <w:t>MapService</w:t>
      </w:r>
      <w:r>
        <w:t>.</w:t>
      </w:r>
    </w:p>
    <w:p w14:paraId="56B4E9B5" w14:textId="77777777" w:rsidR="00713311" w:rsidRDefault="00713311" w:rsidP="00713311">
      <w:pPr>
        <w:pStyle w:val="a5"/>
      </w:pPr>
      <w:r>
        <w:t xml:space="preserve">Модуль </w:t>
      </w:r>
      <w:r>
        <w:rPr>
          <w:lang w:val="en-US"/>
        </w:rPr>
        <w:t>Haversine</w:t>
      </w:r>
      <w:r w:rsidRPr="00C45F9B">
        <w:t xml:space="preserve"> – </w:t>
      </w:r>
      <w:r>
        <w:t>используется для расчёта расстояний между точками на карте по и координатам.</w:t>
      </w:r>
    </w:p>
    <w:p w14:paraId="75769A3F" w14:textId="77777777" w:rsidR="00713311" w:rsidRDefault="00713311" w:rsidP="00713311">
      <w:pPr>
        <w:pStyle w:val="a5"/>
      </w:pPr>
      <w:r>
        <w:t xml:space="preserve">Класс </w:t>
      </w:r>
      <w:r>
        <w:rPr>
          <w:lang w:val="en-US"/>
        </w:rPr>
        <w:t>MapService</w:t>
      </w:r>
      <w:r w:rsidRPr="00C45F9B">
        <w:t xml:space="preserve"> </w:t>
      </w:r>
      <w:r>
        <w:t>– содержит логику поиска ближайших объектов инфраструктуры и расчёта рейтинга.</w:t>
      </w:r>
    </w:p>
    <w:p w14:paraId="62084664" w14:textId="77777777" w:rsidR="00713311" w:rsidRDefault="00713311" w:rsidP="00713311">
      <w:pPr>
        <w:pStyle w:val="a5"/>
      </w:pPr>
      <w:r>
        <w:t xml:space="preserve">Модуль </w:t>
      </w:r>
      <w:r>
        <w:rPr>
          <w:lang w:val="en-US"/>
        </w:rPr>
        <w:t>K</w:t>
      </w:r>
      <w:r w:rsidRPr="003E407C">
        <w:t>-</w:t>
      </w:r>
      <w:r>
        <w:rPr>
          <w:lang w:val="en-US"/>
        </w:rPr>
        <w:t>d</w:t>
      </w:r>
      <w:r w:rsidRPr="003E407C">
        <w:t xml:space="preserve"> </w:t>
      </w:r>
      <w:r>
        <w:rPr>
          <w:lang w:val="en-US"/>
        </w:rPr>
        <w:t>tree</w:t>
      </w:r>
      <w:r w:rsidRPr="003E407C">
        <w:t xml:space="preserve"> </w:t>
      </w:r>
      <w:r>
        <w:t>–</w:t>
      </w:r>
      <w:r w:rsidRPr="003E407C">
        <w:t xml:space="preserve"> </w:t>
      </w:r>
      <w:r>
        <w:t>структура данных, представляющая собой многомерное дерево, используемое для оптимизации поиска ближайших объектов на больших выборках данных</w:t>
      </w:r>
    </w:p>
    <w:p w14:paraId="72814C8E" w14:textId="77777777" w:rsidR="00713311" w:rsidRPr="003E407C" w:rsidRDefault="00713311" w:rsidP="00713311">
      <w:pPr>
        <w:pStyle w:val="a5"/>
      </w:pPr>
      <w:r>
        <w:t xml:space="preserve">Модуль </w:t>
      </w:r>
      <w:r>
        <w:rPr>
          <w:lang w:val="en-US"/>
        </w:rPr>
        <w:t>Overpass</w:t>
      </w:r>
      <w:r w:rsidRPr="003E407C">
        <w:t xml:space="preserve"> – </w:t>
      </w:r>
      <w:r>
        <w:t xml:space="preserve">используется для запроса данных из </w:t>
      </w:r>
      <w:r>
        <w:rPr>
          <w:lang w:val="en-US"/>
        </w:rPr>
        <w:t>OSM</w:t>
      </w:r>
      <w:r w:rsidRPr="003E407C">
        <w:t xml:space="preserve"> </w:t>
      </w:r>
      <w:r>
        <w:t xml:space="preserve">посредством </w:t>
      </w:r>
      <w:r>
        <w:rPr>
          <w:lang w:val="en-US"/>
        </w:rPr>
        <w:t>Overpass</w:t>
      </w:r>
      <w:r w:rsidRPr="003E407C">
        <w:t xml:space="preserve"> </w:t>
      </w:r>
      <w:r>
        <w:rPr>
          <w:lang w:val="en-US"/>
        </w:rPr>
        <w:t>API</w:t>
      </w:r>
    </w:p>
    <w:p w14:paraId="6562E8CE" w14:textId="77777777" w:rsidR="00713311" w:rsidRDefault="00713311" w:rsidP="00713311">
      <w:pPr>
        <w:jc w:val="center"/>
      </w:pPr>
      <w:r>
        <w:rPr>
          <w:noProof/>
        </w:rPr>
        <w:lastRenderedPageBreak/>
        <w:drawing>
          <wp:inline distT="0" distB="0" distL="0" distR="0" wp14:anchorId="34CEFEE4" wp14:editId="04154FEB">
            <wp:extent cx="4572000" cy="406519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584790" cy="4076568"/>
                    </a:xfrm>
                    <a:prstGeom prst="rect">
                      <a:avLst/>
                    </a:prstGeom>
                  </pic:spPr>
                </pic:pic>
              </a:graphicData>
            </a:graphic>
          </wp:inline>
        </w:drawing>
      </w:r>
    </w:p>
    <w:p w14:paraId="1E8A258B" w14:textId="77777777" w:rsidR="00713311" w:rsidRDefault="00713311" w:rsidP="00713311">
      <w:pPr>
        <w:pStyle w:val="a"/>
      </w:pPr>
      <w:r>
        <w:t>Диаграмма классов разрабатываемого приложения</w:t>
      </w:r>
    </w:p>
    <w:p w14:paraId="2DF07A92" w14:textId="7CACA692" w:rsidR="00517B89" w:rsidRDefault="00AB1B0A" w:rsidP="002665B6">
      <w:pPr>
        <w:pStyle w:val="a2"/>
      </w:pPr>
      <w:bookmarkStart w:id="13" w:name="_Toc75756529"/>
      <w:r>
        <w:t>Выполнение и о</w:t>
      </w:r>
      <w:r w:rsidR="00517B89">
        <w:t>птимизация запросов</w:t>
      </w:r>
      <w:bookmarkEnd w:id="13"/>
    </w:p>
    <w:p w14:paraId="4B2F8F59" w14:textId="0C411BB7" w:rsidR="00517B89" w:rsidRDefault="00517B89" w:rsidP="00517B89">
      <w:pPr>
        <w:pStyle w:val="a8"/>
      </w:pPr>
      <w:r>
        <w:t xml:space="preserve">Самый простой способ запросить через </w:t>
      </w:r>
      <w:r>
        <w:rPr>
          <w:lang w:val="en-US"/>
        </w:rPr>
        <w:t>Overpass</w:t>
      </w:r>
      <w:r>
        <w:t xml:space="preserve"> </w:t>
      </w:r>
      <w:r>
        <w:rPr>
          <w:lang w:val="en-US"/>
        </w:rPr>
        <w:t>API</w:t>
      </w:r>
      <w:r w:rsidRPr="00517B89">
        <w:t xml:space="preserve"> </w:t>
      </w:r>
      <w:r>
        <w:t>данные об объектах, удовлетворяющих хотя бы одному из условий –</w:t>
      </w:r>
      <w:r w:rsidRPr="00517B89">
        <w:t xml:space="preserve"> </w:t>
      </w:r>
      <w:r>
        <w:t xml:space="preserve">воспользоваться оператором объединения, передав по одному набору данных для каждого отдельного условия. Однако, интерпретатор </w:t>
      </w:r>
      <w:r>
        <w:rPr>
          <w:lang w:val="en-US"/>
        </w:rPr>
        <w:t>Overpass</w:t>
      </w:r>
      <w:r w:rsidRPr="00517B89">
        <w:t xml:space="preserve"> </w:t>
      </w:r>
      <w:r>
        <w:t>не выполняет оптимизацию таких запросов перед исполнением, в результате чего для извлечения требуется в несколько раз больше времени, чем если бы запрос использовал всего одно условие, использовавшее бы для фильтрации данных регулярные выражения.</w:t>
      </w:r>
    </w:p>
    <w:p w14:paraId="38D0EB83" w14:textId="2D3D0644" w:rsidR="001B4D31" w:rsidRDefault="001B4D31" w:rsidP="00517B89">
      <w:pPr>
        <w:pStyle w:val="a8"/>
      </w:pPr>
      <w:r>
        <w:rPr>
          <w:lang w:val="en-US"/>
        </w:rPr>
        <w:t>Overpass</w:t>
      </w:r>
      <w:r w:rsidRPr="001B4D31">
        <w:t xml:space="preserve"> </w:t>
      </w:r>
      <w:r>
        <w:rPr>
          <w:lang w:val="en-US"/>
        </w:rPr>
        <w:t>API</w:t>
      </w:r>
      <w:r w:rsidRPr="001B4D31">
        <w:t xml:space="preserve"> </w:t>
      </w:r>
      <w:r>
        <w:t>поддерживает два варианта фильтрации атрибутов с помощью регулярных выражений. Первый – атрибут имеет фиксированный ключ, но значение проверяется с помощью регулярного выражения. Второй – и ключ, и значения проверяются с помощью двух отдельных заданных им регулярных выражений.</w:t>
      </w:r>
    </w:p>
    <w:p w14:paraId="603DBEA4" w14:textId="408679B2" w:rsidR="001B4D31" w:rsidRPr="001B4D31" w:rsidRDefault="001B4D31" w:rsidP="001B4D31">
      <w:pPr>
        <w:pStyle w:val="a8"/>
      </w:pPr>
      <w:r>
        <w:lastRenderedPageBreak/>
        <w:t xml:space="preserve">Используя </w:t>
      </w:r>
      <w:r w:rsidR="0038702E">
        <w:t>первое</w:t>
      </w:r>
      <w:r>
        <w:t xml:space="preserve"> свойство, можно оптимизировать запрос на выборку данных, у которых значение одного из атрибутов может принимать несколько значений. Ниже приведён пример, показывающий суть оптимизации</w:t>
      </w:r>
      <w:r w:rsidRPr="001B4D31">
        <w:t>:</w:t>
      </w:r>
    </w:p>
    <w:p w14:paraId="33958439" w14:textId="5BF9E85B" w:rsidR="001B4D31" w:rsidRPr="001B4D31" w:rsidRDefault="001B4D31" w:rsidP="001B4D31">
      <w:pPr>
        <w:pStyle w:val="af0"/>
        <w:rPr>
          <w:lang w:val="ru-RU"/>
        </w:rPr>
      </w:pPr>
      <w:r w:rsidRPr="001B4D31">
        <w:rPr>
          <w:lang w:val="ru-RU"/>
        </w:rPr>
        <w:t>//</w:t>
      </w:r>
      <w:r>
        <w:rPr>
          <w:lang w:val="ru-RU"/>
        </w:rPr>
        <w:t xml:space="preserve">Использование оператора объединения, </w:t>
      </w:r>
      <w:r w:rsidRPr="001B4D31">
        <w:rPr>
          <w:lang w:val="ru-RU"/>
        </w:rPr>
        <w:t>3</w:t>
      </w:r>
      <w:r>
        <w:rPr>
          <w:lang w:val="ru-RU"/>
        </w:rPr>
        <w:t xml:space="preserve"> раздельных условия</w:t>
      </w:r>
    </w:p>
    <w:p w14:paraId="05DC5A75" w14:textId="7FCEAF6C" w:rsidR="001B4D31" w:rsidRPr="00161767" w:rsidRDefault="001B4D31" w:rsidP="001B4D31">
      <w:pPr>
        <w:pStyle w:val="af0"/>
      </w:pPr>
      <w:r w:rsidRPr="00161767">
        <w:t>[</w:t>
      </w:r>
      <w:r>
        <w:t>out</w:t>
      </w:r>
      <w:r w:rsidRPr="00161767">
        <w:t>:</w:t>
      </w:r>
      <w:r>
        <w:t>json</w:t>
      </w:r>
      <w:r w:rsidRPr="00161767">
        <w:t>][</w:t>
      </w:r>
      <w:r>
        <w:t>bbox</w:t>
      </w:r>
      <w:r w:rsidRPr="00161767">
        <w:t>:{{</w:t>
      </w:r>
      <w:r>
        <w:t>bbox</w:t>
      </w:r>
      <w:r w:rsidRPr="00161767">
        <w:t>}}];</w:t>
      </w:r>
    </w:p>
    <w:p w14:paraId="62307329" w14:textId="30845F51" w:rsidR="001B4D31" w:rsidRDefault="001B4D31" w:rsidP="001B4D31">
      <w:pPr>
        <w:pStyle w:val="af0"/>
      </w:pPr>
      <w:r>
        <w:t>(  node[amenity=school];</w:t>
      </w:r>
    </w:p>
    <w:p w14:paraId="77BEE49A" w14:textId="07224F94" w:rsidR="001B4D31" w:rsidRDefault="001B4D31" w:rsidP="001B4D31">
      <w:pPr>
        <w:pStyle w:val="af0"/>
      </w:pPr>
      <w:r>
        <w:t xml:space="preserve">  node[amenity=kindergarten];</w:t>
      </w:r>
    </w:p>
    <w:p w14:paraId="7154D9AF" w14:textId="61497061" w:rsidR="001B4D31" w:rsidRPr="00161767" w:rsidRDefault="001B4D31" w:rsidP="001B4D31">
      <w:pPr>
        <w:pStyle w:val="af0"/>
      </w:pPr>
      <w:r w:rsidRPr="00161767">
        <w:t xml:space="preserve">  </w:t>
      </w:r>
      <w:r>
        <w:t>node</w:t>
      </w:r>
      <w:r w:rsidRPr="00161767">
        <w:t>[</w:t>
      </w:r>
      <w:r>
        <w:t>shop</w:t>
      </w:r>
      <w:r w:rsidRPr="00161767">
        <w:t>=</w:t>
      </w:r>
      <w:r>
        <w:t>hairdresser</w:t>
      </w:r>
      <w:r w:rsidRPr="00161767">
        <w:t>];);</w:t>
      </w:r>
    </w:p>
    <w:p w14:paraId="1C4735E6" w14:textId="1D53E232" w:rsidR="001B4D31" w:rsidRPr="00161767" w:rsidRDefault="001B4D31" w:rsidP="001B4D31">
      <w:pPr>
        <w:pStyle w:val="af0"/>
      </w:pPr>
      <w:r>
        <w:t>out</w:t>
      </w:r>
      <w:r w:rsidRPr="00161767">
        <w:t>;</w:t>
      </w:r>
    </w:p>
    <w:p w14:paraId="36196AA9" w14:textId="77777777" w:rsidR="001B4D31" w:rsidRPr="00161767" w:rsidRDefault="001B4D31" w:rsidP="001B4D31">
      <w:pPr>
        <w:pStyle w:val="af0"/>
      </w:pPr>
    </w:p>
    <w:p w14:paraId="47F06636" w14:textId="21AC4C93" w:rsidR="001B4D31" w:rsidRPr="00A317E4" w:rsidRDefault="001B4D31" w:rsidP="001B4D31">
      <w:pPr>
        <w:pStyle w:val="af0"/>
        <w:rPr>
          <w:lang w:val="ru-RU"/>
        </w:rPr>
      </w:pPr>
      <w:r>
        <w:rPr>
          <w:lang w:val="ru-RU"/>
        </w:rPr>
        <w:t>//Объединение + регулярное выражение для группировки значений</w:t>
      </w:r>
      <w:r w:rsidR="00A317E4" w:rsidRPr="00A317E4">
        <w:rPr>
          <w:lang w:val="ru-RU"/>
        </w:rPr>
        <w:t xml:space="preserve">, 2 </w:t>
      </w:r>
      <w:r w:rsidR="00A317E4">
        <w:rPr>
          <w:lang w:val="ru-RU"/>
        </w:rPr>
        <w:t>условия</w:t>
      </w:r>
    </w:p>
    <w:p w14:paraId="3814C3C6" w14:textId="680849B8" w:rsidR="001B4D31" w:rsidRPr="00AE33BD" w:rsidRDefault="001B4D31" w:rsidP="001B4D31">
      <w:pPr>
        <w:pStyle w:val="af0"/>
      </w:pPr>
      <w:r>
        <w:t>[out:json][bbox:{{bbox}}];</w:t>
      </w:r>
    </w:p>
    <w:p w14:paraId="434D2F76" w14:textId="7A3D8845" w:rsidR="001B4D31" w:rsidRPr="001B4D31" w:rsidRDefault="001B4D31" w:rsidP="001B4D31">
      <w:pPr>
        <w:pStyle w:val="af0"/>
      </w:pPr>
      <w:r w:rsidRPr="001B4D31">
        <w:t>(</w:t>
      </w:r>
      <w:r w:rsidR="00792459" w:rsidRPr="00AE33BD">
        <w:t xml:space="preserve">  </w:t>
      </w:r>
      <w:r>
        <w:t>n</w:t>
      </w:r>
      <w:r w:rsidRPr="001B4D31">
        <w:t>ode[amenity~"^(school|kindergarten)$"];</w:t>
      </w:r>
    </w:p>
    <w:p w14:paraId="2ADA0BB0" w14:textId="46706BA1" w:rsidR="001B4D31" w:rsidRPr="00AE33BD" w:rsidRDefault="00792459" w:rsidP="001B4D31">
      <w:pPr>
        <w:pStyle w:val="af0"/>
        <w:rPr>
          <w:lang w:val="ru-RU"/>
        </w:rPr>
      </w:pPr>
      <w:r w:rsidRPr="00AE33BD">
        <w:t xml:space="preserve">  </w:t>
      </w:r>
      <w:r w:rsidR="001B4D31" w:rsidRPr="001B4D31">
        <w:t>node</w:t>
      </w:r>
      <w:r w:rsidR="001B4D31" w:rsidRPr="00AE33BD">
        <w:rPr>
          <w:lang w:val="ru-RU"/>
        </w:rPr>
        <w:t>[</w:t>
      </w:r>
      <w:r w:rsidR="001B4D31" w:rsidRPr="001B4D31">
        <w:t>shop</w:t>
      </w:r>
      <w:r w:rsidR="001B4D31" w:rsidRPr="00AE33BD">
        <w:rPr>
          <w:lang w:val="ru-RU"/>
        </w:rPr>
        <w:t>=</w:t>
      </w:r>
      <w:r w:rsidR="001B4D31" w:rsidRPr="001B4D31">
        <w:t>hairdresser</w:t>
      </w:r>
      <w:r w:rsidR="001B4D31" w:rsidRPr="00AE33BD">
        <w:rPr>
          <w:lang w:val="ru-RU"/>
        </w:rPr>
        <w:t>];);</w:t>
      </w:r>
    </w:p>
    <w:p w14:paraId="1FE6EDA9" w14:textId="566EF168" w:rsidR="001B4D31" w:rsidRPr="00AE33BD" w:rsidRDefault="001B4D31" w:rsidP="001B4D31">
      <w:pPr>
        <w:pStyle w:val="af0"/>
        <w:rPr>
          <w:lang w:val="ru-RU"/>
        </w:rPr>
      </w:pPr>
      <w:r>
        <w:t>out</w:t>
      </w:r>
      <w:r w:rsidRPr="00AE33BD">
        <w:rPr>
          <w:lang w:val="ru-RU"/>
        </w:rPr>
        <w:t>;</w:t>
      </w:r>
    </w:p>
    <w:p w14:paraId="0A7007B9" w14:textId="74B5FA86" w:rsidR="001B4D31" w:rsidRPr="00DB214A" w:rsidRDefault="001B4D31" w:rsidP="00DB214A">
      <w:pPr>
        <w:pStyle w:val="a8"/>
      </w:pPr>
      <w:r>
        <w:t>Учитывая, что множества возможных</w:t>
      </w:r>
      <w:r w:rsidR="0038702E">
        <w:t xml:space="preserve"> значений для атрибутов с ключами </w:t>
      </w:r>
      <w:r w:rsidR="0038702E">
        <w:rPr>
          <w:lang w:val="en-US"/>
        </w:rPr>
        <w:t>amenity</w:t>
      </w:r>
      <w:r w:rsidR="0038702E" w:rsidRPr="0038702E">
        <w:t xml:space="preserve">, </w:t>
      </w:r>
      <w:r w:rsidR="0038702E">
        <w:rPr>
          <w:lang w:val="en-US"/>
        </w:rPr>
        <w:t>shop</w:t>
      </w:r>
      <w:r w:rsidR="0038702E" w:rsidRPr="0038702E">
        <w:t xml:space="preserve"> </w:t>
      </w:r>
      <w:r w:rsidR="0038702E">
        <w:t xml:space="preserve">и </w:t>
      </w:r>
      <w:r w:rsidR="0038702E">
        <w:rPr>
          <w:lang w:val="en-US"/>
        </w:rPr>
        <w:t>healthcare</w:t>
      </w:r>
      <w:r w:rsidR="0038702E" w:rsidRPr="0038702E">
        <w:t xml:space="preserve"> </w:t>
      </w:r>
      <w:r w:rsidR="0038702E">
        <w:t xml:space="preserve">практически не пересекаются, можно дополнительно ускорить запрос, отказавшись от использования оператора объединения и используя всего один большой запрос с двумя регулярными выражениями. В этом случае сервер вернёт </w:t>
      </w:r>
      <w:r w:rsidR="00DB214A">
        <w:t>некоторое небольшое</w:t>
      </w:r>
      <w:r w:rsidR="0038702E">
        <w:t xml:space="preserve"> количество лишней информации, но запрос всё равно будет выполнен заметно быстрее.</w:t>
      </w:r>
      <w:r w:rsidR="00DB214A" w:rsidRPr="00DB214A">
        <w:t xml:space="preserve"> </w:t>
      </w:r>
      <w:r w:rsidR="0038702E">
        <w:t>Пример такого запроса показан ниже</w:t>
      </w:r>
      <w:r w:rsidR="0038702E" w:rsidRPr="00DB214A">
        <w:t>:</w:t>
      </w:r>
    </w:p>
    <w:p w14:paraId="2B84B282" w14:textId="77777777" w:rsidR="0038702E" w:rsidRPr="00DB214A" w:rsidRDefault="0038702E" w:rsidP="001B4D31">
      <w:pPr>
        <w:pStyle w:val="a8"/>
      </w:pPr>
    </w:p>
    <w:p w14:paraId="1D661938" w14:textId="77777777" w:rsidR="0038702E" w:rsidRPr="001B4D31" w:rsidRDefault="0038702E" w:rsidP="0038702E">
      <w:pPr>
        <w:pStyle w:val="af0"/>
        <w:rPr>
          <w:lang w:val="ru-RU"/>
        </w:rPr>
      </w:pPr>
      <w:r w:rsidRPr="001B4D31">
        <w:rPr>
          <w:lang w:val="ru-RU"/>
        </w:rPr>
        <w:t>//</w:t>
      </w:r>
      <w:r>
        <w:rPr>
          <w:lang w:val="ru-RU"/>
        </w:rPr>
        <w:t>Использование всего одного условия с регулярными выражениями</w:t>
      </w:r>
    </w:p>
    <w:p w14:paraId="70E235E2" w14:textId="77777777" w:rsidR="0038702E" w:rsidRDefault="0038702E" w:rsidP="0038702E">
      <w:pPr>
        <w:pStyle w:val="af0"/>
      </w:pPr>
      <w:r>
        <w:t>[out:json][timeout:25][bbox:{{bbox}}];</w:t>
      </w:r>
    </w:p>
    <w:p w14:paraId="1C76D49B" w14:textId="15339476" w:rsidR="0038702E" w:rsidRPr="00792459" w:rsidRDefault="0038702E" w:rsidP="0038702E">
      <w:pPr>
        <w:pStyle w:val="af0"/>
      </w:pPr>
      <w:r>
        <w:lastRenderedPageBreak/>
        <w:t>node[~"^(amenity|shop)$"~"^(school|kindergarten|hairdresser)$"];</w:t>
      </w:r>
    </w:p>
    <w:p w14:paraId="15C6F41C" w14:textId="77777777" w:rsidR="0038702E" w:rsidRPr="00AE33BD" w:rsidRDefault="0038702E" w:rsidP="0038702E">
      <w:pPr>
        <w:pStyle w:val="af0"/>
      </w:pPr>
      <w:r>
        <w:t>out</w:t>
      </w:r>
      <w:r w:rsidRPr="00AE33BD">
        <w:t>;</w:t>
      </w:r>
    </w:p>
    <w:p w14:paraId="455EB7AF" w14:textId="6039A9EC" w:rsidR="0038702E" w:rsidRDefault="008D3DE5" w:rsidP="001B4D31">
      <w:pPr>
        <w:pStyle w:val="a8"/>
      </w:pPr>
      <w:r>
        <w:t>Использование этой особенности интерпретатора запросов позволило ускорить обработку запроса на сервере более чем в семь раз по сравнению с запросом, выбирающим данные без использования регулярных выражений и использующим оператор объединения</w:t>
      </w:r>
      <w:r w:rsidRPr="008D3DE5">
        <w:t>.</w:t>
      </w:r>
    </w:p>
    <w:p w14:paraId="1F38BB85" w14:textId="5A50148F" w:rsidR="00AB487E" w:rsidRPr="008D3DE5" w:rsidRDefault="00AB487E" w:rsidP="001B4D31">
      <w:pPr>
        <w:pStyle w:val="a8"/>
      </w:pPr>
      <w:r>
        <w:t>На графиках ниже показано среднее время выполнения и объём возвращённых в ответ данных нескольких вариантов запросов, извлекающих данные об инфраструктуре в европейском городе средней величины.</w:t>
      </w:r>
    </w:p>
    <w:p w14:paraId="3C28F167" w14:textId="67CB48C7" w:rsidR="001B4D31" w:rsidRPr="001B4D31" w:rsidRDefault="001B4D31" w:rsidP="001B4D31">
      <w:r>
        <w:rPr>
          <w:noProof/>
        </w:rPr>
        <w:drawing>
          <wp:inline distT="0" distB="0" distL="0" distR="0" wp14:anchorId="5A01C76E" wp14:editId="67D9BA79">
            <wp:extent cx="5940425" cy="3600000"/>
            <wp:effectExtent l="0" t="0" r="3175" b="635"/>
            <wp:docPr id="3" name="Chart 3">
              <a:extLst xmlns:a="http://schemas.openxmlformats.org/drawingml/2006/main">
                <a:ext uri="{FF2B5EF4-FFF2-40B4-BE49-F238E27FC236}">
                  <a16:creationId xmlns:a16="http://schemas.microsoft.com/office/drawing/2014/main" id="{5E15AB98-DAC7-48CB-BA06-D9C1228F7FF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754EFBD0" w14:textId="6B32DCF2" w:rsidR="001B4D31" w:rsidRDefault="001B4D31" w:rsidP="001B4D31">
      <w:pPr>
        <w:pStyle w:val="a"/>
      </w:pPr>
      <w:r>
        <w:t>Среднее время выполнения сформулированных разными способами запросов</w:t>
      </w:r>
    </w:p>
    <w:p w14:paraId="3AA2A75E" w14:textId="0CFB8BDB" w:rsidR="001B4D31" w:rsidRDefault="001B4D31" w:rsidP="001B4D31">
      <w:pPr>
        <w:pStyle w:val="a8"/>
      </w:pPr>
    </w:p>
    <w:p w14:paraId="293107B5" w14:textId="2ED19CF7" w:rsidR="001B4D31" w:rsidRPr="001B4D31" w:rsidRDefault="001B4D31" w:rsidP="001B4D31">
      <w:r>
        <w:rPr>
          <w:noProof/>
        </w:rPr>
        <w:lastRenderedPageBreak/>
        <w:drawing>
          <wp:inline distT="0" distB="0" distL="0" distR="0" wp14:anchorId="3A7F87FF" wp14:editId="26D39152">
            <wp:extent cx="5940425" cy="3600000"/>
            <wp:effectExtent l="0" t="0" r="3175" b="635"/>
            <wp:docPr id="5" name="Chart 5">
              <a:extLst xmlns:a="http://schemas.openxmlformats.org/drawingml/2006/main">
                <a:ext uri="{FF2B5EF4-FFF2-40B4-BE49-F238E27FC236}">
                  <a16:creationId xmlns:a16="http://schemas.microsoft.com/office/drawing/2014/main" id="{68B72CD0-8197-45C4-B3F7-B1C9BBC961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0BD9319" w14:textId="51FB356A" w:rsidR="001B4D31" w:rsidRDefault="001B4D31" w:rsidP="001B4D31">
      <w:pPr>
        <w:pStyle w:val="a"/>
      </w:pPr>
      <w:r>
        <w:t>Объем передаваемых данных в результате выполнения запросов</w:t>
      </w:r>
    </w:p>
    <w:p w14:paraId="57345DB6" w14:textId="3B55AC3E" w:rsidR="001A2BFB" w:rsidRDefault="002665B6" w:rsidP="002665B6">
      <w:pPr>
        <w:pStyle w:val="a2"/>
      </w:pPr>
      <w:bookmarkStart w:id="14" w:name="_Toc75756530"/>
      <w:r>
        <w:t>Расчёт рейтинга</w:t>
      </w:r>
      <w:bookmarkEnd w:id="14"/>
    </w:p>
    <w:p w14:paraId="0FBC8629" w14:textId="1759D4E6" w:rsidR="00517B89" w:rsidRDefault="00517B89" w:rsidP="00517B89">
      <w:pPr>
        <w:pStyle w:val="a8"/>
      </w:pPr>
      <w:r>
        <w:t>Пусть максимальный допустимый рейтинг для категории будет равен 5 и выставляется только в том случае, если до ближайшего объекта заданной категории можно дойти пешком по прямой не более чем за две с половиной минуты, считая, что средняя скорость пешехода равна 5 км/ч.</w:t>
      </w:r>
    </w:p>
    <w:p w14:paraId="1D176389" w14:textId="772B4671" w:rsidR="00517B89" w:rsidRDefault="00517B89" w:rsidP="00517B89">
      <w:pPr>
        <w:pStyle w:val="a8"/>
      </w:pPr>
      <w:r>
        <w:t>Рейтинг должен убывать достаточно быстро, чтобы на карте была видна разница между максимальным и почти максимальным рейтингами и области без инфраструктуры не были затронуты высоким рейтингом из соседних областей.</w:t>
      </w:r>
    </w:p>
    <w:p w14:paraId="523A4CEB" w14:textId="7D34F817" w:rsidR="00517B89" w:rsidRDefault="00517B89" w:rsidP="00517B89">
      <w:pPr>
        <w:pStyle w:val="a8"/>
      </w:pPr>
      <w:r>
        <w:t>Под требования такой функции будет подходить ограниченная сверху гипербола, в числителе которой будет коэффициент, равный 2,5 * 5, а в знаменателе – время. Максимальное значение функции рейтинга – 5.</w:t>
      </w:r>
    </w:p>
    <w:p w14:paraId="741E9199" w14:textId="7CCBB971" w:rsidR="00517B89" w:rsidRPr="00517B89" w:rsidRDefault="00517B89" w:rsidP="00517B89">
      <w:pPr>
        <w:pStyle w:val="a8"/>
      </w:pPr>
      <w:r>
        <w:t>Время пешком от одной точки до другой по прямой легко находится из расстояния между точками, а расстояние между точками может быть вычислено по формуле гаверсинусов</w:t>
      </w:r>
      <w:r w:rsidR="004C40E6">
        <w:t>,</w:t>
      </w:r>
      <w:r>
        <w:t xml:space="preserve"> зная координаты точек.</w:t>
      </w:r>
    </w:p>
    <w:p w14:paraId="7DB90ADE" w14:textId="67584448" w:rsidR="00517B89" w:rsidRDefault="00517B89" w:rsidP="00517B89">
      <w:pPr>
        <w:pStyle w:val="a8"/>
      </w:pPr>
      <w:r>
        <w:lastRenderedPageBreak/>
        <w:t>Общий рейтинг в точке можно представить в виде среднего арифметического рейтингов, рассчитанных для каждой из применимых к рассматриваемому случаю категорий.</w:t>
      </w:r>
    </w:p>
    <w:p w14:paraId="404062C9" w14:textId="28F1EA45" w:rsidR="00B141EC" w:rsidRDefault="00B141EC" w:rsidP="00517B89">
      <w:pPr>
        <w:pStyle w:val="a8"/>
      </w:pPr>
      <w:r>
        <w:t>Расчёт расстояния между точками на карте по их координатам осуществляется по следующей формуле</w:t>
      </w:r>
      <w:r w:rsidRPr="00B141EC">
        <w:t>:</w:t>
      </w:r>
    </w:p>
    <w:p w14:paraId="0103C3A5" w14:textId="281B573B" w:rsidR="00B141EC" w:rsidRPr="00B141EC" w:rsidRDefault="00B141EC" w:rsidP="00B141EC">
      <w:pPr>
        <w:rPr>
          <w:rFonts w:ascii="Times New Roman" w:eastAsiaTheme="minorEastAsia" w:hAnsi="Times New Roman" w:cs="Times New Roman"/>
          <w:i/>
          <w:iCs/>
          <w:sz w:val="28"/>
          <w:szCs w:val="28"/>
        </w:rPr>
      </w:pPr>
      <m:oMathPara>
        <m:oMath>
          <m:r>
            <w:rPr>
              <w:rFonts w:ascii="Cambria Math" w:hAnsi="Cambria Math"/>
              <w:sz w:val="28"/>
              <w:szCs w:val="28"/>
            </w:rPr>
            <m:t>a</m:t>
          </m:r>
          <m:d>
            <m:dPr>
              <m:ctrlPr>
                <w:rPr>
                  <w:rFonts w:ascii="Cambria Math" w:hAnsi="Cambria Math"/>
                  <w:i/>
                  <w:iCs/>
                  <w:sz w:val="28"/>
                  <w:szCs w:val="28"/>
                </w:rPr>
              </m:ctrlPr>
            </m:dPr>
            <m:e>
              <m:r>
                <w:rPr>
                  <w:rFonts w:ascii="Cambria Math" w:hAnsi="Cambria Math"/>
                  <w:sz w:val="28"/>
                  <w:szCs w:val="28"/>
                  <w:lang w:val="en-US"/>
                </w:rPr>
                <m:t>A,B</m:t>
              </m:r>
              <m:ctrlPr>
                <w:rPr>
                  <w:rFonts w:ascii="Cambria Math" w:hAnsi="Cambria Math"/>
                  <w:i/>
                  <w:iCs/>
                  <w:sz w:val="28"/>
                  <w:szCs w:val="28"/>
                  <w:lang w:val="en-US"/>
                </w:rPr>
              </m:ctrlPr>
            </m:e>
          </m:d>
          <m:r>
            <w:rPr>
              <w:rFonts w:ascii="Cambria Math" w:hAnsi="Cambria Math"/>
              <w:sz w:val="28"/>
              <w:szCs w:val="28"/>
            </w:rPr>
            <m:t>=</m:t>
          </m:r>
          <m:func>
            <m:funcPr>
              <m:ctrlPr>
                <w:rPr>
                  <w:rFonts w:ascii="Cambria Math" w:hAnsi="Cambria Math" w:cs="Times New Roman"/>
                  <w:i/>
                  <w:iCs/>
                  <w:sz w:val="28"/>
                  <w:szCs w:val="28"/>
                </w:rPr>
              </m:ctrlPr>
            </m:funcPr>
            <m:fName>
              <m:sSup>
                <m:sSupPr>
                  <m:ctrlPr>
                    <w:rPr>
                      <w:rFonts w:ascii="Cambria Math" w:hAnsi="Cambria Math"/>
                      <w:i/>
                      <w:iCs/>
                      <w:sz w:val="28"/>
                      <w:szCs w:val="28"/>
                    </w:rPr>
                  </m:ctrlPr>
                </m:sSupPr>
                <m:e>
                  <m:r>
                    <w:rPr>
                      <w:rFonts w:ascii="Cambria Math" w:hAnsi="Cambria Math"/>
                      <w:sz w:val="28"/>
                      <w:szCs w:val="28"/>
                    </w:rPr>
                    <m:t>sin</m:t>
                  </m:r>
                </m:e>
                <m:sup>
                  <m:r>
                    <w:rPr>
                      <w:rFonts w:ascii="Cambria Math" w:hAnsi="Cambria Math"/>
                      <w:sz w:val="28"/>
                      <w:szCs w:val="28"/>
                    </w:rPr>
                    <m:t>2</m:t>
                  </m:r>
                </m:sup>
              </m:sSup>
            </m:fName>
            <m:e>
              <m:d>
                <m:dPr>
                  <m:ctrlPr>
                    <w:rPr>
                      <w:rFonts w:ascii="Cambria Math" w:hAnsi="Cambria Math" w:cs="Times New Roman"/>
                      <w:i/>
                      <w:iCs/>
                      <w:sz w:val="28"/>
                      <w:szCs w:val="28"/>
                    </w:rPr>
                  </m:ctrlPr>
                </m:dPr>
                <m:e>
                  <m:f>
                    <m:fPr>
                      <m:ctrlPr>
                        <w:rPr>
                          <w:rFonts w:ascii="Cambria Math" w:hAnsi="Cambria Math" w:cs="Times New Roman"/>
                          <w:i/>
                          <w:iCs/>
                          <w:sz w:val="28"/>
                          <w:szCs w:val="28"/>
                        </w:rPr>
                      </m:ctrlPr>
                    </m:fPr>
                    <m:num>
                      <m:sSub>
                        <m:sSubPr>
                          <m:ctrlPr>
                            <w:rPr>
                              <w:rFonts w:ascii="Cambria Math" w:hAnsi="Cambria Math" w:cs="Times New Roman"/>
                              <w:i/>
                              <w:iCs/>
                              <w:sz w:val="28"/>
                              <w:szCs w:val="28"/>
                            </w:rPr>
                          </m:ctrlPr>
                        </m:sSubPr>
                        <m:e>
                          <m:r>
                            <w:rPr>
                              <w:rFonts w:ascii="Cambria Math" w:hAnsi="Cambria Math"/>
                              <w:sz w:val="28"/>
                              <w:szCs w:val="28"/>
                            </w:rPr>
                            <m:t>lat</m:t>
                          </m:r>
                        </m:e>
                        <m:sub>
                          <m:r>
                            <w:rPr>
                              <w:rFonts w:ascii="Cambria Math" w:hAnsi="Cambria Math" w:cs="Times New Roman"/>
                              <w:sz w:val="28"/>
                              <w:szCs w:val="28"/>
                            </w:rPr>
                            <m:t>A</m:t>
                          </m:r>
                        </m:sub>
                      </m:sSub>
                      <m:r>
                        <w:rPr>
                          <w:rFonts w:ascii="Cambria Math" w:hAnsi="Cambria Math"/>
                          <w:sz w:val="28"/>
                          <w:szCs w:val="28"/>
                        </w:rPr>
                        <m:t>-</m:t>
                      </m:r>
                      <m:sSub>
                        <m:sSubPr>
                          <m:ctrlPr>
                            <w:rPr>
                              <w:rFonts w:ascii="Cambria Math" w:hAnsi="Cambria Math" w:cs="Times New Roman"/>
                              <w:i/>
                              <w:iCs/>
                              <w:sz w:val="28"/>
                              <w:szCs w:val="28"/>
                            </w:rPr>
                          </m:ctrlPr>
                        </m:sSubPr>
                        <m:e>
                          <m:r>
                            <w:rPr>
                              <w:rFonts w:ascii="Cambria Math" w:hAnsi="Cambria Math"/>
                              <w:sz w:val="28"/>
                              <w:szCs w:val="28"/>
                            </w:rPr>
                            <m:t>lat</m:t>
                          </m:r>
                        </m:e>
                        <m:sub>
                          <m:r>
                            <w:rPr>
                              <w:rFonts w:ascii="Cambria Math" w:hAnsi="Cambria Math" w:cs="Times New Roman"/>
                              <w:sz w:val="28"/>
                              <w:szCs w:val="28"/>
                            </w:rPr>
                            <m:t>B</m:t>
                          </m:r>
                        </m:sub>
                      </m:sSub>
                    </m:num>
                    <m:den>
                      <m:r>
                        <w:rPr>
                          <w:rFonts w:ascii="Cambria Math" w:hAnsi="Cambria Math"/>
                          <w:sz w:val="28"/>
                          <w:szCs w:val="28"/>
                        </w:rPr>
                        <m:t>2</m:t>
                      </m:r>
                    </m:den>
                  </m:f>
                </m:e>
              </m:d>
              <m:r>
                <w:rPr>
                  <w:rFonts w:ascii="Cambria Math" w:hAnsi="Cambria Math"/>
                  <w:sz w:val="28"/>
                  <w:szCs w:val="28"/>
                </w:rPr>
                <m:t>+</m:t>
              </m:r>
              <m:sSup>
                <m:sSupPr>
                  <m:ctrlPr>
                    <w:rPr>
                      <w:rFonts w:ascii="Cambria Math" w:hAnsi="Cambria Math"/>
                      <w:i/>
                      <w:iCs/>
                      <w:sz w:val="28"/>
                      <w:szCs w:val="28"/>
                    </w:rPr>
                  </m:ctrlPr>
                </m:sSupPr>
                <m:e>
                  <m:func>
                    <m:funcPr>
                      <m:ctrlPr>
                        <w:rPr>
                          <w:rFonts w:ascii="Cambria Math" w:hAnsi="Cambria Math"/>
                          <w:i/>
                          <w:iCs/>
                          <w:sz w:val="28"/>
                          <w:szCs w:val="28"/>
                        </w:rPr>
                      </m:ctrlPr>
                    </m:funcPr>
                    <m:fName>
                      <m:sSup>
                        <m:sSupPr>
                          <m:ctrlPr>
                            <w:rPr>
                              <w:rFonts w:ascii="Cambria Math" w:hAnsi="Cambria Math"/>
                              <w:i/>
                              <w:iCs/>
                              <w:sz w:val="28"/>
                              <w:szCs w:val="28"/>
                            </w:rPr>
                          </m:ctrlPr>
                        </m:sSupPr>
                        <m:e>
                          <m:r>
                            <w:rPr>
                              <w:rFonts w:ascii="Cambria Math" w:hAnsi="Cambria Math"/>
                              <w:sz w:val="28"/>
                              <w:szCs w:val="28"/>
                            </w:rPr>
                            <m:t>sin</m:t>
                          </m:r>
                        </m:e>
                        <m:sup>
                          <m:r>
                            <w:rPr>
                              <w:rFonts w:ascii="Cambria Math" w:hAnsi="Cambria Math"/>
                              <w:sz w:val="28"/>
                              <w:szCs w:val="28"/>
                            </w:rPr>
                            <m:t>2</m:t>
                          </m:r>
                        </m:sup>
                      </m:sSup>
                    </m:fName>
                    <m:e>
                      <m:d>
                        <m:dPr>
                          <m:ctrlPr>
                            <w:rPr>
                              <w:rFonts w:ascii="Cambria Math" w:hAnsi="Cambria Math"/>
                              <w:i/>
                              <w:iCs/>
                              <w:sz w:val="28"/>
                              <w:szCs w:val="28"/>
                            </w:rPr>
                          </m:ctrlPr>
                        </m:dPr>
                        <m:e>
                          <m:f>
                            <m:fPr>
                              <m:ctrlPr>
                                <w:rPr>
                                  <w:rFonts w:ascii="Cambria Math" w:hAnsi="Cambria Math" w:cs="Times New Roman"/>
                                  <w:i/>
                                  <w:iCs/>
                                  <w:sz w:val="28"/>
                                  <w:szCs w:val="28"/>
                                </w:rPr>
                              </m:ctrlPr>
                            </m:fPr>
                            <m:num>
                              <m:sSub>
                                <m:sSubPr>
                                  <m:ctrlPr>
                                    <w:rPr>
                                      <w:rFonts w:ascii="Cambria Math" w:hAnsi="Cambria Math" w:cs="Times New Roman"/>
                                      <w:i/>
                                      <w:iCs/>
                                      <w:sz w:val="28"/>
                                      <w:szCs w:val="28"/>
                                    </w:rPr>
                                  </m:ctrlPr>
                                </m:sSubPr>
                                <m:e>
                                  <m:r>
                                    <w:rPr>
                                      <w:rFonts w:ascii="Cambria Math" w:hAnsi="Cambria Math"/>
                                      <w:sz w:val="28"/>
                                      <w:szCs w:val="28"/>
                                    </w:rPr>
                                    <m:t>lon</m:t>
                                  </m:r>
                                </m:e>
                                <m:sub>
                                  <m:r>
                                    <w:rPr>
                                      <w:rFonts w:ascii="Cambria Math" w:hAnsi="Cambria Math" w:cs="Times New Roman"/>
                                      <w:sz w:val="28"/>
                                      <w:szCs w:val="28"/>
                                    </w:rPr>
                                    <m:t>A</m:t>
                                  </m:r>
                                </m:sub>
                              </m:sSub>
                              <m:r>
                                <w:rPr>
                                  <w:rFonts w:ascii="Cambria Math" w:hAnsi="Cambria Math"/>
                                  <w:sz w:val="28"/>
                                  <w:szCs w:val="28"/>
                                </w:rPr>
                                <m:t>-</m:t>
                              </m:r>
                              <m:sSub>
                                <m:sSubPr>
                                  <m:ctrlPr>
                                    <w:rPr>
                                      <w:rFonts w:ascii="Cambria Math" w:hAnsi="Cambria Math" w:cs="Times New Roman"/>
                                      <w:i/>
                                      <w:iCs/>
                                      <w:sz w:val="28"/>
                                      <w:szCs w:val="28"/>
                                    </w:rPr>
                                  </m:ctrlPr>
                                </m:sSubPr>
                                <m:e>
                                  <m:r>
                                    <w:rPr>
                                      <w:rFonts w:ascii="Cambria Math" w:hAnsi="Cambria Math"/>
                                      <w:sz w:val="28"/>
                                      <w:szCs w:val="28"/>
                                    </w:rPr>
                                    <m:t>lon</m:t>
                                  </m:r>
                                </m:e>
                                <m:sub>
                                  <m:r>
                                    <w:rPr>
                                      <w:rFonts w:ascii="Cambria Math" w:hAnsi="Cambria Math" w:cs="Times New Roman"/>
                                      <w:sz w:val="28"/>
                                      <w:szCs w:val="28"/>
                                    </w:rPr>
                                    <m:t>B</m:t>
                                  </m:r>
                                </m:sub>
                              </m:sSub>
                            </m:num>
                            <m:den>
                              <m:r>
                                <w:rPr>
                                  <w:rFonts w:ascii="Cambria Math" w:hAnsi="Cambria Math"/>
                                  <w:sz w:val="28"/>
                                  <w:szCs w:val="28"/>
                                </w:rPr>
                                <m:t>2</m:t>
                              </m:r>
                            </m:den>
                          </m:f>
                        </m:e>
                      </m:d>
                    </m:e>
                  </m:func>
                </m:e>
                <m:sup/>
              </m:sSup>
              <m:r>
                <w:rPr>
                  <w:rFonts w:ascii="Cambria Math" w:hAnsi="Cambria Math"/>
                  <w:sz w:val="28"/>
                  <w:szCs w:val="28"/>
                </w:rPr>
                <m:t>*cos</m:t>
              </m:r>
              <m:d>
                <m:dPr>
                  <m:ctrlPr>
                    <w:rPr>
                      <w:rFonts w:ascii="Cambria Math" w:hAnsi="Cambria Math"/>
                      <w:i/>
                      <w:iCs/>
                      <w:sz w:val="28"/>
                      <w:szCs w:val="28"/>
                    </w:rPr>
                  </m:ctrlPr>
                </m:dPr>
                <m:e>
                  <m:sSub>
                    <m:sSubPr>
                      <m:ctrlPr>
                        <w:rPr>
                          <w:rFonts w:ascii="Cambria Math" w:hAnsi="Cambria Math"/>
                          <w:i/>
                          <w:iCs/>
                          <w:sz w:val="28"/>
                          <w:szCs w:val="28"/>
                        </w:rPr>
                      </m:ctrlPr>
                    </m:sSubPr>
                    <m:e>
                      <m:r>
                        <w:rPr>
                          <w:rFonts w:ascii="Cambria Math" w:hAnsi="Cambria Math"/>
                          <w:sz w:val="28"/>
                          <w:szCs w:val="28"/>
                        </w:rPr>
                        <m:t>lat</m:t>
                      </m:r>
                    </m:e>
                    <m:sub>
                      <m:r>
                        <w:rPr>
                          <w:rFonts w:ascii="Cambria Math" w:hAnsi="Cambria Math"/>
                          <w:sz w:val="28"/>
                          <w:szCs w:val="28"/>
                        </w:rPr>
                        <m:t>A</m:t>
                      </m:r>
                    </m:sub>
                  </m:sSub>
                </m:e>
              </m:d>
              <m:r>
                <w:rPr>
                  <w:rFonts w:ascii="Cambria Math" w:hAnsi="Cambria Math"/>
                  <w:sz w:val="28"/>
                  <w:szCs w:val="28"/>
                </w:rPr>
                <m:t>*cos</m:t>
              </m:r>
              <m:d>
                <m:dPr>
                  <m:ctrlPr>
                    <w:rPr>
                      <w:rFonts w:ascii="Cambria Math" w:hAnsi="Cambria Math"/>
                      <w:i/>
                      <w:iCs/>
                      <w:sz w:val="28"/>
                      <w:szCs w:val="28"/>
                    </w:rPr>
                  </m:ctrlPr>
                </m:dPr>
                <m:e>
                  <m:sSub>
                    <m:sSubPr>
                      <m:ctrlPr>
                        <w:rPr>
                          <w:rFonts w:ascii="Cambria Math" w:hAnsi="Cambria Math"/>
                          <w:i/>
                          <w:iCs/>
                          <w:sz w:val="28"/>
                          <w:szCs w:val="28"/>
                        </w:rPr>
                      </m:ctrlPr>
                    </m:sSubPr>
                    <m:e>
                      <m:r>
                        <w:rPr>
                          <w:rFonts w:ascii="Cambria Math" w:hAnsi="Cambria Math"/>
                          <w:sz w:val="28"/>
                          <w:szCs w:val="28"/>
                        </w:rPr>
                        <m:t>lat</m:t>
                      </m:r>
                    </m:e>
                    <m:sub>
                      <m:r>
                        <w:rPr>
                          <w:rFonts w:ascii="Cambria Math" w:hAnsi="Cambria Math"/>
                          <w:sz w:val="28"/>
                          <w:szCs w:val="28"/>
                        </w:rPr>
                        <m:t>B</m:t>
                      </m:r>
                    </m:sub>
                  </m:sSub>
                </m:e>
              </m:d>
              <m:r>
                <w:rPr>
                  <w:rFonts w:ascii="Cambria Math" w:hAnsi="Cambria Math"/>
                  <w:sz w:val="28"/>
                  <w:szCs w:val="28"/>
                </w:rPr>
                <m:t>,</m:t>
              </m:r>
            </m:e>
          </m:func>
        </m:oMath>
      </m:oMathPara>
    </w:p>
    <w:p w14:paraId="309E887A" w14:textId="114B632C" w:rsidR="00B141EC" w:rsidRPr="00B141EC" w:rsidRDefault="00B141EC" w:rsidP="00B141EC">
      <w:pPr>
        <w:rPr>
          <w:rFonts w:ascii="Times New Roman" w:eastAsiaTheme="minorEastAsia" w:hAnsi="Times New Roman" w:cs="Times New Roman"/>
          <w:i/>
          <w:iCs/>
          <w:sz w:val="28"/>
          <w:szCs w:val="28"/>
        </w:rPr>
      </w:pPr>
      <m:oMathPara>
        <m:oMath>
          <m:r>
            <w:rPr>
              <w:rFonts w:ascii="Cambria Math" w:eastAsiaTheme="minorEastAsia" w:hAnsi="Cambria Math" w:cs="Times New Roman"/>
              <w:sz w:val="28"/>
              <w:szCs w:val="28"/>
            </w:rPr>
            <m:t>dist(</m:t>
          </m:r>
          <m:r>
            <w:rPr>
              <w:rFonts w:ascii="Cambria Math" w:eastAsiaTheme="minorEastAsia" w:hAnsi="Cambria Math" w:cs="Times New Roman"/>
              <w:sz w:val="28"/>
              <w:szCs w:val="28"/>
              <w:lang w:val="en-US"/>
            </w:rPr>
            <m:t>A, B)</m:t>
          </m:r>
          <m:r>
            <w:rPr>
              <w:rFonts w:ascii="Cambria Math" w:eastAsiaTheme="minorEastAsia" w:hAnsi="Cambria Math" w:cs="Times New Roman"/>
              <w:sz w:val="28"/>
              <w:szCs w:val="28"/>
            </w:rPr>
            <m:t xml:space="preserve"> = R * 2 * atan2(</m:t>
          </m:r>
          <m:rad>
            <m:radPr>
              <m:degHide m:val="1"/>
              <m:ctrlPr>
                <w:rPr>
                  <w:rFonts w:ascii="Cambria Math" w:eastAsiaTheme="minorEastAsia" w:hAnsi="Cambria Math" w:cs="Times New Roman"/>
                  <w:i/>
                  <w:iCs/>
                  <w:sz w:val="28"/>
                  <w:szCs w:val="28"/>
                </w:rPr>
              </m:ctrlPr>
            </m:radPr>
            <m:deg/>
            <m:e>
              <m:r>
                <w:rPr>
                  <w:rFonts w:ascii="Cambria Math" w:eastAsiaTheme="minorEastAsia" w:hAnsi="Cambria Math" w:cs="Times New Roman"/>
                  <w:sz w:val="28"/>
                  <w:szCs w:val="28"/>
                </w:rPr>
                <m:t>a</m:t>
              </m:r>
            </m:e>
          </m:rad>
          <m:r>
            <w:rPr>
              <w:rFonts w:ascii="Cambria Math" w:eastAsiaTheme="minorEastAsia" w:hAnsi="Cambria Math" w:cs="Times New Roman"/>
              <w:sz w:val="28"/>
              <w:szCs w:val="28"/>
            </w:rPr>
            <m:t xml:space="preserve">, </m:t>
          </m:r>
          <m:rad>
            <m:radPr>
              <m:degHide m:val="1"/>
              <m:ctrlPr>
                <w:rPr>
                  <w:rFonts w:ascii="Cambria Math" w:eastAsiaTheme="minorEastAsia" w:hAnsi="Cambria Math" w:cs="Times New Roman"/>
                  <w:i/>
                  <w:iCs/>
                  <w:sz w:val="28"/>
                  <w:szCs w:val="28"/>
                </w:rPr>
              </m:ctrlPr>
            </m:radPr>
            <m:deg/>
            <m:e>
              <m:r>
                <w:rPr>
                  <w:rFonts w:ascii="Cambria Math" w:eastAsiaTheme="minorEastAsia" w:hAnsi="Cambria Math" w:cs="Times New Roman"/>
                  <w:sz w:val="28"/>
                  <w:szCs w:val="28"/>
                </w:rPr>
                <m:t>1-a</m:t>
              </m:r>
            </m:e>
          </m:rad>
          <m:r>
            <w:rPr>
              <w:rFonts w:ascii="Cambria Math" w:eastAsiaTheme="minorEastAsia" w:hAnsi="Cambria Math" w:cs="Times New Roman"/>
              <w:sz w:val="28"/>
              <w:szCs w:val="28"/>
            </w:rPr>
            <m:t>),</m:t>
          </m:r>
        </m:oMath>
      </m:oMathPara>
    </w:p>
    <w:p w14:paraId="446F7786" w14:textId="0E76B608" w:rsidR="00B141EC" w:rsidRPr="00B141EC" w:rsidRDefault="00B141EC" w:rsidP="00B141EC">
      <w:pPr>
        <w:pStyle w:val="a8"/>
        <w:ind w:firstLine="0"/>
        <w:rPr>
          <w:rFonts w:eastAsiaTheme="minorEastAsia"/>
        </w:rPr>
      </w:pPr>
      <w:r>
        <w:rPr>
          <w:rFonts w:eastAsiaTheme="minorEastAsia"/>
        </w:rPr>
        <w:t>где</w:t>
      </w:r>
      <w:r w:rsidRPr="00B141EC">
        <w:rPr>
          <w:rFonts w:eastAsiaTheme="minorEastAsia"/>
        </w:rPr>
        <w:t xml:space="preserve"> </w:t>
      </w:r>
      <w:r w:rsidRPr="00B141EC">
        <w:rPr>
          <w:rFonts w:eastAsiaTheme="minorEastAsia"/>
          <w:lang w:val="en-US"/>
        </w:rPr>
        <w:t>lat</w:t>
      </w:r>
      <w:r>
        <w:rPr>
          <w:rFonts w:eastAsiaTheme="minorEastAsia"/>
          <w:vertAlign w:val="subscript"/>
          <w:lang w:val="en-US"/>
        </w:rPr>
        <w:t>A</w:t>
      </w:r>
      <w:r w:rsidRPr="00B141EC">
        <w:rPr>
          <w:rFonts w:eastAsiaTheme="minorEastAsia"/>
        </w:rPr>
        <w:t xml:space="preserve">, </w:t>
      </w:r>
      <w:r w:rsidRPr="00B141EC">
        <w:rPr>
          <w:rFonts w:eastAsiaTheme="minorEastAsia"/>
          <w:lang w:val="en-US"/>
        </w:rPr>
        <w:t>lon</w:t>
      </w:r>
      <w:r>
        <w:rPr>
          <w:rFonts w:eastAsiaTheme="minorEastAsia"/>
          <w:vertAlign w:val="subscript"/>
          <w:lang w:val="en-US"/>
        </w:rPr>
        <w:t>A</w:t>
      </w:r>
      <w:r w:rsidRPr="00B141EC">
        <w:rPr>
          <w:rFonts w:eastAsiaTheme="minorEastAsia"/>
        </w:rPr>
        <w:t xml:space="preserve">, </w:t>
      </w:r>
      <w:r>
        <w:rPr>
          <w:rFonts w:eastAsiaTheme="minorEastAsia"/>
        </w:rPr>
        <w:t>и</w:t>
      </w:r>
      <w:r w:rsidRPr="00B141EC">
        <w:rPr>
          <w:rFonts w:eastAsiaTheme="minorEastAsia"/>
        </w:rPr>
        <w:t xml:space="preserve"> </w:t>
      </w:r>
      <w:r w:rsidRPr="00B141EC">
        <w:rPr>
          <w:rFonts w:eastAsiaTheme="minorEastAsia"/>
          <w:lang w:val="en-US"/>
        </w:rPr>
        <w:t>lat</w:t>
      </w:r>
      <w:r>
        <w:rPr>
          <w:rFonts w:eastAsiaTheme="minorEastAsia"/>
          <w:vertAlign w:val="subscript"/>
          <w:lang w:val="en-US"/>
        </w:rPr>
        <w:t>B</w:t>
      </w:r>
      <w:r w:rsidRPr="00B141EC">
        <w:rPr>
          <w:rFonts w:eastAsiaTheme="minorEastAsia"/>
        </w:rPr>
        <w:t xml:space="preserve">, </w:t>
      </w:r>
      <w:r w:rsidRPr="00B141EC">
        <w:rPr>
          <w:rFonts w:eastAsiaTheme="minorEastAsia"/>
          <w:lang w:val="en-US"/>
        </w:rPr>
        <w:t>lon</w:t>
      </w:r>
      <w:r>
        <w:rPr>
          <w:rFonts w:eastAsiaTheme="minorEastAsia"/>
          <w:vertAlign w:val="subscript"/>
          <w:lang w:val="en-US"/>
        </w:rPr>
        <w:t>B</w:t>
      </w:r>
      <w:r w:rsidRPr="00B141EC">
        <w:rPr>
          <w:rFonts w:eastAsiaTheme="minorEastAsia"/>
          <w:vertAlign w:val="subscript"/>
        </w:rPr>
        <w:t xml:space="preserve"> </w:t>
      </w:r>
      <w:r w:rsidRPr="00B141EC">
        <w:rPr>
          <w:rFonts w:eastAsiaTheme="minorEastAsia"/>
        </w:rPr>
        <w:t xml:space="preserve">– </w:t>
      </w:r>
      <w:r>
        <w:rPr>
          <w:rFonts w:eastAsiaTheme="minorEastAsia"/>
        </w:rPr>
        <w:t xml:space="preserve">широта и долгота первой и второй точек в радианах соответственно, </w:t>
      </w:r>
      <w:r>
        <w:rPr>
          <w:rFonts w:eastAsiaTheme="minorEastAsia"/>
          <w:lang w:val="en-US"/>
        </w:rPr>
        <w:t>R</w:t>
      </w:r>
      <w:r w:rsidRPr="00B141EC">
        <w:rPr>
          <w:rFonts w:eastAsiaTheme="minorEastAsia"/>
        </w:rPr>
        <w:t xml:space="preserve"> </w:t>
      </w:r>
      <w:r>
        <w:rPr>
          <w:rFonts w:eastAsiaTheme="minorEastAsia"/>
        </w:rPr>
        <w:t>=</w:t>
      </w:r>
      <w:r w:rsidRPr="00B141EC">
        <w:rPr>
          <w:rFonts w:eastAsiaTheme="minorEastAsia"/>
        </w:rPr>
        <w:t xml:space="preserve"> 6371000</w:t>
      </w:r>
      <w:r>
        <w:rPr>
          <w:rFonts w:eastAsiaTheme="minorEastAsia"/>
        </w:rPr>
        <w:t xml:space="preserve"> – радиус Земли в метрах, </w:t>
      </w:r>
      <w:r>
        <w:rPr>
          <w:rFonts w:eastAsiaTheme="minorEastAsia"/>
          <w:lang w:val="en-US"/>
        </w:rPr>
        <w:t>atan</w:t>
      </w:r>
      <w:r w:rsidRPr="00B141EC">
        <w:rPr>
          <w:rFonts w:eastAsiaTheme="minorEastAsia"/>
        </w:rPr>
        <w:t>2</w:t>
      </w:r>
      <w:r>
        <w:rPr>
          <w:rFonts w:eastAsiaTheme="minorEastAsia"/>
        </w:rPr>
        <w:t>(</w:t>
      </w:r>
      <w:r>
        <w:rPr>
          <w:rFonts w:eastAsiaTheme="minorEastAsia"/>
          <w:lang w:val="en-US"/>
        </w:rPr>
        <w:t>x</w:t>
      </w:r>
      <w:r w:rsidRPr="00B141EC">
        <w:rPr>
          <w:rFonts w:eastAsiaTheme="minorEastAsia"/>
        </w:rPr>
        <w:t xml:space="preserve">, </w:t>
      </w:r>
      <w:r>
        <w:rPr>
          <w:rFonts w:eastAsiaTheme="minorEastAsia"/>
          <w:lang w:val="en-US"/>
        </w:rPr>
        <w:t>y</w:t>
      </w:r>
      <w:r w:rsidRPr="00B141EC">
        <w:rPr>
          <w:rFonts w:eastAsiaTheme="minorEastAsia"/>
        </w:rPr>
        <w:t xml:space="preserve">) </w:t>
      </w:r>
      <w:r>
        <w:rPr>
          <w:rFonts w:eastAsiaTheme="minorEastAsia"/>
        </w:rPr>
        <w:t>–</w:t>
      </w:r>
      <w:r w:rsidRPr="00B141EC">
        <w:rPr>
          <w:rFonts w:eastAsiaTheme="minorEastAsia"/>
        </w:rPr>
        <w:t xml:space="preserve"> </w:t>
      </w:r>
      <w:r>
        <w:rPr>
          <w:rFonts w:eastAsiaTheme="minorEastAsia"/>
        </w:rPr>
        <w:t xml:space="preserve">функция угла между радиус-вектором точки с координатами </w:t>
      </w:r>
      <w:r>
        <w:rPr>
          <w:rFonts w:eastAsiaTheme="minorEastAsia"/>
          <w:lang w:val="en-US"/>
        </w:rPr>
        <w:t>x</w:t>
      </w:r>
      <w:r w:rsidRPr="00B141EC">
        <w:rPr>
          <w:rFonts w:eastAsiaTheme="minorEastAsia"/>
        </w:rPr>
        <w:t xml:space="preserve">, </w:t>
      </w:r>
      <w:r>
        <w:rPr>
          <w:rFonts w:eastAsiaTheme="minorEastAsia"/>
          <w:lang w:val="en-US"/>
        </w:rPr>
        <w:t>y</w:t>
      </w:r>
      <w:r w:rsidRPr="00B141EC">
        <w:rPr>
          <w:rFonts w:eastAsiaTheme="minorEastAsia"/>
        </w:rPr>
        <w:t xml:space="preserve"> </w:t>
      </w:r>
      <w:r>
        <w:rPr>
          <w:rFonts w:eastAsiaTheme="minorEastAsia"/>
        </w:rPr>
        <w:t>и положительным направлением оси абсцисс в радианах.</w:t>
      </w:r>
    </w:p>
    <w:p w14:paraId="132DECCF" w14:textId="1129C5E8" w:rsidR="00B141EC" w:rsidRDefault="00B141EC" w:rsidP="00517B89">
      <w:pPr>
        <w:pStyle w:val="a8"/>
      </w:pPr>
      <w:r>
        <w:t xml:space="preserve">Время, необходимое для перемещения из точки </w:t>
      </w:r>
      <w:r>
        <w:rPr>
          <w:lang w:val="en-US"/>
        </w:rPr>
        <w:t>A</w:t>
      </w:r>
      <w:r w:rsidRPr="00B141EC">
        <w:t xml:space="preserve"> </w:t>
      </w:r>
      <w:r>
        <w:t xml:space="preserve">в точку </w:t>
      </w:r>
      <w:r>
        <w:rPr>
          <w:lang w:val="en-US"/>
        </w:rPr>
        <w:t>B</w:t>
      </w:r>
      <w:r w:rsidRPr="00B141EC">
        <w:t xml:space="preserve"> </w:t>
      </w:r>
      <w:r>
        <w:t>на карте определяется по формуле</w:t>
      </w:r>
    </w:p>
    <w:p w14:paraId="0A9A10A1" w14:textId="28CAA99B" w:rsidR="00B141EC" w:rsidRPr="00B141EC" w:rsidRDefault="00B141EC" w:rsidP="00B141EC">
      <w:pPr>
        <w:rPr>
          <w:rFonts w:eastAsiaTheme="minorEastAsia"/>
          <w:i/>
          <w:iCs/>
          <w:sz w:val="28"/>
          <w:szCs w:val="28"/>
        </w:rPr>
      </w:pPr>
      <m:oMathPara>
        <m:oMath>
          <m:r>
            <w:rPr>
              <w:rFonts w:ascii="Cambria Math" w:hAnsi="Cambria Math"/>
              <w:sz w:val="28"/>
              <w:szCs w:val="28"/>
            </w:rPr>
            <m:t>time</m:t>
          </m:r>
          <m:d>
            <m:dPr>
              <m:ctrlPr>
                <w:rPr>
                  <w:rFonts w:ascii="Cambria Math" w:hAnsi="Cambria Math"/>
                  <w:i/>
                  <w:iCs/>
                  <w:sz w:val="28"/>
                  <w:szCs w:val="28"/>
                </w:rPr>
              </m:ctrlPr>
            </m:dPr>
            <m:e>
              <m:r>
                <w:rPr>
                  <w:rFonts w:ascii="Cambria Math" w:hAnsi="Cambria Math"/>
                  <w:sz w:val="28"/>
                  <w:szCs w:val="28"/>
                </w:rPr>
                <m:t>A,B</m:t>
              </m:r>
            </m:e>
          </m:d>
          <m:r>
            <w:rPr>
              <w:rFonts w:ascii="Cambria Math" w:hAnsi="Cambria Math"/>
              <w:sz w:val="28"/>
              <w:szCs w:val="28"/>
            </w:rPr>
            <m:t>=</m:t>
          </m:r>
          <m:f>
            <m:fPr>
              <m:ctrlPr>
                <w:rPr>
                  <w:rFonts w:ascii="Cambria Math" w:hAnsi="Cambria Math" w:cs="Times New Roman"/>
                  <w:i/>
                  <w:iCs/>
                  <w:sz w:val="28"/>
                  <w:szCs w:val="28"/>
                </w:rPr>
              </m:ctrlPr>
            </m:fPr>
            <m:num>
              <m:r>
                <w:rPr>
                  <w:rFonts w:ascii="Cambria Math" w:hAnsi="Cambria Math"/>
                  <w:sz w:val="28"/>
                  <w:szCs w:val="28"/>
                  <w:lang w:val="en-US"/>
                </w:rPr>
                <m:t>dist</m:t>
              </m:r>
              <m:d>
                <m:dPr>
                  <m:ctrlPr>
                    <w:rPr>
                      <w:rFonts w:ascii="Cambria Math" w:hAnsi="Cambria Math"/>
                      <w:i/>
                      <w:iCs/>
                      <w:sz w:val="28"/>
                      <w:szCs w:val="28"/>
                    </w:rPr>
                  </m:ctrlPr>
                </m:dPr>
                <m:e>
                  <m:r>
                    <w:rPr>
                      <w:rFonts w:ascii="Cambria Math" w:hAnsi="Cambria Math"/>
                      <w:sz w:val="28"/>
                      <w:szCs w:val="28"/>
                      <w:lang w:val="en-US"/>
                    </w:rPr>
                    <m:t>A</m:t>
                  </m:r>
                  <m:r>
                    <w:rPr>
                      <w:rFonts w:ascii="Cambria Math" w:hAnsi="Cambria Math"/>
                      <w:sz w:val="28"/>
                      <w:szCs w:val="28"/>
                    </w:rPr>
                    <m:t>,</m:t>
                  </m:r>
                  <m:r>
                    <w:rPr>
                      <w:rFonts w:ascii="Cambria Math" w:hAnsi="Cambria Math"/>
                      <w:sz w:val="28"/>
                      <w:szCs w:val="28"/>
                      <w:lang w:val="en-US"/>
                    </w:rPr>
                    <m:t>B</m:t>
                  </m:r>
                </m:e>
              </m:d>
            </m:num>
            <m:den>
              <m:sSub>
                <m:sSubPr>
                  <m:ctrlPr>
                    <w:rPr>
                      <w:rFonts w:ascii="Cambria Math" w:hAnsi="Cambria Math" w:cs="Times New Roman"/>
                      <w:i/>
                      <w:iCs/>
                      <w:sz w:val="28"/>
                      <w:szCs w:val="28"/>
                    </w:rPr>
                  </m:ctrlPr>
                </m:sSubPr>
                <m:e>
                  <m:r>
                    <w:rPr>
                      <w:rFonts w:ascii="Cambria Math" w:hAnsi="Cambria Math"/>
                      <w:sz w:val="28"/>
                      <w:szCs w:val="28"/>
                    </w:rPr>
                    <m:t>V</m:t>
                  </m:r>
                </m:e>
                <m:sub>
                  <m:r>
                    <w:rPr>
                      <w:rFonts w:ascii="Cambria Math" w:hAnsi="Cambria Math"/>
                      <w:sz w:val="28"/>
                      <w:szCs w:val="28"/>
                    </w:rPr>
                    <m:t>пеш</m:t>
                  </m:r>
                </m:sub>
              </m:sSub>
            </m:den>
          </m:f>
          <m:r>
            <w:rPr>
              <w:rFonts w:ascii="Cambria Math" w:hAnsi="Cambria Math" w:cs="Times New Roman"/>
              <w:sz w:val="28"/>
              <w:szCs w:val="28"/>
            </w:rPr>
            <m:t>,</m:t>
          </m:r>
        </m:oMath>
      </m:oMathPara>
    </w:p>
    <w:p w14:paraId="65E580EE" w14:textId="71B4FE01" w:rsidR="00B141EC" w:rsidRDefault="00B141EC" w:rsidP="00B141EC">
      <w:pPr>
        <w:pStyle w:val="a8"/>
        <w:ind w:firstLine="0"/>
      </w:pPr>
      <w:r>
        <w:t xml:space="preserve">где </w:t>
      </w:r>
      <w:r>
        <w:rPr>
          <w:lang w:val="en-US"/>
        </w:rPr>
        <w:t>V</w:t>
      </w:r>
      <w:r>
        <w:rPr>
          <w:vertAlign w:val="subscript"/>
        </w:rPr>
        <w:t>пеш</w:t>
      </w:r>
      <w:r>
        <w:t xml:space="preserve"> = </w:t>
      </w:r>
      <w:r w:rsidRPr="00B141EC">
        <w:t xml:space="preserve">5 </w:t>
      </w:r>
      <w:r>
        <w:t>км/ч – средняя скорость перемещения пешехода по городу.</w:t>
      </w:r>
    </w:p>
    <w:p w14:paraId="478151D1" w14:textId="2FAA0FCE" w:rsidR="00B141EC" w:rsidRPr="00B141EC" w:rsidRDefault="00B141EC" w:rsidP="00B141EC">
      <w:pPr>
        <w:pStyle w:val="a8"/>
      </w:pPr>
      <w:r>
        <w:t>Рейтинг произвольной точки на карте рассчитывается по формуле</w:t>
      </w:r>
    </w:p>
    <w:p w14:paraId="2A2D1520" w14:textId="1B9FD041" w:rsidR="00B141EC" w:rsidRPr="00B141EC" w:rsidRDefault="00B141EC" w:rsidP="00B141EC">
      <w:pPr>
        <w:rPr>
          <w:rFonts w:eastAsiaTheme="minorEastAsia"/>
          <w:i/>
          <w:sz w:val="28"/>
          <w:szCs w:val="28"/>
        </w:rPr>
      </w:pPr>
      <m:oMathPara>
        <m:oMath>
          <m:r>
            <w:rPr>
              <w:rFonts w:ascii="Cambria Math" w:hAnsi="Cambria Math"/>
              <w:sz w:val="28"/>
              <w:szCs w:val="28"/>
            </w:rPr>
            <m:t xml:space="preserve">rating(A) = </m:t>
          </m:r>
          <m:f>
            <m:fPr>
              <m:ctrlPr>
                <w:rPr>
                  <w:rFonts w:ascii="Cambria Math" w:hAnsi="Cambria Math"/>
                  <w:i/>
                  <w:sz w:val="28"/>
                  <w:szCs w:val="28"/>
                </w:rPr>
              </m:ctrlPr>
            </m:fPr>
            <m:num>
              <m:r>
                <w:rPr>
                  <w:rFonts w:ascii="Cambria Math" w:hAnsi="Cambria Math"/>
                  <w:sz w:val="28"/>
                  <w:szCs w:val="28"/>
                </w:rPr>
                <m:t>1</m:t>
              </m:r>
            </m:num>
            <m:den>
              <m:r>
                <w:rPr>
                  <w:rFonts w:ascii="Cambria Math" w:hAnsi="Cambria Math"/>
                  <w:sz w:val="28"/>
                  <w:szCs w:val="28"/>
                </w:rPr>
                <m:t>n</m:t>
              </m:r>
            </m:den>
          </m:f>
          <m:nary>
            <m:naryPr>
              <m:chr m:val="∑"/>
              <m:limLoc m:val="undOvr"/>
              <m:ctrlPr>
                <w:rPr>
                  <w:rFonts w:ascii="Cambria Math" w:hAnsi="Cambria Math"/>
                  <w:i/>
                  <w:sz w:val="28"/>
                  <w:szCs w:val="28"/>
                </w:rPr>
              </m:ctrlPr>
            </m:naryPr>
            <m:sub>
              <m:r>
                <w:rPr>
                  <w:rFonts w:ascii="Cambria Math" w:hAnsi="Cambria Math"/>
                  <w:sz w:val="28"/>
                  <w:szCs w:val="28"/>
                </w:rPr>
                <m:t>i=1</m:t>
              </m:r>
            </m:sub>
            <m:sup>
              <m:r>
                <w:rPr>
                  <w:rFonts w:ascii="Cambria Math" w:hAnsi="Cambria Math"/>
                  <w:sz w:val="28"/>
                  <w:szCs w:val="28"/>
                </w:rPr>
                <m:t>n</m:t>
              </m:r>
            </m:sup>
            <m:e>
              <m:r>
                <w:rPr>
                  <w:rFonts w:ascii="Cambria Math" w:hAnsi="Cambria Math"/>
                  <w:sz w:val="28"/>
                  <w:szCs w:val="28"/>
                </w:rPr>
                <m:t>max(</m:t>
              </m:r>
              <m:sSub>
                <m:sSubPr>
                  <m:ctrlPr>
                    <w:rPr>
                      <w:rFonts w:ascii="Cambria Math" w:hAnsi="Cambria Math"/>
                      <w:i/>
                      <w:sz w:val="28"/>
                      <w:szCs w:val="28"/>
                    </w:rPr>
                  </m:ctrlPr>
                </m:sSubPr>
                <m:e>
                  <m:r>
                    <w:rPr>
                      <w:rFonts w:ascii="Cambria Math" w:hAnsi="Cambria Math"/>
                      <w:sz w:val="28"/>
                      <w:szCs w:val="28"/>
                    </w:rPr>
                    <m:t>R</m:t>
                  </m:r>
                </m:e>
                <m:sub>
                  <m:r>
                    <w:rPr>
                      <w:rFonts w:ascii="Cambria Math" w:hAnsi="Cambria Math"/>
                      <w:sz w:val="28"/>
                      <w:szCs w:val="28"/>
                    </w:rPr>
                    <m:t>max</m:t>
                  </m:r>
                </m:sub>
              </m:sSub>
              <m:r>
                <w:rPr>
                  <w:rFonts w:ascii="Cambria Math" w:hAnsi="Cambria Math"/>
                  <w:sz w:val="28"/>
                  <w:szCs w:val="28"/>
                </w:rPr>
                <m:t>,</m:t>
              </m:r>
              <m:f>
                <m:fPr>
                  <m:ctrlPr>
                    <w:rPr>
                      <w:rFonts w:ascii="Cambria Math" w:hAnsi="Cambria Math"/>
                      <w:i/>
                      <w:sz w:val="28"/>
                      <w:szCs w:val="28"/>
                    </w:rPr>
                  </m:ctrlPr>
                </m:fPr>
                <m:num>
                  <m:sSub>
                    <m:sSubPr>
                      <m:ctrlPr>
                        <w:rPr>
                          <w:rFonts w:ascii="Cambria Math" w:hAnsi="Cambria Math"/>
                          <w:i/>
                          <w:sz w:val="28"/>
                          <w:szCs w:val="28"/>
                        </w:rPr>
                      </m:ctrlPr>
                    </m:sSubPr>
                    <m:e>
                      <m:r>
                        <w:rPr>
                          <w:rFonts w:ascii="Cambria Math" w:hAnsi="Cambria Math"/>
                          <w:sz w:val="28"/>
                          <w:szCs w:val="28"/>
                        </w:rPr>
                        <m:t>T</m:t>
                      </m:r>
                    </m:e>
                    <m:sub>
                      <m:r>
                        <w:rPr>
                          <w:rFonts w:ascii="Cambria Math" w:hAnsi="Cambria Math"/>
                          <w:sz w:val="28"/>
                          <w:szCs w:val="28"/>
                        </w:rPr>
                        <m:t>min</m:t>
                      </m:r>
                    </m:sub>
                  </m:sSub>
                  <m:sSub>
                    <m:sSubPr>
                      <m:ctrlPr>
                        <w:rPr>
                          <w:rFonts w:ascii="Cambria Math" w:hAnsi="Cambria Math"/>
                          <w:i/>
                          <w:sz w:val="28"/>
                          <w:szCs w:val="28"/>
                        </w:rPr>
                      </m:ctrlPr>
                    </m:sSubPr>
                    <m:e>
                      <m:r>
                        <w:rPr>
                          <w:rFonts w:ascii="Cambria Math" w:hAnsi="Cambria Math"/>
                          <w:sz w:val="28"/>
                          <w:szCs w:val="28"/>
                        </w:rPr>
                        <m:t>R</m:t>
                      </m:r>
                    </m:e>
                    <m:sub>
                      <m:r>
                        <w:rPr>
                          <w:rFonts w:ascii="Cambria Math" w:hAnsi="Cambria Math"/>
                          <w:sz w:val="28"/>
                          <w:szCs w:val="28"/>
                        </w:rPr>
                        <m:t>max</m:t>
                      </m:r>
                    </m:sub>
                  </m:sSub>
                </m:num>
                <m:den>
                  <m:r>
                    <w:rPr>
                      <w:rFonts w:ascii="Cambria Math" w:hAnsi="Cambria Math"/>
                      <w:sz w:val="28"/>
                      <w:szCs w:val="28"/>
                    </w:rPr>
                    <m:t>time(A,</m:t>
                  </m:r>
                  <m:sSub>
                    <m:sSubPr>
                      <m:ctrlPr>
                        <w:rPr>
                          <w:rFonts w:ascii="Cambria Math" w:hAnsi="Cambria Math"/>
                          <w:i/>
                          <w:sz w:val="28"/>
                          <w:szCs w:val="28"/>
                        </w:rPr>
                      </m:ctrlPr>
                    </m:sSubPr>
                    <m:e>
                      <m:r>
                        <w:rPr>
                          <w:rFonts w:ascii="Cambria Math" w:hAnsi="Cambria Math"/>
                          <w:sz w:val="28"/>
                          <w:szCs w:val="28"/>
                        </w:rPr>
                        <m:t>B</m:t>
                      </m:r>
                    </m:e>
                    <m:sub>
                      <m:r>
                        <w:rPr>
                          <w:rFonts w:ascii="Cambria Math" w:hAnsi="Cambria Math"/>
                          <w:sz w:val="28"/>
                          <w:szCs w:val="28"/>
                          <w:lang w:val="en-US"/>
                        </w:rPr>
                        <m:t xml:space="preserve">i </m:t>
                      </m:r>
                      <m:r>
                        <w:rPr>
                          <w:rFonts w:ascii="Cambria Math" w:hAnsi="Cambria Math"/>
                          <w:sz w:val="28"/>
                          <w:szCs w:val="28"/>
                        </w:rPr>
                        <m:t>ближ</m:t>
                      </m:r>
                    </m:sub>
                  </m:sSub>
                  <m:r>
                    <w:rPr>
                      <w:rFonts w:ascii="Cambria Math" w:hAnsi="Cambria Math"/>
                      <w:sz w:val="28"/>
                      <w:szCs w:val="28"/>
                    </w:rPr>
                    <m:t>)</m:t>
                  </m:r>
                </m:den>
              </m:f>
            </m:e>
          </m:nary>
          <m:r>
            <w:rPr>
              <w:rFonts w:ascii="Cambria Math" w:hAnsi="Cambria Math"/>
              <w:sz w:val="28"/>
              <w:szCs w:val="28"/>
            </w:rPr>
            <m:t>)</m:t>
          </m:r>
          <m:r>
            <w:rPr>
              <w:rFonts w:ascii="Cambria Math" w:eastAsiaTheme="minorEastAsia" w:hAnsi="Cambria Math"/>
              <w:sz w:val="28"/>
              <w:szCs w:val="28"/>
            </w:rPr>
            <m:t>,</m:t>
          </m:r>
        </m:oMath>
      </m:oMathPara>
    </w:p>
    <w:p w14:paraId="6DEB28C7" w14:textId="166A3055" w:rsidR="00B141EC" w:rsidRPr="00B141EC" w:rsidRDefault="00B141EC" w:rsidP="00B141EC">
      <w:pPr>
        <w:pStyle w:val="a8"/>
        <w:ind w:firstLine="0"/>
      </w:pPr>
      <w:r>
        <w:t xml:space="preserve">где </w:t>
      </w:r>
      <w:r>
        <w:rPr>
          <w:lang w:val="en-US"/>
        </w:rPr>
        <w:t>R</w:t>
      </w:r>
      <w:r>
        <w:rPr>
          <w:vertAlign w:val="subscript"/>
          <w:lang w:val="en-US"/>
        </w:rPr>
        <w:t>max</w:t>
      </w:r>
      <w:r w:rsidRPr="00B141EC">
        <w:t xml:space="preserve"> </w:t>
      </w:r>
      <w:r>
        <w:t>= 5 – максимальный возможный рейтинг</w:t>
      </w:r>
      <w:r w:rsidRPr="00B141EC">
        <w:t>;</w:t>
      </w:r>
      <w:r>
        <w:t xml:space="preserve"> </w:t>
      </w:r>
      <w:r>
        <w:rPr>
          <w:lang w:val="en-US"/>
        </w:rPr>
        <w:t>T</w:t>
      </w:r>
      <w:r>
        <w:rPr>
          <w:vertAlign w:val="subscript"/>
          <w:lang w:val="en-US"/>
        </w:rPr>
        <w:t>min</w:t>
      </w:r>
      <w:r w:rsidRPr="00B141EC">
        <w:t xml:space="preserve"> = 2,5 </w:t>
      </w:r>
      <w:r>
        <w:t>– минимальное время в пути, соответствующее максимальному рейтингу</w:t>
      </w:r>
      <w:r w:rsidRPr="00B141EC">
        <w:t xml:space="preserve">; </w:t>
      </w:r>
      <w:r>
        <w:rPr>
          <w:lang w:val="en-US"/>
        </w:rPr>
        <w:t>B</w:t>
      </w:r>
      <w:r w:rsidRPr="00B141EC">
        <w:rPr>
          <w:vertAlign w:val="subscript"/>
          <w:lang w:val="en-US"/>
        </w:rPr>
        <w:t>i</w:t>
      </w:r>
      <w:r w:rsidRPr="00B141EC">
        <w:rPr>
          <w:vertAlign w:val="subscript"/>
        </w:rPr>
        <w:t xml:space="preserve"> ближ</w:t>
      </w:r>
      <w:r>
        <w:t xml:space="preserve"> – ближайшая точка, относящаяся к </w:t>
      </w:r>
      <w:r>
        <w:rPr>
          <w:lang w:val="en-US"/>
        </w:rPr>
        <w:t>i</w:t>
      </w:r>
      <w:r w:rsidRPr="00B141EC">
        <w:t>-</w:t>
      </w:r>
      <w:r>
        <w:t>той группе объектов инфраструктуры, участвующих в расчёте рейтинга.</w:t>
      </w:r>
    </w:p>
    <w:p w14:paraId="4CBE2B3E" w14:textId="7D5E5049" w:rsidR="00517B89" w:rsidRDefault="00517B89" w:rsidP="00517B89">
      <w:pPr>
        <w:pStyle w:val="a2"/>
      </w:pPr>
      <w:bookmarkStart w:id="15" w:name="_Toc75756531"/>
      <w:r>
        <w:t>Построение тепловой карты рейтинга</w:t>
      </w:r>
      <w:bookmarkEnd w:id="15"/>
    </w:p>
    <w:p w14:paraId="66A218CC" w14:textId="4E72E345" w:rsidR="00517B89" w:rsidRDefault="00517B89" w:rsidP="00517B89">
      <w:pPr>
        <w:pStyle w:val="a8"/>
      </w:pPr>
      <w:r>
        <w:t xml:space="preserve">В случае, если мы хотим видеть на карте сразу много рейтингов одновременно, лучшим решением будет обозначить их цветом. Выбранная в моём случае цветовая гамма состоит из прозрачного и цветов радуги от синего </w:t>
      </w:r>
      <w:r>
        <w:lastRenderedPageBreak/>
        <w:t>до красного, причём прозрачный соответствует минимальному (нулевому) рейтингу в точке, а красный – максимальному.</w:t>
      </w:r>
    </w:p>
    <w:p w14:paraId="28859AB8" w14:textId="4CACF3DF" w:rsidR="00517B89" w:rsidRDefault="00517B89" w:rsidP="00517B89">
      <w:pPr>
        <w:pStyle w:val="a8"/>
      </w:pPr>
      <w:r>
        <w:t>Градиент, который будет использоваться при отрисовке карты рейтинга, просчитывается заранее и сохраняется в памяти в виде картинки шириной 1 и высотой 256 пикселей. Каждое возможное значение рассчитанного рейтинга будет соответствовать одному из цветов градиента.</w:t>
      </w:r>
    </w:p>
    <w:p w14:paraId="4862BC4B" w14:textId="40F98019" w:rsidR="00517B89" w:rsidRDefault="00517B89" w:rsidP="00517B89">
      <w:pPr>
        <w:pStyle w:val="a8"/>
      </w:pPr>
      <w:r>
        <w:t>Отрисовка тепловой карты выполняется в несколько этапов. Сначала рисуется картинка с низким разрешением, используя квадраты со стороной 8 пикселей, а затем детализация увеличивается с помощью перерисовки, используя квадраты со стороной 2 пикселя.</w:t>
      </w:r>
    </w:p>
    <w:p w14:paraId="4D7BED03" w14:textId="778B5ABF" w:rsidR="008D3DE5" w:rsidRDefault="008D3DE5" w:rsidP="008D3DE5">
      <w:r>
        <w:rPr>
          <w:noProof/>
        </w:rPr>
        <w:drawing>
          <wp:inline distT="0" distB="0" distL="0" distR="0" wp14:anchorId="3825466D" wp14:editId="255BA647">
            <wp:extent cx="5940425" cy="4885055"/>
            <wp:effectExtent l="0" t="0" r="317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0425" cy="4885055"/>
                    </a:xfrm>
                    <a:prstGeom prst="rect">
                      <a:avLst/>
                    </a:prstGeom>
                  </pic:spPr>
                </pic:pic>
              </a:graphicData>
            </a:graphic>
          </wp:inline>
        </w:drawing>
      </w:r>
    </w:p>
    <w:p w14:paraId="48ECD61A" w14:textId="0A1410F2" w:rsidR="008D3DE5" w:rsidRDefault="008D3DE5" w:rsidP="008D3DE5">
      <w:pPr>
        <w:pStyle w:val="a"/>
      </w:pPr>
      <w:r>
        <w:t>Тепловая карта рейтингов районов с точки зрения доступности инфраструктуры</w:t>
      </w:r>
    </w:p>
    <w:p w14:paraId="41011896" w14:textId="77777777" w:rsidR="00AB1B0A" w:rsidRDefault="00AB1B0A" w:rsidP="00AB1B0A">
      <w:pPr>
        <w:pStyle w:val="a8"/>
      </w:pPr>
      <w:r>
        <w:lastRenderedPageBreak/>
        <w:t>Сразу после каждого этапа отрисовки полученная картинка прикрепляется поверх отображаемой карты, замещая старую. Этот подход оказался более простым и производительным, чем использование сторонних плагинов.</w:t>
      </w:r>
    </w:p>
    <w:p w14:paraId="3EDABA94" w14:textId="6218FEEB" w:rsidR="00AB1B0A" w:rsidRPr="00AB1B0A" w:rsidRDefault="00AB1B0A" w:rsidP="00AB1B0A">
      <w:pPr>
        <w:pStyle w:val="a8"/>
      </w:pPr>
      <w:r>
        <w:t>При формировании тепловой карты работа ведётся не элементом Canvas, предоставляющим инструменты рисования в браузере, а напрямую с массивами байт, представляющих данную картинку в несжатом виде.</w:t>
      </w:r>
    </w:p>
    <w:p w14:paraId="0EE87B37" w14:textId="692A69A9" w:rsidR="00517B89" w:rsidRPr="00517B89" w:rsidRDefault="00D66A67" w:rsidP="00D66A67">
      <w:pPr>
        <w:pStyle w:val="a2"/>
      </w:pPr>
      <w:bookmarkStart w:id="16" w:name="_Toc75756532"/>
      <w:r>
        <w:t>Оптимизация алгоритмов</w:t>
      </w:r>
      <w:bookmarkEnd w:id="16"/>
    </w:p>
    <w:p w14:paraId="20DF5C92" w14:textId="24CA2CFD" w:rsidR="00517B89" w:rsidRDefault="00D66A67" w:rsidP="00517B89">
      <w:pPr>
        <w:pStyle w:val="a8"/>
      </w:pPr>
      <w:r>
        <w:t>Нахождение точного расстояния между двумя точками по их координатам – довольно затратная операция, которую не следует вызывать для каждой точки для каждой проверки. Поэтому, чтобы уменьшить количество вычислений, соотношение между расстоянием в метрах и расстоянием в градусах определяется один раз в момент перед загрузкой данных. Затем все вычисления проводятся для точек с координатами в полученных «условных» метрах.</w:t>
      </w:r>
    </w:p>
    <w:p w14:paraId="31B546FE" w14:textId="50CB6918" w:rsidR="008562AC" w:rsidRDefault="00D66A67" w:rsidP="008562AC">
      <w:pPr>
        <w:pStyle w:val="a8"/>
      </w:pPr>
      <w:r>
        <w:t>Метры «условные» так как текущее соответствие будет верным только для той широты, на которой было первоначально вычислено это соответствие. В то же время, вблизи этого места искажения будут довольно малы, чтобы эти значения можно было всё так же использовать для оценки расстояний.</w:t>
      </w:r>
    </w:p>
    <w:p w14:paraId="268BA8B8" w14:textId="7F78C22D" w:rsidR="008562AC" w:rsidRDefault="008562AC" w:rsidP="008562AC">
      <w:pPr>
        <w:pStyle w:val="a8"/>
      </w:pPr>
      <w:r>
        <w:t>При сравнении расстояний используется метрика, равная сумме квадратов разностей координат точек (расстояние в квадрате). Квадратный кор</w:t>
      </w:r>
      <w:r w:rsidR="008B42BF">
        <w:t>е</w:t>
      </w:r>
      <w:r>
        <w:t>н</w:t>
      </w:r>
      <w:r w:rsidR="008B42BF">
        <w:t>ь</w:t>
      </w:r>
      <w:r>
        <w:t xml:space="preserve"> вычисляется только при необходимости посчитать точное значение уже непосредственно для расчёта рейтинга.</w:t>
      </w:r>
    </w:p>
    <w:p w14:paraId="56BE3ED8" w14:textId="2F8A92B5" w:rsidR="009D2EED" w:rsidRDefault="009D2EED" w:rsidP="008562AC">
      <w:pPr>
        <w:pStyle w:val="a8"/>
      </w:pPr>
      <w:r>
        <w:t>Другая операция, которая могла занимать продолжительное время в случае работы с большим количеством данных – это поиск ближайшего объекта, принадлежащего заданной категории. На малых объёмах данных линейный поиск справлялся за приемлемое время, но при попытке отрисовать карту рейтинга, например, для всей области этот процесс оказывался слишком медленным.</w:t>
      </w:r>
    </w:p>
    <w:p w14:paraId="722AEF23" w14:textId="3194CBEE" w:rsidR="009D2EED" w:rsidRDefault="009D2EED" w:rsidP="008562AC">
      <w:pPr>
        <w:pStyle w:val="a8"/>
      </w:pPr>
      <w:r>
        <w:lastRenderedPageBreak/>
        <w:t xml:space="preserve">Чтобы проверить возможность ускорения отрисовки при большом объёме данных, вместе с линейными списками данные параллельно сохранялись в структуру, представляющую собой </w:t>
      </w:r>
      <w:r>
        <w:rPr>
          <w:lang w:val="en-US"/>
        </w:rPr>
        <w:t>k</w:t>
      </w:r>
      <w:r w:rsidRPr="009D2EED">
        <w:t>-</w:t>
      </w:r>
      <w:r>
        <w:rPr>
          <w:lang w:val="en-US"/>
        </w:rPr>
        <w:t>d</w:t>
      </w:r>
      <w:r w:rsidRPr="009D2EED">
        <w:t>-</w:t>
      </w:r>
      <w:r>
        <w:t>дерево. Затем была проведена отрисовка карты на разных масштабах, с разным количеством учитываемых данных. Полученные в ходе замеров производительности данные были усреднены для каждой величины рассматриваемого в момент поиска списка/дерева</w:t>
      </w:r>
      <w:r w:rsidRPr="009D2EED">
        <w:t xml:space="preserve"> </w:t>
      </w:r>
      <w:r>
        <w:t>и использованы для построения графика.</w:t>
      </w:r>
    </w:p>
    <w:p w14:paraId="34604480" w14:textId="3846EA36" w:rsidR="009D2EED" w:rsidRPr="009D2EED" w:rsidRDefault="009D2EED" w:rsidP="009D2EED">
      <w:r>
        <w:rPr>
          <w:noProof/>
        </w:rPr>
        <w:drawing>
          <wp:inline distT="0" distB="0" distL="0" distR="0" wp14:anchorId="1393F3FC" wp14:editId="5BACEB13">
            <wp:extent cx="5940000" cy="4176714"/>
            <wp:effectExtent l="0" t="0" r="3810" b="14605"/>
            <wp:docPr id="10" name="Chart 10">
              <a:extLst xmlns:a="http://schemas.openxmlformats.org/drawingml/2006/main">
                <a:ext uri="{FF2B5EF4-FFF2-40B4-BE49-F238E27FC236}">
                  <a16:creationId xmlns:a16="http://schemas.microsoft.com/office/drawing/2014/main" id="{2E483604-10A2-496E-A383-72DC52393B6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74ED82DC" w14:textId="77777777" w:rsidR="00517B89" w:rsidRDefault="00517B89" w:rsidP="00517B89">
      <w:pPr>
        <w:pStyle w:val="a8"/>
      </w:pPr>
    </w:p>
    <w:p w14:paraId="3A5553A4" w14:textId="256DE26D" w:rsidR="00C45F9B" w:rsidRDefault="009D2EED" w:rsidP="009D2EED">
      <w:pPr>
        <w:pStyle w:val="a8"/>
      </w:pPr>
      <w:r>
        <w:t>Графики, построенные по точкам, полученным в ходе эксперимента, пересекаются при количестве элементов в списке/дереве</w:t>
      </w:r>
      <w:r w:rsidRPr="009D2EED">
        <w:t xml:space="preserve"> </w:t>
      </w:r>
      <w:r>
        <w:t xml:space="preserve">немного большем 4000. Это означает, что начиная с </w:t>
      </w:r>
      <w:r w:rsidR="006D3D87">
        <w:t>этого значения,</w:t>
      </w:r>
      <w:r>
        <w:t xml:space="preserve"> использование дерева требует меньше времени и ресурсов для поиска ближайшего элемента, чем при линейном поиске в списке.</w:t>
      </w:r>
    </w:p>
    <w:p w14:paraId="0218C45A" w14:textId="0FCD4CA7" w:rsidR="00713311" w:rsidRDefault="00713311">
      <w:pPr>
        <w:rPr>
          <w:rFonts w:ascii="Times New Roman" w:hAnsi="Times New Roman" w:cs="Times New Roman"/>
          <w:sz w:val="28"/>
          <w:szCs w:val="28"/>
        </w:rPr>
      </w:pPr>
      <w:r>
        <w:br w:type="page"/>
      </w:r>
    </w:p>
    <w:p w14:paraId="0B317209" w14:textId="409F4808" w:rsidR="00EF30DC" w:rsidRDefault="00EF30DC" w:rsidP="00466D3A">
      <w:pPr>
        <w:pStyle w:val="a6"/>
      </w:pPr>
      <w:bookmarkStart w:id="17" w:name="_Toc75756533"/>
      <w:r>
        <w:lastRenderedPageBreak/>
        <w:t>Заключение</w:t>
      </w:r>
      <w:bookmarkEnd w:id="17"/>
    </w:p>
    <w:p w14:paraId="4665EED2" w14:textId="77777777" w:rsidR="00AB1B0A" w:rsidRDefault="00AB1B0A" w:rsidP="00AB1B0A">
      <w:pPr>
        <w:pStyle w:val="a8"/>
      </w:pPr>
      <w:r>
        <w:t>В ходе работы было разработано веб-приложение, позволяющее пользователям строить тепловую карту качества района для проживания, основанную на данных об инфраструктуре, получаемых из OpenStreetMap.</w:t>
      </w:r>
    </w:p>
    <w:p w14:paraId="56E65B8E" w14:textId="1091A5B6" w:rsidR="00AA46AB" w:rsidRDefault="00AB1B0A" w:rsidP="00AB1B0A">
      <w:pPr>
        <w:pStyle w:val="a8"/>
      </w:pPr>
      <w:r>
        <w:t>Разработанное приложение работает в браузерах, актуальных на момент разработки и позволяет пользователям построить тепловую карту рейтинга районов с точки зрения инфраструктуры на произвольном выбранном участке карты и посмотреть числовое значение рассчитанного рейтинга в произвольной точке по нажатию на карту.</w:t>
      </w:r>
    </w:p>
    <w:p w14:paraId="0C97612C" w14:textId="77777777" w:rsidR="00EF30DC" w:rsidRPr="00AE33BD" w:rsidRDefault="00EF30DC">
      <w:pPr>
        <w:rPr>
          <w:rFonts w:ascii="Times New Roman" w:hAnsi="Times New Roman" w:cs="Times New Roman"/>
          <w:sz w:val="28"/>
          <w:szCs w:val="28"/>
        </w:rPr>
      </w:pPr>
      <w:r>
        <w:br w:type="page"/>
      </w:r>
    </w:p>
    <w:p w14:paraId="26777E92" w14:textId="77777777" w:rsidR="00EF30DC" w:rsidRDefault="00EF30DC" w:rsidP="00466D3A">
      <w:pPr>
        <w:pStyle w:val="af9"/>
      </w:pPr>
      <w:bookmarkStart w:id="18" w:name="_Toc75756534"/>
      <w:r>
        <w:lastRenderedPageBreak/>
        <w:t>Список использованных источников</w:t>
      </w:r>
      <w:bookmarkEnd w:id="18"/>
    </w:p>
    <w:p w14:paraId="6D5F9BEA" w14:textId="77777777" w:rsidR="00704A88" w:rsidRPr="00C45F9B" w:rsidRDefault="00704A88" w:rsidP="00704A88">
      <w:pPr>
        <w:pStyle w:val="a0"/>
        <w:ind w:left="709" w:hanging="709"/>
        <w:rPr>
          <w:color w:val="000000" w:themeColor="text1"/>
        </w:rPr>
      </w:pPr>
      <w:r w:rsidRPr="00C45F9B">
        <w:rPr>
          <w:color w:val="000000" w:themeColor="text1"/>
        </w:rPr>
        <w:t>Вычисление расстояния и начального азимута между двумя точками на сфере</w:t>
      </w:r>
    </w:p>
    <w:p w14:paraId="07ED5A72" w14:textId="77777777" w:rsidR="00704A88" w:rsidRPr="00C45F9B" w:rsidRDefault="00704A88" w:rsidP="00704A88">
      <w:pPr>
        <w:pStyle w:val="a0"/>
        <w:numPr>
          <w:ilvl w:val="0"/>
          <w:numId w:val="0"/>
        </w:numPr>
        <w:ind w:left="709"/>
        <w:rPr>
          <w:color w:val="000000" w:themeColor="text1"/>
        </w:rPr>
      </w:pPr>
      <w:hyperlink r:id="rId18" w:history="1">
        <w:r w:rsidRPr="00C45F9B">
          <w:rPr>
            <w:rStyle w:val="Hyperlink"/>
            <w:color w:val="000000" w:themeColor="text1"/>
            <w:u w:val="none"/>
          </w:rPr>
          <w:t>https://gis-lab.info/qa/great-circles.html</w:t>
        </w:r>
      </w:hyperlink>
    </w:p>
    <w:p w14:paraId="569A4435" w14:textId="77777777" w:rsidR="00704A88" w:rsidRPr="00C45F9B" w:rsidRDefault="00704A88" w:rsidP="00704A88">
      <w:pPr>
        <w:pStyle w:val="a0"/>
        <w:ind w:left="709" w:hanging="709"/>
        <w:rPr>
          <w:color w:val="000000" w:themeColor="text1"/>
        </w:rPr>
      </w:pPr>
      <w:r w:rsidRPr="00C45F9B">
        <w:rPr>
          <w:color w:val="000000" w:themeColor="text1"/>
        </w:rPr>
        <w:t>Исследования Яндекса – Москва для жизни и для развлечений</w:t>
      </w:r>
    </w:p>
    <w:p w14:paraId="773784B6" w14:textId="77777777" w:rsidR="00704A88" w:rsidRPr="00C45F9B" w:rsidRDefault="00704A88" w:rsidP="00704A88">
      <w:pPr>
        <w:pStyle w:val="a0"/>
        <w:numPr>
          <w:ilvl w:val="0"/>
          <w:numId w:val="0"/>
        </w:numPr>
        <w:ind w:left="709"/>
        <w:rPr>
          <w:color w:val="000000" w:themeColor="text1"/>
        </w:rPr>
      </w:pPr>
      <w:hyperlink r:id="rId19" w:history="1">
        <w:r w:rsidRPr="00C45F9B">
          <w:rPr>
            <w:rStyle w:val="Hyperlink"/>
            <w:color w:val="000000" w:themeColor="text1"/>
            <w:u w:val="none"/>
          </w:rPr>
          <w:t>https://yandex.ru/company/researches/2017/moscow_districts</w:t>
        </w:r>
      </w:hyperlink>
    </w:p>
    <w:p w14:paraId="5DBC68E1" w14:textId="77777777" w:rsidR="00226DBC" w:rsidRPr="00C45F9B" w:rsidRDefault="00226DBC" w:rsidP="00EF30DC">
      <w:pPr>
        <w:pStyle w:val="a0"/>
        <w:ind w:left="709" w:hanging="709"/>
        <w:rPr>
          <w:color w:val="000000" w:themeColor="text1"/>
        </w:rPr>
      </w:pPr>
      <w:r w:rsidRPr="00C45F9B">
        <w:rPr>
          <w:color w:val="000000" w:themeColor="text1"/>
        </w:rPr>
        <w:t>Лучшие и худшие районы Воронежа</w:t>
      </w:r>
    </w:p>
    <w:p w14:paraId="37E15C23" w14:textId="630006A5" w:rsidR="00B141EC" w:rsidRPr="00C45F9B" w:rsidRDefault="00E62315" w:rsidP="00B141EC">
      <w:pPr>
        <w:pStyle w:val="a0"/>
        <w:numPr>
          <w:ilvl w:val="0"/>
          <w:numId w:val="0"/>
        </w:numPr>
        <w:ind w:left="709"/>
        <w:rPr>
          <w:color w:val="000000" w:themeColor="text1"/>
          <w:spacing w:val="-2"/>
        </w:rPr>
      </w:pPr>
      <w:hyperlink r:id="rId20" w:history="1">
        <w:r w:rsidR="00B141EC" w:rsidRPr="00C45F9B">
          <w:rPr>
            <w:rStyle w:val="Hyperlink"/>
            <w:color w:val="000000" w:themeColor="text1"/>
            <w:spacing w:val="-2"/>
            <w:u w:val="none"/>
          </w:rPr>
          <w:t>https://www.domofond.ru/statya/luchshie_i_hudshie_rayony_voronezha/7557</w:t>
        </w:r>
      </w:hyperlink>
    </w:p>
    <w:p w14:paraId="12A895C6" w14:textId="38BAE8DE" w:rsidR="00AE33BD" w:rsidRPr="00C45F9B" w:rsidRDefault="00AE33BD" w:rsidP="00EF30DC">
      <w:pPr>
        <w:pStyle w:val="a0"/>
        <w:ind w:left="709" w:hanging="709"/>
        <w:rPr>
          <w:color w:val="000000" w:themeColor="text1"/>
        </w:rPr>
      </w:pPr>
      <w:r w:rsidRPr="00C45F9B">
        <w:rPr>
          <w:color w:val="000000" w:themeColor="text1"/>
        </w:rPr>
        <w:t>Тепловые карты – Яндекс.Недвижимость. Справка</w:t>
      </w:r>
    </w:p>
    <w:p w14:paraId="75846955" w14:textId="3DD96AA0" w:rsidR="00AE33BD" w:rsidRPr="00C45F9B" w:rsidRDefault="00E62315" w:rsidP="00AE33BD">
      <w:pPr>
        <w:pStyle w:val="a0"/>
        <w:numPr>
          <w:ilvl w:val="0"/>
          <w:numId w:val="0"/>
        </w:numPr>
        <w:ind w:left="709"/>
        <w:rPr>
          <w:color w:val="000000" w:themeColor="text1"/>
        </w:rPr>
      </w:pPr>
      <w:hyperlink r:id="rId21" w:history="1">
        <w:r w:rsidR="00B141EC" w:rsidRPr="00C45F9B">
          <w:rPr>
            <w:rStyle w:val="Hyperlink"/>
            <w:color w:val="000000" w:themeColor="text1"/>
            <w:u w:val="none"/>
          </w:rPr>
          <w:t>https://yandex.ru/support/realty/search/indicators.html</w:t>
        </w:r>
      </w:hyperlink>
    </w:p>
    <w:p w14:paraId="4707BB24" w14:textId="017DF481" w:rsidR="00EF30DC" w:rsidRPr="00C45F9B" w:rsidRDefault="00226DBC" w:rsidP="00EF30DC">
      <w:pPr>
        <w:pStyle w:val="a0"/>
        <w:ind w:left="709" w:hanging="709"/>
        <w:rPr>
          <w:color w:val="000000" w:themeColor="text1"/>
          <w:lang w:val="en-US"/>
        </w:rPr>
      </w:pPr>
      <w:r w:rsidRPr="00C45F9B">
        <w:rPr>
          <w:color w:val="000000" w:themeColor="text1"/>
          <w:lang w:val="en-US"/>
        </w:rPr>
        <w:t>OpenStreetMap Wiki – Elements</w:t>
      </w:r>
    </w:p>
    <w:p w14:paraId="09FA5850" w14:textId="2F886F98" w:rsidR="00226DBC" w:rsidRPr="00C45F9B" w:rsidRDefault="00E62315" w:rsidP="00226DBC">
      <w:pPr>
        <w:pStyle w:val="a0"/>
        <w:numPr>
          <w:ilvl w:val="0"/>
          <w:numId w:val="0"/>
        </w:numPr>
        <w:ind w:left="709"/>
        <w:rPr>
          <w:color w:val="000000" w:themeColor="text1"/>
          <w:lang w:val="en-US"/>
        </w:rPr>
      </w:pPr>
      <w:hyperlink r:id="rId22" w:history="1">
        <w:r w:rsidR="00B141EC" w:rsidRPr="00C45F9B">
          <w:rPr>
            <w:rStyle w:val="Hyperlink"/>
            <w:color w:val="000000" w:themeColor="text1"/>
            <w:u w:val="none"/>
            <w:lang w:val="en-US"/>
          </w:rPr>
          <w:t>https://wiki.openstreetmap.org/wiki/Elements</w:t>
        </w:r>
      </w:hyperlink>
    </w:p>
    <w:p w14:paraId="5195E572" w14:textId="7C7A3215" w:rsidR="00226DBC" w:rsidRPr="00C45F9B" w:rsidRDefault="00226DBC" w:rsidP="00226DBC">
      <w:pPr>
        <w:pStyle w:val="a0"/>
        <w:ind w:left="709" w:hanging="709"/>
        <w:rPr>
          <w:color w:val="000000" w:themeColor="text1"/>
          <w:lang w:val="en-US"/>
        </w:rPr>
      </w:pPr>
      <w:r w:rsidRPr="00C45F9B">
        <w:rPr>
          <w:color w:val="000000" w:themeColor="text1"/>
          <w:lang w:val="en-US"/>
        </w:rPr>
        <w:t>OpenStreetMap Wiki – Overpass API</w:t>
      </w:r>
    </w:p>
    <w:p w14:paraId="56B0B9B9" w14:textId="416FFE16" w:rsidR="00226DBC" w:rsidRPr="00C45F9B" w:rsidRDefault="00E62315" w:rsidP="00226DBC">
      <w:pPr>
        <w:pStyle w:val="a0"/>
        <w:numPr>
          <w:ilvl w:val="0"/>
          <w:numId w:val="0"/>
        </w:numPr>
        <w:ind w:left="709"/>
        <w:rPr>
          <w:color w:val="000000" w:themeColor="text1"/>
          <w:lang w:val="en-US"/>
        </w:rPr>
      </w:pPr>
      <w:hyperlink r:id="rId23" w:history="1">
        <w:r w:rsidR="00B141EC" w:rsidRPr="00C45F9B">
          <w:rPr>
            <w:rStyle w:val="Hyperlink"/>
            <w:color w:val="000000" w:themeColor="text1"/>
            <w:u w:val="none"/>
            <w:lang w:val="en-US"/>
          </w:rPr>
          <w:t>https://wiki.openstreetmap.org/wiki/Overpass_API</w:t>
        </w:r>
      </w:hyperlink>
    </w:p>
    <w:p w14:paraId="0EA32454" w14:textId="1414F8E3" w:rsidR="00EF30DC" w:rsidRPr="00C45F9B" w:rsidRDefault="00F61281" w:rsidP="00EF30DC">
      <w:pPr>
        <w:pStyle w:val="a0"/>
        <w:ind w:left="709" w:hanging="709"/>
        <w:rPr>
          <w:color w:val="000000" w:themeColor="text1"/>
          <w:lang w:val="en-US"/>
        </w:rPr>
      </w:pPr>
      <w:r w:rsidRPr="00C45F9B">
        <w:rPr>
          <w:color w:val="000000" w:themeColor="text1"/>
          <w:lang w:val="en-US"/>
        </w:rPr>
        <w:t>OpenStreetMap Wiki – Overpass QL</w:t>
      </w:r>
    </w:p>
    <w:p w14:paraId="039CE945" w14:textId="75154B19" w:rsidR="00F61281" w:rsidRPr="00C45F9B" w:rsidRDefault="00E62315" w:rsidP="00F61281">
      <w:pPr>
        <w:pStyle w:val="a0"/>
        <w:numPr>
          <w:ilvl w:val="0"/>
          <w:numId w:val="0"/>
        </w:numPr>
        <w:ind w:left="709"/>
        <w:rPr>
          <w:color w:val="000000" w:themeColor="text1"/>
          <w:lang w:val="en-US"/>
        </w:rPr>
      </w:pPr>
      <w:hyperlink r:id="rId24" w:history="1">
        <w:r w:rsidR="00B141EC" w:rsidRPr="00C45F9B">
          <w:rPr>
            <w:rStyle w:val="Hyperlink"/>
            <w:color w:val="000000" w:themeColor="text1"/>
            <w:u w:val="none"/>
            <w:lang w:val="en-US"/>
          </w:rPr>
          <w:t>https://wiki.openstreetmap.org/wiki/Overpass_API/Overpass_QL</w:t>
        </w:r>
      </w:hyperlink>
    </w:p>
    <w:p w14:paraId="4804CCCE" w14:textId="63284637" w:rsidR="00B141EC" w:rsidRPr="00C45F9B" w:rsidRDefault="00F61281" w:rsidP="00B141EC">
      <w:pPr>
        <w:pStyle w:val="a0"/>
        <w:ind w:left="709" w:hanging="709"/>
        <w:rPr>
          <w:color w:val="000000" w:themeColor="text1"/>
          <w:lang w:val="en-US"/>
        </w:rPr>
      </w:pPr>
      <w:r w:rsidRPr="00C45F9B">
        <w:rPr>
          <w:color w:val="000000" w:themeColor="text1"/>
          <w:lang w:val="en-US"/>
        </w:rPr>
        <w:t>OpenStreetMap TagInfo</w:t>
      </w:r>
    </w:p>
    <w:p w14:paraId="0E71F3DB" w14:textId="0B05BB60" w:rsidR="00B141EC" w:rsidRPr="00C45F9B" w:rsidRDefault="00E62315" w:rsidP="00B141EC">
      <w:pPr>
        <w:pStyle w:val="a0"/>
        <w:numPr>
          <w:ilvl w:val="0"/>
          <w:numId w:val="0"/>
        </w:numPr>
        <w:ind w:left="709"/>
        <w:rPr>
          <w:color w:val="000000" w:themeColor="text1"/>
          <w:lang w:val="en-US"/>
        </w:rPr>
      </w:pPr>
      <w:hyperlink r:id="rId25" w:history="1">
        <w:r w:rsidR="00B141EC" w:rsidRPr="00C45F9B">
          <w:rPr>
            <w:rStyle w:val="Hyperlink"/>
            <w:color w:val="000000" w:themeColor="text1"/>
            <w:u w:val="none"/>
            <w:lang w:val="en-US"/>
          </w:rPr>
          <w:t>https://taginfo.openstreetmap.org/</w:t>
        </w:r>
      </w:hyperlink>
    </w:p>
    <w:p w14:paraId="557BC357" w14:textId="77777777" w:rsidR="00B141EC" w:rsidRPr="00C45F9B" w:rsidRDefault="00B141EC" w:rsidP="00B141EC">
      <w:pPr>
        <w:pStyle w:val="a0"/>
        <w:ind w:left="709" w:hanging="709"/>
        <w:rPr>
          <w:color w:val="000000" w:themeColor="text1"/>
          <w:lang w:val="en-US"/>
        </w:rPr>
      </w:pPr>
      <w:r w:rsidRPr="00C45F9B">
        <w:rPr>
          <w:color w:val="000000" w:themeColor="text1"/>
          <w:lang w:val="en-US"/>
        </w:rPr>
        <w:t>The TypeScript Handbook</w:t>
      </w:r>
    </w:p>
    <w:p w14:paraId="58B7FF70" w14:textId="36A096DC" w:rsidR="00B141EC" w:rsidRPr="00C45F9B" w:rsidRDefault="00E62315" w:rsidP="00B141EC">
      <w:pPr>
        <w:pStyle w:val="a0"/>
        <w:numPr>
          <w:ilvl w:val="0"/>
          <w:numId w:val="0"/>
        </w:numPr>
        <w:ind w:left="709"/>
        <w:rPr>
          <w:color w:val="000000" w:themeColor="text1"/>
          <w:lang w:val="en-US"/>
        </w:rPr>
      </w:pPr>
      <w:hyperlink r:id="rId26" w:history="1">
        <w:r w:rsidR="00B141EC" w:rsidRPr="00C45F9B">
          <w:rPr>
            <w:rStyle w:val="Hyperlink"/>
            <w:color w:val="000000" w:themeColor="text1"/>
            <w:u w:val="none"/>
            <w:lang w:val="en-US"/>
          </w:rPr>
          <w:t>https://www.typescriptlang.org/assets/typescript-handbook.pdf</w:t>
        </w:r>
      </w:hyperlink>
    </w:p>
    <w:p w14:paraId="2D67E292" w14:textId="77777777" w:rsidR="00B141EC" w:rsidRPr="00C45F9B" w:rsidRDefault="00B141EC" w:rsidP="00B141EC">
      <w:pPr>
        <w:pStyle w:val="a0"/>
        <w:ind w:left="709" w:hanging="709"/>
        <w:rPr>
          <w:color w:val="000000" w:themeColor="text1"/>
          <w:lang w:val="en-US"/>
        </w:rPr>
      </w:pPr>
      <w:r w:rsidRPr="00C45F9B">
        <w:rPr>
          <w:color w:val="000000" w:themeColor="text1"/>
          <w:lang w:val="en-US"/>
        </w:rPr>
        <w:t>Vue</w:t>
      </w:r>
      <w:r w:rsidRPr="00C45F9B">
        <w:rPr>
          <w:color w:val="000000" w:themeColor="text1"/>
        </w:rPr>
        <w:t>.</w:t>
      </w:r>
      <w:r w:rsidRPr="00C45F9B">
        <w:rPr>
          <w:color w:val="000000" w:themeColor="text1"/>
          <w:lang w:val="en-US"/>
        </w:rPr>
        <w:t>js</w:t>
      </w:r>
    </w:p>
    <w:p w14:paraId="54B33214" w14:textId="1B2277A6" w:rsidR="00B141EC" w:rsidRPr="00C45F9B" w:rsidRDefault="00E62315" w:rsidP="00B141EC">
      <w:pPr>
        <w:pStyle w:val="a0"/>
        <w:numPr>
          <w:ilvl w:val="0"/>
          <w:numId w:val="0"/>
        </w:numPr>
        <w:ind w:left="709"/>
        <w:rPr>
          <w:color w:val="000000" w:themeColor="text1"/>
          <w:lang w:val="en-US"/>
        </w:rPr>
      </w:pPr>
      <w:hyperlink r:id="rId27" w:history="1">
        <w:r w:rsidR="00B141EC" w:rsidRPr="00C45F9B">
          <w:rPr>
            <w:rStyle w:val="Hyperlink"/>
            <w:color w:val="000000" w:themeColor="text1"/>
            <w:u w:val="none"/>
            <w:lang w:val="en-US"/>
          </w:rPr>
          <w:t>https</w:t>
        </w:r>
        <w:r w:rsidR="00B141EC" w:rsidRPr="00C45F9B">
          <w:rPr>
            <w:rStyle w:val="Hyperlink"/>
            <w:color w:val="000000" w:themeColor="text1"/>
            <w:u w:val="none"/>
          </w:rPr>
          <w:t>://</w:t>
        </w:r>
        <w:r w:rsidR="00B141EC" w:rsidRPr="00C45F9B">
          <w:rPr>
            <w:rStyle w:val="Hyperlink"/>
            <w:color w:val="000000" w:themeColor="text1"/>
            <w:u w:val="none"/>
            <w:lang w:val="en-US"/>
          </w:rPr>
          <w:t>vuejs</w:t>
        </w:r>
        <w:r w:rsidR="00B141EC" w:rsidRPr="00C45F9B">
          <w:rPr>
            <w:rStyle w:val="Hyperlink"/>
            <w:color w:val="000000" w:themeColor="text1"/>
            <w:u w:val="none"/>
          </w:rPr>
          <w:t>.</w:t>
        </w:r>
        <w:r w:rsidR="00B141EC" w:rsidRPr="00C45F9B">
          <w:rPr>
            <w:rStyle w:val="Hyperlink"/>
            <w:color w:val="000000" w:themeColor="text1"/>
            <w:u w:val="none"/>
            <w:lang w:val="en-US"/>
          </w:rPr>
          <w:t>org</w:t>
        </w:r>
        <w:r w:rsidR="00B141EC" w:rsidRPr="00C45F9B">
          <w:rPr>
            <w:rStyle w:val="Hyperlink"/>
            <w:color w:val="000000" w:themeColor="text1"/>
            <w:u w:val="none"/>
          </w:rPr>
          <w:t>/</w:t>
        </w:r>
      </w:hyperlink>
    </w:p>
    <w:p w14:paraId="535BB5D1" w14:textId="0B5DC9FD" w:rsidR="00B141EC" w:rsidRPr="00C45F9B" w:rsidRDefault="00B141EC" w:rsidP="00B141EC">
      <w:pPr>
        <w:pStyle w:val="a0"/>
        <w:ind w:left="709" w:hanging="709"/>
        <w:rPr>
          <w:color w:val="000000" w:themeColor="text1"/>
          <w:lang w:val="en-US"/>
        </w:rPr>
      </w:pPr>
      <w:r w:rsidRPr="00C45F9B">
        <w:rPr>
          <w:color w:val="000000" w:themeColor="text1"/>
          <w:lang w:val="en-US"/>
        </w:rPr>
        <w:t>Vuetify — A Material Design Framework for Vue.js</w:t>
      </w:r>
    </w:p>
    <w:p w14:paraId="4BEE628F" w14:textId="70587623" w:rsidR="00B141EC" w:rsidRDefault="00E62315" w:rsidP="00B141EC">
      <w:pPr>
        <w:pStyle w:val="a0"/>
        <w:numPr>
          <w:ilvl w:val="0"/>
          <w:numId w:val="0"/>
        </w:numPr>
        <w:ind w:left="709"/>
        <w:rPr>
          <w:color w:val="000000" w:themeColor="text1"/>
          <w:lang w:val="en-US"/>
        </w:rPr>
      </w:pPr>
      <w:hyperlink r:id="rId28" w:history="1">
        <w:r w:rsidR="00B141EC" w:rsidRPr="00C45F9B">
          <w:rPr>
            <w:rStyle w:val="Hyperlink"/>
            <w:color w:val="000000" w:themeColor="text1"/>
            <w:u w:val="none"/>
            <w:lang w:val="en-US"/>
          </w:rPr>
          <w:t>https://vuetifyjs.com/en/</w:t>
        </w:r>
      </w:hyperlink>
    </w:p>
    <w:p w14:paraId="0CB91008" w14:textId="77777777" w:rsidR="00C45F9B" w:rsidRPr="00C45F9B" w:rsidRDefault="00C45F9B" w:rsidP="00B141EC">
      <w:pPr>
        <w:pStyle w:val="a0"/>
        <w:numPr>
          <w:ilvl w:val="0"/>
          <w:numId w:val="0"/>
        </w:numPr>
        <w:ind w:left="709"/>
        <w:rPr>
          <w:color w:val="000000" w:themeColor="text1"/>
          <w:lang w:val="en-US"/>
        </w:rPr>
      </w:pPr>
    </w:p>
    <w:sectPr w:rsidR="00C45F9B" w:rsidRPr="00C45F9B" w:rsidSect="00A86D5B">
      <w:footerReference w:type="default" r:id="rId29"/>
      <w:pgSz w:w="11906" w:h="16838"/>
      <w:pgMar w:top="1134" w:right="850" w:bottom="1134" w:left="170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21774E" w14:textId="77777777" w:rsidR="00E62315" w:rsidRDefault="00E62315" w:rsidP="00AA7C53">
      <w:pPr>
        <w:spacing w:after="0" w:line="240" w:lineRule="auto"/>
      </w:pPr>
      <w:r>
        <w:separator/>
      </w:r>
    </w:p>
  </w:endnote>
  <w:endnote w:type="continuationSeparator" w:id="0">
    <w:p w14:paraId="0FA39520" w14:textId="77777777" w:rsidR="00E62315" w:rsidRDefault="00E62315" w:rsidP="00AA7C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badi Extra Light">
    <w:charset w:val="00"/>
    <w:family w:val="swiss"/>
    <w:pitch w:val="variable"/>
    <w:sig w:usb0="8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8"/>
        <w:szCs w:val="28"/>
      </w:rPr>
      <w:id w:val="1294876182"/>
      <w:docPartObj>
        <w:docPartGallery w:val="Page Numbers (Bottom of Page)"/>
        <w:docPartUnique/>
      </w:docPartObj>
    </w:sdtPr>
    <w:sdtEndPr/>
    <w:sdtContent>
      <w:p w14:paraId="3DEB38B6" w14:textId="77777777" w:rsidR="003D5404" w:rsidRPr="00AA7C53" w:rsidRDefault="003D5404" w:rsidP="00AA7C53">
        <w:pPr>
          <w:pStyle w:val="Footer"/>
          <w:ind w:firstLine="708"/>
          <w:jc w:val="center"/>
          <w:rPr>
            <w:rFonts w:ascii="Times New Roman" w:hAnsi="Times New Roman" w:cs="Times New Roman"/>
            <w:sz w:val="28"/>
            <w:szCs w:val="28"/>
          </w:rPr>
        </w:pPr>
        <w:r w:rsidRPr="00AA7C53">
          <w:rPr>
            <w:rFonts w:ascii="Times New Roman" w:hAnsi="Times New Roman" w:cs="Times New Roman"/>
            <w:sz w:val="28"/>
            <w:szCs w:val="28"/>
          </w:rPr>
          <w:fldChar w:fldCharType="begin"/>
        </w:r>
        <w:r w:rsidRPr="00AA7C53">
          <w:rPr>
            <w:rFonts w:ascii="Times New Roman" w:hAnsi="Times New Roman" w:cs="Times New Roman"/>
            <w:sz w:val="28"/>
            <w:szCs w:val="28"/>
          </w:rPr>
          <w:instrText>PAGE   \* MERGEFORMAT</w:instrText>
        </w:r>
        <w:r w:rsidRPr="00AA7C53">
          <w:rPr>
            <w:rFonts w:ascii="Times New Roman" w:hAnsi="Times New Roman" w:cs="Times New Roman"/>
            <w:sz w:val="28"/>
            <w:szCs w:val="28"/>
          </w:rPr>
          <w:fldChar w:fldCharType="separate"/>
        </w:r>
        <w:r w:rsidRPr="00AA7C53">
          <w:rPr>
            <w:rFonts w:ascii="Times New Roman" w:hAnsi="Times New Roman" w:cs="Times New Roman"/>
            <w:sz w:val="28"/>
            <w:szCs w:val="28"/>
          </w:rPr>
          <w:t>2</w:t>
        </w:r>
        <w:r w:rsidRPr="00AA7C53">
          <w:rPr>
            <w:rFonts w:ascii="Times New Roman" w:hAnsi="Times New Roman" w:cs="Times New Roman"/>
            <w:sz w:val="28"/>
            <w:szCs w:val="28"/>
          </w:rPr>
          <w:fldChar w:fldCharType="end"/>
        </w:r>
      </w:p>
    </w:sdtContent>
  </w:sdt>
  <w:p w14:paraId="03EB6F6B" w14:textId="77777777" w:rsidR="003D5404" w:rsidRPr="00AA7C53" w:rsidRDefault="003D5404">
    <w:pPr>
      <w:pStyle w:val="Foo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FA18C7" w14:textId="77777777" w:rsidR="00E62315" w:rsidRDefault="00E62315" w:rsidP="00AA7C53">
      <w:pPr>
        <w:spacing w:after="0" w:line="240" w:lineRule="auto"/>
      </w:pPr>
      <w:r>
        <w:separator/>
      </w:r>
    </w:p>
  </w:footnote>
  <w:footnote w:type="continuationSeparator" w:id="0">
    <w:p w14:paraId="3DEA9826" w14:textId="77777777" w:rsidR="00E62315" w:rsidRDefault="00E62315" w:rsidP="00AA7C5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52015"/>
    <w:multiLevelType w:val="hybridMultilevel"/>
    <w:tmpl w:val="99ACF256"/>
    <w:lvl w:ilvl="0" w:tplc="754EAD4A">
      <w:start w:val="9"/>
      <w:numFmt w:val="bullet"/>
      <w:lvlText w:val="-"/>
      <w:lvlJc w:val="left"/>
      <w:pPr>
        <w:ind w:left="382" w:hanging="360"/>
      </w:pPr>
      <w:rPr>
        <w:rFonts w:ascii="Times New Roman" w:eastAsiaTheme="minorHAnsi" w:hAnsi="Times New Roman" w:cs="Times New Roman" w:hint="default"/>
      </w:rPr>
    </w:lvl>
    <w:lvl w:ilvl="1" w:tplc="04190003" w:tentative="1">
      <w:start w:val="1"/>
      <w:numFmt w:val="bullet"/>
      <w:lvlText w:val="o"/>
      <w:lvlJc w:val="left"/>
      <w:pPr>
        <w:ind w:left="1102" w:hanging="360"/>
      </w:pPr>
      <w:rPr>
        <w:rFonts w:ascii="Courier New" w:hAnsi="Courier New" w:cs="Courier New" w:hint="default"/>
      </w:rPr>
    </w:lvl>
    <w:lvl w:ilvl="2" w:tplc="04190005" w:tentative="1">
      <w:start w:val="1"/>
      <w:numFmt w:val="bullet"/>
      <w:lvlText w:val=""/>
      <w:lvlJc w:val="left"/>
      <w:pPr>
        <w:ind w:left="1822" w:hanging="360"/>
      </w:pPr>
      <w:rPr>
        <w:rFonts w:ascii="Wingdings" w:hAnsi="Wingdings" w:hint="default"/>
      </w:rPr>
    </w:lvl>
    <w:lvl w:ilvl="3" w:tplc="04190001" w:tentative="1">
      <w:start w:val="1"/>
      <w:numFmt w:val="bullet"/>
      <w:lvlText w:val=""/>
      <w:lvlJc w:val="left"/>
      <w:pPr>
        <w:ind w:left="2542" w:hanging="360"/>
      </w:pPr>
      <w:rPr>
        <w:rFonts w:ascii="Symbol" w:hAnsi="Symbol" w:hint="default"/>
      </w:rPr>
    </w:lvl>
    <w:lvl w:ilvl="4" w:tplc="04190003" w:tentative="1">
      <w:start w:val="1"/>
      <w:numFmt w:val="bullet"/>
      <w:lvlText w:val="o"/>
      <w:lvlJc w:val="left"/>
      <w:pPr>
        <w:ind w:left="3262" w:hanging="360"/>
      </w:pPr>
      <w:rPr>
        <w:rFonts w:ascii="Courier New" w:hAnsi="Courier New" w:cs="Courier New" w:hint="default"/>
      </w:rPr>
    </w:lvl>
    <w:lvl w:ilvl="5" w:tplc="04190005" w:tentative="1">
      <w:start w:val="1"/>
      <w:numFmt w:val="bullet"/>
      <w:lvlText w:val=""/>
      <w:lvlJc w:val="left"/>
      <w:pPr>
        <w:ind w:left="3982" w:hanging="360"/>
      </w:pPr>
      <w:rPr>
        <w:rFonts w:ascii="Wingdings" w:hAnsi="Wingdings" w:hint="default"/>
      </w:rPr>
    </w:lvl>
    <w:lvl w:ilvl="6" w:tplc="04190001" w:tentative="1">
      <w:start w:val="1"/>
      <w:numFmt w:val="bullet"/>
      <w:lvlText w:val=""/>
      <w:lvlJc w:val="left"/>
      <w:pPr>
        <w:ind w:left="4702" w:hanging="360"/>
      </w:pPr>
      <w:rPr>
        <w:rFonts w:ascii="Symbol" w:hAnsi="Symbol" w:hint="default"/>
      </w:rPr>
    </w:lvl>
    <w:lvl w:ilvl="7" w:tplc="04190003" w:tentative="1">
      <w:start w:val="1"/>
      <w:numFmt w:val="bullet"/>
      <w:lvlText w:val="o"/>
      <w:lvlJc w:val="left"/>
      <w:pPr>
        <w:ind w:left="5422" w:hanging="360"/>
      </w:pPr>
      <w:rPr>
        <w:rFonts w:ascii="Courier New" w:hAnsi="Courier New" w:cs="Courier New" w:hint="default"/>
      </w:rPr>
    </w:lvl>
    <w:lvl w:ilvl="8" w:tplc="04190005" w:tentative="1">
      <w:start w:val="1"/>
      <w:numFmt w:val="bullet"/>
      <w:lvlText w:val=""/>
      <w:lvlJc w:val="left"/>
      <w:pPr>
        <w:ind w:left="6142" w:hanging="360"/>
      </w:pPr>
      <w:rPr>
        <w:rFonts w:ascii="Wingdings" w:hAnsi="Wingdings" w:hint="default"/>
      </w:rPr>
    </w:lvl>
  </w:abstractNum>
  <w:abstractNum w:abstractNumId="1" w15:restartNumberingAfterBreak="0">
    <w:nsid w:val="04433A83"/>
    <w:multiLevelType w:val="hybridMultilevel"/>
    <w:tmpl w:val="1764AAF4"/>
    <w:lvl w:ilvl="0" w:tplc="D66C6982">
      <w:start w:val="9"/>
      <w:numFmt w:val="bullet"/>
      <w:lvlText w:val="-"/>
      <w:lvlJc w:val="left"/>
      <w:pPr>
        <w:ind w:left="382" w:hanging="360"/>
      </w:pPr>
      <w:rPr>
        <w:rFonts w:ascii="Times New Roman" w:eastAsiaTheme="minorHAnsi" w:hAnsi="Times New Roman" w:cs="Times New Roman" w:hint="default"/>
      </w:rPr>
    </w:lvl>
    <w:lvl w:ilvl="1" w:tplc="04190003" w:tentative="1">
      <w:start w:val="1"/>
      <w:numFmt w:val="bullet"/>
      <w:lvlText w:val="o"/>
      <w:lvlJc w:val="left"/>
      <w:pPr>
        <w:ind w:left="1102" w:hanging="360"/>
      </w:pPr>
      <w:rPr>
        <w:rFonts w:ascii="Courier New" w:hAnsi="Courier New" w:cs="Courier New" w:hint="default"/>
      </w:rPr>
    </w:lvl>
    <w:lvl w:ilvl="2" w:tplc="04190005" w:tentative="1">
      <w:start w:val="1"/>
      <w:numFmt w:val="bullet"/>
      <w:lvlText w:val=""/>
      <w:lvlJc w:val="left"/>
      <w:pPr>
        <w:ind w:left="1822" w:hanging="360"/>
      </w:pPr>
      <w:rPr>
        <w:rFonts w:ascii="Wingdings" w:hAnsi="Wingdings" w:hint="default"/>
      </w:rPr>
    </w:lvl>
    <w:lvl w:ilvl="3" w:tplc="04190001" w:tentative="1">
      <w:start w:val="1"/>
      <w:numFmt w:val="bullet"/>
      <w:lvlText w:val=""/>
      <w:lvlJc w:val="left"/>
      <w:pPr>
        <w:ind w:left="2542" w:hanging="360"/>
      </w:pPr>
      <w:rPr>
        <w:rFonts w:ascii="Symbol" w:hAnsi="Symbol" w:hint="default"/>
      </w:rPr>
    </w:lvl>
    <w:lvl w:ilvl="4" w:tplc="04190003" w:tentative="1">
      <w:start w:val="1"/>
      <w:numFmt w:val="bullet"/>
      <w:lvlText w:val="o"/>
      <w:lvlJc w:val="left"/>
      <w:pPr>
        <w:ind w:left="3262" w:hanging="360"/>
      </w:pPr>
      <w:rPr>
        <w:rFonts w:ascii="Courier New" w:hAnsi="Courier New" w:cs="Courier New" w:hint="default"/>
      </w:rPr>
    </w:lvl>
    <w:lvl w:ilvl="5" w:tplc="04190005" w:tentative="1">
      <w:start w:val="1"/>
      <w:numFmt w:val="bullet"/>
      <w:lvlText w:val=""/>
      <w:lvlJc w:val="left"/>
      <w:pPr>
        <w:ind w:left="3982" w:hanging="360"/>
      </w:pPr>
      <w:rPr>
        <w:rFonts w:ascii="Wingdings" w:hAnsi="Wingdings" w:hint="default"/>
      </w:rPr>
    </w:lvl>
    <w:lvl w:ilvl="6" w:tplc="04190001" w:tentative="1">
      <w:start w:val="1"/>
      <w:numFmt w:val="bullet"/>
      <w:lvlText w:val=""/>
      <w:lvlJc w:val="left"/>
      <w:pPr>
        <w:ind w:left="4702" w:hanging="360"/>
      </w:pPr>
      <w:rPr>
        <w:rFonts w:ascii="Symbol" w:hAnsi="Symbol" w:hint="default"/>
      </w:rPr>
    </w:lvl>
    <w:lvl w:ilvl="7" w:tplc="04190003" w:tentative="1">
      <w:start w:val="1"/>
      <w:numFmt w:val="bullet"/>
      <w:lvlText w:val="o"/>
      <w:lvlJc w:val="left"/>
      <w:pPr>
        <w:ind w:left="5422" w:hanging="360"/>
      </w:pPr>
      <w:rPr>
        <w:rFonts w:ascii="Courier New" w:hAnsi="Courier New" w:cs="Courier New" w:hint="default"/>
      </w:rPr>
    </w:lvl>
    <w:lvl w:ilvl="8" w:tplc="04190005" w:tentative="1">
      <w:start w:val="1"/>
      <w:numFmt w:val="bullet"/>
      <w:lvlText w:val=""/>
      <w:lvlJc w:val="left"/>
      <w:pPr>
        <w:ind w:left="6142" w:hanging="360"/>
      </w:pPr>
      <w:rPr>
        <w:rFonts w:ascii="Wingdings" w:hAnsi="Wingdings" w:hint="default"/>
      </w:rPr>
    </w:lvl>
  </w:abstractNum>
  <w:abstractNum w:abstractNumId="2" w15:restartNumberingAfterBreak="0">
    <w:nsid w:val="146347BE"/>
    <w:multiLevelType w:val="hybridMultilevel"/>
    <w:tmpl w:val="83A4B3D4"/>
    <w:lvl w:ilvl="0" w:tplc="5CCC685C">
      <w:start w:val="1"/>
      <w:numFmt w:val="decimal"/>
      <w:pStyle w:val="a"/>
      <w:suff w:val="space"/>
      <w:lvlText w:val="Рисунок %1 –"/>
      <w:lvlJc w:val="center"/>
      <w:pPr>
        <w:ind w:left="0" w:firstLine="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1D8D715A"/>
    <w:multiLevelType w:val="hybridMultilevel"/>
    <w:tmpl w:val="2A6848EA"/>
    <w:lvl w:ilvl="0" w:tplc="7012D790">
      <w:start w:val="1"/>
      <w:numFmt w:val="decimal"/>
      <w:pStyle w:val="a0"/>
      <w:lvlText w:val="%1."/>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4" w15:restartNumberingAfterBreak="0">
    <w:nsid w:val="2842160E"/>
    <w:multiLevelType w:val="multilevel"/>
    <w:tmpl w:val="6164A33A"/>
    <w:lvl w:ilvl="0">
      <w:start w:val="1"/>
      <w:numFmt w:val="decimal"/>
      <w:pStyle w:val="a1"/>
      <w:suff w:val="space"/>
      <w:lvlText w:val="%1"/>
      <w:lvlJc w:val="left"/>
      <w:pPr>
        <w:ind w:left="357" w:hanging="357"/>
      </w:pPr>
      <w:rPr>
        <w:rFonts w:hint="default"/>
      </w:rPr>
    </w:lvl>
    <w:lvl w:ilvl="1">
      <w:start w:val="1"/>
      <w:numFmt w:val="decimal"/>
      <w:pStyle w:val="a2"/>
      <w:suff w:val="space"/>
      <w:lvlText w:val="%1.%2"/>
      <w:lvlJc w:val="left"/>
      <w:pPr>
        <w:ind w:left="714" w:hanging="357"/>
      </w:pPr>
      <w:rPr>
        <w:rFonts w:hint="default"/>
      </w:rPr>
    </w:lvl>
    <w:lvl w:ilvl="2">
      <w:start w:val="1"/>
      <w:numFmt w:val="decimal"/>
      <w:pStyle w:val="a3"/>
      <w:suff w:val="space"/>
      <w:lvlText w:val="%1.%2.%3"/>
      <w:lvlJc w:val="left"/>
      <w:pPr>
        <w:ind w:left="1071" w:hanging="357"/>
      </w:pPr>
      <w:rPr>
        <w:rFonts w:hint="default"/>
      </w:rPr>
    </w:lvl>
    <w:lvl w:ilvl="3">
      <w:start w:val="1"/>
      <w:numFmt w:val="decimal"/>
      <w:suff w:val="space"/>
      <w:lvlText w:val="%1.%2.%3.%4"/>
      <w:lvlJc w:val="left"/>
      <w:pPr>
        <w:ind w:left="1428" w:hanging="357"/>
      </w:pPr>
      <w:rPr>
        <w:rFonts w:hint="default"/>
      </w:rPr>
    </w:lvl>
    <w:lvl w:ilvl="4">
      <w:start w:val="1"/>
      <w:numFmt w:val="decimal"/>
      <w:suff w:val="space"/>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5" w15:restartNumberingAfterBreak="0">
    <w:nsid w:val="2E2577DE"/>
    <w:multiLevelType w:val="hybridMultilevel"/>
    <w:tmpl w:val="1F240E72"/>
    <w:lvl w:ilvl="0" w:tplc="AD7E675C">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6" w15:restartNumberingAfterBreak="0">
    <w:nsid w:val="3F0A316B"/>
    <w:multiLevelType w:val="hybridMultilevel"/>
    <w:tmpl w:val="12CC77E2"/>
    <w:lvl w:ilvl="0" w:tplc="AD540C18">
      <w:start w:val="1"/>
      <w:numFmt w:val="decimal"/>
      <w:pStyle w:val="a4"/>
      <w:suff w:val="space"/>
      <w:lvlText w:val="Таблица %1 –"/>
      <w:lvlJc w:val="center"/>
      <w:pPr>
        <w:ind w:left="0" w:firstLine="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49EC2697"/>
    <w:multiLevelType w:val="hybridMultilevel"/>
    <w:tmpl w:val="ECDA1A00"/>
    <w:lvl w:ilvl="0" w:tplc="EBBAFB44">
      <w:start w:val="1"/>
      <w:numFmt w:val="bullet"/>
      <w:lvlText w:val=""/>
      <w:lvlJc w:val="left"/>
      <w:pPr>
        <w:ind w:left="720" w:hanging="360"/>
      </w:pPr>
      <w:rPr>
        <w:rFonts w:ascii="Abadi Extra Light" w:eastAsia="Segoe UI Symbol" w:hAnsi="Abadi Extra Light" w:cs="Segoe UI Symbol" w:hint="default"/>
        <w:b w:val="0"/>
        <w:i w:val="0"/>
        <w:strike w:val="0"/>
        <w:dstrike w:val="0"/>
        <w:color w:val="000000"/>
        <w:sz w:val="28"/>
        <w:szCs w:val="28"/>
        <w:u w:val="none" w:color="000000"/>
        <w:bdr w:val="none" w:sz="0" w:space="0" w:color="auto"/>
        <w:shd w:val="clear" w:color="auto" w:fill="auto"/>
        <w:vertAlign w:val="baseline"/>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7FB62CB2"/>
    <w:multiLevelType w:val="hybridMultilevel"/>
    <w:tmpl w:val="CCE03888"/>
    <w:lvl w:ilvl="0" w:tplc="36026CD8">
      <w:start w:val="1"/>
      <w:numFmt w:val="bullet"/>
      <w:pStyle w:val="a5"/>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4"/>
  </w:num>
  <w:num w:numId="2">
    <w:abstractNumId w:val="8"/>
  </w:num>
  <w:num w:numId="3">
    <w:abstractNumId w:val="2"/>
  </w:num>
  <w:num w:numId="4">
    <w:abstractNumId w:val="6"/>
  </w:num>
  <w:num w:numId="5">
    <w:abstractNumId w:val="5"/>
  </w:num>
  <w:num w:numId="6">
    <w:abstractNumId w:val="3"/>
  </w:num>
  <w:num w:numId="7">
    <w:abstractNumId w:val="7"/>
  </w:num>
  <w:num w:numId="8">
    <w:abstractNumId w:val="0"/>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efaultTabStop w:val="709"/>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NjM3NzU2MTE2sTRT0lEKTi0uzszPAykwrwUAeyIXbywAAAA="/>
  </w:docVars>
  <w:rsids>
    <w:rsidRoot w:val="00AA7C53"/>
    <w:rsid w:val="00025DE0"/>
    <w:rsid w:val="00044E3F"/>
    <w:rsid w:val="00052F31"/>
    <w:rsid w:val="00064C56"/>
    <w:rsid w:val="00070B43"/>
    <w:rsid w:val="00072C62"/>
    <w:rsid w:val="00093C26"/>
    <w:rsid w:val="00093EBC"/>
    <w:rsid w:val="000E28D7"/>
    <w:rsid w:val="000F0F37"/>
    <w:rsid w:val="000F50CE"/>
    <w:rsid w:val="001056B0"/>
    <w:rsid w:val="00126F5B"/>
    <w:rsid w:val="00161767"/>
    <w:rsid w:val="00166E46"/>
    <w:rsid w:val="001914A3"/>
    <w:rsid w:val="001A2BFB"/>
    <w:rsid w:val="001B4D31"/>
    <w:rsid w:val="001C2DFC"/>
    <w:rsid w:val="001C6112"/>
    <w:rsid w:val="00226DBC"/>
    <w:rsid w:val="002534D6"/>
    <w:rsid w:val="00264721"/>
    <w:rsid w:val="002665B6"/>
    <w:rsid w:val="00295AA8"/>
    <w:rsid w:val="002A32D4"/>
    <w:rsid w:val="002D618C"/>
    <w:rsid w:val="00301554"/>
    <w:rsid w:val="003101BE"/>
    <w:rsid w:val="00311408"/>
    <w:rsid w:val="0038702E"/>
    <w:rsid w:val="00397D6B"/>
    <w:rsid w:val="003B2E2F"/>
    <w:rsid w:val="003B4B46"/>
    <w:rsid w:val="003D1187"/>
    <w:rsid w:val="003D286D"/>
    <w:rsid w:val="003D5404"/>
    <w:rsid w:val="003D592A"/>
    <w:rsid w:val="003D61D5"/>
    <w:rsid w:val="003E407C"/>
    <w:rsid w:val="00412D07"/>
    <w:rsid w:val="0042099B"/>
    <w:rsid w:val="00441090"/>
    <w:rsid w:val="00441E38"/>
    <w:rsid w:val="00443241"/>
    <w:rsid w:val="00465641"/>
    <w:rsid w:val="00466D3A"/>
    <w:rsid w:val="0048564B"/>
    <w:rsid w:val="00493BA0"/>
    <w:rsid w:val="004C40E6"/>
    <w:rsid w:val="004D5733"/>
    <w:rsid w:val="004E6F3D"/>
    <w:rsid w:val="00507E4E"/>
    <w:rsid w:val="00517B89"/>
    <w:rsid w:val="005243C1"/>
    <w:rsid w:val="00525CC6"/>
    <w:rsid w:val="00527280"/>
    <w:rsid w:val="00536D28"/>
    <w:rsid w:val="005435D4"/>
    <w:rsid w:val="0056698C"/>
    <w:rsid w:val="0059159F"/>
    <w:rsid w:val="005A3912"/>
    <w:rsid w:val="005B077D"/>
    <w:rsid w:val="005B34C5"/>
    <w:rsid w:val="005B3DBD"/>
    <w:rsid w:val="005B63EA"/>
    <w:rsid w:val="005B6C10"/>
    <w:rsid w:val="005C7781"/>
    <w:rsid w:val="005D30F1"/>
    <w:rsid w:val="005D7DAC"/>
    <w:rsid w:val="005E2BE6"/>
    <w:rsid w:val="005E2C82"/>
    <w:rsid w:val="005F0AB5"/>
    <w:rsid w:val="00626AE3"/>
    <w:rsid w:val="00632168"/>
    <w:rsid w:val="006560B1"/>
    <w:rsid w:val="00665528"/>
    <w:rsid w:val="006837DA"/>
    <w:rsid w:val="00683ABF"/>
    <w:rsid w:val="006C69C3"/>
    <w:rsid w:val="006D3D87"/>
    <w:rsid w:val="006E1DD9"/>
    <w:rsid w:val="006E38CE"/>
    <w:rsid w:val="007037D6"/>
    <w:rsid w:val="00704A88"/>
    <w:rsid w:val="007061C7"/>
    <w:rsid w:val="00713311"/>
    <w:rsid w:val="007340CF"/>
    <w:rsid w:val="007406EA"/>
    <w:rsid w:val="00755783"/>
    <w:rsid w:val="00764264"/>
    <w:rsid w:val="00785553"/>
    <w:rsid w:val="00792459"/>
    <w:rsid w:val="00795303"/>
    <w:rsid w:val="007D59F2"/>
    <w:rsid w:val="007F4998"/>
    <w:rsid w:val="00843D7A"/>
    <w:rsid w:val="008562AC"/>
    <w:rsid w:val="0089374D"/>
    <w:rsid w:val="008B42BF"/>
    <w:rsid w:val="008C4A6A"/>
    <w:rsid w:val="008D3DE5"/>
    <w:rsid w:val="008D48BD"/>
    <w:rsid w:val="008E5029"/>
    <w:rsid w:val="009221AB"/>
    <w:rsid w:val="009424A8"/>
    <w:rsid w:val="00974563"/>
    <w:rsid w:val="0098227C"/>
    <w:rsid w:val="009C2781"/>
    <w:rsid w:val="009D2EED"/>
    <w:rsid w:val="009E1485"/>
    <w:rsid w:val="00A10087"/>
    <w:rsid w:val="00A105F0"/>
    <w:rsid w:val="00A258F4"/>
    <w:rsid w:val="00A317E4"/>
    <w:rsid w:val="00A32878"/>
    <w:rsid w:val="00A86D5B"/>
    <w:rsid w:val="00AA46AB"/>
    <w:rsid w:val="00AA7C53"/>
    <w:rsid w:val="00AB0A85"/>
    <w:rsid w:val="00AB1B0A"/>
    <w:rsid w:val="00AB487E"/>
    <w:rsid w:val="00AC3ACA"/>
    <w:rsid w:val="00AE33BD"/>
    <w:rsid w:val="00AF4247"/>
    <w:rsid w:val="00AF62C1"/>
    <w:rsid w:val="00B01EC5"/>
    <w:rsid w:val="00B11020"/>
    <w:rsid w:val="00B141EC"/>
    <w:rsid w:val="00B32D7A"/>
    <w:rsid w:val="00B42295"/>
    <w:rsid w:val="00B8034C"/>
    <w:rsid w:val="00B80749"/>
    <w:rsid w:val="00B917FD"/>
    <w:rsid w:val="00BC5B7D"/>
    <w:rsid w:val="00BD4D0E"/>
    <w:rsid w:val="00BD7158"/>
    <w:rsid w:val="00C11F90"/>
    <w:rsid w:val="00C12453"/>
    <w:rsid w:val="00C31304"/>
    <w:rsid w:val="00C33A1E"/>
    <w:rsid w:val="00C45F9B"/>
    <w:rsid w:val="00C47BDE"/>
    <w:rsid w:val="00C87B4A"/>
    <w:rsid w:val="00CB71A6"/>
    <w:rsid w:val="00CD783D"/>
    <w:rsid w:val="00CE6477"/>
    <w:rsid w:val="00D04FA5"/>
    <w:rsid w:val="00D60D65"/>
    <w:rsid w:val="00D61C69"/>
    <w:rsid w:val="00D66A67"/>
    <w:rsid w:val="00D8046C"/>
    <w:rsid w:val="00DA3BF0"/>
    <w:rsid w:val="00DA3FC4"/>
    <w:rsid w:val="00DA69BB"/>
    <w:rsid w:val="00DB214A"/>
    <w:rsid w:val="00DD01FC"/>
    <w:rsid w:val="00DE7087"/>
    <w:rsid w:val="00E00AE7"/>
    <w:rsid w:val="00E432EE"/>
    <w:rsid w:val="00E62315"/>
    <w:rsid w:val="00E66740"/>
    <w:rsid w:val="00E67D46"/>
    <w:rsid w:val="00E80229"/>
    <w:rsid w:val="00E866F6"/>
    <w:rsid w:val="00E93528"/>
    <w:rsid w:val="00EA1806"/>
    <w:rsid w:val="00EC58FC"/>
    <w:rsid w:val="00ED5F6D"/>
    <w:rsid w:val="00EE3E78"/>
    <w:rsid w:val="00EF23C6"/>
    <w:rsid w:val="00EF30DC"/>
    <w:rsid w:val="00F34D03"/>
    <w:rsid w:val="00F473CF"/>
    <w:rsid w:val="00F53C9E"/>
    <w:rsid w:val="00F60540"/>
    <w:rsid w:val="00F61281"/>
    <w:rsid w:val="00F7577B"/>
    <w:rsid w:val="00F75AA7"/>
    <w:rsid w:val="00F83F8D"/>
    <w:rsid w:val="00FD770C"/>
    <w:rsid w:val="00FE0B90"/>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57C89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A7C53"/>
    <w:pPr>
      <w:tabs>
        <w:tab w:val="center" w:pos="4677"/>
        <w:tab w:val="right" w:pos="9355"/>
      </w:tabs>
      <w:spacing w:after="0" w:line="240" w:lineRule="auto"/>
    </w:pPr>
  </w:style>
  <w:style w:type="character" w:customStyle="1" w:styleId="HeaderChar">
    <w:name w:val="Header Char"/>
    <w:basedOn w:val="DefaultParagraphFont"/>
    <w:link w:val="Header"/>
    <w:uiPriority w:val="99"/>
    <w:rsid w:val="00AA7C53"/>
  </w:style>
  <w:style w:type="paragraph" w:styleId="Footer">
    <w:name w:val="footer"/>
    <w:basedOn w:val="Normal"/>
    <w:link w:val="FooterChar"/>
    <w:uiPriority w:val="99"/>
    <w:unhideWhenUsed/>
    <w:rsid w:val="00AA7C53"/>
    <w:pPr>
      <w:tabs>
        <w:tab w:val="center" w:pos="4677"/>
        <w:tab w:val="right" w:pos="9355"/>
      </w:tabs>
      <w:spacing w:after="0" w:line="240" w:lineRule="auto"/>
    </w:pPr>
  </w:style>
  <w:style w:type="character" w:customStyle="1" w:styleId="FooterChar">
    <w:name w:val="Footer Char"/>
    <w:basedOn w:val="DefaultParagraphFont"/>
    <w:link w:val="Footer"/>
    <w:uiPriority w:val="99"/>
    <w:rsid w:val="00AA7C53"/>
  </w:style>
  <w:style w:type="paragraph" w:customStyle="1" w:styleId="a6">
    <w:name w:val="Заголовок (универсальный)"/>
    <w:basedOn w:val="Normal"/>
    <w:link w:val="a7"/>
    <w:autoRedefine/>
    <w:qFormat/>
    <w:rsid w:val="00466D3A"/>
    <w:pPr>
      <w:jc w:val="center"/>
    </w:pPr>
    <w:rPr>
      <w:rFonts w:ascii="Times New Roman" w:hAnsi="Times New Roman" w:cs="Times New Roman"/>
      <w:b/>
      <w:sz w:val="32"/>
      <w:szCs w:val="32"/>
    </w:rPr>
  </w:style>
  <w:style w:type="paragraph" w:customStyle="1" w:styleId="a8">
    <w:name w:val="Текст курсовой"/>
    <w:link w:val="a9"/>
    <w:autoRedefine/>
    <w:qFormat/>
    <w:rsid w:val="00AB1B0A"/>
    <w:pPr>
      <w:spacing w:after="0" w:line="360" w:lineRule="auto"/>
      <w:ind w:firstLine="851"/>
      <w:jc w:val="both"/>
    </w:pPr>
    <w:rPr>
      <w:rFonts w:ascii="Times New Roman" w:hAnsi="Times New Roman" w:cs="Times New Roman"/>
      <w:sz w:val="28"/>
      <w:szCs w:val="28"/>
    </w:rPr>
  </w:style>
  <w:style w:type="character" w:customStyle="1" w:styleId="a7">
    <w:name w:val="Заголовок (универсальный) Знак"/>
    <w:basedOn w:val="DefaultParagraphFont"/>
    <w:link w:val="a6"/>
    <w:rsid w:val="00466D3A"/>
    <w:rPr>
      <w:rFonts w:ascii="Times New Roman" w:hAnsi="Times New Roman" w:cs="Times New Roman"/>
      <w:b/>
      <w:sz w:val="32"/>
      <w:szCs w:val="32"/>
    </w:rPr>
  </w:style>
  <w:style w:type="paragraph" w:styleId="ListParagraph">
    <w:name w:val="List Paragraph"/>
    <w:basedOn w:val="Normal"/>
    <w:link w:val="ListParagraphChar"/>
    <w:uiPriority w:val="34"/>
    <w:qFormat/>
    <w:rsid w:val="0098227C"/>
    <w:pPr>
      <w:ind w:left="720"/>
      <w:contextualSpacing/>
    </w:pPr>
  </w:style>
  <w:style w:type="character" w:customStyle="1" w:styleId="a9">
    <w:name w:val="Текст курсовой Знак"/>
    <w:basedOn w:val="DefaultParagraphFont"/>
    <w:link w:val="a8"/>
    <w:rsid w:val="00AB1B0A"/>
    <w:rPr>
      <w:rFonts w:ascii="Times New Roman" w:hAnsi="Times New Roman" w:cs="Times New Roman"/>
      <w:sz w:val="28"/>
      <w:szCs w:val="28"/>
    </w:rPr>
  </w:style>
  <w:style w:type="paragraph" w:customStyle="1" w:styleId="a1">
    <w:name w:val="Главы"/>
    <w:basedOn w:val="ListParagraph"/>
    <w:next w:val="a8"/>
    <w:link w:val="aa"/>
    <w:autoRedefine/>
    <w:qFormat/>
    <w:rsid w:val="00B32D7A"/>
    <w:pPr>
      <w:numPr>
        <w:numId w:val="1"/>
      </w:numPr>
      <w:spacing w:line="240" w:lineRule="auto"/>
      <w:ind w:left="0" w:firstLine="709"/>
      <w:jc w:val="both"/>
    </w:pPr>
    <w:rPr>
      <w:rFonts w:ascii="Times New Roman" w:hAnsi="Times New Roman" w:cs="Times New Roman"/>
      <w:b/>
      <w:sz w:val="28"/>
      <w:szCs w:val="28"/>
    </w:rPr>
  </w:style>
  <w:style w:type="paragraph" w:customStyle="1" w:styleId="a2">
    <w:name w:val="Параграфы"/>
    <w:basedOn w:val="ListParagraph"/>
    <w:next w:val="a8"/>
    <w:link w:val="ab"/>
    <w:autoRedefine/>
    <w:qFormat/>
    <w:rsid w:val="00B32D7A"/>
    <w:pPr>
      <w:numPr>
        <w:ilvl w:val="1"/>
        <w:numId w:val="1"/>
      </w:numPr>
      <w:spacing w:line="240" w:lineRule="auto"/>
      <w:ind w:left="0" w:firstLine="709"/>
      <w:jc w:val="both"/>
    </w:pPr>
    <w:rPr>
      <w:rFonts w:ascii="Times New Roman" w:hAnsi="Times New Roman" w:cs="Times New Roman"/>
      <w:b/>
      <w:sz w:val="28"/>
      <w:szCs w:val="28"/>
    </w:rPr>
  </w:style>
  <w:style w:type="character" w:customStyle="1" w:styleId="ListParagraphChar">
    <w:name w:val="List Paragraph Char"/>
    <w:basedOn w:val="DefaultParagraphFont"/>
    <w:link w:val="ListParagraph"/>
    <w:uiPriority w:val="34"/>
    <w:rsid w:val="00C11F90"/>
  </w:style>
  <w:style w:type="character" w:customStyle="1" w:styleId="aa">
    <w:name w:val="Главы Знак"/>
    <w:basedOn w:val="ListParagraphChar"/>
    <w:link w:val="a1"/>
    <w:rsid w:val="00B32D7A"/>
    <w:rPr>
      <w:rFonts w:ascii="Times New Roman" w:hAnsi="Times New Roman" w:cs="Times New Roman"/>
      <w:b/>
      <w:sz w:val="28"/>
      <w:szCs w:val="28"/>
    </w:rPr>
  </w:style>
  <w:style w:type="paragraph" w:customStyle="1" w:styleId="a3">
    <w:name w:val="Пункты"/>
    <w:basedOn w:val="ListParagraph"/>
    <w:link w:val="ac"/>
    <w:autoRedefine/>
    <w:qFormat/>
    <w:rsid w:val="00B32D7A"/>
    <w:pPr>
      <w:numPr>
        <w:ilvl w:val="2"/>
        <w:numId w:val="1"/>
      </w:numPr>
      <w:spacing w:line="240" w:lineRule="auto"/>
      <w:ind w:left="0" w:firstLine="709"/>
      <w:jc w:val="both"/>
    </w:pPr>
    <w:rPr>
      <w:rFonts w:ascii="Times New Roman" w:hAnsi="Times New Roman" w:cs="Times New Roman"/>
      <w:b/>
      <w:sz w:val="28"/>
      <w:szCs w:val="28"/>
      <w:lang w:val="en-US"/>
    </w:rPr>
  </w:style>
  <w:style w:type="character" w:customStyle="1" w:styleId="ab">
    <w:name w:val="Параграфы Знак"/>
    <w:basedOn w:val="ListParagraphChar"/>
    <w:link w:val="a2"/>
    <w:rsid w:val="00B32D7A"/>
    <w:rPr>
      <w:rFonts w:ascii="Times New Roman" w:hAnsi="Times New Roman" w:cs="Times New Roman"/>
      <w:b/>
      <w:sz w:val="28"/>
      <w:szCs w:val="28"/>
    </w:rPr>
  </w:style>
  <w:style w:type="paragraph" w:customStyle="1" w:styleId="a5">
    <w:name w:val="Список Маркированный"/>
    <w:link w:val="ad"/>
    <w:autoRedefine/>
    <w:qFormat/>
    <w:rsid w:val="00441090"/>
    <w:pPr>
      <w:numPr>
        <w:numId w:val="2"/>
      </w:numPr>
      <w:spacing w:line="360" w:lineRule="auto"/>
      <w:jc w:val="both"/>
    </w:pPr>
    <w:rPr>
      <w:rFonts w:ascii="Times New Roman" w:hAnsi="Times New Roman" w:cs="Times New Roman"/>
      <w:sz w:val="28"/>
      <w:szCs w:val="28"/>
    </w:rPr>
  </w:style>
  <w:style w:type="character" w:customStyle="1" w:styleId="ac">
    <w:name w:val="Пункты Знак"/>
    <w:basedOn w:val="ListParagraphChar"/>
    <w:link w:val="a3"/>
    <w:rsid w:val="00B32D7A"/>
    <w:rPr>
      <w:rFonts w:ascii="Times New Roman" w:hAnsi="Times New Roman" w:cs="Times New Roman"/>
      <w:b/>
      <w:sz w:val="28"/>
      <w:szCs w:val="28"/>
      <w:lang w:val="en-US"/>
    </w:rPr>
  </w:style>
  <w:style w:type="paragraph" w:customStyle="1" w:styleId="a">
    <w:name w:val="Подписи рисунков"/>
    <w:basedOn w:val="ListParagraph"/>
    <w:next w:val="a8"/>
    <w:link w:val="ae"/>
    <w:autoRedefine/>
    <w:qFormat/>
    <w:rsid w:val="00C31304"/>
    <w:pPr>
      <w:numPr>
        <w:numId w:val="3"/>
      </w:numPr>
      <w:spacing w:before="240" w:after="240" w:line="360" w:lineRule="auto"/>
      <w:jc w:val="center"/>
    </w:pPr>
    <w:rPr>
      <w:rFonts w:ascii="Times New Roman" w:hAnsi="Times New Roman" w:cs="Times New Roman"/>
      <w:sz w:val="28"/>
      <w:szCs w:val="28"/>
    </w:rPr>
  </w:style>
  <w:style w:type="character" w:customStyle="1" w:styleId="ad">
    <w:name w:val="Список Маркированный Знак"/>
    <w:basedOn w:val="DefaultParagraphFont"/>
    <w:link w:val="a5"/>
    <w:rsid w:val="00441090"/>
    <w:rPr>
      <w:rFonts w:ascii="Times New Roman" w:hAnsi="Times New Roman" w:cs="Times New Roman"/>
      <w:sz w:val="28"/>
      <w:szCs w:val="28"/>
    </w:rPr>
  </w:style>
  <w:style w:type="paragraph" w:customStyle="1" w:styleId="a4">
    <w:name w:val="Подписи таблиц"/>
    <w:basedOn w:val="ListParagraph"/>
    <w:link w:val="af"/>
    <w:autoRedefine/>
    <w:qFormat/>
    <w:rsid w:val="000E28D7"/>
    <w:pPr>
      <w:numPr>
        <w:numId w:val="4"/>
      </w:numPr>
      <w:spacing w:before="240" w:line="240" w:lineRule="auto"/>
      <w:jc w:val="center"/>
    </w:pPr>
    <w:rPr>
      <w:rFonts w:ascii="Times New Roman" w:hAnsi="Times New Roman" w:cs="Times New Roman"/>
      <w:sz w:val="28"/>
      <w:szCs w:val="28"/>
    </w:rPr>
  </w:style>
  <w:style w:type="character" w:customStyle="1" w:styleId="ae">
    <w:name w:val="Подписи рисунков Знак"/>
    <w:basedOn w:val="ListParagraphChar"/>
    <w:link w:val="a"/>
    <w:rsid w:val="00C31304"/>
    <w:rPr>
      <w:rFonts w:ascii="Times New Roman" w:hAnsi="Times New Roman" w:cs="Times New Roman"/>
      <w:sz w:val="28"/>
      <w:szCs w:val="28"/>
    </w:rPr>
  </w:style>
  <w:style w:type="paragraph" w:customStyle="1" w:styleId="af0">
    <w:name w:val="Программный код"/>
    <w:basedOn w:val="Normal"/>
    <w:link w:val="af1"/>
    <w:autoRedefine/>
    <w:qFormat/>
    <w:rsid w:val="005F0AB5"/>
    <w:pPr>
      <w:spacing w:line="276" w:lineRule="auto"/>
    </w:pPr>
    <w:rPr>
      <w:rFonts w:ascii="Courier New" w:hAnsi="Courier New" w:cs="Courier New"/>
      <w:sz w:val="28"/>
      <w:szCs w:val="28"/>
      <w:lang w:val="en-US"/>
    </w:rPr>
  </w:style>
  <w:style w:type="character" w:customStyle="1" w:styleId="af">
    <w:name w:val="Подписи таблиц Знак"/>
    <w:basedOn w:val="ListParagraphChar"/>
    <w:link w:val="a4"/>
    <w:rsid w:val="000E28D7"/>
    <w:rPr>
      <w:rFonts w:ascii="Times New Roman" w:hAnsi="Times New Roman" w:cs="Times New Roman"/>
      <w:sz w:val="28"/>
      <w:szCs w:val="28"/>
    </w:rPr>
  </w:style>
  <w:style w:type="paragraph" w:customStyle="1" w:styleId="af2">
    <w:name w:val="Заголовок приложения"/>
    <w:basedOn w:val="a6"/>
    <w:link w:val="af3"/>
    <w:qFormat/>
    <w:rsid w:val="00CD783D"/>
  </w:style>
  <w:style w:type="character" w:customStyle="1" w:styleId="af1">
    <w:name w:val="Программный код Знак"/>
    <w:basedOn w:val="DefaultParagraphFont"/>
    <w:link w:val="af0"/>
    <w:rsid w:val="005F0AB5"/>
    <w:rPr>
      <w:rFonts w:ascii="Courier New" w:hAnsi="Courier New" w:cs="Courier New"/>
      <w:sz w:val="28"/>
      <w:szCs w:val="28"/>
      <w:lang w:val="en-US"/>
    </w:rPr>
  </w:style>
  <w:style w:type="paragraph" w:customStyle="1" w:styleId="a0">
    <w:name w:val="Список использованных источников"/>
    <w:basedOn w:val="a8"/>
    <w:link w:val="af4"/>
    <w:autoRedefine/>
    <w:qFormat/>
    <w:rsid w:val="00052F31"/>
    <w:pPr>
      <w:numPr>
        <w:numId w:val="6"/>
      </w:numPr>
    </w:pPr>
  </w:style>
  <w:style w:type="paragraph" w:customStyle="1" w:styleId="af5">
    <w:name w:val="Подзаголовок приожения"/>
    <w:basedOn w:val="a6"/>
    <w:link w:val="af6"/>
    <w:qFormat/>
    <w:rsid w:val="00CD783D"/>
  </w:style>
  <w:style w:type="character" w:customStyle="1" w:styleId="af4">
    <w:name w:val="Список использованных источников Знак"/>
    <w:basedOn w:val="a9"/>
    <w:link w:val="a0"/>
    <w:rsid w:val="00052F31"/>
    <w:rPr>
      <w:rFonts w:ascii="Times New Roman" w:hAnsi="Times New Roman" w:cs="Times New Roman"/>
      <w:sz w:val="28"/>
      <w:szCs w:val="28"/>
    </w:rPr>
  </w:style>
  <w:style w:type="paragraph" w:customStyle="1" w:styleId="af7">
    <w:name w:val="Содержание"/>
    <w:link w:val="af8"/>
    <w:autoRedefine/>
    <w:qFormat/>
    <w:rsid w:val="00052F31"/>
    <w:pPr>
      <w:jc w:val="both"/>
    </w:pPr>
    <w:rPr>
      <w:rFonts w:ascii="Times New Roman" w:hAnsi="Times New Roman" w:cs="Times New Roman"/>
      <w:sz w:val="28"/>
      <w:szCs w:val="28"/>
    </w:rPr>
  </w:style>
  <w:style w:type="character" w:customStyle="1" w:styleId="af3">
    <w:name w:val="Заголовок приложения Знак"/>
    <w:basedOn w:val="a7"/>
    <w:link w:val="af2"/>
    <w:rsid w:val="00CD783D"/>
    <w:rPr>
      <w:rFonts w:ascii="Times New Roman" w:hAnsi="Times New Roman" w:cs="Times New Roman"/>
      <w:b/>
      <w:sz w:val="32"/>
      <w:szCs w:val="32"/>
    </w:rPr>
  </w:style>
  <w:style w:type="character" w:customStyle="1" w:styleId="af8">
    <w:name w:val="Содержание Знак"/>
    <w:basedOn w:val="DefaultParagraphFont"/>
    <w:link w:val="af7"/>
    <w:rsid w:val="00052F31"/>
    <w:rPr>
      <w:rFonts w:ascii="Times New Roman" w:hAnsi="Times New Roman" w:cs="Times New Roman"/>
      <w:sz w:val="28"/>
      <w:szCs w:val="28"/>
    </w:rPr>
  </w:style>
  <w:style w:type="paragraph" w:customStyle="1" w:styleId="af9">
    <w:name w:val="Заголовок списка использованных источников"/>
    <w:basedOn w:val="a6"/>
    <w:link w:val="afa"/>
    <w:qFormat/>
    <w:rsid w:val="00CD783D"/>
  </w:style>
  <w:style w:type="character" w:customStyle="1" w:styleId="af6">
    <w:name w:val="Подзаголовок приожения Знак"/>
    <w:basedOn w:val="a7"/>
    <w:link w:val="af5"/>
    <w:rsid w:val="00CD783D"/>
    <w:rPr>
      <w:rFonts w:ascii="Times New Roman" w:hAnsi="Times New Roman" w:cs="Times New Roman"/>
      <w:b/>
      <w:sz w:val="32"/>
      <w:szCs w:val="32"/>
    </w:rPr>
  </w:style>
  <w:style w:type="character" w:customStyle="1" w:styleId="afa">
    <w:name w:val="Заголовок списка использованных источников Знак"/>
    <w:basedOn w:val="a7"/>
    <w:link w:val="af9"/>
    <w:rsid w:val="00CD783D"/>
    <w:rPr>
      <w:rFonts w:ascii="Times New Roman" w:hAnsi="Times New Roman" w:cs="Times New Roman"/>
      <w:b/>
      <w:sz w:val="32"/>
      <w:szCs w:val="32"/>
    </w:rPr>
  </w:style>
  <w:style w:type="paragraph" w:customStyle="1" w:styleId="afb">
    <w:name w:val="Без отступа"/>
    <w:basedOn w:val="a8"/>
    <w:link w:val="afc"/>
    <w:autoRedefine/>
    <w:qFormat/>
    <w:rsid w:val="00C31304"/>
    <w:pPr>
      <w:ind w:firstLine="22"/>
    </w:pPr>
  </w:style>
  <w:style w:type="paragraph" w:styleId="NoSpacing">
    <w:name w:val="No Spacing"/>
    <w:uiPriority w:val="1"/>
    <w:qFormat/>
    <w:rsid w:val="00A86D5B"/>
    <w:pPr>
      <w:spacing w:after="0" w:line="240" w:lineRule="auto"/>
    </w:pPr>
  </w:style>
  <w:style w:type="character" w:customStyle="1" w:styleId="afc">
    <w:name w:val="Без отступа Знак"/>
    <w:basedOn w:val="a9"/>
    <w:link w:val="afb"/>
    <w:rsid w:val="00C31304"/>
    <w:rPr>
      <w:rFonts w:ascii="Times New Roman" w:hAnsi="Times New Roman" w:cs="Times New Roman"/>
      <w:sz w:val="28"/>
      <w:szCs w:val="28"/>
    </w:rPr>
  </w:style>
  <w:style w:type="table" w:styleId="TableGrid">
    <w:name w:val="Table Grid"/>
    <w:basedOn w:val="TableNormal"/>
    <w:uiPriority w:val="39"/>
    <w:rsid w:val="00C313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406EA"/>
    <w:rPr>
      <w:color w:val="0563C1" w:themeColor="hyperlink"/>
      <w:u w:val="single"/>
    </w:rPr>
  </w:style>
  <w:style w:type="paragraph" w:styleId="TOC1">
    <w:name w:val="toc 1"/>
    <w:basedOn w:val="afb"/>
    <w:next w:val="Normal"/>
    <w:autoRedefine/>
    <w:uiPriority w:val="39"/>
    <w:unhideWhenUsed/>
    <w:rsid w:val="007406EA"/>
    <w:pPr>
      <w:spacing w:after="100"/>
    </w:pPr>
  </w:style>
  <w:style w:type="paragraph" w:styleId="TOC2">
    <w:name w:val="toc 2"/>
    <w:basedOn w:val="afb"/>
    <w:next w:val="Normal"/>
    <w:autoRedefine/>
    <w:uiPriority w:val="39"/>
    <w:unhideWhenUsed/>
    <w:rsid w:val="007406EA"/>
    <w:pPr>
      <w:spacing w:after="100"/>
      <w:ind w:left="220"/>
    </w:pPr>
  </w:style>
  <w:style w:type="paragraph" w:styleId="TOC3">
    <w:name w:val="toc 3"/>
    <w:basedOn w:val="afb"/>
    <w:next w:val="Normal"/>
    <w:autoRedefine/>
    <w:uiPriority w:val="39"/>
    <w:semiHidden/>
    <w:unhideWhenUsed/>
    <w:rsid w:val="007406EA"/>
    <w:pPr>
      <w:spacing w:after="100"/>
      <w:ind w:left="440"/>
    </w:pPr>
  </w:style>
  <w:style w:type="paragraph" w:styleId="TOC4">
    <w:name w:val="toc 4"/>
    <w:basedOn w:val="afb"/>
    <w:next w:val="Normal"/>
    <w:autoRedefine/>
    <w:uiPriority w:val="39"/>
    <w:semiHidden/>
    <w:unhideWhenUsed/>
    <w:rsid w:val="007406EA"/>
    <w:pPr>
      <w:spacing w:after="100"/>
      <w:ind w:left="660"/>
    </w:pPr>
  </w:style>
  <w:style w:type="paragraph" w:styleId="TOC5">
    <w:name w:val="toc 5"/>
    <w:basedOn w:val="afb"/>
    <w:next w:val="Normal"/>
    <w:autoRedefine/>
    <w:uiPriority w:val="39"/>
    <w:semiHidden/>
    <w:unhideWhenUsed/>
    <w:rsid w:val="007406EA"/>
    <w:pPr>
      <w:spacing w:after="100"/>
      <w:ind w:left="880"/>
    </w:pPr>
  </w:style>
  <w:style w:type="paragraph" w:styleId="TOC6">
    <w:name w:val="toc 6"/>
    <w:basedOn w:val="afb"/>
    <w:next w:val="Normal"/>
    <w:autoRedefine/>
    <w:uiPriority w:val="39"/>
    <w:semiHidden/>
    <w:unhideWhenUsed/>
    <w:rsid w:val="007406EA"/>
    <w:pPr>
      <w:spacing w:after="100"/>
      <w:ind w:left="1100"/>
    </w:pPr>
  </w:style>
  <w:style w:type="paragraph" w:styleId="TOC7">
    <w:name w:val="toc 7"/>
    <w:basedOn w:val="afb"/>
    <w:next w:val="Normal"/>
    <w:autoRedefine/>
    <w:uiPriority w:val="39"/>
    <w:semiHidden/>
    <w:unhideWhenUsed/>
    <w:rsid w:val="007406EA"/>
    <w:pPr>
      <w:spacing w:after="100"/>
      <w:ind w:left="1320"/>
    </w:pPr>
  </w:style>
  <w:style w:type="paragraph" w:styleId="TOC8">
    <w:name w:val="toc 8"/>
    <w:basedOn w:val="afb"/>
    <w:next w:val="Normal"/>
    <w:autoRedefine/>
    <w:uiPriority w:val="39"/>
    <w:semiHidden/>
    <w:unhideWhenUsed/>
    <w:rsid w:val="007406EA"/>
    <w:pPr>
      <w:spacing w:after="100"/>
      <w:ind w:left="1540"/>
    </w:pPr>
  </w:style>
  <w:style w:type="paragraph" w:styleId="TOC9">
    <w:name w:val="toc 9"/>
    <w:basedOn w:val="afb"/>
    <w:next w:val="Normal"/>
    <w:autoRedefine/>
    <w:uiPriority w:val="39"/>
    <w:semiHidden/>
    <w:unhideWhenUsed/>
    <w:rsid w:val="007406EA"/>
    <w:pPr>
      <w:spacing w:after="100"/>
      <w:ind w:left="1760"/>
    </w:pPr>
  </w:style>
  <w:style w:type="character" w:styleId="UnresolvedMention">
    <w:name w:val="Unresolved Mention"/>
    <w:basedOn w:val="DefaultParagraphFont"/>
    <w:uiPriority w:val="99"/>
    <w:semiHidden/>
    <w:unhideWhenUsed/>
    <w:rsid w:val="00226DBC"/>
    <w:rPr>
      <w:color w:val="605E5C"/>
      <w:shd w:val="clear" w:color="auto" w:fill="E1DFDD"/>
    </w:rPr>
  </w:style>
  <w:style w:type="character" w:styleId="FollowedHyperlink">
    <w:name w:val="FollowedHyperlink"/>
    <w:basedOn w:val="DefaultParagraphFont"/>
    <w:uiPriority w:val="99"/>
    <w:semiHidden/>
    <w:unhideWhenUsed/>
    <w:rsid w:val="00B141EC"/>
    <w:rPr>
      <w:color w:val="954F72" w:themeColor="followedHyperlink"/>
      <w:u w:val="single"/>
    </w:rPr>
  </w:style>
  <w:style w:type="paragraph" w:styleId="HTMLPreformatted">
    <w:name w:val="HTML Preformatted"/>
    <w:basedOn w:val="Normal"/>
    <w:link w:val="HTMLPreformattedChar"/>
    <w:uiPriority w:val="99"/>
    <w:semiHidden/>
    <w:unhideWhenUsed/>
    <w:rsid w:val="00B141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u-RU"/>
    </w:rPr>
  </w:style>
  <w:style w:type="character" w:customStyle="1" w:styleId="HTMLPreformattedChar">
    <w:name w:val="HTML Preformatted Char"/>
    <w:basedOn w:val="DefaultParagraphFont"/>
    <w:link w:val="HTMLPreformatted"/>
    <w:uiPriority w:val="99"/>
    <w:semiHidden/>
    <w:rsid w:val="00B141EC"/>
    <w:rPr>
      <w:rFonts w:ascii="Courier New" w:eastAsia="Times New Roman" w:hAnsi="Courier New" w:cs="Courier New"/>
      <w:sz w:val="20"/>
      <w:szCs w:val="20"/>
      <w:lang w:eastAsia="ru-RU"/>
    </w:rPr>
  </w:style>
  <w:style w:type="character" w:styleId="PlaceholderText">
    <w:name w:val="Placeholder Text"/>
    <w:basedOn w:val="DefaultParagraphFont"/>
    <w:uiPriority w:val="99"/>
    <w:semiHidden/>
    <w:rsid w:val="00B141E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374458">
      <w:bodyDiv w:val="1"/>
      <w:marLeft w:val="0"/>
      <w:marRight w:val="0"/>
      <w:marTop w:val="0"/>
      <w:marBottom w:val="0"/>
      <w:divBdr>
        <w:top w:val="none" w:sz="0" w:space="0" w:color="auto"/>
        <w:left w:val="none" w:sz="0" w:space="0" w:color="auto"/>
        <w:bottom w:val="none" w:sz="0" w:space="0" w:color="auto"/>
        <w:right w:val="none" w:sz="0" w:space="0" w:color="auto"/>
      </w:divBdr>
    </w:div>
    <w:div w:id="115030094">
      <w:bodyDiv w:val="1"/>
      <w:marLeft w:val="0"/>
      <w:marRight w:val="0"/>
      <w:marTop w:val="0"/>
      <w:marBottom w:val="0"/>
      <w:divBdr>
        <w:top w:val="none" w:sz="0" w:space="0" w:color="auto"/>
        <w:left w:val="none" w:sz="0" w:space="0" w:color="auto"/>
        <w:bottom w:val="none" w:sz="0" w:space="0" w:color="auto"/>
        <w:right w:val="none" w:sz="0" w:space="0" w:color="auto"/>
      </w:divBdr>
    </w:div>
    <w:div w:id="225259201">
      <w:bodyDiv w:val="1"/>
      <w:marLeft w:val="0"/>
      <w:marRight w:val="0"/>
      <w:marTop w:val="0"/>
      <w:marBottom w:val="0"/>
      <w:divBdr>
        <w:top w:val="none" w:sz="0" w:space="0" w:color="auto"/>
        <w:left w:val="none" w:sz="0" w:space="0" w:color="auto"/>
        <w:bottom w:val="none" w:sz="0" w:space="0" w:color="auto"/>
        <w:right w:val="none" w:sz="0" w:space="0" w:color="auto"/>
      </w:divBdr>
    </w:div>
    <w:div w:id="319389470">
      <w:bodyDiv w:val="1"/>
      <w:marLeft w:val="0"/>
      <w:marRight w:val="0"/>
      <w:marTop w:val="0"/>
      <w:marBottom w:val="0"/>
      <w:divBdr>
        <w:top w:val="none" w:sz="0" w:space="0" w:color="auto"/>
        <w:left w:val="none" w:sz="0" w:space="0" w:color="auto"/>
        <w:bottom w:val="none" w:sz="0" w:space="0" w:color="auto"/>
        <w:right w:val="none" w:sz="0" w:space="0" w:color="auto"/>
      </w:divBdr>
    </w:div>
    <w:div w:id="431709325">
      <w:bodyDiv w:val="1"/>
      <w:marLeft w:val="0"/>
      <w:marRight w:val="0"/>
      <w:marTop w:val="0"/>
      <w:marBottom w:val="0"/>
      <w:divBdr>
        <w:top w:val="none" w:sz="0" w:space="0" w:color="auto"/>
        <w:left w:val="none" w:sz="0" w:space="0" w:color="auto"/>
        <w:bottom w:val="none" w:sz="0" w:space="0" w:color="auto"/>
        <w:right w:val="none" w:sz="0" w:space="0" w:color="auto"/>
      </w:divBdr>
    </w:div>
    <w:div w:id="458575072">
      <w:bodyDiv w:val="1"/>
      <w:marLeft w:val="0"/>
      <w:marRight w:val="0"/>
      <w:marTop w:val="0"/>
      <w:marBottom w:val="0"/>
      <w:divBdr>
        <w:top w:val="none" w:sz="0" w:space="0" w:color="auto"/>
        <w:left w:val="none" w:sz="0" w:space="0" w:color="auto"/>
        <w:bottom w:val="none" w:sz="0" w:space="0" w:color="auto"/>
        <w:right w:val="none" w:sz="0" w:space="0" w:color="auto"/>
      </w:divBdr>
    </w:div>
    <w:div w:id="477461133">
      <w:bodyDiv w:val="1"/>
      <w:marLeft w:val="0"/>
      <w:marRight w:val="0"/>
      <w:marTop w:val="0"/>
      <w:marBottom w:val="0"/>
      <w:divBdr>
        <w:top w:val="none" w:sz="0" w:space="0" w:color="auto"/>
        <w:left w:val="none" w:sz="0" w:space="0" w:color="auto"/>
        <w:bottom w:val="none" w:sz="0" w:space="0" w:color="auto"/>
        <w:right w:val="none" w:sz="0" w:space="0" w:color="auto"/>
      </w:divBdr>
    </w:div>
    <w:div w:id="550306414">
      <w:bodyDiv w:val="1"/>
      <w:marLeft w:val="0"/>
      <w:marRight w:val="0"/>
      <w:marTop w:val="0"/>
      <w:marBottom w:val="0"/>
      <w:divBdr>
        <w:top w:val="none" w:sz="0" w:space="0" w:color="auto"/>
        <w:left w:val="none" w:sz="0" w:space="0" w:color="auto"/>
        <w:bottom w:val="none" w:sz="0" w:space="0" w:color="auto"/>
        <w:right w:val="none" w:sz="0" w:space="0" w:color="auto"/>
      </w:divBdr>
    </w:div>
    <w:div w:id="553928008">
      <w:bodyDiv w:val="1"/>
      <w:marLeft w:val="0"/>
      <w:marRight w:val="0"/>
      <w:marTop w:val="0"/>
      <w:marBottom w:val="0"/>
      <w:divBdr>
        <w:top w:val="none" w:sz="0" w:space="0" w:color="auto"/>
        <w:left w:val="none" w:sz="0" w:space="0" w:color="auto"/>
        <w:bottom w:val="none" w:sz="0" w:space="0" w:color="auto"/>
        <w:right w:val="none" w:sz="0" w:space="0" w:color="auto"/>
      </w:divBdr>
    </w:div>
    <w:div w:id="599796998">
      <w:bodyDiv w:val="1"/>
      <w:marLeft w:val="0"/>
      <w:marRight w:val="0"/>
      <w:marTop w:val="0"/>
      <w:marBottom w:val="0"/>
      <w:divBdr>
        <w:top w:val="none" w:sz="0" w:space="0" w:color="auto"/>
        <w:left w:val="none" w:sz="0" w:space="0" w:color="auto"/>
        <w:bottom w:val="none" w:sz="0" w:space="0" w:color="auto"/>
        <w:right w:val="none" w:sz="0" w:space="0" w:color="auto"/>
      </w:divBdr>
    </w:div>
    <w:div w:id="689912872">
      <w:bodyDiv w:val="1"/>
      <w:marLeft w:val="0"/>
      <w:marRight w:val="0"/>
      <w:marTop w:val="0"/>
      <w:marBottom w:val="0"/>
      <w:divBdr>
        <w:top w:val="none" w:sz="0" w:space="0" w:color="auto"/>
        <w:left w:val="none" w:sz="0" w:space="0" w:color="auto"/>
        <w:bottom w:val="none" w:sz="0" w:space="0" w:color="auto"/>
        <w:right w:val="none" w:sz="0" w:space="0" w:color="auto"/>
      </w:divBdr>
    </w:div>
    <w:div w:id="795297649">
      <w:bodyDiv w:val="1"/>
      <w:marLeft w:val="0"/>
      <w:marRight w:val="0"/>
      <w:marTop w:val="0"/>
      <w:marBottom w:val="0"/>
      <w:divBdr>
        <w:top w:val="none" w:sz="0" w:space="0" w:color="auto"/>
        <w:left w:val="none" w:sz="0" w:space="0" w:color="auto"/>
        <w:bottom w:val="none" w:sz="0" w:space="0" w:color="auto"/>
        <w:right w:val="none" w:sz="0" w:space="0" w:color="auto"/>
      </w:divBdr>
    </w:div>
    <w:div w:id="1003509609">
      <w:bodyDiv w:val="1"/>
      <w:marLeft w:val="0"/>
      <w:marRight w:val="0"/>
      <w:marTop w:val="0"/>
      <w:marBottom w:val="0"/>
      <w:divBdr>
        <w:top w:val="none" w:sz="0" w:space="0" w:color="auto"/>
        <w:left w:val="none" w:sz="0" w:space="0" w:color="auto"/>
        <w:bottom w:val="none" w:sz="0" w:space="0" w:color="auto"/>
        <w:right w:val="none" w:sz="0" w:space="0" w:color="auto"/>
      </w:divBdr>
    </w:div>
    <w:div w:id="1018236812">
      <w:bodyDiv w:val="1"/>
      <w:marLeft w:val="0"/>
      <w:marRight w:val="0"/>
      <w:marTop w:val="0"/>
      <w:marBottom w:val="0"/>
      <w:divBdr>
        <w:top w:val="none" w:sz="0" w:space="0" w:color="auto"/>
        <w:left w:val="none" w:sz="0" w:space="0" w:color="auto"/>
        <w:bottom w:val="none" w:sz="0" w:space="0" w:color="auto"/>
        <w:right w:val="none" w:sz="0" w:space="0" w:color="auto"/>
      </w:divBdr>
    </w:div>
    <w:div w:id="1191843685">
      <w:bodyDiv w:val="1"/>
      <w:marLeft w:val="0"/>
      <w:marRight w:val="0"/>
      <w:marTop w:val="0"/>
      <w:marBottom w:val="0"/>
      <w:divBdr>
        <w:top w:val="none" w:sz="0" w:space="0" w:color="auto"/>
        <w:left w:val="none" w:sz="0" w:space="0" w:color="auto"/>
        <w:bottom w:val="none" w:sz="0" w:space="0" w:color="auto"/>
        <w:right w:val="none" w:sz="0" w:space="0" w:color="auto"/>
      </w:divBdr>
    </w:div>
    <w:div w:id="1322925091">
      <w:bodyDiv w:val="1"/>
      <w:marLeft w:val="0"/>
      <w:marRight w:val="0"/>
      <w:marTop w:val="0"/>
      <w:marBottom w:val="0"/>
      <w:divBdr>
        <w:top w:val="none" w:sz="0" w:space="0" w:color="auto"/>
        <w:left w:val="none" w:sz="0" w:space="0" w:color="auto"/>
        <w:bottom w:val="none" w:sz="0" w:space="0" w:color="auto"/>
        <w:right w:val="none" w:sz="0" w:space="0" w:color="auto"/>
      </w:divBdr>
    </w:div>
    <w:div w:id="1472862582">
      <w:bodyDiv w:val="1"/>
      <w:marLeft w:val="0"/>
      <w:marRight w:val="0"/>
      <w:marTop w:val="0"/>
      <w:marBottom w:val="0"/>
      <w:divBdr>
        <w:top w:val="none" w:sz="0" w:space="0" w:color="auto"/>
        <w:left w:val="none" w:sz="0" w:space="0" w:color="auto"/>
        <w:bottom w:val="none" w:sz="0" w:space="0" w:color="auto"/>
        <w:right w:val="none" w:sz="0" w:space="0" w:color="auto"/>
      </w:divBdr>
    </w:div>
    <w:div w:id="1628852804">
      <w:bodyDiv w:val="1"/>
      <w:marLeft w:val="0"/>
      <w:marRight w:val="0"/>
      <w:marTop w:val="0"/>
      <w:marBottom w:val="0"/>
      <w:divBdr>
        <w:top w:val="none" w:sz="0" w:space="0" w:color="auto"/>
        <w:left w:val="none" w:sz="0" w:space="0" w:color="auto"/>
        <w:bottom w:val="none" w:sz="0" w:space="0" w:color="auto"/>
        <w:right w:val="none" w:sz="0" w:space="0" w:color="auto"/>
      </w:divBdr>
    </w:div>
    <w:div w:id="1666469598">
      <w:bodyDiv w:val="1"/>
      <w:marLeft w:val="0"/>
      <w:marRight w:val="0"/>
      <w:marTop w:val="0"/>
      <w:marBottom w:val="0"/>
      <w:divBdr>
        <w:top w:val="none" w:sz="0" w:space="0" w:color="auto"/>
        <w:left w:val="none" w:sz="0" w:space="0" w:color="auto"/>
        <w:bottom w:val="none" w:sz="0" w:space="0" w:color="auto"/>
        <w:right w:val="none" w:sz="0" w:space="0" w:color="auto"/>
      </w:divBdr>
    </w:div>
    <w:div w:id="1818765105">
      <w:bodyDiv w:val="1"/>
      <w:marLeft w:val="0"/>
      <w:marRight w:val="0"/>
      <w:marTop w:val="0"/>
      <w:marBottom w:val="0"/>
      <w:divBdr>
        <w:top w:val="none" w:sz="0" w:space="0" w:color="auto"/>
        <w:left w:val="none" w:sz="0" w:space="0" w:color="auto"/>
        <w:bottom w:val="none" w:sz="0" w:space="0" w:color="auto"/>
        <w:right w:val="none" w:sz="0" w:space="0" w:color="auto"/>
      </w:divBdr>
    </w:div>
    <w:div w:id="1843549279">
      <w:bodyDiv w:val="1"/>
      <w:marLeft w:val="0"/>
      <w:marRight w:val="0"/>
      <w:marTop w:val="0"/>
      <w:marBottom w:val="0"/>
      <w:divBdr>
        <w:top w:val="none" w:sz="0" w:space="0" w:color="auto"/>
        <w:left w:val="none" w:sz="0" w:space="0" w:color="auto"/>
        <w:bottom w:val="none" w:sz="0" w:space="0" w:color="auto"/>
        <w:right w:val="none" w:sz="0" w:space="0" w:color="auto"/>
      </w:divBdr>
    </w:div>
    <w:div w:id="1867207170">
      <w:bodyDiv w:val="1"/>
      <w:marLeft w:val="0"/>
      <w:marRight w:val="0"/>
      <w:marTop w:val="0"/>
      <w:marBottom w:val="0"/>
      <w:divBdr>
        <w:top w:val="none" w:sz="0" w:space="0" w:color="auto"/>
        <w:left w:val="none" w:sz="0" w:space="0" w:color="auto"/>
        <w:bottom w:val="none" w:sz="0" w:space="0" w:color="auto"/>
        <w:right w:val="none" w:sz="0" w:space="0" w:color="auto"/>
      </w:divBdr>
    </w:div>
    <w:div w:id="1892422605">
      <w:bodyDiv w:val="1"/>
      <w:marLeft w:val="0"/>
      <w:marRight w:val="0"/>
      <w:marTop w:val="0"/>
      <w:marBottom w:val="0"/>
      <w:divBdr>
        <w:top w:val="none" w:sz="0" w:space="0" w:color="auto"/>
        <w:left w:val="none" w:sz="0" w:space="0" w:color="auto"/>
        <w:bottom w:val="none" w:sz="0" w:space="0" w:color="auto"/>
        <w:right w:val="none" w:sz="0" w:space="0" w:color="auto"/>
      </w:divBdr>
    </w:div>
    <w:div w:id="1894269596">
      <w:bodyDiv w:val="1"/>
      <w:marLeft w:val="0"/>
      <w:marRight w:val="0"/>
      <w:marTop w:val="0"/>
      <w:marBottom w:val="0"/>
      <w:divBdr>
        <w:top w:val="none" w:sz="0" w:space="0" w:color="auto"/>
        <w:left w:val="none" w:sz="0" w:space="0" w:color="auto"/>
        <w:bottom w:val="none" w:sz="0" w:space="0" w:color="auto"/>
        <w:right w:val="none" w:sz="0" w:space="0" w:color="auto"/>
      </w:divBdr>
    </w:div>
    <w:div w:id="1975061224">
      <w:bodyDiv w:val="1"/>
      <w:marLeft w:val="0"/>
      <w:marRight w:val="0"/>
      <w:marTop w:val="0"/>
      <w:marBottom w:val="0"/>
      <w:divBdr>
        <w:top w:val="none" w:sz="0" w:space="0" w:color="auto"/>
        <w:left w:val="none" w:sz="0" w:space="0" w:color="auto"/>
        <w:bottom w:val="none" w:sz="0" w:space="0" w:color="auto"/>
        <w:right w:val="none" w:sz="0" w:space="0" w:color="auto"/>
      </w:divBdr>
    </w:div>
    <w:div w:id="2004232447">
      <w:bodyDiv w:val="1"/>
      <w:marLeft w:val="0"/>
      <w:marRight w:val="0"/>
      <w:marTop w:val="0"/>
      <w:marBottom w:val="0"/>
      <w:divBdr>
        <w:top w:val="none" w:sz="0" w:space="0" w:color="auto"/>
        <w:left w:val="none" w:sz="0" w:space="0" w:color="auto"/>
        <w:bottom w:val="none" w:sz="0" w:space="0" w:color="auto"/>
        <w:right w:val="none" w:sz="0" w:space="0" w:color="auto"/>
      </w:divBdr>
    </w:div>
    <w:div w:id="2009821299">
      <w:bodyDiv w:val="1"/>
      <w:marLeft w:val="0"/>
      <w:marRight w:val="0"/>
      <w:marTop w:val="0"/>
      <w:marBottom w:val="0"/>
      <w:divBdr>
        <w:top w:val="none" w:sz="0" w:space="0" w:color="auto"/>
        <w:left w:val="none" w:sz="0" w:space="0" w:color="auto"/>
        <w:bottom w:val="none" w:sz="0" w:space="0" w:color="auto"/>
        <w:right w:val="none" w:sz="0" w:space="0" w:color="auto"/>
      </w:divBdr>
    </w:div>
    <w:div w:id="2059012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gis-lab.info/qa/great-circles.html" TargetMode="External"/><Relationship Id="rId26" Type="http://schemas.openxmlformats.org/officeDocument/2006/relationships/hyperlink" Target="https://www.typescriptlang.org/assets/typescript-handbook.pdf" TargetMode="External"/><Relationship Id="rId3" Type="http://schemas.openxmlformats.org/officeDocument/2006/relationships/styles" Target="styles.xml"/><Relationship Id="rId21" Type="http://schemas.openxmlformats.org/officeDocument/2006/relationships/hyperlink" Target="https://yandex.ru/support/realty/search/indicators.html"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chart" Target="charts/chart3.xml"/><Relationship Id="rId25" Type="http://schemas.openxmlformats.org/officeDocument/2006/relationships/hyperlink" Target="https://taginfo.openstreetmap.org/"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s://www.domofond.ru/statya/luchshie_i_hudshie_rayony_voronezha/7557"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iki.openstreetmap.org/wiki/Overpass_API/Overpass_QL" TargetMode="External"/><Relationship Id="rId5" Type="http://schemas.openxmlformats.org/officeDocument/2006/relationships/webSettings" Target="webSettings.xml"/><Relationship Id="rId15" Type="http://schemas.openxmlformats.org/officeDocument/2006/relationships/chart" Target="charts/chart2.xml"/><Relationship Id="rId23" Type="http://schemas.openxmlformats.org/officeDocument/2006/relationships/hyperlink" Target="https://wiki.openstreetmap.org/wiki/Overpass_API" TargetMode="External"/><Relationship Id="rId28" Type="http://schemas.openxmlformats.org/officeDocument/2006/relationships/hyperlink" Target="https://vuetifyjs.com/en/" TargetMode="External"/><Relationship Id="rId10" Type="http://schemas.openxmlformats.org/officeDocument/2006/relationships/image" Target="media/image3.png"/><Relationship Id="rId19" Type="http://schemas.openxmlformats.org/officeDocument/2006/relationships/hyperlink" Target="https://yandex.ru/company/researches/2017/moscow_districts"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hart" Target="charts/chart1.xml"/><Relationship Id="rId22" Type="http://schemas.openxmlformats.org/officeDocument/2006/relationships/hyperlink" Target="https://wiki.openstreetmap.org/wiki/Elements" TargetMode="External"/><Relationship Id="rId27" Type="http://schemas.openxmlformats.org/officeDocument/2006/relationships/hyperlink" Target="https://vuejs.org/" TargetMode="External"/><Relationship Id="rId30"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kalitki\Documents\Overpas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kalitki\Documents\Overpas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akalitki\Documents\Overpass.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layout>
        <c:manualLayout>
          <c:xMode val="edge"/>
          <c:yMode val="edge"/>
          <c:x val="0.1577567804024497"/>
          <c:y val="2.777777777777777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Queries!$B$1</c:f>
              <c:strCache>
                <c:ptCount val="1"/>
                <c:pt idx="0">
                  <c:v>Среднее время выполнения запроса, сек</c:v>
                </c:pt>
              </c:strCache>
            </c:strRef>
          </c:tx>
          <c:spPr>
            <a:solidFill>
              <a:schemeClr val="accent1"/>
            </a:solidFill>
            <a:ln>
              <a:noFill/>
            </a:ln>
            <a:effectLst/>
            <a:sp3d/>
          </c:spPr>
          <c:invertIfNegative val="0"/>
          <c:cat>
            <c:strRef>
              <c:f>Queries!$A$3:$A$7</c:f>
              <c:strCache>
                <c:ptCount val="5"/>
                <c:pt idx="0">
                  <c:v>Без группировки</c:v>
                </c:pt>
                <c:pt idx="1">
                  <c:v>Без проверки значения атрибута</c:v>
                </c:pt>
                <c:pt idx="2">
                  <c:v>Группировка значений</c:v>
                </c:pt>
                <c:pt idx="3">
                  <c:v>Группировка ключей без проверки значений</c:v>
                </c:pt>
                <c:pt idx="4">
                  <c:v>Группировка ключей и значений</c:v>
                </c:pt>
              </c:strCache>
            </c:strRef>
          </c:cat>
          <c:val>
            <c:numRef>
              <c:f>Queries!$B$3:$B$7</c:f>
              <c:numCache>
                <c:formatCode>General</c:formatCode>
                <c:ptCount val="5"/>
                <c:pt idx="0">
                  <c:v>13.729999999999999</c:v>
                </c:pt>
                <c:pt idx="1">
                  <c:v>8.82</c:v>
                </c:pt>
                <c:pt idx="2">
                  <c:v>4.91</c:v>
                </c:pt>
                <c:pt idx="3">
                  <c:v>3.2</c:v>
                </c:pt>
                <c:pt idx="4">
                  <c:v>2.34</c:v>
                </c:pt>
              </c:numCache>
            </c:numRef>
          </c:val>
          <c:extLst>
            <c:ext xmlns:c16="http://schemas.microsoft.com/office/drawing/2014/chart" uri="{C3380CC4-5D6E-409C-BE32-E72D297353CC}">
              <c16:uniqueId val="{00000000-9452-4423-A95B-E98B56B085AB}"/>
            </c:ext>
          </c:extLst>
        </c:ser>
        <c:dLbls>
          <c:showLegendKey val="0"/>
          <c:showVal val="0"/>
          <c:showCatName val="0"/>
          <c:showSerName val="0"/>
          <c:showPercent val="0"/>
          <c:showBubbleSize val="0"/>
        </c:dLbls>
        <c:gapWidth val="150"/>
        <c:shape val="box"/>
        <c:axId val="330789824"/>
        <c:axId val="334909392"/>
        <c:axId val="0"/>
      </c:bar3DChart>
      <c:catAx>
        <c:axId val="330789824"/>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334909392"/>
        <c:crosses val="autoZero"/>
        <c:auto val="1"/>
        <c:lblAlgn val="ctr"/>
        <c:lblOffset val="100"/>
        <c:noMultiLvlLbl val="0"/>
      </c:catAx>
      <c:valAx>
        <c:axId val="3349093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33078982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ru-RU"/>
              <a:t>Объём передаваемых данных</a:t>
            </a:r>
            <a:r>
              <a:rPr lang="en-US"/>
              <a:t>, </a:t>
            </a:r>
            <a:r>
              <a:rPr lang="ru-RU"/>
              <a:t>килобайт</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cked"/>
        <c:varyColors val="0"/>
        <c:ser>
          <c:idx val="0"/>
          <c:order val="0"/>
          <c:tx>
            <c:strRef>
              <c:f>Queries!$E$1</c:f>
              <c:strCache>
                <c:ptCount val="1"/>
                <c:pt idx="0">
                  <c:v>Объём передаваемых данных</c:v>
                </c:pt>
              </c:strCache>
            </c:strRef>
          </c:tx>
          <c:spPr>
            <a:solidFill>
              <a:schemeClr val="accent2"/>
            </a:solidFill>
            <a:ln>
              <a:noFill/>
            </a:ln>
            <a:effectLst/>
            <a:sp3d/>
          </c:spPr>
          <c:invertIfNegative val="0"/>
          <c:cat>
            <c:strRef>
              <c:f>Queries!$D$3:$D$7</c:f>
              <c:strCache>
                <c:ptCount val="5"/>
                <c:pt idx="0">
                  <c:v>Без группировки</c:v>
                </c:pt>
                <c:pt idx="1">
                  <c:v>Без проверки значения атрибута</c:v>
                </c:pt>
                <c:pt idx="2">
                  <c:v>Группировка значений</c:v>
                </c:pt>
                <c:pt idx="3">
                  <c:v>Группировка ключей без проверки значений</c:v>
                </c:pt>
                <c:pt idx="4">
                  <c:v>Группировка ключей и значений</c:v>
                </c:pt>
              </c:strCache>
            </c:strRef>
          </c:cat>
          <c:val>
            <c:numRef>
              <c:f>Queries!$E$3:$E$7</c:f>
              <c:numCache>
                <c:formatCode>General</c:formatCode>
                <c:ptCount val="5"/>
                <c:pt idx="0">
                  <c:v>201</c:v>
                </c:pt>
                <c:pt idx="1">
                  <c:v>991</c:v>
                </c:pt>
                <c:pt idx="2">
                  <c:v>201</c:v>
                </c:pt>
                <c:pt idx="3">
                  <c:v>991</c:v>
                </c:pt>
                <c:pt idx="4">
                  <c:v>219</c:v>
                </c:pt>
              </c:numCache>
            </c:numRef>
          </c:val>
          <c:extLst>
            <c:ext xmlns:c16="http://schemas.microsoft.com/office/drawing/2014/chart" uri="{C3380CC4-5D6E-409C-BE32-E72D297353CC}">
              <c16:uniqueId val="{00000000-EBCE-4C75-BBBD-5E7C497F5F86}"/>
            </c:ext>
          </c:extLst>
        </c:ser>
        <c:dLbls>
          <c:showLegendKey val="0"/>
          <c:showVal val="0"/>
          <c:showCatName val="0"/>
          <c:showSerName val="0"/>
          <c:showPercent val="0"/>
          <c:showBubbleSize val="0"/>
        </c:dLbls>
        <c:gapWidth val="150"/>
        <c:shape val="box"/>
        <c:axId val="563044208"/>
        <c:axId val="208511248"/>
        <c:axId val="0"/>
      </c:bar3DChart>
      <c:catAx>
        <c:axId val="563044208"/>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208511248"/>
        <c:crosses val="autoZero"/>
        <c:auto val="1"/>
        <c:lblAlgn val="ctr"/>
        <c:lblOffset val="100"/>
        <c:noMultiLvlLbl val="0"/>
      </c:catAx>
      <c:valAx>
        <c:axId val="20851124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56304420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ru-RU" sz="1800" b="0" i="0" baseline="0">
                <a:effectLst/>
              </a:rPr>
              <a:t>Зависимость времени рассчёта рейтинга от количества учитываемых точек</a:t>
            </a:r>
            <a:endParaRPr lang="ru-RU">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scatterChart>
        <c:scatterStyle val="smoothMarker"/>
        <c:varyColors val="0"/>
        <c:ser>
          <c:idx val="0"/>
          <c:order val="0"/>
          <c:tx>
            <c:strRef>
              <c:f>Drawing!$B$1</c:f>
              <c:strCache>
                <c:ptCount val="1"/>
                <c:pt idx="0">
                  <c:v>Список</c:v>
                </c:pt>
              </c:strCache>
            </c:strRef>
          </c:tx>
          <c:spPr>
            <a:ln w="19050" cap="rnd">
              <a:noFill/>
              <a:round/>
            </a:ln>
            <a:effectLst/>
          </c:spPr>
          <c:marker>
            <c:symbol val="circle"/>
            <c:size val="5"/>
            <c:spPr>
              <a:solidFill>
                <a:schemeClr val="accent1"/>
              </a:solidFill>
              <a:ln w="9525">
                <a:solidFill>
                  <a:schemeClr val="accent1"/>
                </a:solidFill>
              </a:ln>
              <a:effectLst/>
            </c:spPr>
          </c:marker>
          <c:trendline>
            <c:spPr>
              <a:ln w="31750" cap="rnd">
                <a:solidFill>
                  <a:schemeClr val="accent1"/>
                </a:solidFill>
                <a:prstDash val="solid"/>
              </a:ln>
              <a:effectLst/>
            </c:spPr>
            <c:trendlineType val="linear"/>
            <c:dispRSqr val="0"/>
            <c:dispEq val="0"/>
          </c:trendline>
          <c:xVal>
            <c:numRef>
              <c:f>Drawing!$A$2:$A$128</c:f>
              <c:numCache>
                <c:formatCode>General</c:formatCode>
                <c:ptCount val="127"/>
                <c:pt idx="0">
                  <c:v>3</c:v>
                </c:pt>
                <c:pt idx="1">
                  <c:v>4</c:v>
                </c:pt>
                <c:pt idx="2">
                  <c:v>6</c:v>
                </c:pt>
                <c:pt idx="3">
                  <c:v>7</c:v>
                </c:pt>
                <c:pt idx="4">
                  <c:v>11</c:v>
                </c:pt>
                <c:pt idx="5">
                  <c:v>18</c:v>
                </c:pt>
                <c:pt idx="6">
                  <c:v>40</c:v>
                </c:pt>
                <c:pt idx="7">
                  <c:v>42</c:v>
                </c:pt>
                <c:pt idx="8">
                  <c:v>43</c:v>
                </c:pt>
                <c:pt idx="9">
                  <c:v>55</c:v>
                </c:pt>
                <c:pt idx="10">
                  <c:v>65</c:v>
                </c:pt>
                <c:pt idx="11">
                  <c:v>66</c:v>
                </c:pt>
                <c:pt idx="12">
                  <c:v>77</c:v>
                </c:pt>
                <c:pt idx="13">
                  <c:v>79</c:v>
                </c:pt>
                <c:pt idx="14">
                  <c:v>101</c:v>
                </c:pt>
                <c:pt idx="15">
                  <c:v>106</c:v>
                </c:pt>
                <c:pt idx="16">
                  <c:v>114</c:v>
                </c:pt>
                <c:pt idx="17">
                  <c:v>118</c:v>
                </c:pt>
                <c:pt idx="18">
                  <c:v>135</c:v>
                </c:pt>
                <c:pt idx="19">
                  <c:v>146</c:v>
                </c:pt>
                <c:pt idx="20">
                  <c:v>161</c:v>
                </c:pt>
                <c:pt idx="21">
                  <c:v>195</c:v>
                </c:pt>
                <c:pt idx="22">
                  <c:v>223</c:v>
                </c:pt>
                <c:pt idx="23">
                  <c:v>232</c:v>
                </c:pt>
                <c:pt idx="24">
                  <c:v>245</c:v>
                </c:pt>
                <c:pt idx="25">
                  <c:v>248</c:v>
                </c:pt>
                <c:pt idx="26">
                  <c:v>251</c:v>
                </c:pt>
                <c:pt idx="27">
                  <c:v>252</c:v>
                </c:pt>
                <c:pt idx="28">
                  <c:v>268</c:v>
                </c:pt>
                <c:pt idx="29">
                  <c:v>289</c:v>
                </c:pt>
                <c:pt idx="30">
                  <c:v>291</c:v>
                </c:pt>
                <c:pt idx="31">
                  <c:v>295</c:v>
                </c:pt>
                <c:pt idx="32">
                  <c:v>298</c:v>
                </c:pt>
                <c:pt idx="33">
                  <c:v>301</c:v>
                </c:pt>
                <c:pt idx="34">
                  <c:v>303</c:v>
                </c:pt>
                <c:pt idx="35">
                  <c:v>313</c:v>
                </c:pt>
                <c:pt idx="36">
                  <c:v>319</c:v>
                </c:pt>
                <c:pt idx="37">
                  <c:v>324</c:v>
                </c:pt>
                <c:pt idx="38">
                  <c:v>356</c:v>
                </c:pt>
                <c:pt idx="39">
                  <c:v>359</c:v>
                </c:pt>
                <c:pt idx="40">
                  <c:v>373</c:v>
                </c:pt>
                <c:pt idx="41">
                  <c:v>375</c:v>
                </c:pt>
                <c:pt idx="42">
                  <c:v>376</c:v>
                </c:pt>
                <c:pt idx="43">
                  <c:v>378</c:v>
                </c:pt>
                <c:pt idx="44">
                  <c:v>409</c:v>
                </c:pt>
                <c:pt idx="45">
                  <c:v>417</c:v>
                </c:pt>
                <c:pt idx="46">
                  <c:v>434</c:v>
                </c:pt>
                <c:pt idx="47">
                  <c:v>455</c:v>
                </c:pt>
                <c:pt idx="48">
                  <c:v>468</c:v>
                </c:pt>
                <c:pt idx="49">
                  <c:v>478</c:v>
                </c:pt>
                <c:pt idx="50">
                  <c:v>486</c:v>
                </c:pt>
                <c:pt idx="51">
                  <c:v>495</c:v>
                </c:pt>
                <c:pt idx="52">
                  <c:v>517</c:v>
                </c:pt>
                <c:pt idx="53">
                  <c:v>547</c:v>
                </c:pt>
                <c:pt idx="54">
                  <c:v>563</c:v>
                </c:pt>
                <c:pt idx="55">
                  <c:v>591</c:v>
                </c:pt>
                <c:pt idx="56">
                  <c:v>599</c:v>
                </c:pt>
                <c:pt idx="57">
                  <c:v>608</c:v>
                </c:pt>
                <c:pt idx="58">
                  <c:v>648</c:v>
                </c:pt>
                <c:pt idx="59">
                  <c:v>657</c:v>
                </c:pt>
                <c:pt idx="60">
                  <c:v>664</c:v>
                </c:pt>
                <c:pt idx="61">
                  <c:v>685</c:v>
                </c:pt>
                <c:pt idx="62">
                  <c:v>715</c:v>
                </c:pt>
                <c:pt idx="63">
                  <c:v>743</c:v>
                </c:pt>
                <c:pt idx="64">
                  <c:v>752</c:v>
                </c:pt>
                <c:pt idx="65">
                  <c:v>756</c:v>
                </c:pt>
                <c:pt idx="66">
                  <c:v>767</c:v>
                </c:pt>
                <c:pt idx="67">
                  <c:v>789</c:v>
                </c:pt>
                <c:pt idx="68">
                  <c:v>795</c:v>
                </c:pt>
                <c:pt idx="69">
                  <c:v>818</c:v>
                </c:pt>
                <c:pt idx="70">
                  <c:v>825</c:v>
                </c:pt>
                <c:pt idx="71">
                  <c:v>832</c:v>
                </c:pt>
                <c:pt idx="72">
                  <c:v>848</c:v>
                </c:pt>
                <c:pt idx="73">
                  <c:v>854</c:v>
                </c:pt>
                <c:pt idx="74">
                  <c:v>876</c:v>
                </c:pt>
                <c:pt idx="75">
                  <c:v>911</c:v>
                </c:pt>
                <c:pt idx="76">
                  <c:v>921</c:v>
                </c:pt>
                <c:pt idx="77">
                  <c:v>948</c:v>
                </c:pt>
                <c:pt idx="78">
                  <c:v>955</c:v>
                </c:pt>
                <c:pt idx="79">
                  <c:v>987</c:v>
                </c:pt>
                <c:pt idx="80">
                  <c:v>988</c:v>
                </c:pt>
                <c:pt idx="81">
                  <c:v>998</c:v>
                </c:pt>
                <c:pt idx="82">
                  <c:v>1011</c:v>
                </c:pt>
                <c:pt idx="83">
                  <c:v>1055</c:v>
                </c:pt>
                <c:pt idx="84">
                  <c:v>1083</c:v>
                </c:pt>
                <c:pt idx="85">
                  <c:v>1113</c:v>
                </c:pt>
                <c:pt idx="86">
                  <c:v>1116</c:v>
                </c:pt>
                <c:pt idx="87">
                  <c:v>1120</c:v>
                </c:pt>
                <c:pt idx="88">
                  <c:v>1133</c:v>
                </c:pt>
                <c:pt idx="89">
                  <c:v>1216</c:v>
                </c:pt>
                <c:pt idx="90">
                  <c:v>1255</c:v>
                </c:pt>
                <c:pt idx="91">
                  <c:v>1277</c:v>
                </c:pt>
                <c:pt idx="92">
                  <c:v>1306</c:v>
                </c:pt>
                <c:pt idx="93">
                  <c:v>1347</c:v>
                </c:pt>
                <c:pt idx="94">
                  <c:v>1351</c:v>
                </c:pt>
                <c:pt idx="95">
                  <c:v>1389</c:v>
                </c:pt>
                <c:pt idx="96">
                  <c:v>1457</c:v>
                </c:pt>
                <c:pt idx="97">
                  <c:v>1610</c:v>
                </c:pt>
                <c:pt idx="98">
                  <c:v>1674</c:v>
                </c:pt>
                <c:pt idx="99">
                  <c:v>1687</c:v>
                </c:pt>
                <c:pt idx="100">
                  <c:v>1690</c:v>
                </c:pt>
                <c:pt idx="101">
                  <c:v>1796</c:v>
                </c:pt>
                <c:pt idx="102">
                  <c:v>1802</c:v>
                </c:pt>
                <c:pt idx="103">
                  <c:v>1965</c:v>
                </c:pt>
                <c:pt idx="104">
                  <c:v>1987</c:v>
                </c:pt>
                <c:pt idx="105">
                  <c:v>1992</c:v>
                </c:pt>
                <c:pt idx="106">
                  <c:v>2595</c:v>
                </c:pt>
                <c:pt idx="107">
                  <c:v>2665</c:v>
                </c:pt>
                <c:pt idx="108">
                  <c:v>2731</c:v>
                </c:pt>
                <c:pt idx="109">
                  <c:v>2766</c:v>
                </c:pt>
                <c:pt idx="110">
                  <c:v>2790</c:v>
                </c:pt>
                <c:pt idx="111">
                  <c:v>3096</c:v>
                </c:pt>
                <c:pt idx="112">
                  <c:v>3305</c:v>
                </c:pt>
                <c:pt idx="113">
                  <c:v>3358</c:v>
                </c:pt>
                <c:pt idx="114">
                  <c:v>3434</c:v>
                </c:pt>
                <c:pt idx="115">
                  <c:v>3758</c:v>
                </c:pt>
                <c:pt idx="116">
                  <c:v>4383</c:v>
                </c:pt>
                <c:pt idx="117">
                  <c:v>4432</c:v>
                </c:pt>
                <c:pt idx="118">
                  <c:v>4703</c:v>
                </c:pt>
                <c:pt idx="119">
                  <c:v>5257</c:v>
                </c:pt>
                <c:pt idx="120">
                  <c:v>5561</c:v>
                </c:pt>
                <c:pt idx="121">
                  <c:v>6195</c:v>
                </c:pt>
                <c:pt idx="122">
                  <c:v>6273</c:v>
                </c:pt>
                <c:pt idx="123">
                  <c:v>6295</c:v>
                </c:pt>
                <c:pt idx="124">
                  <c:v>11144</c:v>
                </c:pt>
                <c:pt idx="125">
                  <c:v>11997</c:v>
                </c:pt>
                <c:pt idx="126">
                  <c:v>14686</c:v>
                </c:pt>
              </c:numCache>
            </c:numRef>
          </c:xVal>
          <c:yVal>
            <c:numRef>
              <c:f>Drawing!$B$2:$B$128</c:f>
              <c:numCache>
                <c:formatCode>General</c:formatCode>
                <c:ptCount val="127"/>
                <c:pt idx="0">
                  <c:v>0.39855173807311001</c:v>
                </c:pt>
                <c:pt idx="1">
                  <c:v>0.35241471976949201</c:v>
                </c:pt>
                <c:pt idx="2">
                  <c:v>0.38067935690267202</c:v>
                </c:pt>
                <c:pt idx="3">
                  <c:v>0.355128635006493</c:v>
                </c:pt>
                <c:pt idx="4">
                  <c:v>0.41225383501461199</c:v>
                </c:pt>
                <c:pt idx="5">
                  <c:v>0.52167167375169998</c:v>
                </c:pt>
                <c:pt idx="6">
                  <c:v>0.42913307340034795</c:v>
                </c:pt>
                <c:pt idx="7">
                  <c:v>0.44998402910567797</c:v>
                </c:pt>
                <c:pt idx="8">
                  <c:v>0.51319904997668597</c:v>
                </c:pt>
                <c:pt idx="9">
                  <c:v>0.47354917746219499</c:v>
                </c:pt>
                <c:pt idx="10">
                  <c:v>0.65141120508117401</c:v>
                </c:pt>
                <c:pt idx="11">
                  <c:v>0.54219178529919798</c:v>
                </c:pt>
                <c:pt idx="12">
                  <c:v>0.53014466432991392</c:v>
                </c:pt>
                <c:pt idx="13">
                  <c:v>0.55119423626266495</c:v>
                </c:pt>
                <c:pt idx="14">
                  <c:v>0.60249430861196207</c:v>
                </c:pt>
                <c:pt idx="15">
                  <c:v>0.60792211750930603</c:v>
                </c:pt>
                <c:pt idx="16">
                  <c:v>0.63400225663741905</c:v>
                </c:pt>
                <c:pt idx="17">
                  <c:v>0.68364768899390105</c:v>
                </c:pt>
                <c:pt idx="18">
                  <c:v>0.68371355945109802</c:v>
                </c:pt>
                <c:pt idx="19">
                  <c:v>0.67927845255814001</c:v>
                </c:pt>
                <c:pt idx="20">
                  <c:v>0.70913205649924604</c:v>
                </c:pt>
                <c:pt idx="21">
                  <c:v>0.78042263822131697</c:v>
                </c:pt>
                <c:pt idx="22">
                  <c:v>1.0508234727110901</c:v>
                </c:pt>
                <c:pt idx="23">
                  <c:v>0.99680923545203193</c:v>
                </c:pt>
                <c:pt idx="24">
                  <c:v>1.00382602040444</c:v>
                </c:pt>
                <c:pt idx="25">
                  <c:v>1.2142556103548401</c:v>
                </c:pt>
                <c:pt idx="26">
                  <c:v>0.89315019464197198</c:v>
                </c:pt>
                <c:pt idx="27">
                  <c:v>1.0828610229112698</c:v>
                </c:pt>
                <c:pt idx="28">
                  <c:v>1.00693730063861</c:v>
                </c:pt>
                <c:pt idx="29">
                  <c:v>0.94610542482389703</c:v>
                </c:pt>
                <c:pt idx="30">
                  <c:v>1.12833591520129</c:v>
                </c:pt>
                <c:pt idx="31">
                  <c:v>1.06975490411199</c:v>
                </c:pt>
                <c:pt idx="32">
                  <c:v>0.95140048486863704</c:v>
                </c:pt>
                <c:pt idx="33">
                  <c:v>1.1745392077538699</c:v>
                </c:pt>
                <c:pt idx="34">
                  <c:v>0.97463465036023</c:v>
                </c:pt>
                <c:pt idx="35">
                  <c:v>1.1298586632431</c:v>
                </c:pt>
                <c:pt idx="36">
                  <c:v>1.3619337200442201</c:v>
                </c:pt>
                <c:pt idx="37">
                  <c:v>1.29494551793916</c:v>
                </c:pt>
                <c:pt idx="38">
                  <c:v>1.5291715626529099</c:v>
                </c:pt>
                <c:pt idx="39">
                  <c:v>1.24033573715344</c:v>
                </c:pt>
                <c:pt idx="40">
                  <c:v>1.4246184821935901</c:v>
                </c:pt>
                <c:pt idx="41">
                  <c:v>1.5019328941085399</c:v>
                </c:pt>
                <c:pt idx="42">
                  <c:v>1.4970350202829501</c:v>
                </c:pt>
                <c:pt idx="43">
                  <c:v>1.44196133516642</c:v>
                </c:pt>
                <c:pt idx="44">
                  <c:v>1.3385009044190299</c:v>
                </c:pt>
                <c:pt idx="45">
                  <c:v>1.7431422660827198</c:v>
                </c:pt>
                <c:pt idx="46">
                  <c:v>1.68462743368859</c:v>
                </c:pt>
                <c:pt idx="47">
                  <c:v>1.618566081625</c:v>
                </c:pt>
                <c:pt idx="48">
                  <c:v>1.6515965835023398</c:v>
                </c:pt>
                <c:pt idx="49">
                  <c:v>1.3947655224698698</c:v>
                </c:pt>
                <c:pt idx="50">
                  <c:v>1.38013672652352</c:v>
                </c:pt>
                <c:pt idx="51">
                  <c:v>2.22158994001123</c:v>
                </c:pt>
                <c:pt idx="52">
                  <c:v>1.7257996720297899</c:v>
                </c:pt>
                <c:pt idx="53">
                  <c:v>2.1138928953031</c:v>
                </c:pt>
                <c:pt idx="54">
                  <c:v>2.0126825340271299</c:v>
                </c:pt>
                <c:pt idx="55">
                  <c:v>2.3871399931731099</c:v>
                </c:pt>
                <c:pt idx="56">
                  <c:v>2.26322528742923</c:v>
                </c:pt>
                <c:pt idx="57">
                  <c:v>2.1195186515514397</c:v>
                </c:pt>
                <c:pt idx="58">
                  <c:v>2.4608135658324799</c:v>
                </c:pt>
                <c:pt idx="59">
                  <c:v>2.4673000735689801</c:v>
                </c:pt>
                <c:pt idx="60">
                  <c:v>1.9960024358733801</c:v>
                </c:pt>
                <c:pt idx="61">
                  <c:v>2.1518216470563698</c:v>
                </c:pt>
                <c:pt idx="62">
                  <c:v>3.0800546999569702</c:v>
                </c:pt>
                <c:pt idx="63">
                  <c:v>3.1268533541757999</c:v>
                </c:pt>
                <c:pt idx="64">
                  <c:v>2.68719557495095</c:v>
                </c:pt>
                <c:pt idx="65">
                  <c:v>4.4717748681327105</c:v>
                </c:pt>
                <c:pt idx="66">
                  <c:v>2.8855113628089697</c:v>
                </c:pt>
                <c:pt idx="67">
                  <c:v>2.6912998900865301</c:v>
                </c:pt>
                <c:pt idx="68">
                  <c:v>3.6340290116575398</c:v>
                </c:pt>
                <c:pt idx="69">
                  <c:v>2.58817020486081</c:v>
                </c:pt>
                <c:pt idx="70">
                  <c:v>3.2664553389386</c:v>
                </c:pt>
                <c:pt idx="71">
                  <c:v>3.2258124130284198</c:v>
                </c:pt>
                <c:pt idx="72">
                  <c:v>2.7212193336610402</c:v>
                </c:pt>
                <c:pt idx="73">
                  <c:v>3.5220952697644297</c:v>
                </c:pt>
                <c:pt idx="74">
                  <c:v>3.0224662799063799</c:v>
                </c:pt>
                <c:pt idx="75">
                  <c:v>2.9897665297154798</c:v>
                </c:pt>
                <c:pt idx="76">
                  <c:v>2.79568659138799</c:v>
                </c:pt>
                <c:pt idx="77">
                  <c:v>3.6324407383850801</c:v>
                </c:pt>
                <c:pt idx="78">
                  <c:v>3.8983400376139499</c:v>
                </c:pt>
                <c:pt idx="79">
                  <c:v>4.6159442956021701</c:v>
                </c:pt>
                <c:pt idx="80">
                  <c:v>3.0600644001860302</c:v>
                </c:pt>
                <c:pt idx="81">
                  <c:v>3.0323951709547998</c:v>
                </c:pt>
                <c:pt idx="82">
                  <c:v>2.8681026208846698</c:v>
                </c:pt>
                <c:pt idx="83">
                  <c:v>3.8293650845001399</c:v>
                </c:pt>
                <c:pt idx="84">
                  <c:v>3.01935511680264</c:v>
                </c:pt>
                <c:pt idx="85">
                  <c:v>6.0616128305797803</c:v>
                </c:pt>
                <c:pt idx="86">
                  <c:v>3.6298587181814703</c:v>
                </c:pt>
                <c:pt idx="87">
                  <c:v>5.6291041875329499</c:v>
                </c:pt>
                <c:pt idx="88">
                  <c:v>4.6438785447697404</c:v>
                </c:pt>
                <c:pt idx="89">
                  <c:v>5.03620707199235</c:v>
                </c:pt>
                <c:pt idx="90">
                  <c:v>4.3329671417601405</c:v>
                </c:pt>
                <c:pt idx="91">
                  <c:v>2.80693958034461</c:v>
                </c:pt>
                <c:pt idx="92">
                  <c:v>4.8609941957275398</c:v>
                </c:pt>
                <c:pt idx="93">
                  <c:v>4.4980536820534596</c:v>
                </c:pt>
                <c:pt idx="94">
                  <c:v>4.1668210827146295</c:v>
                </c:pt>
                <c:pt idx="95">
                  <c:v>5.2513372634585398</c:v>
                </c:pt>
                <c:pt idx="96">
                  <c:v>5.0668552518088195</c:v>
                </c:pt>
                <c:pt idx="97">
                  <c:v>4.9103077420818</c:v>
                </c:pt>
                <c:pt idx="98">
                  <c:v>5.1918290971721701</c:v>
                </c:pt>
                <c:pt idx="99">
                  <c:v>5.2192330537119194</c:v>
                </c:pt>
                <c:pt idx="100">
                  <c:v>7.6810407825968303</c:v>
                </c:pt>
                <c:pt idx="101">
                  <c:v>7.03664639637425</c:v>
                </c:pt>
                <c:pt idx="102">
                  <c:v>5.0090028598310399</c:v>
                </c:pt>
                <c:pt idx="103">
                  <c:v>6.7520783461545104</c:v>
                </c:pt>
                <c:pt idx="104">
                  <c:v>6.9828955977906499</c:v>
                </c:pt>
                <c:pt idx="105">
                  <c:v>5.7496431201932703</c:v>
                </c:pt>
                <c:pt idx="106">
                  <c:v>8.9900842336142688</c:v>
                </c:pt>
                <c:pt idx="107">
                  <c:v>7.4481038615684296</c:v>
                </c:pt>
                <c:pt idx="108">
                  <c:v>9.5817893404699799</c:v>
                </c:pt>
                <c:pt idx="109">
                  <c:v>9.0843438468435505</c:v>
                </c:pt>
                <c:pt idx="110">
                  <c:v>8.602520347431021</c:v>
                </c:pt>
                <c:pt idx="111">
                  <c:v>9.1976660282416702</c:v>
                </c:pt>
                <c:pt idx="112">
                  <c:v>10.130070438039301</c:v>
                </c:pt>
                <c:pt idx="113">
                  <c:v>11.1160243022871</c:v>
                </c:pt>
                <c:pt idx="114">
                  <c:v>11.2576128315392</c:v>
                </c:pt>
                <c:pt idx="115">
                  <c:v>11.6823102925363</c:v>
                </c:pt>
                <c:pt idx="116">
                  <c:v>18.354096764980099</c:v>
                </c:pt>
                <c:pt idx="117">
                  <c:v>9.2537337623625699</c:v>
                </c:pt>
                <c:pt idx="118">
                  <c:v>17.170356520859102</c:v>
                </c:pt>
                <c:pt idx="119">
                  <c:v>19.029008385358701</c:v>
                </c:pt>
                <c:pt idx="120">
                  <c:v>17.447508916927898</c:v>
                </c:pt>
                <c:pt idx="121">
                  <c:v>19.213950929215702</c:v>
                </c:pt>
                <c:pt idx="122">
                  <c:v>20.952460396892</c:v>
                </c:pt>
                <c:pt idx="123">
                  <c:v>21.912267792279799</c:v>
                </c:pt>
                <c:pt idx="124">
                  <c:v>34.265516794994198</c:v>
                </c:pt>
                <c:pt idx="125">
                  <c:v>36.655038592388401</c:v>
                </c:pt>
                <c:pt idx="126">
                  <c:v>43.822350072451698</c:v>
                </c:pt>
              </c:numCache>
            </c:numRef>
          </c:yVal>
          <c:smooth val="1"/>
          <c:extLst>
            <c:ext xmlns:c16="http://schemas.microsoft.com/office/drawing/2014/chart" uri="{C3380CC4-5D6E-409C-BE32-E72D297353CC}">
              <c16:uniqueId val="{00000001-E222-43DB-B751-35CBB800F3E4}"/>
            </c:ext>
          </c:extLst>
        </c:ser>
        <c:ser>
          <c:idx val="1"/>
          <c:order val="1"/>
          <c:tx>
            <c:strRef>
              <c:f>Drawing!$C$1</c:f>
              <c:strCache>
                <c:ptCount val="1"/>
                <c:pt idx="0">
                  <c:v>K-d-дерево</c:v>
                </c:pt>
              </c:strCache>
            </c:strRef>
          </c:tx>
          <c:spPr>
            <a:ln w="19050" cap="rnd">
              <a:noFill/>
              <a:round/>
            </a:ln>
            <a:effectLst/>
          </c:spPr>
          <c:marker>
            <c:symbol val="circle"/>
            <c:size val="5"/>
            <c:spPr>
              <a:solidFill>
                <a:schemeClr val="accent2"/>
              </a:solidFill>
              <a:ln w="9525">
                <a:solidFill>
                  <a:schemeClr val="accent2"/>
                </a:solidFill>
              </a:ln>
              <a:effectLst/>
            </c:spPr>
          </c:marker>
          <c:trendline>
            <c:spPr>
              <a:ln w="31750" cap="rnd">
                <a:solidFill>
                  <a:schemeClr val="accent2"/>
                </a:solidFill>
                <a:prstDash val="solid"/>
              </a:ln>
              <a:effectLst/>
            </c:spPr>
            <c:trendlineType val="log"/>
            <c:dispRSqr val="0"/>
            <c:dispEq val="0"/>
          </c:trendline>
          <c:xVal>
            <c:numRef>
              <c:f>Drawing!$A$2:$A$128</c:f>
              <c:numCache>
                <c:formatCode>General</c:formatCode>
                <c:ptCount val="127"/>
                <c:pt idx="0">
                  <c:v>3</c:v>
                </c:pt>
                <c:pt idx="1">
                  <c:v>4</c:v>
                </c:pt>
                <c:pt idx="2">
                  <c:v>6</c:v>
                </c:pt>
                <c:pt idx="3">
                  <c:v>7</c:v>
                </c:pt>
                <c:pt idx="4">
                  <c:v>11</c:v>
                </c:pt>
                <c:pt idx="5">
                  <c:v>18</c:v>
                </c:pt>
                <c:pt idx="6">
                  <c:v>40</c:v>
                </c:pt>
                <c:pt idx="7">
                  <c:v>42</c:v>
                </c:pt>
                <c:pt idx="8">
                  <c:v>43</c:v>
                </c:pt>
                <c:pt idx="9">
                  <c:v>55</c:v>
                </c:pt>
                <c:pt idx="10">
                  <c:v>65</c:v>
                </c:pt>
                <c:pt idx="11">
                  <c:v>66</c:v>
                </c:pt>
                <c:pt idx="12">
                  <c:v>77</c:v>
                </c:pt>
                <c:pt idx="13">
                  <c:v>79</c:v>
                </c:pt>
                <c:pt idx="14">
                  <c:v>101</c:v>
                </c:pt>
                <c:pt idx="15">
                  <c:v>106</c:v>
                </c:pt>
                <c:pt idx="16">
                  <c:v>114</c:v>
                </c:pt>
                <c:pt idx="17">
                  <c:v>118</c:v>
                </c:pt>
                <c:pt idx="18">
                  <c:v>135</c:v>
                </c:pt>
                <c:pt idx="19">
                  <c:v>146</c:v>
                </c:pt>
                <c:pt idx="20">
                  <c:v>161</c:v>
                </c:pt>
                <c:pt idx="21">
                  <c:v>195</c:v>
                </c:pt>
                <c:pt idx="22">
                  <c:v>223</c:v>
                </c:pt>
                <c:pt idx="23">
                  <c:v>232</c:v>
                </c:pt>
                <c:pt idx="24">
                  <c:v>245</c:v>
                </c:pt>
                <c:pt idx="25">
                  <c:v>248</c:v>
                </c:pt>
                <c:pt idx="26">
                  <c:v>251</c:v>
                </c:pt>
                <c:pt idx="27">
                  <c:v>252</c:v>
                </c:pt>
                <c:pt idx="28">
                  <c:v>268</c:v>
                </c:pt>
                <c:pt idx="29">
                  <c:v>289</c:v>
                </c:pt>
                <c:pt idx="30">
                  <c:v>291</c:v>
                </c:pt>
                <c:pt idx="31">
                  <c:v>295</c:v>
                </c:pt>
                <c:pt idx="32">
                  <c:v>298</c:v>
                </c:pt>
                <c:pt idx="33">
                  <c:v>301</c:v>
                </c:pt>
                <c:pt idx="34">
                  <c:v>303</c:v>
                </c:pt>
                <c:pt idx="35">
                  <c:v>313</c:v>
                </c:pt>
                <c:pt idx="36">
                  <c:v>319</c:v>
                </c:pt>
                <c:pt idx="37">
                  <c:v>324</c:v>
                </c:pt>
                <c:pt idx="38">
                  <c:v>356</c:v>
                </c:pt>
                <c:pt idx="39">
                  <c:v>359</c:v>
                </c:pt>
                <c:pt idx="40">
                  <c:v>373</c:v>
                </c:pt>
                <c:pt idx="41">
                  <c:v>375</c:v>
                </c:pt>
                <c:pt idx="42">
                  <c:v>376</c:v>
                </c:pt>
                <c:pt idx="43">
                  <c:v>378</c:v>
                </c:pt>
                <c:pt idx="44">
                  <c:v>409</c:v>
                </c:pt>
                <c:pt idx="45">
                  <c:v>417</c:v>
                </c:pt>
                <c:pt idx="46">
                  <c:v>434</c:v>
                </c:pt>
                <c:pt idx="47">
                  <c:v>455</c:v>
                </c:pt>
                <c:pt idx="48">
                  <c:v>468</c:v>
                </c:pt>
                <c:pt idx="49">
                  <c:v>478</c:v>
                </c:pt>
                <c:pt idx="50">
                  <c:v>486</c:v>
                </c:pt>
                <c:pt idx="51">
                  <c:v>495</c:v>
                </c:pt>
                <c:pt idx="52">
                  <c:v>517</c:v>
                </c:pt>
                <c:pt idx="53">
                  <c:v>547</c:v>
                </c:pt>
                <c:pt idx="54">
                  <c:v>563</c:v>
                </c:pt>
                <c:pt idx="55">
                  <c:v>591</c:v>
                </c:pt>
                <c:pt idx="56">
                  <c:v>599</c:v>
                </c:pt>
                <c:pt idx="57">
                  <c:v>608</c:v>
                </c:pt>
                <c:pt idx="58">
                  <c:v>648</c:v>
                </c:pt>
                <c:pt idx="59">
                  <c:v>657</c:v>
                </c:pt>
                <c:pt idx="60">
                  <c:v>664</c:v>
                </c:pt>
                <c:pt idx="61">
                  <c:v>685</c:v>
                </c:pt>
                <c:pt idx="62">
                  <c:v>715</c:v>
                </c:pt>
                <c:pt idx="63">
                  <c:v>743</c:v>
                </c:pt>
                <c:pt idx="64">
                  <c:v>752</c:v>
                </c:pt>
                <c:pt idx="65">
                  <c:v>756</c:v>
                </c:pt>
                <c:pt idx="66">
                  <c:v>767</c:v>
                </c:pt>
                <c:pt idx="67">
                  <c:v>789</c:v>
                </c:pt>
                <c:pt idx="68">
                  <c:v>795</c:v>
                </c:pt>
                <c:pt idx="69">
                  <c:v>818</c:v>
                </c:pt>
                <c:pt idx="70">
                  <c:v>825</c:v>
                </c:pt>
                <c:pt idx="71">
                  <c:v>832</c:v>
                </c:pt>
                <c:pt idx="72">
                  <c:v>848</c:v>
                </c:pt>
                <c:pt idx="73">
                  <c:v>854</c:v>
                </c:pt>
                <c:pt idx="74">
                  <c:v>876</c:v>
                </c:pt>
                <c:pt idx="75">
                  <c:v>911</c:v>
                </c:pt>
                <c:pt idx="76">
                  <c:v>921</c:v>
                </c:pt>
                <c:pt idx="77">
                  <c:v>948</c:v>
                </c:pt>
                <c:pt idx="78">
                  <c:v>955</c:v>
                </c:pt>
                <c:pt idx="79">
                  <c:v>987</c:v>
                </c:pt>
                <c:pt idx="80">
                  <c:v>988</c:v>
                </c:pt>
                <c:pt idx="81">
                  <c:v>998</c:v>
                </c:pt>
                <c:pt idx="82">
                  <c:v>1011</c:v>
                </c:pt>
                <c:pt idx="83">
                  <c:v>1055</c:v>
                </c:pt>
                <c:pt idx="84">
                  <c:v>1083</c:v>
                </c:pt>
                <c:pt idx="85">
                  <c:v>1113</c:v>
                </c:pt>
                <c:pt idx="86">
                  <c:v>1116</c:v>
                </c:pt>
                <c:pt idx="87">
                  <c:v>1120</c:v>
                </c:pt>
                <c:pt idx="88">
                  <c:v>1133</c:v>
                </c:pt>
                <c:pt idx="89">
                  <c:v>1216</c:v>
                </c:pt>
                <c:pt idx="90">
                  <c:v>1255</c:v>
                </c:pt>
                <c:pt idx="91">
                  <c:v>1277</c:v>
                </c:pt>
                <c:pt idx="92">
                  <c:v>1306</c:v>
                </c:pt>
                <c:pt idx="93">
                  <c:v>1347</c:v>
                </c:pt>
                <c:pt idx="94">
                  <c:v>1351</c:v>
                </c:pt>
                <c:pt idx="95">
                  <c:v>1389</c:v>
                </c:pt>
                <c:pt idx="96">
                  <c:v>1457</c:v>
                </c:pt>
                <c:pt idx="97">
                  <c:v>1610</c:v>
                </c:pt>
                <c:pt idx="98">
                  <c:v>1674</c:v>
                </c:pt>
                <c:pt idx="99">
                  <c:v>1687</c:v>
                </c:pt>
                <c:pt idx="100">
                  <c:v>1690</c:v>
                </c:pt>
                <c:pt idx="101">
                  <c:v>1796</c:v>
                </c:pt>
                <c:pt idx="102">
                  <c:v>1802</c:v>
                </c:pt>
                <c:pt idx="103">
                  <c:v>1965</c:v>
                </c:pt>
                <c:pt idx="104">
                  <c:v>1987</c:v>
                </c:pt>
                <c:pt idx="105">
                  <c:v>1992</c:v>
                </c:pt>
                <c:pt idx="106">
                  <c:v>2595</c:v>
                </c:pt>
                <c:pt idx="107">
                  <c:v>2665</c:v>
                </c:pt>
                <c:pt idx="108">
                  <c:v>2731</c:v>
                </c:pt>
                <c:pt idx="109">
                  <c:v>2766</c:v>
                </c:pt>
                <c:pt idx="110">
                  <c:v>2790</c:v>
                </c:pt>
                <c:pt idx="111">
                  <c:v>3096</c:v>
                </c:pt>
                <c:pt idx="112">
                  <c:v>3305</c:v>
                </c:pt>
                <c:pt idx="113">
                  <c:v>3358</c:v>
                </c:pt>
                <c:pt idx="114">
                  <c:v>3434</c:v>
                </c:pt>
                <c:pt idx="115">
                  <c:v>3758</c:v>
                </c:pt>
                <c:pt idx="116">
                  <c:v>4383</c:v>
                </c:pt>
                <c:pt idx="117">
                  <c:v>4432</c:v>
                </c:pt>
                <c:pt idx="118">
                  <c:v>4703</c:v>
                </c:pt>
                <c:pt idx="119">
                  <c:v>5257</c:v>
                </c:pt>
                <c:pt idx="120">
                  <c:v>5561</c:v>
                </c:pt>
                <c:pt idx="121">
                  <c:v>6195</c:v>
                </c:pt>
                <c:pt idx="122">
                  <c:v>6273</c:v>
                </c:pt>
                <c:pt idx="123">
                  <c:v>6295</c:v>
                </c:pt>
                <c:pt idx="124">
                  <c:v>11144</c:v>
                </c:pt>
                <c:pt idx="125">
                  <c:v>11997</c:v>
                </c:pt>
                <c:pt idx="126">
                  <c:v>14686</c:v>
                </c:pt>
              </c:numCache>
            </c:numRef>
          </c:xVal>
          <c:yVal>
            <c:numRef>
              <c:f>Drawing!$C$2:$C$128</c:f>
              <c:numCache>
                <c:formatCode>General</c:formatCode>
                <c:ptCount val="127"/>
                <c:pt idx="0">
                  <c:v>1.9226593559805498</c:v>
                </c:pt>
                <c:pt idx="1">
                  <c:v>1.9241157681258001</c:v>
                </c:pt>
                <c:pt idx="2">
                  <c:v>2.8825331735715598</c:v>
                </c:pt>
                <c:pt idx="3">
                  <c:v>2.7420700458583602</c:v>
                </c:pt>
                <c:pt idx="4">
                  <c:v>3.2656613163504198</c:v>
                </c:pt>
                <c:pt idx="5">
                  <c:v>3.4809228310685398</c:v>
                </c:pt>
                <c:pt idx="6">
                  <c:v>10.125702030763799</c:v>
                </c:pt>
                <c:pt idx="7">
                  <c:v>6.3348601041454398</c:v>
                </c:pt>
                <c:pt idx="8">
                  <c:v>4.4079643561354995</c:v>
                </c:pt>
                <c:pt idx="9">
                  <c:v>6.2521844411610497</c:v>
                </c:pt>
                <c:pt idx="10">
                  <c:v>5.7754579188175503</c:v>
                </c:pt>
                <c:pt idx="11">
                  <c:v>5.4625612874948306</c:v>
                </c:pt>
                <c:pt idx="12">
                  <c:v>6.8191325974947903</c:v>
                </c:pt>
                <c:pt idx="13">
                  <c:v>8.036962717373429</c:v>
                </c:pt>
                <c:pt idx="14">
                  <c:v>8.0183620222470697</c:v>
                </c:pt>
                <c:pt idx="15">
                  <c:v>8.3002144434266203</c:v>
                </c:pt>
                <c:pt idx="16">
                  <c:v>7.2365495297083999</c:v>
                </c:pt>
                <c:pt idx="17">
                  <c:v>7.3464313128472201</c:v>
                </c:pt>
                <c:pt idx="18">
                  <c:v>9.9171254874318109</c:v>
                </c:pt>
                <c:pt idx="19">
                  <c:v>9.9795458492032001</c:v>
                </c:pt>
                <c:pt idx="20">
                  <c:v>9.6651271726212897</c:v>
                </c:pt>
                <c:pt idx="21">
                  <c:v>11.0857080208024</c:v>
                </c:pt>
                <c:pt idx="22">
                  <c:v>6.0124305442886499</c:v>
                </c:pt>
                <c:pt idx="23">
                  <c:v>10.683515129070901</c:v>
                </c:pt>
                <c:pt idx="24">
                  <c:v>8.5875613330499405</c:v>
                </c:pt>
                <c:pt idx="25">
                  <c:v>8.3254345893320103</c:v>
                </c:pt>
                <c:pt idx="26">
                  <c:v>6.9631037293043399</c:v>
                </c:pt>
                <c:pt idx="27">
                  <c:v>7.8005853610971796</c:v>
                </c:pt>
                <c:pt idx="28">
                  <c:v>10.7854539861632</c:v>
                </c:pt>
                <c:pt idx="29">
                  <c:v>8.802293173157409</c:v>
                </c:pt>
                <c:pt idx="30">
                  <c:v>6.9257043393001698</c:v>
                </c:pt>
                <c:pt idx="31">
                  <c:v>8.464772096657331</c:v>
                </c:pt>
                <c:pt idx="32">
                  <c:v>10.080888466150999</c:v>
                </c:pt>
                <c:pt idx="33">
                  <c:v>9.0256296831098908</c:v>
                </c:pt>
                <c:pt idx="34">
                  <c:v>9.1867459640492708</c:v>
                </c:pt>
                <c:pt idx="35">
                  <c:v>11.989184471489899</c:v>
                </c:pt>
                <c:pt idx="36">
                  <c:v>9.6760485868960497</c:v>
                </c:pt>
                <c:pt idx="37">
                  <c:v>6.8092697587639899</c:v>
                </c:pt>
                <c:pt idx="38">
                  <c:v>7.1296138266561897</c:v>
                </c:pt>
                <c:pt idx="39">
                  <c:v>11.4010540406065</c:v>
                </c:pt>
                <c:pt idx="40">
                  <c:v>8.7431161315254293</c:v>
                </c:pt>
                <c:pt idx="41">
                  <c:v>6.6455728816804696</c:v>
                </c:pt>
                <c:pt idx="42">
                  <c:v>6.9297422723034998</c:v>
                </c:pt>
                <c:pt idx="43">
                  <c:v>9.0204007586070105</c:v>
                </c:pt>
                <c:pt idx="44">
                  <c:v>12.5889642761303</c:v>
                </c:pt>
                <c:pt idx="45">
                  <c:v>9.2269253401023299</c:v>
                </c:pt>
                <c:pt idx="46">
                  <c:v>9.1709257481525803</c:v>
                </c:pt>
                <c:pt idx="47">
                  <c:v>10.093200992354101</c:v>
                </c:pt>
                <c:pt idx="48">
                  <c:v>9.0075600203825008</c:v>
                </c:pt>
                <c:pt idx="49">
                  <c:v>7.8310340893612791</c:v>
                </c:pt>
                <c:pt idx="50">
                  <c:v>10.9038740600972</c:v>
                </c:pt>
                <c:pt idx="51">
                  <c:v>10.734021587247399</c:v>
                </c:pt>
                <c:pt idx="52">
                  <c:v>8.2591081757199607</c:v>
                </c:pt>
                <c:pt idx="53">
                  <c:v>10.180708470681701</c:v>
                </c:pt>
                <c:pt idx="54">
                  <c:v>10.2382309771218</c:v>
                </c:pt>
                <c:pt idx="55">
                  <c:v>9.9708087634026104</c:v>
                </c:pt>
                <c:pt idx="56">
                  <c:v>9.89137634658052</c:v>
                </c:pt>
                <c:pt idx="57">
                  <c:v>10.3655877764338</c:v>
                </c:pt>
                <c:pt idx="58">
                  <c:v>9.7342989510998397</c:v>
                </c:pt>
                <c:pt idx="59">
                  <c:v>10.8944087343178</c:v>
                </c:pt>
                <c:pt idx="60">
                  <c:v>11.7563146754473</c:v>
                </c:pt>
                <c:pt idx="61">
                  <c:v>13.781640989791901</c:v>
                </c:pt>
                <c:pt idx="62">
                  <c:v>8.2494442352543302</c:v>
                </c:pt>
                <c:pt idx="63">
                  <c:v>7.1046919873070298</c:v>
                </c:pt>
                <c:pt idx="64">
                  <c:v>12.930986881726499</c:v>
                </c:pt>
                <c:pt idx="65">
                  <c:v>11.087362497429</c:v>
                </c:pt>
                <c:pt idx="66">
                  <c:v>11.794574299099802</c:v>
                </c:pt>
                <c:pt idx="67">
                  <c:v>11.7862348649577</c:v>
                </c:pt>
                <c:pt idx="68">
                  <c:v>10.772545814714899</c:v>
                </c:pt>
                <c:pt idx="69">
                  <c:v>13.146115732357499</c:v>
                </c:pt>
                <c:pt idx="70">
                  <c:v>8.5968284063227394</c:v>
                </c:pt>
                <c:pt idx="71">
                  <c:v>10.2999238664269</c:v>
                </c:pt>
                <c:pt idx="72">
                  <c:v>10.648697623645601</c:v>
                </c:pt>
                <c:pt idx="73">
                  <c:v>11.395957128267501</c:v>
                </c:pt>
                <c:pt idx="74">
                  <c:v>11.924446471398602</c:v>
                </c:pt>
                <c:pt idx="75">
                  <c:v>9.8799912776477203</c:v>
                </c:pt>
                <c:pt idx="76">
                  <c:v>11.707861442883299</c:v>
                </c:pt>
                <c:pt idx="77">
                  <c:v>7.26779258725748</c:v>
                </c:pt>
                <c:pt idx="78">
                  <c:v>7.9025235832192404</c:v>
                </c:pt>
                <c:pt idx="79">
                  <c:v>13.986245338035399</c:v>
                </c:pt>
                <c:pt idx="80">
                  <c:v>11.3783492306993</c:v>
                </c:pt>
                <c:pt idx="81">
                  <c:v>10.728262089620101</c:v>
                </c:pt>
                <c:pt idx="82">
                  <c:v>10.7430900535399</c:v>
                </c:pt>
                <c:pt idx="83">
                  <c:v>10.659553164380799</c:v>
                </c:pt>
                <c:pt idx="84">
                  <c:v>11.332278643846001</c:v>
                </c:pt>
                <c:pt idx="85">
                  <c:v>10.492547367950101</c:v>
                </c:pt>
                <c:pt idx="86">
                  <c:v>11.7639273306586</c:v>
                </c:pt>
                <c:pt idx="87">
                  <c:v>11.5434369176379</c:v>
                </c:pt>
                <c:pt idx="88">
                  <c:v>9.4021396219323599</c:v>
                </c:pt>
                <c:pt idx="89">
                  <c:v>12.153277748785701</c:v>
                </c:pt>
                <c:pt idx="90">
                  <c:v>11.393110424106901</c:v>
                </c:pt>
                <c:pt idx="91">
                  <c:v>11.759227456584499</c:v>
                </c:pt>
                <c:pt idx="92">
                  <c:v>10.911882255536799</c:v>
                </c:pt>
                <c:pt idx="93">
                  <c:v>12.269315173926499</c:v>
                </c:pt>
                <c:pt idx="94">
                  <c:v>13.963143582334599</c:v>
                </c:pt>
                <c:pt idx="95">
                  <c:v>11.153159298078</c:v>
                </c:pt>
                <c:pt idx="96">
                  <c:v>10.926049147616899</c:v>
                </c:pt>
                <c:pt idx="97">
                  <c:v>13.6207239168968</c:v>
                </c:pt>
                <c:pt idx="98">
                  <c:v>12.4735228599555</c:v>
                </c:pt>
                <c:pt idx="99">
                  <c:v>10.438004154239399</c:v>
                </c:pt>
                <c:pt idx="100">
                  <c:v>15.105975751149099</c:v>
                </c:pt>
                <c:pt idx="101">
                  <c:v>16.816618082314097</c:v>
                </c:pt>
                <c:pt idx="102">
                  <c:v>15.7518280259769</c:v>
                </c:pt>
                <c:pt idx="103">
                  <c:v>11.243777884026601</c:v>
                </c:pt>
                <c:pt idx="104">
                  <c:v>12.621796574819101</c:v>
                </c:pt>
                <c:pt idx="105">
                  <c:v>16.422765256612699</c:v>
                </c:pt>
                <c:pt idx="106">
                  <c:v>12.9748729120096</c:v>
                </c:pt>
                <c:pt idx="107">
                  <c:v>16.3510783116669</c:v>
                </c:pt>
                <c:pt idx="108">
                  <c:v>10.675572757852802</c:v>
                </c:pt>
                <c:pt idx="109">
                  <c:v>14.8305441614388</c:v>
                </c:pt>
                <c:pt idx="110">
                  <c:v>13.7372250275195</c:v>
                </c:pt>
                <c:pt idx="111">
                  <c:v>17.602401127032802</c:v>
                </c:pt>
                <c:pt idx="112">
                  <c:v>17.666742051870703</c:v>
                </c:pt>
                <c:pt idx="113">
                  <c:v>14.222159446527801</c:v>
                </c:pt>
                <c:pt idx="114">
                  <c:v>15.457133565808599</c:v>
                </c:pt>
                <c:pt idx="115">
                  <c:v>12.7496825016195</c:v>
                </c:pt>
                <c:pt idx="116">
                  <c:v>15.143838290301</c:v>
                </c:pt>
                <c:pt idx="117">
                  <c:v>11.096761820208899</c:v>
                </c:pt>
                <c:pt idx="118">
                  <c:v>13.3850741193934</c:v>
                </c:pt>
                <c:pt idx="119">
                  <c:v>15.008936614227901</c:v>
                </c:pt>
                <c:pt idx="120">
                  <c:v>14.310395016879999</c:v>
                </c:pt>
                <c:pt idx="121">
                  <c:v>12.612066521929499</c:v>
                </c:pt>
                <c:pt idx="122">
                  <c:v>11.6332606133083</c:v>
                </c:pt>
                <c:pt idx="123">
                  <c:v>18.672487285259201</c:v>
                </c:pt>
                <c:pt idx="124">
                  <c:v>16.439579028333</c:v>
                </c:pt>
                <c:pt idx="125">
                  <c:v>14.835112106573401</c:v>
                </c:pt>
                <c:pt idx="126">
                  <c:v>18.9356728326172</c:v>
                </c:pt>
              </c:numCache>
            </c:numRef>
          </c:yVal>
          <c:smooth val="1"/>
          <c:extLst>
            <c:ext xmlns:c16="http://schemas.microsoft.com/office/drawing/2014/chart" uri="{C3380CC4-5D6E-409C-BE32-E72D297353CC}">
              <c16:uniqueId val="{00000003-E222-43DB-B751-35CBB800F3E4}"/>
            </c:ext>
          </c:extLst>
        </c:ser>
        <c:dLbls>
          <c:showLegendKey val="0"/>
          <c:showVal val="0"/>
          <c:showCatName val="0"/>
          <c:showSerName val="0"/>
          <c:showPercent val="0"/>
          <c:showBubbleSize val="0"/>
        </c:dLbls>
        <c:axId val="587839312"/>
        <c:axId val="327855408"/>
      </c:scatterChart>
      <c:valAx>
        <c:axId val="58783931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ru-RU"/>
                  <a:t>Количество</a:t>
                </a:r>
                <a:r>
                  <a:rPr lang="ru-RU" baseline="0"/>
                  <a:t> точек, попадающих под условия поиска</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ru-RU"/>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327855408"/>
        <c:crosses val="autoZero"/>
        <c:crossBetween val="midCat"/>
      </c:valAx>
      <c:valAx>
        <c:axId val="3278554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ru-RU"/>
                  <a:t>Время</a:t>
                </a:r>
                <a:r>
                  <a:rPr lang="ru-RU" baseline="0"/>
                  <a:t> п</a:t>
                </a:r>
                <a:r>
                  <a:rPr lang="ru-RU"/>
                  <a:t>оиска ближайшей</a:t>
                </a:r>
                <a:r>
                  <a:rPr lang="ru-RU" baseline="0"/>
                  <a:t> точки, мс</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ru-RU"/>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587839312"/>
        <c:crosses val="autoZero"/>
        <c:crossBetween val="midCat"/>
      </c:valAx>
      <c:spPr>
        <a:noFill/>
        <a:ln>
          <a:noFill/>
        </a:ln>
        <a:effectLst/>
      </c:spPr>
    </c:plotArea>
    <c:legend>
      <c:legendPos val="b"/>
      <c:legendEntry>
        <c:idx val="0"/>
        <c:delete val="1"/>
      </c:legendEntry>
      <c:legendEntry>
        <c:idx val="1"/>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olors1.xml><?xml version="1.0" encoding="utf-8"?>
<cs:colorStyle xmlns:cs="http://schemas.microsoft.com/office/drawing/2012/chartStyle" xmlns:a="http://schemas.openxmlformats.org/drawingml/2006/main" meth="withinLinear" id="14">
  <a:schemeClr val="accent1"/>
</cs:colorStyle>
</file>

<file path=word/charts/colors2.xml><?xml version="1.0" encoding="utf-8"?>
<cs:colorStyle xmlns:cs="http://schemas.microsoft.com/office/drawing/2012/chartStyle" xmlns:a="http://schemas.openxmlformats.org/drawingml/2006/main" meth="withinLinear" id="15">
  <a:schemeClr val="accent2"/>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48F8C3-D341-44DF-B16E-924385EE67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874</Words>
  <Characters>27782</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6-01T17:57:00Z</dcterms:created>
  <dcterms:modified xsi:type="dcterms:W3CDTF">2021-06-28T04:13:00Z</dcterms:modified>
</cp:coreProperties>
</file>